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13116A" w14:textId="77777777" w:rsidR="002763DD" w:rsidRPr="00EC3614" w:rsidRDefault="002763DD" w:rsidP="002763DD">
      <w:pPr>
        <w:autoSpaceDE w:val="0"/>
        <w:autoSpaceDN w:val="0"/>
        <w:adjustRightInd w:val="0"/>
        <w:jc w:val="center"/>
        <w:rPr>
          <w:b/>
          <w:bCs/>
          <w:color w:val="000000"/>
          <w:sz w:val="23"/>
          <w:szCs w:val="23"/>
        </w:rPr>
      </w:pPr>
      <w:r w:rsidRPr="00EC3614">
        <w:rPr>
          <w:noProof/>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rPr>
      </w:pPr>
      <w:r w:rsidRPr="00EC3614">
        <w:rPr>
          <w:b/>
          <w:bCs/>
          <w:color w:val="000000"/>
          <w:sz w:val="28"/>
          <w:szCs w:val="28"/>
        </w:rPr>
        <w:t xml:space="preserve">EGE </w:t>
      </w:r>
      <w:r w:rsidR="00C314E1" w:rsidRPr="00EC3614">
        <w:rPr>
          <w:b/>
          <w:bCs/>
          <w:color w:val="000000"/>
          <w:sz w:val="28"/>
          <w:szCs w:val="28"/>
        </w:rPr>
        <w:t>UNIVERSITY</w:t>
      </w:r>
    </w:p>
    <w:p w14:paraId="5B6F909F" w14:textId="571F4F05" w:rsidR="00DE7634" w:rsidRPr="00EC3614" w:rsidRDefault="00DE7634" w:rsidP="002763DD">
      <w:pPr>
        <w:autoSpaceDE w:val="0"/>
        <w:autoSpaceDN w:val="0"/>
        <w:adjustRightInd w:val="0"/>
        <w:jc w:val="center"/>
        <w:rPr>
          <w:b/>
          <w:bCs/>
          <w:color w:val="000000"/>
          <w:sz w:val="28"/>
          <w:szCs w:val="28"/>
        </w:rPr>
      </w:pPr>
      <w:r w:rsidRPr="00EC3614">
        <w:rPr>
          <w:b/>
          <w:bCs/>
          <w:color w:val="000000"/>
          <w:sz w:val="28"/>
          <w:szCs w:val="28"/>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rPr>
      </w:pPr>
      <w:r w:rsidRPr="00EC3614">
        <w:rPr>
          <w:b/>
          <w:bCs/>
          <w:color w:val="000000"/>
          <w:sz w:val="28"/>
          <w:szCs w:val="28"/>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rPr>
      </w:pPr>
    </w:p>
    <w:p w14:paraId="517C36A9" w14:textId="2549CAB6" w:rsidR="0035637B" w:rsidRPr="00EC3614" w:rsidRDefault="0035637B" w:rsidP="002763DD">
      <w:pPr>
        <w:autoSpaceDE w:val="0"/>
        <w:autoSpaceDN w:val="0"/>
        <w:adjustRightInd w:val="0"/>
        <w:jc w:val="center"/>
        <w:rPr>
          <w:b/>
          <w:bCs/>
          <w:color w:val="000000"/>
          <w:sz w:val="30"/>
          <w:szCs w:val="30"/>
        </w:rPr>
      </w:pPr>
      <w:r w:rsidRPr="00EC3614">
        <w:rPr>
          <w:b/>
          <w:bCs/>
          <w:color w:val="000000"/>
          <w:sz w:val="30"/>
          <w:szCs w:val="30"/>
        </w:rPr>
        <w:t>204 DATA STRUCTURES (3+1)</w:t>
      </w:r>
    </w:p>
    <w:p w14:paraId="4E248796" w14:textId="719B2154" w:rsidR="002763DD" w:rsidRPr="00EC3614" w:rsidRDefault="002763DD" w:rsidP="002763DD">
      <w:pPr>
        <w:autoSpaceDE w:val="0"/>
        <w:autoSpaceDN w:val="0"/>
        <w:adjustRightInd w:val="0"/>
        <w:jc w:val="center"/>
        <w:rPr>
          <w:b/>
          <w:bCs/>
          <w:color w:val="000000"/>
          <w:sz w:val="30"/>
          <w:szCs w:val="30"/>
        </w:rPr>
      </w:pPr>
      <w:r w:rsidRPr="00EC3614">
        <w:rPr>
          <w:b/>
          <w:bCs/>
          <w:color w:val="000000"/>
          <w:sz w:val="30"/>
          <w:szCs w:val="30"/>
        </w:rPr>
        <w:t>202</w:t>
      </w:r>
      <w:r w:rsidR="00645E21">
        <w:rPr>
          <w:b/>
          <w:bCs/>
          <w:color w:val="000000"/>
          <w:sz w:val="30"/>
          <w:szCs w:val="30"/>
        </w:rPr>
        <w:t>4</w:t>
      </w:r>
      <w:r w:rsidRPr="00EC3614">
        <w:rPr>
          <w:b/>
          <w:bCs/>
          <w:color w:val="000000"/>
          <w:sz w:val="30"/>
          <w:szCs w:val="30"/>
        </w:rPr>
        <w:t>–202</w:t>
      </w:r>
      <w:r w:rsidR="00645E21">
        <w:rPr>
          <w:b/>
          <w:bCs/>
          <w:color w:val="000000"/>
          <w:sz w:val="30"/>
          <w:szCs w:val="30"/>
        </w:rPr>
        <w:t>5</w:t>
      </w:r>
      <w:r w:rsidR="001030CF" w:rsidRPr="00EC3614">
        <w:rPr>
          <w:b/>
          <w:bCs/>
          <w:color w:val="000000"/>
          <w:sz w:val="30"/>
          <w:szCs w:val="30"/>
        </w:rPr>
        <w:t xml:space="preserve"> </w:t>
      </w:r>
      <w:r w:rsidR="00C13972" w:rsidRPr="00EC3614">
        <w:rPr>
          <w:b/>
          <w:bCs/>
          <w:color w:val="000000"/>
          <w:sz w:val="30"/>
          <w:szCs w:val="30"/>
        </w:rPr>
        <w:t>FALL SEMESTER</w:t>
      </w:r>
    </w:p>
    <w:p w14:paraId="6A726C97" w14:textId="5D577ABA" w:rsidR="002763DD" w:rsidRPr="00EC3614" w:rsidRDefault="002763DD" w:rsidP="002763DD">
      <w:pPr>
        <w:autoSpaceDE w:val="0"/>
        <w:autoSpaceDN w:val="0"/>
        <w:adjustRightInd w:val="0"/>
        <w:jc w:val="center"/>
        <w:rPr>
          <w:color w:val="000000"/>
          <w:sz w:val="32"/>
          <w:szCs w:val="32"/>
        </w:rPr>
      </w:pPr>
    </w:p>
    <w:p w14:paraId="42BCDAA9" w14:textId="0007A9A5" w:rsidR="002763DD" w:rsidRPr="00EC3614" w:rsidRDefault="00E02785" w:rsidP="002763DD">
      <w:pPr>
        <w:autoSpaceDE w:val="0"/>
        <w:autoSpaceDN w:val="0"/>
        <w:adjustRightInd w:val="0"/>
        <w:jc w:val="center"/>
        <w:rPr>
          <w:b/>
          <w:bCs/>
          <w:color w:val="000000"/>
          <w:sz w:val="32"/>
          <w:szCs w:val="32"/>
        </w:rPr>
      </w:pPr>
      <w:r w:rsidRPr="00EC3614">
        <w:rPr>
          <w:b/>
          <w:bCs/>
          <w:color w:val="000000"/>
          <w:sz w:val="32"/>
          <w:szCs w:val="32"/>
        </w:rPr>
        <w:t>PROJECT-</w:t>
      </w:r>
      <w:r w:rsidR="004924F0">
        <w:rPr>
          <w:b/>
          <w:bCs/>
          <w:color w:val="000000"/>
          <w:sz w:val="32"/>
          <w:szCs w:val="32"/>
        </w:rPr>
        <w:t>2</w:t>
      </w:r>
      <w:r w:rsidRPr="00EC3614">
        <w:rPr>
          <w:b/>
          <w:bCs/>
          <w:color w:val="000000"/>
          <w:sz w:val="32"/>
          <w:szCs w:val="32"/>
        </w:rPr>
        <w:t xml:space="preserve"> REPORT</w:t>
      </w:r>
    </w:p>
    <w:p w14:paraId="1BB5F427" w14:textId="535C1172" w:rsidR="002763DD" w:rsidRPr="00EC3614" w:rsidRDefault="00D76A94" w:rsidP="00D76A94">
      <w:pPr>
        <w:jc w:val="center"/>
        <w:rPr>
          <w:b/>
          <w:bCs/>
          <w:color w:val="000000"/>
          <w:sz w:val="23"/>
          <w:szCs w:val="23"/>
        </w:rPr>
      </w:pPr>
      <w:r w:rsidRPr="00EC3614">
        <w:rPr>
          <w:b/>
          <w:bCs/>
          <w:color w:val="000000"/>
          <w:sz w:val="32"/>
          <w:szCs w:val="32"/>
        </w:rPr>
        <w:t>(</w:t>
      </w:r>
      <w:r w:rsidR="004924F0" w:rsidRPr="004924F0">
        <w:rPr>
          <w:b/>
          <w:bCs/>
          <w:color w:val="000000"/>
          <w:sz w:val="32"/>
          <w:szCs w:val="32"/>
        </w:rPr>
        <w:t>LIST, STACK, QUEUE AND PRIORITY QUEUE</w:t>
      </w:r>
      <w:r w:rsidRPr="00EC3614">
        <w:rPr>
          <w:b/>
          <w:bCs/>
          <w:color w:val="000000"/>
          <w:sz w:val="32"/>
          <w:szCs w:val="32"/>
        </w:rPr>
        <w:t>)</w:t>
      </w:r>
    </w:p>
    <w:p w14:paraId="394568C6" w14:textId="77777777" w:rsidR="006F0242" w:rsidRPr="00EC3614" w:rsidRDefault="006F0242" w:rsidP="002763DD">
      <w:pPr>
        <w:jc w:val="center"/>
        <w:rPr>
          <w:b/>
          <w:sz w:val="32"/>
          <w:szCs w:val="32"/>
        </w:rPr>
      </w:pPr>
    </w:p>
    <w:p w14:paraId="2E643E68" w14:textId="1A094B3F" w:rsidR="002763DD" w:rsidRPr="00EC3614" w:rsidRDefault="00ED3C10" w:rsidP="002763DD">
      <w:pPr>
        <w:jc w:val="center"/>
        <w:rPr>
          <w:b/>
          <w:sz w:val="30"/>
          <w:szCs w:val="30"/>
        </w:rPr>
      </w:pPr>
      <w:r w:rsidRPr="00EC3614">
        <w:rPr>
          <w:b/>
          <w:sz w:val="30"/>
          <w:szCs w:val="30"/>
        </w:rPr>
        <w:t>DELIVERY</w:t>
      </w:r>
      <w:r w:rsidR="002763DD" w:rsidRPr="00EC3614">
        <w:rPr>
          <w:b/>
          <w:sz w:val="30"/>
          <w:szCs w:val="30"/>
        </w:rPr>
        <w:t xml:space="preserve"> </w:t>
      </w:r>
      <w:r w:rsidRPr="00EC3614">
        <w:rPr>
          <w:b/>
          <w:sz w:val="30"/>
          <w:szCs w:val="30"/>
        </w:rPr>
        <w:t>DATE</w:t>
      </w:r>
    </w:p>
    <w:p w14:paraId="56BAE523" w14:textId="44A7C44F" w:rsidR="002763DD" w:rsidRPr="00EC3614" w:rsidRDefault="00B429E6" w:rsidP="002763DD">
      <w:pPr>
        <w:jc w:val="center"/>
        <w:rPr>
          <w:sz w:val="26"/>
          <w:szCs w:val="26"/>
        </w:rPr>
      </w:pPr>
      <w:r>
        <w:rPr>
          <w:sz w:val="26"/>
          <w:szCs w:val="26"/>
        </w:rPr>
        <w:t>07</w:t>
      </w:r>
      <w:r w:rsidR="00ED3C10" w:rsidRPr="00EC3614">
        <w:rPr>
          <w:sz w:val="26"/>
          <w:szCs w:val="26"/>
        </w:rPr>
        <w:t>/</w:t>
      </w:r>
      <w:r>
        <w:rPr>
          <w:sz w:val="26"/>
          <w:szCs w:val="26"/>
        </w:rPr>
        <w:t>12</w:t>
      </w:r>
      <w:r w:rsidR="00ED3C10" w:rsidRPr="00EC3614">
        <w:rPr>
          <w:sz w:val="26"/>
          <w:szCs w:val="26"/>
        </w:rPr>
        <w:t>/</w:t>
      </w:r>
      <w:r>
        <w:rPr>
          <w:sz w:val="26"/>
          <w:szCs w:val="26"/>
        </w:rPr>
        <w:t>2024</w:t>
      </w:r>
    </w:p>
    <w:p w14:paraId="5AF542E2" w14:textId="77777777" w:rsidR="002763DD" w:rsidRPr="00EC3614" w:rsidRDefault="002763DD" w:rsidP="002763DD">
      <w:pPr>
        <w:jc w:val="center"/>
        <w:rPr>
          <w:b/>
          <w:sz w:val="32"/>
          <w:szCs w:val="32"/>
        </w:rPr>
      </w:pPr>
    </w:p>
    <w:p w14:paraId="0E13C9C5" w14:textId="28A53440" w:rsidR="002763DD" w:rsidRPr="00EC3614" w:rsidRDefault="00C561A9" w:rsidP="002763DD">
      <w:pPr>
        <w:jc w:val="center"/>
        <w:rPr>
          <w:b/>
          <w:sz w:val="30"/>
          <w:szCs w:val="30"/>
        </w:rPr>
      </w:pPr>
      <w:r w:rsidRPr="00EC3614">
        <w:rPr>
          <w:b/>
          <w:sz w:val="30"/>
          <w:szCs w:val="30"/>
        </w:rPr>
        <w:t>PREPARED BY</w:t>
      </w:r>
    </w:p>
    <w:p w14:paraId="30BC8C6D" w14:textId="61590596" w:rsidR="00CE11AB" w:rsidRPr="00EC3614" w:rsidRDefault="00647E76" w:rsidP="005F1E60">
      <w:pPr>
        <w:jc w:val="center"/>
        <w:rPr>
          <w:sz w:val="26"/>
          <w:szCs w:val="26"/>
        </w:rPr>
      </w:pPr>
      <w:r>
        <w:rPr>
          <w:sz w:val="26"/>
          <w:szCs w:val="26"/>
        </w:rPr>
        <w:t>05230000334</w:t>
      </w:r>
      <w:r w:rsidR="00C561A9" w:rsidRPr="00EC3614">
        <w:rPr>
          <w:sz w:val="26"/>
          <w:szCs w:val="26"/>
        </w:rPr>
        <w:t xml:space="preserve">, </w:t>
      </w:r>
      <w:r>
        <w:rPr>
          <w:sz w:val="26"/>
          <w:szCs w:val="26"/>
        </w:rPr>
        <w:t>İrfan Burak Ege</w:t>
      </w:r>
    </w:p>
    <w:p w14:paraId="2C18C330" w14:textId="4CAE5C88" w:rsidR="005F1E60" w:rsidRPr="00EC3614" w:rsidRDefault="005F1E60" w:rsidP="005F1E60">
      <w:pPr>
        <w:jc w:val="center"/>
        <w:rPr>
          <w:sz w:val="26"/>
          <w:szCs w:val="26"/>
        </w:rPr>
      </w:pPr>
    </w:p>
    <w:p w14:paraId="731C3D4D" w14:textId="7F871668" w:rsidR="00ED3C10" w:rsidRPr="00EC3614" w:rsidRDefault="00ED3C10" w:rsidP="005F1E60">
      <w:pPr>
        <w:jc w:val="center"/>
      </w:pPr>
    </w:p>
    <w:p w14:paraId="5F7FF684" w14:textId="67FF232B" w:rsidR="0016700D" w:rsidRPr="00EC3614" w:rsidRDefault="0016700D" w:rsidP="005F1E60">
      <w:pPr>
        <w:jc w:val="center"/>
      </w:pPr>
    </w:p>
    <w:p w14:paraId="41F51079" w14:textId="1345E811" w:rsidR="00E07DAD" w:rsidRPr="00EC3614" w:rsidRDefault="00E07DAD" w:rsidP="005F1E60">
      <w:pPr>
        <w:jc w:val="cente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rFonts w:ascii="Times New Roman" w:eastAsia="Times New Roman" w:hAnsi="Times New Roman" w:cs="Times New Roman"/>
          <w:b/>
          <w:bCs/>
          <w:sz w:val="24"/>
          <w:szCs w:val="24"/>
          <w:lang w:val="tr-TR" w:eastAsia="tr-TR" w:bidi="ar-SA"/>
        </w:rPr>
      </w:sdtEndPr>
      <w:sdtContent>
        <w:p w14:paraId="11CD1D29" w14:textId="7884B36C" w:rsidR="00590231" w:rsidRPr="00EC3614" w:rsidRDefault="00590231">
          <w:pPr>
            <w:pStyle w:val="TOCHeading"/>
          </w:pPr>
          <w:r w:rsidRPr="00EC3614">
            <w:t>İçindekiler</w:t>
          </w:r>
        </w:p>
        <w:p w14:paraId="7F2BE0BC" w14:textId="2058207B" w:rsidR="00A96E2E" w:rsidRDefault="00590231">
          <w:pPr>
            <w:pStyle w:val="TOC1"/>
            <w:tabs>
              <w:tab w:val="right" w:leader="dot" w:pos="9062"/>
            </w:tabs>
            <w:rPr>
              <w:rFonts w:asciiTheme="minorHAnsi" w:eastAsiaTheme="minorEastAsia" w:hAnsiTheme="minorHAnsi" w:cstheme="minorBidi"/>
              <w:noProof/>
              <w:kern w:val="2"/>
              <w14:ligatures w14:val="standardContextual"/>
            </w:rPr>
          </w:pPr>
          <w:r w:rsidRPr="00EC3614">
            <w:fldChar w:fldCharType="begin"/>
          </w:r>
          <w:r w:rsidRPr="00EC3614">
            <w:instrText xml:space="preserve"> TOC \o "1-3" \h \z \u </w:instrText>
          </w:r>
          <w:r w:rsidRPr="00EC3614">
            <w:fldChar w:fldCharType="separate"/>
          </w:r>
          <w:hyperlink w:anchor="_Toc182335418" w:history="1">
            <w:r w:rsidR="00A96E2E" w:rsidRPr="007E037A">
              <w:rPr>
                <w:rStyle w:val="Hyperlink"/>
                <w:rFonts w:eastAsia="Calibri"/>
                <w:noProof/>
              </w:rPr>
              <w:t xml:space="preserve">1) </w:t>
            </w:r>
            <w:r w:rsidR="00A96E2E" w:rsidRPr="007E037A">
              <w:rPr>
                <w:rStyle w:val="Hyperlink"/>
                <w:noProof/>
              </w:rPr>
              <w:t>Ege Denizi Balıkları Listesi</w:t>
            </w:r>
            <w:r w:rsidR="00A96E2E">
              <w:rPr>
                <w:noProof/>
                <w:webHidden/>
              </w:rPr>
              <w:tab/>
            </w:r>
            <w:r w:rsidR="00A96E2E">
              <w:rPr>
                <w:noProof/>
                <w:webHidden/>
              </w:rPr>
              <w:fldChar w:fldCharType="begin"/>
            </w:r>
            <w:r w:rsidR="00A96E2E">
              <w:rPr>
                <w:noProof/>
                <w:webHidden/>
              </w:rPr>
              <w:instrText xml:space="preserve"> PAGEREF _Toc182335418 \h </w:instrText>
            </w:r>
            <w:r w:rsidR="00A96E2E">
              <w:rPr>
                <w:noProof/>
                <w:webHidden/>
              </w:rPr>
            </w:r>
            <w:r w:rsidR="00A96E2E">
              <w:rPr>
                <w:noProof/>
                <w:webHidden/>
              </w:rPr>
              <w:fldChar w:fldCharType="separate"/>
            </w:r>
            <w:r w:rsidR="00A96E2E">
              <w:rPr>
                <w:noProof/>
                <w:webHidden/>
              </w:rPr>
              <w:t>1</w:t>
            </w:r>
            <w:r w:rsidR="00A96E2E">
              <w:rPr>
                <w:noProof/>
                <w:webHidden/>
              </w:rPr>
              <w:fldChar w:fldCharType="end"/>
            </w:r>
          </w:hyperlink>
        </w:p>
        <w:p w14:paraId="515978F1" w14:textId="127E2779" w:rsidR="00A96E2E" w:rsidRDefault="00A96E2E">
          <w:pPr>
            <w:pStyle w:val="TOC2"/>
            <w:tabs>
              <w:tab w:val="right" w:leader="dot" w:pos="9062"/>
            </w:tabs>
            <w:rPr>
              <w:rFonts w:asciiTheme="minorHAnsi" w:eastAsiaTheme="minorEastAsia" w:hAnsiTheme="minorHAnsi" w:cstheme="minorBidi"/>
              <w:noProof/>
              <w:kern w:val="2"/>
              <w14:ligatures w14:val="standardContextual"/>
            </w:rPr>
          </w:pPr>
          <w:hyperlink w:anchor="_Toc182335419" w:history="1">
            <w:r w:rsidRPr="007E037A">
              <w:rPr>
                <w:rStyle w:val="Hyperlink"/>
                <w:noProof/>
              </w:rPr>
              <w:t>1.a Sınıf Oluşturma</w:t>
            </w:r>
            <w:r>
              <w:rPr>
                <w:noProof/>
                <w:webHidden/>
              </w:rPr>
              <w:tab/>
            </w:r>
            <w:r w:rsidR="00025595">
              <w:rPr>
                <w:noProof/>
                <w:webHidden/>
              </w:rPr>
              <w:t>2</w:t>
            </w:r>
          </w:hyperlink>
        </w:p>
        <w:p w14:paraId="70819E13" w14:textId="489001F7"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20" w:history="1">
            <w:r w:rsidRPr="007E037A">
              <w:rPr>
                <w:rStyle w:val="Hyperlink"/>
                <w:noProof/>
              </w:rPr>
              <w:t xml:space="preserve">1.a.1 </w:t>
            </w:r>
            <w:r w:rsidRPr="007E037A">
              <w:rPr>
                <w:rStyle w:val="Hyperlink"/>
                <w:noProof/>
                <w:lang w:val="en-US"/>
              </w:rPr>
              <w:t>EgeDeniziB sınıfı tanımı, açıklaması ve kod bloğu</w:t>
            </w:r>
            <w:r>
              <w:rPr>
                <w:noProof/>
                <w:webHidden/>
              </w:rPr>
              <w:tab/>
            </w:r>
            <w:r w:rsidR="00025595">
              <w:rPr>
                <w:noProof/>
                <w:webHidden/>
              </w:rPr>
              <w:t>2</w:t>
            </w:r>
          </w:hyperlink>
        </w:p>
        <w:p w14:paraId="379A27A7" w14:textId="7BEB71C0"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21" w:history="1">
            <w:r w:rsidRPr="007E037A">
              <w:rPr>
                <w:rStyle w:val="Hyperlink"/>
                <w:noProof/>
              </w:rPr>
              <w:t>1.a.2 Ekran görüntüleri</w:t>
            </w:r>
            <w:r>
              <w:rPr>
                <w:noProof/>
                <w:webHidden/>
              </w:rPr>
              <w:tab/>
            </w:r>
            <w:r w:rsidR="001135F6">
              <w:rPr>
                <w:noProof/>
                <w:webHidden/>
              </w:rPr>
              <w:t>3</w:t>
            </w:r>
          </w:hyperlink>
        </w:p>
        <w:p w14:paraId="2FF0091C" w14:textId="187D5CA1" w:rsidR="00A96E2E" w:rsidRDefault="00A96E2E">
          <w:pPr>
            <w:pStyle w:val="TOC2"/>
            <w:tabs>
              <w:tab w:val="right" w:leader="dot" w:pos="9062"/>
            </w:tabs>
            <w:rPr>
              <w:rFonts w:asciiTheme="minorHAnsi" w:eastAsiaTheme="minorEastAsia" w:hAnsiTheme="minorHAnsi" w:cstheme="minorBidi"/>
              <w:noProof/>
              <w:kern w:val="2"/>
              <w14:ligatures w14:val="standardContextual"/>
            </w:rPr>
          </w:pPr>
          <w:hyperlink w:anchor="_Toc182335422" w:history="1">
            <w:r w:rsidRPr="007E037A">
              <w:rPr>
                <w:rStyle w:val="Hyperlink"/>
                <w:noProof/>
              </w:rPr>
              <w:t>1.b Generic List Oluşturma</w:t>
            </w:r>
            <w:r>
              <w:rPr>
                <w:noProof/>
                <w:webHidden/>
              </w:rPr>
              <w:tab/>
            </w:r>
            <w:r w:rsidR="001135F6">
              <w:rPr>
                <w:noProof/>
                <w:webHidden/>
              </w:rPr>
              <w:t>3</w:t>
            </w:r>
          </w:hyperlink>
        </w:p>
        <w:p w14:paraId="269A500A" w14:textId="5EB8A4CD"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23" w:history="1">
            <w:r w:rsidRPr="007E037A">
              <w:rPr>
                <w:rStyle w:val="Hyperlink"/>
                <w:noProof/>
              </w:rPr>
              <w:t>1.b.1 Kodlar</w:t>
            </w:r>
            <w:r>
              <w:rPr>
                <w:noProof/>
                <w:webHidden/>
              </w:rPr>
              <w:tab/>
            </w:r>
            <w:r w:rsidR="001135F6">
              <w:rPr>
                <w:noProof/>
                <w:webHidden/>
              </w:rPr>
              <w:t>3</w:t>
            </w:r>
          </w:hyperlink>
        </w:p>
        <w:p w14:paraId="08FD5372" w14:textId="418943DD"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24" w:history="1">
            <w:r w:rsidRPr="007E037A">
              <w:rPr>
                <w:rStyle w:val="Hyperlink"/>
                <w:noProof/>
              </w:rPr>
              <w:t>1.b.2 Ekran görüntüleri</w:t>
            </w:r>
            <w:r>
              <w:rPr>
                <w:noProof/>
                <w:webHidden/>
              </w:rPr>
              <w:tab/>
            </w:r>
            <w:r w:rsidR="00A96250">
              <w:rPr>
                <w:noProof/>
                <w:webHidden/>
              </w:rPr>
              <w:t>5</w:t>
            </w:r>
          </w:hyperlink>
        </w:p>
        <w:p w14:paraId="7976FEA6" w14:textId="12CC1317" w:rsidR="00A96E2E" w:rsidRDefault="00A96E2E">
          <w:pPr>
            <w:pStyle w:val="TOC2"/>
            <w:tabs>
              <w:tab w:val="right" w:leader="dot" w:pos="9062"/>
            </w:tabs>
            <w:rPr>
              <w:rFonts w:asciiTheme="minorHAnsi" w:eastAsiaTheme="minorEastAsia" w:hAnsiTheme="minorHAnsi" w:cstheme="minorBidi"/>
              <w:noProof/>
              <w:kern w:val="2"/>
              <w14:ligatures w14:val="standardContextual"/>
            </w:rPr>
          </w:pPr>
          <w:hyperlink w:anchor="_Toc182335425" w:history="1">
            <w:r w:rsidRPr="007E037A">
              <w:rPr>
                <w:rStyle w:val="Hyperlink"/>
                <w:noProof/>
              </w:rPr>
              <w:t xml:space="preserve">1.c </w:t>
            </w:r>
            <w:r w:rsidRPr="007E037A">
              <w:rPr>
                <w:rStyle w:val="Hyperlink"/>
                <w:noProof/>
                <w:lang w:val="en-US"/>
              </w:rPr>
              <w:t>Generic List Dizisi</w:t>
            </w:r>
            <w:r>
              <w:rPr>
                <w:noProof/>
                <w:webHidden/>
              </w:rPr>
              <w:tab/>
            </w:r>
            <w:r w:rsidR="00A96250">
              <w:rPr>
                <w:noProof/>
                <w:webHidden/>
              </w:rPr>
              <w:t>5</w:t>
            </w:r>
          </w:hyperlink>
        </w:p>
        <w:p w14:paraId="65141605" w14:textId="6E2080AE" w:rsidR="00A96E2E" w:rsidRDefault="00A96E2E">
          <w:pPr>
            <w:pStyle w:val="TOC2"/>
            <w:tabs>
              <w:tab w:val="right" w:leader="dot" w:pos="9062"/>
            </w:tabs>
            <w:rPr>
              <w:rFonts w:asciiTheme="minorHAnsi" w:eastAsiaTheme="minorEastAsia" w:hAnsiTheme="minorHAnsi" w:cstheme="minorBidi"/>
              <w:noProof/>
              <w:kern w:val="2"/>
              <w14:ligatures w14:val="standardContextual"/>
            </w:rPr>
          </w:pPr>
          <w:hyperlink w:anchor="_Toc182335426" w:history="1">
            <w:r w:rsidRPr="007E037A">
              <w:rPr>
                <w:rStyle w:val="Hyperlink"/>
                <w:noProof/>
              </w:rPr>
              <w:t>1.c.1 Kodlar</w:t>
            </w:r>
            <w:r>
              <w:rPr>
                <w:noProof/>
                <w:webHidden/>
              </w:rPr>
              <w:tab/>
            </w:r>
            <w:r w:rsidR="00A96250">
              <w:rPr>
                <w:noProof/>
                <w:webHidden/>
              </w:rPr>
              <w:t>5</w:t>
            </w:r>
          </w:hyperlink>
        </w:p>
        <w:p w14:paraId="4E9DB76D" w14:textId="374567F3"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27" w:history="1">
            <w:r w:rsidRPr="007E037A">
              <w:rPr>
                <w:rStyle w:val="Hyperlink"/>
                <w:rFonts w:eastAsiaTheme="minorHAnsi"/>
                <w:noProof/>
              </w:rPr>
              <w:t>//4 elemanlı Generic List dizisinin kodu.</w:t>
            </w:r>
            <w:r>
              <w:rPr>
                <w:noProof/>
                <w:webHidden/>
              </w:rPr>
              <w:tab/>
            </w:r>
            <w:r w:rsidR="00A96250">
              <w:rPr>
                <w:noProof/>
                <w:webHidden/>
              </w:rPr>
              <w:t>5</w:t>
            </w:r>
          </w:hyperlink>
        </w:p>
        <w:p w14:paraId="1392A2DF" w14:textId="44398A5E"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28" w:history="1">
            <w:r w:rsidRPr="007E037A">
              <w:rPr>
                <w:rStyle w:val="Hyperlink"/>
                <w:noProof/>
                <w:lang w:bidi="en-US"/>
              </w:rPr>
              <w:t>1.</w:t>
            </w:r>
            <w:r w:rsidRPr="007E037A">
              <w:rPr>
                <w:rStyle w:val="Hyperlink"/>
                <w:noProof/>
                <w:lang w:val="en-US" w:bidi="en-US"/>
              </w:rPr>
              <w:t>c</w:t>
            </w:r>
            <w:r w:rsidRPr="007E037A">
              <w:rPr>
                <w:rStyle w:val="Hyperlink"/>
                <w:noProof/>
                <w:lang w:bidi="en-US"/>
              </w:rPr>
              <w:t>.2</w:t>
            </w:r>
            <w:r w:rsidRPr="007E037A">
              <w:rPr>
                <w:rStyle w:val="Hyperlink"/>
                <w:noProof/>
              </w:rPr>
              <w:t xml:space="preserve"> Ekran görüntüleri</w:t>
            </w:r>
            <w:r>
              <w:rPr>
                <w:noProof/>
                <w:webHidden/>
              </w:rPr>
              <w:tab/>
            </w:r>
            <w:r w:rsidR="00A96250">
              <w:rPr>
                <w:noProof/>
                <w:webHidden/>
              </w:rPr>
              <w:t>5</w:t>
            </w:r>
          </w:hyperlink>
        </w:p>
        <w:p w14:paraId="7B7F096B" w14:textId="76C6DA18" w:rsidR="00A96E2E" w:rsidRDefault="00A96E2E">
          <w:pPr>
            <w:pStyle w:val="TOC2"/>
            <w:tabs>
              <w:tab w:val="right" w:leader="dot" w:pos="9062"/>
            </w:tabs>
            <w:rPr>
              <w:rFonts w:asciiTheme="minorHAnsi" w:eastAsiaTheme="minorEastAsia" w:hAnsiTheme="minorHAnsi" w:cstheme="minorBidi"/>
              <w:noProof/>
              <w:kern w:val="2"/>
              <w14:ligatures w14:val="standardContextual"/>
            </w:rPr>
          </w:pPr>
          <w:hyperlink w:anchor="_Toc182335429" w:history="1">
            <w:r w:rsidRPr="007E037A">
              <w:rPr>
                <w:rStyle w:val="Hyperlink"/>
                <w:noProof/>
              </w:rPr>
              <w:t xml:space="preserve">1.d </w:t>
            </w:r>
            <w:r w:rsidRPr="007E037A">
              <w:rPr>
                <w:rStyle w:val="Hyperlink"/>
                <w:noProof/>
                <w:lang w:val="en-US"/>
              </w:rPr>
              <w:t>Grup Elemanlarının Yazdırılması</w:t>
            </w:r>
            <w:r>
              <w:rPr>
                <w:noProof/>
                <w:webHidden/>
              </w:rPr>
              <w:tab/>
            </w:r>
            <w:r w:rsidR="00A96250">
              <w:rPr>
                <w:noProof/>
                <w:webHidden/>
              </w:rPr>
              <w:t>5</w:t>
            </w:r>
          </w:hyperlink>
        </w:p>
        <w:p w14:paraId="539947DA" w14:textId="5EDE61FC"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30" w:history="1">
            <w:r w:rsidRPr="007E037A">
              <w:rPr>
                <w:rStyle w:val="Hyperlink"/>
                <w:noProof/>
              </w:rPr>
              <w:t>1.d.1 Kodlar</w:t>
            </w:r>
            <w:r>
              <w:rPr>
                <w:noProof/>
                <w:webHidden/>
              </w:rPr>
              <w:tab/>
            </w:r>
            <w:r w:rsidR="00A96250">
              <w:rPr>
                <w:noProof/>
                <w:webHidden/>
              </w:rPr>
              <w:t>5</w:t>
            </w:r>
          </w:hyperlink>
        </w:p>
        <w:p w14:paraId="3A666B4F" w14:textId="0B5F7E7B"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31" w:history="1">
            <w:r w:rsidRPr="007E037A">
              <w:rPr>
                <w:rStyle w:val="Hyperlink"/>
                <w:noProof/>
                <w:lang w:bidi="en-US"/>
              </w:rPr>
              <w:t>1.</w:t>
            </w:r>
            <w:r w:rsidRPr="007E037A">
              <w:rPr>
                <w:rStyle w:val="Hyperlink"/>
                <w:noProof/>
                <w:lang w:val="en-US" w:bidi="en-US"/>
              </w:rPr>
              <w:t>d</w:t>
            </w:r>
            <w:r w:rsidRPr="007E037A">
              <w:rPr>
                <w:rStyle w:val="Hyperlink"/>
                <w:noProof/>
                <w:lang w:bidi="en-US"/>
              </w:rPr>
              <w:t>.2</w:t>
            </w:r>
            <w:r w:rsidRPr="007E037A">
              <w:rPr>
                <w:rStyle w:val="Hyperlink"/>
                <w:noProof/>
              </w:rPr>
              <w:t xml:space="preserve"> Ekran görüntüleri</w:t>
            </w:r>
            <w:r>
              <w:rPr>
                <w:noProof/>
                <w:webHidden/>
              </w:rPr>
              <w:tab/>
            </w:r>
            <w:r w:rsidR="00A96250">
              <w:rPr>
                <w:noProof/>
                <w:webHidden/>
              </w:rPr>
              <w:t>6</w:t>
            </w:r>
          </w:hyperlink>
        </w:p>
        <w:p w14:paraId="062F8BDF" w14:textId="58E61A03" w:rsidR="00A96E2E" w:rsidRDefault="00A96E2E">
          <w:pPr>
            <w:pStyle w:val="TOC2"/>
            <w:tabs>
              <w:tab w:val="right" w:leader="dot" w:pos="9062"/>
            </w:tabs>
            <w:rPr>
              <w:rFonts w:asciiTheme="minorHAnsi" w:eastAsiaTheme="minorEastAsia" w:hAnsiTheme="minorHAnsi" w:cstheme="minorBidi"/>
              <w:noProof/>
              <w:kern w:val="2"/>
              <w14:ligatures w14:val="standardContextual"/>
            </w:rPr>
          </w:pPr>
          <w:hyperlink w:anchor="_Toc182335432" w:history="1">
            <w:r w:rsidRPr="007E037A">
              <w:rPr>
                <w:rStyle w:val="Hyperlink"/>
                <w:noProof/>
              </w:rPr>
              <w:t>2. Yığıt ve Kuyruk</w:t>
            </w:r>
            <w:r>
              <w:rPr>
                <w:noProof/>
                <w:webHidden/>
              </w:rPr>
              <w:tab/>
            </w:r>
            <w:r w:rsidR="00A96250">
              <w:rPr>
                <w:noProof/>
                <w:webHidden/>
              </w:rPr>
              <w:t>10</w:t>
            </w:r>
          </w:hyperlink>
        </w:p>
        <w:p w14:paraId="69159924" w14:textId="57B77E61"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33" w:history="1">
            <w:r w:rsidRPr="007E037A">
              <w:rPr>
                <w:rStyle w:val="Hyperlink"/>
                <w:noProof/>
              </w:rPr>
              <w:t xml:space="preserve">2.a </w:t>
            </w:r>
            <w:r w:rsidRPr="007E037A">
              <w:rPr>
                <w:rStyle w:val="Hyperlink"/>
                <w:noProof/>
                <w:lang w:val="en-US"/>
              </w:rPr>
              <w:t>Yığıt Yapısı</w:t>
            </w:r>
            <w:r>
              <w:rPr>
                <w:noProof/>
                <w:webHidden/>
              </w:rPr>
              <w:tab/>
            </w:r>
            <w:r w:rsidR="00A96250">
              <w:rPr>
                <w:noProof/>
                <w:webHidden/>
              </w:rPr>
              <w:t>10</w:t>
            </w:r>
          </w:hyperlink>
        </w:p>
        <w:p w14:paraId="7CA0DD94" w14:textId="0F85AD84"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34" w:history="1">
            <w:r w:rsidRPr="007E037A">
              <w:rPr>
                <w:rStyle w:val="Hyperlink"/>
                <w:noProof/>
              </w:rPr>
              <w:t>2.a.1 Kodlar</w:t>
            </w:r>
            <w:r>
              <w:rPr>
                <w:noProof/>
                <w:webHidden/>
              </w:rPr>
              <w:tab/>
            </w:r>
            <w:r w:rsidR="00A96250">
              <w:rPr>
                <w:noProof/>
                <w:webHidden/>
              </w:rPr>
              <w:t>10</w:t>
            </w:r>
          </w:hyperlink>
        </w:p>
        <w:p w14:paraId="42617F5C" w14:textId="6CFB43E3"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35" w:history="1">
            <w:r w:rsidRPr="007E037A">
              <w:rPr>
                <w:rStyle w:val="Hyperlink"/>
                <w:noProof/>
              </w:rPr>
              <w:t>2.a.</w:t>
            </w:r>
            <w:r w:rsidRPr="007E037A">
              <w:rPr>
                <w:rStyle w:val="Hyperlink"/>
                <w:noProof/>
                <w:lang w:bidi="en-US"/>
              </w:rPr>
              <w:t>2</w:t>
            </w:r>
            <w:r w:rsidRPr="007E037A">
              <w:rPr>
                <w:rStyle w:val="Hyperlink"/>
                <w:noProof/>
              </w:rPr>
              <w:t xml:space="preserve"> Ekran görüntüleri</w:t>
            </w:r>
            <w:r>
              <w:rPr>
                <w:noProof/>
                <w:webHidden/>
              </w:rPr>
              <w:tab/>
            </w:r>
            <w:r w:rsidR="00A96250">
              <w:rPr>
                <w:noProof/>
                <w:webHidden/>
              </w:rPr>
              <w:t>11</w:t>
            </w:r>
          </w:hyperlink>
        </w:p>
        <w:p w14:paraId="315FCB5B" w14:textId="382C093A"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36" w:history="1">
            <w:r w:rsidRPr="007E037A">
              <w:rPr>
                <w:rStyle w:val="Hyperlink"/>
                <w:noProof/>
              </w:rPr>
              <w:t>2.b Kuyruk</w:t>
            </w:r>
            <w:r w:rsidRPr="007E037A">
              <w:rPr>
                <w:rStyle w:val="Hyperlink"/>
                <w:noProof/>
                <w:lang w:val="en-US"/>
              </w:rPr>
              <w:t xml:space="preserve"> Yapısı</w:t>
            </w:r>
            <w:r>
              <w:rPr>
                <w:noProof/>
                <w:webHidden/>
              </w:rPr>
              <w:tab/>
            </w:r>
            <w:r w:rsidR="00A96250">
              <w:rPr>
                <w:noProof/>
                <w:webHidden/>
              </w:rPr>
              <w:t>14</w:t>
            </w:r>
          </w:hyperlink>
        </w:p>
        <w:p w14:paraId="43094138" w14:textId="26B8839B"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37" w:history="1">
            <w:r w:rsidRPr="007E037A">
              <w:rPr>
                <w:rStyle w:val="Hyperlink"/>
                <w:noProof/>
              </w:rPr>
              <w:t>2.b.1 Kodlar</w:t>
            </w:r>
            <w:r>
              <w:rPr>
                <w:noProof/>
                <w:webHidden/>
              </w:rPr>
              <w:tab/>
            </w:r>
            <w:r w:rsidR="00A96250">
              <w:rPr>
                <w:noProof/>
                <w:webHidden/>
              </w:rPr>
              <w:t>14</w:t>
            </w:r>
          </w:hyperlink>
        </w:p>
        <w:p w14:paraId="5517CF0B" w14:textId="3E5358D5"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38" w:history="1">
            <w:r w:rsidRPr="007E037A">
              <w:rPr>
                <w:rStyle w:val="Hyperlink"/>
                <w:noProof/>
              </w:rPr>
              <w:t>2.b.2 Ekran görüntüleri</w:t>
            </w:r>
            <w:r>
              <w:rPr>
                <w:noProof/>
                <w:webHidden/>
              </w:rPr>
              <w:tab/>
            </w:r>
            <w:r w:rsidR="00A96250">
              <w:rPr>
                <w:noProof/>
                <w:webHidden/>
              </w:rPr>
              <w:t>15</w:t>
            </w:r>
          </w:hyperlink>
        </w:p>
        <w:p w14:paraId="0D6EC0B3" w14:textId="25E7F26A"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39" w:history="1">
            <w:r w:rsidRPr="007E037A">
              <w:rPr>
                <w:rStyle w:val="Hyperlink"/>
                <w:noProof/>
              </w:rPr>
              <w:t>3. Öncelikli Kuyruk</w:t>
            </w:r>
            <w:r>
              <w:rPr>
                <w:noProof/>
                <w:webHidden/>
              </w:rPr>
              <w:tab/>
            </w:r>
            <w:r w:rsidR="00A96250">
              <w:rPr>
                <w:noProof/>
                <w:webHidden/>
              </w:rPr>
              <w:t>19</w:t>
            </w:r>
          </w:hyperlink>
        </w:p>
        <w:p w14:paraId="6CE3557C" w14:textId="7745BF95"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40" w:history="1">
            <w:r w:rsidRPr="007E037A">
              <w:rPr>
                <w:rStyle w:val="Hyperlink"/>
                <w:noProof/>
              </w:rPr>
              <w:t>3.a Öncelikli Kuyruk Sınıfı (Ekle, Sil, bosMu Metotları)</w:t>
            </w:r>
            <w:r>
              <w:rPr>
                <w:noProof/>
                <w:webHidden/>
              </w:rPr>
              <w:tab/>
            </w:r>
            <w:r w:rsidR="00A96250">
              <w:rPr>
                <w:noProof/>
                <w:webHidden/>
              </w:rPr>
              <w:t>19</w:t>
            </w:r>
          </w:hyperlink>
        </w:p>
        <w:p w14:paraId="68537AAB" w14:textId="36DBA383"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41" w:history="1">
            <w:r w:rsidRPr="007E037A">
              <w:rPr>
                <w:rStyle w:val="Hyperlink"/>
                <w:noProof/>
              </w:rPr>
              <w:t>3.b Ekran görüntüleri</w:t>
            </w:r>
            <w:r>
              <w:rPr>
                <w:noProof/>
                <w:webHidden/>
              </w:rPr>
              <w:tab/>
            </w:r>
            <w:r w:rsidR="00A96250">
              <w:rPr>
                <w:noProof/>
                <w:webHidden/>
              </w:rPr>
              <w:t>20</w:t>
            </w:r>
          </w:hyperlink>
        </w:p>
        <w:p w14:paraId="6595DF71" w14:textId="3B9D9316" w:rsidR="00A96E2E" w:rsidRDefault="00A96E2E">
          <w:pPr>
            <w:pStyle w:val="TOC2"/>
            <w:tabs>
              <w:tab w:val="right" w:leader="dot" w:pos="9062"/>
            </w:tabs>
            <w:rPr>
              <w:rFonts w:asciiTheme="minorHAnsi" w:eastAsiaTheme="minorEastAsia" w:hAnsiTheme="minorHAnsi" w:cstheme="minorBidi"/>
              <w:noProof/>
              <w:kern w:val="2"/>
              <w14:ligatures w14:val="standardContextual"/>
            </w:rPr>
          </w:pPr>
          <w:hyperlink w:anchor="_Toc182335442" w:history="1">
            <w:r w:rsidRPr="007E037A">
              <w:rPr>
                <w:rStyle w:val="Hyperlink"/>
                <w:noProof/>
              </w:rPr>
              <w:t>4. Market Kuyruğu ve Karşılaştırma</w:t>
            </w:r>
            <w:r>
              <w:rPr>
                <w:noProof/>
                <w:webHidden/>
              </w:rPr>
              <w:tab/>
            </w:r>
            <w:r w:rsidR="00A96250">
              <w:rPr>
                <w:noProof/>
                <w:webHidden/>
              </w:rPr>
              <w:t>24</w:t>
            </w:r>
          </w:hyperlink>
        </w:p>
        <w:p w14:paraId="41A9CC6A" w14:textId="65E7DB49"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43" w:history="1">
            <w:r w:rsidRPr="007E037A">
              <w:rPr>
                <w:rStyle w:val="Hyperlink"/>
                <w:noProof/>
              </w:rPr>
              <w:t>4.a Kuyruk Uygulaması</w:t>
            </w:r>
            <w:r>
              <w:rPr>
                <w:noProof/>
                <w:webHidden/>
              </w:rPr>
              <w:tab/>
            </w:r>
            <w:r w:rsidR="00A96250">
              <w:rPr>
                <w:noProof/>
                <w:webHidden/>
              </w:rPr>
              <w:t>24</w:t>
            </w:r>
          </w:hyperlink>
        </w:p>
        <w:p w14:paraId="2A13DA99" w14:textId="31ABE7EC"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44" w:history="1">
            <w:r w:rsidRPr="007E037A">
              <w:rPr>
                <w:rStyle w:val="Hyperlink"/>
                <w:noProof/>
              </w:rPr>
              <w:t>4.a.1 Kodlar</w:t>
            </w:r>
            <w:r>
              <w:rPr>
                <w:noProof/>
                <w:webHidden/>
              </w:rPr>
              <w:tab/>
            </w:r>
            <w:r w:rsidR="00A96250">
              <w:rPr>
                <w:noProof/>
                <w:webHidden/>
              </w:rPr>
              <w:t>24</w:t>
            </w:r>
          </w:hyperlink>
        </w:p>
        <w:p w14:paraId="56B5DC1F" w14:textId="1617794F"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45" w:history="1">
            <w:r w:rsidRPr="007E037A">
              <w:rPr>
                <w:rStyle w:val="Hyperlink"/>
                <w:noProof/>
              </w:rPr>
              <w:t>4.a.</w:t>
            </w:r>
            <w:r w:rsidRPr="007E037A">
              <w:rPr>
                <w:rStyle w:val="Hyperlink"/>
                <w:noProof/>
                <w:lang w:bidi="en-US"/>
              </w:rPr>
              <w:t>2</w:t>
            </w:r>
            <w:r w:rsidRPr="007E037A">
              <w:rPr>
                <w:rStyle w:val="Hyperlink"/>
                <w:noProof/>
              </w:rPr>
              <w:t xml:space="preserve"> Ekran görüntüleri</w:t>
            </w:r>
            <w:r>
              <w:rPr>
                <w:noProof/>
                <w:webHidden/>
              </w:rPr>
              <w:tab/>
            </w:r>
            <w:r w:rsidR="00A96250">
              <w:rPr>
                <w:noProof/>
                <w:webHidden/>
              </w:rPr>
              <w:t>25</w:t>
            </w:r>
          </w:hyperlink>
        </w:p>
        <w:p w14:paraId="19CA887A" w14:textId="053A8B3F"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46" w:history="1">
            <w:r w:rsidRPr="007E037A">
              <w:rPr>
                <w:rStyle w:val="Hyperlink"/>
                <w:noProof/>
              </w:rPr>
              <w:t>4.b Öncelikli Kuyruk Güncellemesi</w:t>
            </w:r>
            <w:r>
              <w:rPr>
                <w:noProof/>
                <w:webHidden/>
              </w:rPr>
              <w:tab/>
            </w:r>
            <w:r w:rsidR="00A96250">
              <w:rPr>
                <w:noProof/>
                <w:webHidden/>
              </w:rPr>
              <w:t>25</w:t>
            </w:r>
          </w:hyperlink>
        </w:p>
        <w:p w14:paraId="09E2636D" w14:textId="187F2BFF"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47" w:history="1">
            <w:r w:rsidRPr="007E037A">
              <w:rPr>
                <w:rStyle w:val="Hyperlink"/>
                <w:noProof/>
              </w:rPr>
              <w:t>4.b.1 Kodlar</w:t>
            </w:r>
            <w:r>
              <w:rPr>
                <w:noProof/>
                <w:webHidden/>
              </w:rPr>
              <w:tab/>
            </w:r>
            <w:r w:rsidR="00A96250">
              <w:rPr>
                <w:noProof/>
                <w:webHidden/>
              </w:rPr>
              <w:t>25</w:t>
            </w:r>
          </w:hyperlink>
        </w:p>
        <w:p w14:paraId="4D0CFB6D" w14:textId="23C45326"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48" w:history="1">
            <w:r w:rsidRPr="007E037A">
              <w:rPr>
                <w:rStyle w:val="Hyperlink"/>
                <w:noProof/>
              </w:rPr>
              <w:t>4.b.2 Ekran görüntüleri</w:t>
            </w:r>
            <w:r>
              <w:rPr>
                <w:noProof/>
                <w:webHidden/>
              </w:rPr>
              <w:tab/>
            </w:r>
            <w:r w:rsidR="00A96250">
              <w:rPr>
                <w:noProof/>
                <w:webHidden/>
              </w:rPr>
              <w:t>27</w:t>
            </w:r>
          </w:hyperlink>
        </w:p>
        <w:p w14:paraId="06167299" w14:textId="20D647DF"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49" w:history="1">
            <w:r w:rsidRPr="007E037A">
              <w:rPr>
                <w:rStyle w:val="Hyperlink"/>
                <w:noProof/>
              </w:rPr>
              <w:t>4.c Queue ve PQ Karşılaştırması</w:t>
            </w:r>
            <w:r>
              <w:rPr>
                <w:noProof/>
                <w:webHidden/>
              </w:rPr>
              <w:tab/>
            </w:r>
            <w:r w:rsidR="00A96250">
              <w:rPr>
                <w:noProof/>
                <w:webHidden/>
              </w:rPr>
              <w:t>27</w:t>
            </w:r>
          </w:hyperlink>
        </w:p>
        <w:p w14:paraId="2636FD93" w14:textId="1923A442" w:rsidR="00A96E2E" w:rsidRDefault="00A96E2E">
          <w:pPr>
            <w:pStyle w:val="TOC3"/>
            <w:tabs>
              <w:tab w:val="right" w:leader="dot" w:pos="9062"/>
            </w:tabs>
            <w:rPr>
              <w:rFonts w:asciiTheme="minorHAnsi" w:eastAsiaTheme="minorEastAsia" w:hAnsiTheme="minorHAnsi" w:cstheme="minorBidi"/>
              <w:noProof/>
              <w:kern w:val="2"/>
              <w14:ligatures w14:val="standardContextual"/>
            </w:rPr>
          </w:pPr>
          <w:hyperlink w:anchor="_Toc182335450" w:history="1">
            <w:r w:rsidRPr="007E037A">
              <w:rPr>
                <w:rStyle w:val="Hyperlink"/>
                <w:noProof/>
              </w:rPr>
              <w:t>5. Yorum Sorusu</w:t>
            </w:r>
            <w:r>
              <w:rPr>
                <w:noProof/>
                <w:webHidden/>
              </w:rPr>
              <w:tab/>
            </w:r>
            <w:r w:rsidR="00A96250">
              <w:rPr>
                <w:noProof/>
                <w:webHidden/>
              </w:rPr>
              <w:t>27</w:t>
            </w:r>
          </w:hyperlink>
        </w:p>
        <w:p w14:paraId="26AAA767" w14:textId="2F2D7A00" w:rsidR="00A96E2E" w:rsidRDefault="00A96E2E">
          <w:pPr>
            <w:pStyle w:val="TOC1"/>
            <w:tabs>
              <w:tab w:val="right" w:leader="dot" w:pos="9062"/>
            </w:tabs>
            <w:rPr>
              <w:rFonts w:asciiTheme="minorHAnsi" w:eastAsiaTheme="minorEastAsia" w:hAnsiTheme="minorHAnsi" w:cstheme="minorBidi"/>
              <w:noProof/>
              <w:kern w:val="2"/>
              <w14:ligatures w14:val="standardContextual"/>
            </w:rPr>
          </w:pPr>
          <w:hyperlink w:anchor="_Toc182335451" w:history="1">
            <w:r w:rsidRPr="007E037A">
              <w:rPr>
                <w:rStyle w:val="Hyperlink"/>
                <w:noProof/>
              </w:rPr>
              <w:t>Öz değerlendirme Tablosu</w:t>
            </w:r>
            <w:r>
              <w:rPr>
                <w:noProof/>
                <w:webHidden/>
              </w:rPr>
              <w:tab/>
            </w:r>
            <w:r w:rsidR="00A96250">
              <w:rPr>
                <w:noProof/>
                <w:webHidden/>
              </w:rPr>
              <w:t>28</w:t>
            </w:r>
          </w:hyperlink>
        </w:p>
        <w:p w14:paraId="7BE4851A" w14:textId="7BE4DA54" w:rsidR="00E07DAD" w:rsidRPr="00EC3614" w:rsidRDefault="00590231" w:rsidP="00862CD2">
          <w:r w:rsidRPr="00EC3614">
            <w:rPr>
              <w:b/>
              <w:bCs/>
            </w:rPr>
            <w:fldChar w:fldCharType="end"/>
          </w:r>
        </w:p>
      </w:sdtContent>
    </w:sdt>
    <w:p w14:paraId="2D9175BA" w14:textId="231D333B" w:rsidR="00FA5742" w:rsidRDefault="00850CB4" w:rsidP="00FA5742">
      <w:pPr>
        <w:pStyle w:val="Heading1"/>
      </w:pPr>
      <w:bookmarkStart w:id="0" w:name="_Toc182335418"/>
      <w:r>
        <w:rPr>
          <w:rFonts w:eastAsia="Calibri"/>
        </w:rPr>
        <w:t>1</w:t>
      </w:r>
      <w:r w:rsidR="00FA5742" w:rsidRPr="00EC3614">
        <w:rPr>
          <w:rFonts w:eastAsia="Calibri"/>
        </w:rPr>
        <w:t xml:space="preserve">) </w:t>
      </w:r>
      <w:r w:rsidR="00FA5742" w:rsidRPr="00FA5742">
        <w:t>Ege Denizi Balıkları Listesi</w:t>
      </w:r>
      <w:bookmarkEnd w:id="0"/>
      <w:r w:rsidR="00FA5742" w:rsidRPr="00FA5742">
        <w:t xml:space="preserve"> </w:t>
      </w:r>
    </w:p>
    <w:p w14:paraId="3995FF0F" w14:textId="6BE8C195" w:rsidR="00850CB4" w:rsidRPr="00FA5742" w:rsidRDefault="00850CB4" w:rsidP="00850CB4">
      <w:pPr>
        <w:spacing w:after="200" w:line="276" w:lineRule="auto"/>
        <w:rPr>
          <w:lang w:bidi="en-US"/>
        </w:rPr>
      </w:pPr>
      <w:r>
        <w:t>//</w:t>
      </w:r>
      <w:r w:rsidR="00690877" w:rsidRPr="00690877">
        <w:t>Bu proje, farklı veri yapıları</w:t>
      </w:r>
      <w:r w:rsidR="00690877">
        <w:t xml:space="preserve"> kullanarak</w:t>
      </w:r>
      <w:r w:rsidR="00690877" w:rsidRPr="00690877">
        <w:t xml:space="preserve"> balık yönetiminin geliştirilmesinin bir örneğ</w:t>
      </w:r>
      <w:r w:rsidR="00690877">
        <w:t>idir</w:t>
      </w:r>
      <w:r w:rsidR="00690877" w:rsidRPr="00690877">
        <w:t>. Proje, balıkların isimleri, boyutları ve ortamlarının</w:t>
      </w:r>
      <w:r w:rsidR="00690877">
        <w:t>ve benzeri bilgiler içermektedir</w:t>
      </w:r>
      <w:r w:rsidR="00690877" w:rsidRPr="00690877">
        <w:t>. Balıklar farklı veri yapılarına (yığı</w:t>
      </w:r>
      <w:r w:rsidR="00690877">
        <w:t>t</w:t>
      </w:r>
      <w:r w:rsidR="00690877" w:rsidRPr="00690877">
        <w:t>, kuyruk, öncelik</w:t>
      </w:r>
      <w:r w:rsidR="00690877">
        <w:t>li</w:t>
      </w:r>
      <w:r w:rsidR="00690877" w:rsidRPr="00690877">
        <w:t xml:space="preserve"> kuyru</w:t>
      </w:r>
      <w:r w:rsidR="00690877">
        <w:t>k</w:t>
      </w:r>
      <w:r w:rsidR="00690877" w:rsidRPr="00690877">
        <w:t xml:space="preserve">) eklenir ve bu yapılar </w:t>
      </w:r>
      <w:r w:rsidR="00690877">
        <w:t>kullanılarak balıkların bilgileri kaydedilir.</w:t>
      </w:r>
      <w:r w:rsidR="00690877" w:rsidRPr="00690877">
        <w:t>Ayrıca müşteri işlemleri için kuyruk ve öncelikli kuyruk</w:t>
      </w:r>
      <w:r w:rsidR="00690877">
        <w:t xml:space="preserve"> kullanılarak müşterilerin bekleme süreleri bulunmuştur</w:t>
      </w:r>
      <w:r w:rsidR="00690877" w:rsidRPr="00690877">
        <w:t xml:space="preserve">. </w:t>
      </w:r>
    </w:p>
    <w:p w14:paraId="3B42A50A" w14:textId="77777777" w:rsidR="00025595" w:rsidRDefault="00850CB4" w:rsidP="00025595">
      <w:r>
        <w:t>//</w:t>
      </w:r>
      <w:r w:rsidR="00025595">
        <w:t>Yığıt (Stack):</w:t>
      </w:r>
    </w:p>
    <w:p w14:paraId="06C23A37" w14:textId="77777777" w:rsidR="00025595" w:rsidRDefault="00025595" w:rsidP="00025595"/>
    <w:p w14:paraId="4A66A31D" w14:textId="644011B1" w:rsidR="00850CB4" w:rsidRDefault="00025595" w:rsidP="00025595">
      <w:r>
        <w:t>Yığıt, LIFO (Last In, First Out) prensibiyle çalışan bir veri yapısıdır.</w:t>
      </w:r>
    </w:p>
    <w:p w14:paraId="04323BF8" w14:textId="6DDB8026" w:rsidR="00025595" w:rsidRDefault="00025595" w:rsidP="00025595">
      <w:r w:rsidRPr="00025595">
        <w:t>Projede, balıklar yığıta eklenir ve ardından çıkarılarak sıralı şekilde yazdırılır.</w:t>
      </w:r>
    </w:p>
    <w:p w14:paraId="0C0DD8F7" w14:textId="77777777" w:rsidR="00025595" w:rsidRDefault="00025595" w:rsidP="00025595"/>
    <w:p w14:paraId="06ACABF3" w14:textId="77777777" w:rsidR="00025595" w:rsidRDefault="00025595" w:rsidP="00025595">
      <w:r>
        <w:t>Kuyruk (Queue):</w:t>
      </w:r>
    </w:p>
    <w:p w14:paraId="294D3317" w14:textId="77777777" w:rsidR="00025595" w:rsidRDefault="00025595" w:rsidP="00025595"/>
    <w:p w14:paraId="34A4D5ED" w14:textId="54D5A369" w:rsidR="00025595" w:rsidRDefault="00025595" w:rsidP="00025595">
      <w:r>
        <w:t>Kuyruk, FIFO (First In, First Out) ile çalışır, yani ilk eklenen öğe ilk çıkar.</w:t>
      </w:r>
    </w:p>
    <w:p w14:paraId="0585CF34" w14:textId="77777777" w:rsidR="00025595" w:rsidRDefault="00025595" w:rsidP="00025595"/>
    <w:p w14:paraId="0BBBE4FD" w14:textId="37C19FBA" w:rsidR="00025595" w:rsidRDefault="00025595" w:rsidP="00025595">
      <w:r w:rsidRPr="00025595">
        <w:lastRenderedPageBreak/>
        <w:t>Projede, balıklar kuyruk yapısına eklenir ve sırasıyla çıkarılarak yazdırılır.</w:t>
      </w:r>
    </w:p>
    <w:p w14:paraId="5D7C08B0" w14:textId="77777777" w:rsidR="00025595" w:rsidRDefault="00025595" w:rsidP="00025595"/>
    <w:p w14:paraId="019A24CE" w14:textId="77777777" w:rsidR="00025595" w:rsidRDefault="00025595" w:rsidP="00025595">
      <w:r>
        <w:t>Öncelikli Kuyruk (Priority Queue):</w:t>
      </w:r>
    </w:p>
    <w:p w14:paraId="1182989A" w14:textId="77777777" w:rsidR="00025595" w:rsidRDefault="00025595" w:rsidP="00025595"/>
    <w:p w14:paraId="5A251467" w14:textId="77777777" w:rsidR="00025595" w:rsidRDefault="00025595" w:rsidP="00025595">
      <w:r>
        <w:t>Öncelikli kuyruk, her öğeye bir öncelik değeri atar ve yüksek önceliğe sahip öğeler önce işleme alınır.</w:t>
      </w:r>
    </w:p>
    <w:p w14:paraId="5B8C8B32" w14:textId="77777777" w:rsidR="00025595" w:rsidRDefault="00025595" w:rsidP="00025595">
      <w:r>
        <w:t>Temel amaç, belirli öğelere öncelik vererek işlemleri sıraya koymaktır. Bu yapı, acil durumlar ve öncelikli işlemler için kullanılır.</w:t>
      </w:r>
    </w:p>
    <w:p w14:paraId="3D21AA55" w14:textId="39C4E22B" w:rsidR="00025595" w:rsidRDefault="00025595" w:rsidP="00025595">
      <w:r>
        <w:t>Projede, balıklar öncelikli kuyrukta sıraya girer ve önceliğe göre çıkarılır.</w:t>
      </w:r>
    </w:p>
    <w:p w14:paraId="21D7BB5F" w14:textId="77777777" w:rsidR="00025595" w:rsidRDefault="00025595" w:rsidP="00025595"/>
    <w:p w14:paraId="6061F668" w14:textId="77777777" w:rsidR="00025595" w:rsidRDefault="00025595" w:rsidP="00025595">
      <w:r>
        <w:t>Liste (List):</w:t>
      </w:r>
    </w:p>
    <w:p w14:paraId="2936D50A" w14:textId="77777777" w:rsidR="00025595" w:rsidRDefault="00025595" w:rsidP="00025595"/>
    <w:p w14:paraId="50C6977E" w14:textId="3797B1A2" w:rsidR="00025595" w:rsidRDefault="00025595" w:rsidP="00025595">
      <w:r>
        <w:t>Liste, öğeleri sıralı bir şekilde tutan ve dinamik olarak büyüyebilen bir veri yapısıdır.</w:t>
      </w:r>
    </w:p>
    <w:p w14:paraId="29737BC8" w14:textId="3B8CFD25" w:rsidR="00025595" w:rsidRDefault="00025595" w:rsidP="00025595">
      <w:r w:rsidRPr="00025595">
        <w:t>Projede, balıklar listede tutulur ve gruplar halinde işlenir.</w:t>
      </w:r>
    </w:p>
    <w:p w14:paraId="481A6800" w14:textId="77777777" w:rsidR="00025595" w:rsidRDefault="00025595" w:rsidP="00025595"/>
    <w:p w14:paraId="5E8C6002" w14:textId="3941D140" w:rsidR="00850CB4" w:rsidRDefault="00850CB4" w:rsidP="00850CB4">
      <w:r>
        <w:t>//</w:t>
      </w:r>
      <w:r w:rsidR="00690877">
        <w:t>Visual Stuido 2022</w:t>
      </w:r>
      <w:r>
        <w:t xml:space="preserve">, </w:t>
      </w:r>
      <w:r w:rsidR="00690877">
        <w:t>C#</w:t>
      </w:r>
    </w:p>
    <w:p w14:paraId="4E6952B0" w14:textId="77777777" w:rsidR="00850CB4" w:rsidRPr="00850CB4" w:rsidRDefault="00850CB4" w:rsidP="00850CB4">
      <w:pPr>
        <w:rPr>
          <w:rFonts w:eastAsia="Calibri"/>
        </w:rPr>
      </w:pPr>
    </w:p>
    <w:p w14:paraId="3BE20260" w14:textId="32431668" w:rsidR="00457339" w:rsidRPr="00EC3614" w:rsidRDefault="00850CB4" w:rsidP="000B088F">
      <w:pPr>
        <w:pStyle w:val="Heading2"/>
      </w:pPr>
      <w:bookmarkStart w:id="1" w:name="_Toc182335419"/>
      <w:r>
        <w:t>1</w:t>
      </w:r>
      <w:r w:rsidR="00E45FC4" w:rsidRPr="00EC3614">
        <w:t>.</w:t>
      </w:r>
      <w:r w:rsidR="006E3D9D" w:rsidRPr="00EC3614">
        <w:t>a</w:t>
      </w:r>
      <w:r w:rsidR="00A82771" w:rsidRPr="00EC3614">
        <w:t xml:space="preserve"> </w:t>
      </w:r>
      <w:r w:rsidR="00FA5742" w:rsidRPr="00FA5742">
        <w:t>Sınıf Oluşturma</w:t>
      </w:r>
      <w:bookmarkEnd w:id="1"/>
      <w:r w:rsidR="00FA5742" w:rsidRPr="00FA5742">
        <w:t xml:space="preserve"> </w:t>
      </w:r>
    </w:p>
    <w:p w14:paraId="6B5A17E2" w14:textId="22E57F64" w:rsidR="00A81B4C" w:rsidRDefault="00850CB4" w:rsidP="00B3317F">
      <w:pPr>
        <w:pStyle w:val="Heading3"/>
        <w:rPr>
          <w:lang w:val="en-US"/>
        </w:rPr>
      </w:pPr>
      <w:bookmarkStart w:id="2" w:name="_Toc182335420"/>
      <w:r>
        <w:t>1</w:t>
      </w:r>
      <w:r w:rsidR="00590231" w:rsidRPr="00EC3614">
        <w:t>.a.1</w:t>
      </w:r>
      <w:r w:rsidR="00B3317F" w:rsidRPr="00EC3614">
        <w:t xml:space="preserve"> </w:t>
      </w:r>
      <w:r w:rsidR="00FA5742" w:rsidRPr="00FA5742">
        <w:rPr>
          <w:lang w:val="en-US"/>
        </w:rPr>
        <w:t>EgeDeniziB sınıfı tanımı, açıklaması ve kod bloğu</w:t>
      </w:r>
      <w:bookmarkEnd w:id="2"/>
    </w:p>
    <w:p w14:paraId="3CE5BC24" w14:textId="1EA5DC45" w:rsidR="00025595" w:rsidRPr="00025595" w:rsidRDefault="00025595" w:rsidP="00025595">
      <w:pPr>
        <w:rPr>
          <w:sz w:val="20"/>
          <w:szCs w:val="20"/>
          <w:lang w:val="en-US"/>
        </w:rPr>
      </w:pPr>
      <w:r w:rsidRPr="00025595">
        <w:rPr>
          <w:sz w:val="20"/>
          <w:szCs w:val="20"/>
          <w:lang w:val="en-US"/>
        </w:rPr>
        <w:t>EgeDeniziB sınıfı, bir balığın adı, diğer adı, boyutu, bilgi ve ortam bilgilerini tutan bir yapıdır. Bu sınıfın özellikleri şunlardır:</w:t>
      </w:r>
    </w:p>
    <w:p w14:paraId="546F9422" w14:textId="77777777" w:rsidR="00025595" w:rsidRPr="00025595" w:rsidRDefault="00025595" w:rsidP="00025595">
      <w:pPr>
        <w:rPr>
          <w:sz w:val="20"/>
          <w:szCs w:val="20"/>
          <w:lang w:val="en-US"/>
        </w:rPr>
      </w:pPr>
      <w:r w:rsidRPr="00025595">
        <w:rPr>
          <w:sz w:val="20"/>
          <w:szCs w:val="20"/>
          <w:lang w:val="en-US"/>
        </w:rPr>
        <w:t>BalıkAdı: Balığın adı</w:t>
      </w:r>
    </w:p>
    <w:p w14:paraId="5792BB22" w14:textId="77777777" w:rsidR="00025595" w:rsidRPr="00025595" w:rsidRDefault="00025595" w:rsidP="00025595">
      <w:pPr>
        <w:rPr>
          <w:sz w:val="20"/>
          <w:szCs w:val="20"/>
          <w:lang w:val="en-US"/>
        </w:rPr>
      </w:pPr>
      <w:r w:rsidRPr="00025595">
        <w:rPr>
          <w:sz w:val="20"/>
          <w:szCs w:val="20"/>
          <w:lang w:val="en-US"/>
        </w:rPr>
        <w:t>DiğerAdı: Balığın diğer adı</w:t>
      </w:r>
    </w:p>
    <w:p w14:paraId="3321FEF0" w14:textId="77777777" w:rsidR="00025595" w:rsidRPr="00025595" w:rsidRDefault="00025595" w:rsidP="00025595">
      <w:pPr>
        <w:rPr>
          <w:sz w:val="20"/>
          <w:szCs w:val="20"/>
          <w:lang w:val="en-US"/>
        </w:rPr>
      </w:pPr>
      <w:r w:rsidRPr="00025595">
        <w:rPr>
          <w:sz w:val="20"/>
          <w:szCs w:val="20"/>
          <w:lang w:val="en-US"/>
        </w:rPr>
        <w:t>Boyut: Balığın boyutu</w:t>
      </w:r>
    </w:p>
    <w:p w14:paraId="3A3E1322" w14:textId="3923EE08" w:rsidR="00025595" w:rsidRPr="00025595" w:rsidRDefault="00025595" w:rsidP="00025595">
      <w:pPr>
        <w:rPr>
          <w:sz w:val="20"/>
          <w:szCs w:val="20"/>
          <w:lang w:val="en-US"/>
        </w:rPr>
      </w:pPr>
      <w:r w:rsidRPr="00025595">
        <w:rPr>
          <w:sz w:val="20"/>
          <w:szCs w:val="20"/>
          <w:lang w:val="en-US"/>
        </w:rPr>
        <w:t>Bilgi: Balı</w:t>
      </w:r>
      <w:r>
        <w:rPr>
          <w:sz w:val="20"/>
          <w:szCs w:val="20"/>
          <w:lang w:val="en-US"/>
        </w:rPr>
        <w:t>ğa ait tüm bilgiler</w:t>
      </w:r>
    </w:p>
    <w:p w14:paraId="7A70BFF0" w14:textId="77777777" w:rsidR="00025595" w:rsidRPr="00025595" w:rsidRDefault="00025595" w:rsidP="00025595">
      <w:pPr>
        <w:rPr>
          <w:sz w:val="20"/>
          <w:szCs w:val="20"/>
          <w:lang w:val="en-US"/>
        </w:rPr>
      </w:pPr>
      <w:r w:rsidRPr="00025595">
        <w:rPr>
          <w:sz w:val="20"/>
          <w:szCs w:val="20"/>
          <w:lang w:val="en-US"/>
        </w:rPr>
        <w:t>Ortam: Balığın yaşadığı ortamları içeren bir liste</w:t>
      </w:r>
    </w:p>
    <w:p w14:paraId="11557C08" w14:textId="6EBA1BE8" w:rsidR="00025595" w:rsidRDefault="00025595" w:rsidP="00025595">
      <w:pPr>
        <w:rPr>
          <w:sz w:val="20"/>
          <w:szCs w:val="20"/>
          <w:lang w:val="en-US"/>
        </w:rPr>
      </w:pPr>
      <w:r w:rsidRPr="00025595">
        <w:rPr>
          <w:sz w:val="20"/>
          <w:szCs w:val="20"/>
          <w:lang w:val="en-US"/>
        </w:rPr>
        <w:t xml:space="preserve">Sınıfın iki yapıcı metodu vardır: bir </w:t>
      </w:r>
      <w:r w:rsidR="00E9542A">
        <w:rPr>
          <w:sz w:val="20"/>
          <w:szCs w:val="20"/>
          <w:lang w:val="en-US"/>
        </w:rPr>
        <w:t xml:space="preserve">boş değerli yapıcı bu yapıcı sil methodunda kullanmak için </w:t>
      </w:r>
      <w:r w:rsidRPr="00025595">
        <w:rPr>
          <w:sz w:val="20"/>
          <w:szCs w:val="20"/>
          <w:lang w:val="en-US"/>
        </w:rPr>
        <w:t>ve bir parametreli yapıcı. ToString metodu ise sınıfın bilgilerini düzenli bir şekilde yazdırmak için.</w:t>
      </w:r>
    </w:p>
    <w:p w14:paraId="5A2CD48E" w14:textId="77777777" w:rsidR="00E36851" w:rsidRPr="00E36851" w:rsidRDefault="00E36851" w:rsidP="00E36851">
      <w:pPr>
        <w:pStyle w:val="NoSpacing"/>
        <w:rPr>
          <w:sz w:val="20"/>
          <w:szCs w:val="20"/>
          <w:lang w:val="en-US"/>
        </w:rPr>
      </w:pPr>
      <w:r w:rsidRPr="00E36851">
        <w:rPr>
          <w:lang w:val="en-US"/>
        </w:rPr>
        <w:t xml:space="preserve">    </w:t>
      </w:r>
      <w:r w:rsidRPr="00E36851">
        <w:rPr>
          <w:sz w:val="20"/>
          <w:szCs w:val="20"/>
          <w:lang w:val="en-US"/>
        </w:rPr>
        <w:t>class EgeDeniziB</w:t>
      </w:r>
    </w:p>
    <w:p w14:paraId="04E32A26" w14:textId="77777777" w:rsidR="00E36851" w:rsidRPr="00E36851" w:rsidRDefault="00E36851" w:rsidP="00E36851">
      <w:pPr>
        <w:pStyle w:val="NoSpacing"/>
        <w:rPr>
          <w:sz w:val="20"/>
          <w:szCs w:val="20"/>
          <w:lang w:val="en-US"/>
        </w:rPr>
      </w:pPr>
      <w:r w:rsidRPr="00E36851">
        <w:rPr>
          <w:sz w:val="20"/>
          <w:szCs w:val="20"/>
          <w:lang w:val="en-US"/>
        </w:rPr>
        <w:t xml:space="preserve">    {</w:t>
      </w:r>
    </w:p>
    <w:p w14:paraId="19D4B020" w14:textId="77777777" w:rsidR="00E36851" w:rsidRPr="00E36851" w:rsidRDefault="00E36851" w:rsidP="00E36851">
      <w:pPr>
        <w:pStyle w:val="NoSpacing"/>
        <w:rPr>
          <w:sz w:val="20"/>
          <w:szCs w:val="20"/>
          <w:lang w:val="en-US"/>
        </w:rPr>
      </w:pPr>
      <w:r w:rsidRPr="00E36851">
        <w:rPr>
          <w:sz w:val="20"/>
          <w:szCs w:val="20"/>
          <w:lang w:val="en-US"/>
        </w:rPr>
        <w:t xml:space="preserve">        public string BalıkAdı, DiğerAdı, Boyut, Bilgi;</w:t>
      </w:r>
    </w:p>
    <w:p w14:paraId="0F757792" w14:textId="77777777" w:rsidR="00E36851" w:rsidRPr="00E36851" w:rsidRDefault="00E36851" w:rsidP="00E36851">
      <w:pPr>
        <w:pStyle w:val="NoSpacing"/>
        <w:rPr>
          <w:sz w:val="20"/>
          <w:szCs w:val="20"/>
          <w:lang w:val="en-US"/>
        </w:rPr>
      </w:pPr>
      <w:r w:rsidRPr="00E36851">
        <w:rPr>
          <w:sz w:val="20"/>
          <w:szCs w:val="20"/>
          <w:lang w:val="en-US"/>
        </w:rPr>
        <w:t xml:space="preserve">        public List&lt;string&gt; Ortam { get; set; }//ortam sayısı değişebileceği için liste olarak oluşturduk</w:t>
      </w:r>
    </w:p>
    <w:p w14:paraId="2878DB81" w14:textId="77777777" w:rsidR="00E36851" w:rsidRPr="00E36851" w:rsidRDefault="00E36851" w:rsidP="00E36851">
      <w:pPr>
        <w:pStyle w:val="NoSpacing"/>
        <w:rPr>
          <w:sz w:val="20"/>
          <w:szCs w:val="20"/>
          <w:lang w:val="en-US"/>
        </w:rPr>
      </w:pPr>
    </w:p>
    <w:p w14:paraId="3F89B7EF" w14:textId="77777777" w:rsidR="00E36851" w:rsidRPr="00E36851" w:rsidRDefault="00E36851" w:rsidP="00E36851">
      <w:pPr>
        <w:pStyle w:val="NoSpacing"/>
        <w:rPr>
          <w:sz w:val="20"/>
          <w:szCs w:val="20"/>
          <w:lang w:val="en-US"/>
        </w:rPr>
      </w:pPr>
      <w:r w:rsidRPr="00E36851">
        <w:rPr>
          <w:sz w:val="20"/>
          <w:szCs w:val="20"/>
          <w:lang w:val="en-US"/>
        </w:rPr>
        <w:t xml:space="preserve">        public EgeDeniziB()</w:t>
      </w:r>
    </w:p>
    <w:p w14:paraId="21621E06" w14:textId="77777777" w:rsidR="00E36851" w:rsidRPr="00E36851" w:rsidRDefault="00E36851" w:rsidP="00E36851">
      <w:pPr>
        <w:pStyle w:val="NoSpacing"/>
        <w:rPr>
          <w:sz w:val="20"/>
          <w:szCs w:val="20"/>
          <w:lang w:val="en-US"/>
        </w:rPr>
      </w:pPr>
      <w:r w:rsidRPr="00E36851">
        <w:rPr>
          <w:sz w:val="20"/>
          <w:szCs w:val="20"/>
          <w:lang w:val="en-US"/>
        </w:rPr>
        <w:t xml:space="preserve">        {</w:t>
      </w:r>
    </w:p>
    <w:p w14:paraId="4C26899F" w14:textId="77777777" w:rsidR="00E36851" w:rsidRPr="00E36851" w:rsidRDefault="00E36851" w:rsidP="00E36851">
      <w:pPr>
        <w:pStyle w:val="NoSpacing"/>
        <w:rPr>
          <w:sz w:val="20"/>
          <w:szCs w:val="20"/>
          <w:lang w:val="en-US"/>
        </w:rPr>
      </w:pPr>
      <w:r w:rsidRPr="00E36851">
        <w:rPr>
          <w:sz w:val="20"/>
          <w:szCs w:val="20"/>
          <w:lang w:val="en-US"/>
        </w:rPr>
        <w:t xml:space="preserve">            BalıkAdı = "";</w:t>
      </w:r>
    </w:p>
    <w:p w14:paraId="7D7A7080" w14:textId="77777777" w:rsidR="00E36851" w:rsidRPr="00E36851" w:rsidRDefault="00E36851" w:rsidP="00E36851">
      <w:pPr>
        <w:pStyle w:val="NoSpacing"/>
        <w:rPr>
          <w:sz w:val="20"/>
          <w:szCs w:val="20"/>
          <w:lang w:val="en-US"/>
        </w:rPr>
      </w:pPr>
      <w:r w:rsidRPr="00E36851">
        <w:rPr>
          <w:sz w:val="20"/>
          <w:szCs w:val="20"/>
          <w:lang w:val="en-US"/>
        </w:rPr>
        <w:t xml:space="preserve">            DiğerAdı = "";</w:t>
      </w:r>
    </w:p>
    <w:p w14:paraId="5D3AD33D" w14:textId="77777777" w:rsidR="00E36851" w:rsidRPr="00E36851" w:rsidRDefault="00E36851" w:rsidP="00E36851">
      <w:pPr>
        <w:pStyle w:val="NoSpacing"/>
        <w:rPr>
          <w:sz w:val="20"/>
          <w:szCs w:val="20"/>
          <w:lang w:val="en-US"/>
        </w:rPr>
      </w:pPr>
      <w:r w:rsidRPr="00E36851">
        <w:rPr>
          <w:sz w:val="20"/>
          <w:szCs w:val="20"/>
          <w:lang w:val="en-US"/>
        </w:rPr>
        <w:t xml:space="preserve">            Boyut = "";</w:t>
      </w:r>
    </w:p>
    <w:p w14:paraId="34C6A500" w14:textId="77777777" w:rsidR="00E36851" w:rsidRPr="00E36851" w:rsidRDefault="00E36851" w:rsidP="00E36851">
      <w:pPr>
        <w:pStyle w:val="NoSpacing"/>
        <w:rPr>
          <w:sz w:val="20"/>
          <w:szCs w:val="20"/>
          <w:lang w:val="en-US"/>
        </w:rPr>
      </w:pPr>
      <w:r w:rsidRPr="00E36851">
        <w:rPr>
          <w:sz w:val="20"/>
          <w:szCs w:val="20"/>
          <w:lang w:val="en-US"/>
        </w:rPr>
        <w:t xml:space="preserve">            Bilgi = "";</w:t>
      </w:r>
    </w:p>
    <w:p w14:paraId="43B4C2AC" w14:textId="77777777" w:rsidR="00E36851" w:rsidRPr="00E36851" w:rsidRDefault="00E36851" w:rsidP="00E36851">
      <w:pPr>
        <w:pStyle w:val="NoSpacing"/>
        <w:rPr>
          <w:sz w:val="20"/>
          <w:szCs w:val="20"/>
          <w:lang w:val="en-US"/>
        </w:rPr>
      </w:pPr>
      <w:r w:rsidRPr="00E36851">
        <w:rPr>
          <w:sz w:val="20"/>
          <w:szCs w:val="20"/>
          <w:lang w:val="en-US"/>
        </w:rPr>
        <w:t xml:space="preserve">            Ortam = new List&lt;string&gt;();</w:t>
      </w:r>
    </w:p>
    <w:p w14:paraId="089D19E1" w14:textId="77777777" w:rsidR="00E36851" w:rsidRPr="00E36851" w:rsidRDefault="00E36851" w:rsidP="00E36851">
      <w:pPr>
        <w:pStyle w:val="NoSpacing"/>
        <w:rPr>
          <w:sz w:val="20"/>
          <w:szCs w:val="20"/>
          <w:lang w:val="en-US"/>
        </w:rPr>
      </w:pPr>
      <w:r w:rsidRPr="00E36851">
        <w:rPr>
          <w:sz w:val="20"/>
          <w:szCs w:val="20"/>
          <w:lang w:val="en-US"/>
        </w:rPr>
        <w:t xml:space="preserve">        }</w:t>
      </w:r>
    </w:p>
    <w:p w14:paraId="0DF6749B" w14:textId="77777777" w:rsidR="00E36851" w:rsidRPr="00E36851" w:rsidRDefault="00E36851" w:rsidP="00E36851">
      <w:pPr>
        <w:pStyle w:val="NoSpacing"/>
        <w:rPr>
          <w:sz w:val="20"/>
          <w:szCs w:val="20"/>
          <w:lang w:val="en-US"/>
        </w:rPr>
      </w:pPr>
      <w:r w:rsidRPr="00E36851">
        <w:rPr>
          <w:sz w:val="20"/>
          <w:szCs w:val="20"/>
          <w:lang w:val="en-US"/>
        </w:rPr>
        <w:t xml:space="preserve">        public EgeDeniziB(string balıkAdı, string diğerAdı, string boyut, string bilgi, List&lt;string&gt; ortam)//constructor</w:t>
      </w:r>
    </w:p>
    <w:p w14:paraId="42E403B3" w14:textId="77777777" w:rsidR="00E36851" w:rsidRPr="00E36851" w:rsidRDefault="00E36851" w:rsidP="00E36851">
      <w:pPr>
        <w:pStyle w:val="NoSpacing"/>
        <w:rPr>
          <w:sz w:val="20"/>
          <w:szCs w:val="20"/>
          <w:lang w:val="en-US"/>
        </w:rPr>
      </w:pPr>
      <w:r w:rsidRPr="00E36851">
        <w:rPr>
          <w:sz w:val="20"/>
          <w:szCs w:val="20"/>
          <w:lang w:val="en-US"/>
        </w:rPr>
        <w:t xml:space="preserve">        {</w:t>
      </w:r>
    </w:p>
    <w:p w14:paraId="406EB601" w14:textId="77777777" w:rsidR="00E36851" w:rsidRPr="00E36851" w:rsidRDefault="00E36851" w:rsidP="00E36851">
      <w:pPr>
        <w:pStyle w:val="NoSpacing"/>
        <w:rPr>
          <w:sz w:val="20"/>
          <w:szCs w:val="20"/>
          <w:lang w:val="en-US"/>
        </w:rPr>
      </w:pPr>
      <w:r w:rsidRPr="00E36851">
        <w:rPr>
          <w:sz w:val="20"/>
          <w:szCs w:val="20"/>
          <w:lang w:val="en-US"/>
        </w:rPr>
        <w:t xml:space="preserve">            BalıkAdı = balıkAdı;</w:t>
      </w:r>
    </w:p>
    <w:p w14:paraId="7249253E" w14:textId="77777777" w:rsidR="00E36851" w:rsidRPr="00E36851" w:rsidRDefault="00E36851" w:rsidP="00E36851">
      <w:pPr>
        <w:pStyle w:val="NoSpacing"/>
        <w:rPr>
          <w:sz w:val="20"/>
          <w:szCs w:val="20"/>
          <w:lang w:val="en-US"/>
        </w:rPr>
      </w:pPr>
      <w:r w:rsidRPr="00E36851">
        <w:rPr>
          <w:sz w:val="20"/>
          <w:szCs w:val="20"/>
          <w:lang w:val="en-US"/>
        </w:rPr>
        <w:t xml:space="preserve">            DiğerAdı = diğerAdı;</w:t>
      </w:r>
    </w:p>
    <w:p w14:paraId="7B26B667" w14:textId="77777777" w:rsidR="00E36851" w:rsidRPr="00E36851" w:rsidRDefault="00E36851" w:rsidP="00E36851">
      <w:pPr>
        <w:pStyle w:val="NoSpacing"/>
        <w:rPr>
          <w:sz w:val="20"/>
          <w:szCs w:val="20"/>
          <w:lang w:val="en-US"/>
        </w:rPr>
      </w:pPr>
      <w:r w:rsidRPr="00E36851">
        <w:rPr>
          <w:sz w:val="20"/>
          <w:szCs w:val="20"/>
          <w:lang w:val="en-US"/>
        </w:rPr>
        <w:t xml:space="preserve">            Boyut = boyut;</w:t>
      </w:r>
    </w:p>
    <w:p w14:paraId="1730896D" w14:textId="77777777" w:rsidR="00E36851" w:rsidRPr="00E36851" w:rsidRDefault="00E36851" w:rsidP="00E36851">
      <w:pPr>
        <w:pStyle w:val="NoSpacing"/>
        <w:rPr>
          <w:sz w:val="20"/>
          <w:szCs w:val="20"/>
          <w:lang w:val="en-US"/>
        </w:rPr>
      </w:pPr>
      <w:r w:rsidRPr="00E36851">
        <w:rPr>
          <w:sz w:val="20"/>
          <w:szCs w:val="20"/>
          <w:lang w:val="en-US"/>
        </w:rPr>
        <w:t xml:space="preserve">            Bilgi = bilgi;</w:t>
      </w:r>
    </w:p>
    <w:p w14:paraId="3C14E5C0" w14:textId="77777777" w:rsidR="00E36851" w:rsidRPr="00E36851" w:rsidRDefault="00E36851" w:rsidP="00E36851">
      <w:pPr>
        <w:pStyle w:val="NoSpacing"/>
        <w:rPr>
          <w:sz w:val="20"/>
          <w:szCs w:val="20"/>
          <w:lang w:val="en-US"/>
        </w:rPr>
      </w:pPr>
      <w:r w:rsidRPr="00E36851">
        <w:rPr>
          <w:sz w:val="20"/>
          <w:szCs w:val="20"/>
          <w:lang w:val="en-US"/>
        </w:rPr>
        <w:t xml:space="preserve">            Ortam = ortam;</w:t>
      </w:r>
    </w:p>
    <w:p w14:paraId="1C66163E" w14:textId="0BEC85BB" w:rsidR="00E36851" w:rsidRPr="00E36851" w:rsidRDefault="00E36851" w:rsidP="00E36851">
      <w:pPr>
        <w:pStyle w:val="NoSpacing"/>
        <w:rPr>
          <w:sz w:val="20"/>
          <w:szCs w:val="20"/>
          <w:lang w:val="en-US"/>
        </w:rPr>
      </w:pPr>
      <w:r w:rsidRPr="00E36851">
        <w:rPr>
          <w:sz w:val="20"/>
          <w:szCs w:val="20"/>
          <w:lang w:val="en-US"/>
        </w:rPr>
        <w:t xml:space="preserve">        }</w:t>
      </w:r>
    </w:p>
    <w:p w14:paraId="13701A0C" w14:textId="77777777" w:rsidR="00E36851" w:rsidRPr="00E36851" w:rsidRDefault="00E36851" w:rsidP="00E36851">
      <w:pPr>
        <w:pStyle w:val="NoSpacing"/>
        <w:rPr>
          <w:sz w:val="20"/>
          <w:szCs w:val="20"/>
          <w:lang w:val="en-US"/>
        </w:rPr>
      </w:pPr>
      <w:r w:rsidRPr="00E36851">
        <w:rPr>
          <w:sz w:val="20"/>
          <w:szCs w:val="20"/>
          <w:lang w:val="en-US"/>
        </w:rPr>
        <w:t xml:space="preserve">        public override string ToString()</w:t>
      </w:r>
    </w:p>
    <w:p w14:paraId="4EA409D0" w14:textId="77777777" w:rsidR="00E36851" w:rsidRPr="00E36851" w:rsidRDefault="00E36851" w:rsidP="00E36851">
      <w:pPr>
        <w:pStyle w:val="NoSpacing"/>
        <w:rPr>
          <w:sz w:val="20"/>
          <w:szCs w:val="20"/>
          <w:lang w:val="en-US"/>
        </w:rPr>
      </w:pPr>
      <w:r w:rsidRPr="00E36851">
        <w:rPr>
          <w:sz w:val="20"/>
          <w:szCs w:val="20"/>
          <w:lang w:val="en-US"/>
        </w:rPr>
        <w:t xml:space="preserve">        {</w:t>
      </w:r>
    </w:p>
    <w:p w14:paraId="06194709" w14:textId="77777777" w:rsidR="00E36851" w:rsidRPr="00E36851" w:rsidRDefault="00E36851" w:rsidP="00E36851">
      <w:pPr>
        <w:pStyle w:val="NoSpacing"/>
        <w:rPr>
          <w:sz w:val="20"/>
          <w:szCs w:val="20"/>
          <w:lang w:val="en-US"/>
        </w:rPr>
      </w:pPr>
      <w:r w:rsidRPr="00E36851">
        <w:rPr>
          <w:sz w:val="20"/>
          <w:szCs w:val="20"/>
          <w:lang w:val="en-US"/>
        </w:rPr>
        <w:t xml:space="preserve">            // ortam listesini string olarak birleştir</w:t>
      </w:r>
    </w:p>
    <w:p w14:paraId="12C6C8EA" w14:textId="77777777" w:rsidR="00E36851" w:rsidRPr="00E36851" w:rsidRDefault="00E36851" w:rsidP="00E36851">
      <w:pPr>
        <w:pStyle w:val="NoSpacing"/>
        <w:rPr>
          <w:sz w:val="20"/>
          <w:szCs w:val="20"/>
          <w:lang w:val="en-US"/>
        </w:rPr>
      </w:pPr>
      <w:r w:rsidRPr="00E36851">
        <w:rPr>
          <w:sz w:val="20"/>
          <w:szCs w:val="20"/>
          <w:lang w:val="en-US"/>
        </w:rPr>
        <w:t xml:space="preserve">            string ortamBilgisi = (Ortam != null &amp;&amp; Ortam.Count != 0) ? (string.Join(", ", Ortam)) : ("Bilgi yok");</w:t>
      </w:r>
    </w:p>
    <w:p w14:paraId="6F1665AA" w14:textId="77777777" w:rsidR="00E36851" w:rsidRPr="00E36851" w:rsidRDefault="00E36851" w:rsidP="00E36851">
      <w:pPr>
        <w:pStyle w:val="NoSpacing"/>
        <w:rPr>
          <w:sz w:val="20"/>
          <w:szCs w:val="20"/>
          <w:lang w:val="en-US"/>
        </w:rPr>
      </w:pPr>
    </w:p>
    <w:p w14:paraId="49470E7D" w14:textId="77777777" w:rsidR="00E36851" w:rsidRPr="00E36851" w:rsidRDefault="00E36851" w:rsidP="00E36851">
      <w:pPr>
        <w:pStyle w:val="NoSpacing"/>
        <w:rPr>
          <w:sz w:val="20"/>
          <w:szCs w:val="20"/>
          <w:lang w:val="en-US"/>
        </w:rPr>
      </w:pPr>
      <w:r w:rsidRPr="00E36851">
        <w:rPr>
          <w:sz w:val="20"/>
          <w:szCs w:val="20"/>
          <w:lang w:val="en-US"/>
        </w:rPr>
        <w:t xml:space="preserve">            // tüm bilgileri birleştirdik ve döndürdük</w:t>
      </w:r>
    </w:p>
    <w:p w14:paraId="4603A242" w14:textId="77777777" w:rsidR="00E36851" w:rsidRPr="00E36851" w:rsidRDefault="00E36851" w:rsidP="00E36851">
      <w:pPr>
        <w:pStyle w:val="NoSpacing"/>
        <w:rPr>
          <w:sz w:val="20"/>
          <w:szCs w:val="20"/>
          <w:lang w:val="en-US"/>
        </w:rPr>
      </w:pPr>
      <w:r w:rsidRPr="00E36851">
        <w:rPr>
          <w:sz w:val="20"/>
          <w:szCs w:val="20"/>
          <w:lang w:val="en-US"/>
        </w:rPr>
        <w:lastRenderedPageBreak/>
        <w:t xml:space="preserve">            return $"BALIK ADI: {this.BalıkAdı}\n" +</w:t>
      </w:r>
    </w:p>
    <w:p w14:paraId="14749772" w14:textId="77777777" w:rsidR="00E36851" w:rsidRPr="00E36851" w:rsidRDefault="00E36851" w:rsidP="00E36851">
      <w:pPr>
        <w:pStyle w:val="NoSpacing"/>
        <w:rPr>
          <w:sz w:val="20"/>
          <w:szCs w:val="20"/>
          <w:lang w:val="en-US"/>
        </w:rPr>
      </w:pPr>
      <w:r w:rsidRPr="00E36851">
        <w:rPr>
          <w:sz w:val="20"/>
          <w:szCs w:val="20"/>
          <w:lang w:val="en-US"/>
        </w:rPr>
        <w:t xml:space="preserve">                   $"DİĞER ADI: {this.DiğerAdı}\n" +</w:t>
      </w:r>
    </w:p>
    <w:p w14:paraId="57E29F3E" w14:textId="77777777" w:rsidR="00E36851" w:rsidRPr="00E36851" w:rsidRDefault="00E36851" w:rsidP="00E36851">
      <w:pPr>
        <w:pStyle w:val="NoSpacing"/>
        <w:rPr>
          <w:sz w:val="20"/>
          <w:szCs w:val="20"/>
          <w:lang w:val="en-US"/>
        </w:rPr>
      </w:pPr>
      <w:r w:rsidRPr="00E36851">
        <w:rPr>
          <w:sz w:val="20"/>
          <w:szCs w:val="20"/>
          <w:lang w:val="en-US"/>
        </w:rPr>
        <w:t xml:space="preserve">                   $"BOYUT: {this.Boyut}\n" +</w:t>
      </w:r>
    </w:p>
    <w:p w14:paraId="2C03FB85" w14:textId="77777777" w:rsidR="00E36851" w:rsidRPr="00E36851" w:rsidRDefault="00E36851" w:rsidP="00E36851">
      <w:pPr>
        <w:pStyle w:val="NoSpacing"/>
        <w:rPr>
          <w:sz w:val="20"/>
          <w:szCs w:val="20"/>
          <w:lang w:val="en-US"/>
        </w:rPr>
      </w:pPr>
      <w:r w:rsidRPr="00E36851">
        <w:rPr>
          <w:sz w:val="20"/>
          <w:szCs w:val="20"/>
          <w:lang w:val="en-US"/>
        </w:rPr>
        <w:t xml:space="preserve">                   $"BİLGİ: {this.Bilgi}\n" +</w:t>
      </w:r>
    </w:p>
    <w:p w14:paraId="2FD4E9AB" w14:textId="77777777" w:rsidR="00E36851" w:rsidRPr="00E36851" w:rsidRDefault="00E36851" w:rsidP="00E36851">
      <w:pPr>
        <w:pStyle w:val="NoSpacing"/>
        <w:rPr>
          <w:sz w:val="20"/>
          <w:szCs w:val="20"/>
          <w:lang w:val="en-US"/>
        </w:rPr>
      </w:pPr>
      <w:r w:rsidRPr="00E36851">
        <w:rPr>
          <w:sz w:val="20"/>
          <w:szCs w:val="20"/>
          <w:lang w:val="en-US"/>
        </w:rPr>
        <w:t xml:space="preserve">                   $"ORTAM: {ortamBilgisi}";</w:t>
      </w:r>
    </w:p>
    <w:p w14:paraId="43D8AEF6" w14:textId="0BD30638" w:rsidR="00E36851" w:rsidRPr="00E36851" w:rsidRDefault="00E36851" w:rsidP="00E36851">
      <w:pPr>
        <w:pStyle w:val="NoSpacing"/>
        <w:rPr>
          <w:sz w:val="20"/>
          <w:szCs w:val="20"/>
          <w:lang w:val="en-US"/>
        </w:rPr>
      </w:pPr>
      <w:r w:rsidRPr="00E36851">
        <w:rPr>
          <w:sz w:val="20"/>
          <w:szCs w:val="20"/>
          <w:lang w:val="en-US"/>
        </w:rPr>
        <w:t xml:space="preserve">        }</w:t>
      </w:r>
    </w:p>
    <w:p w14:paraId="6CA80E2C" w14:textId="6ABCEAE2" w:rsidR="003E0CDB" w:rsidRPr="00E36851" w:rsidRDefault="00E36851" w:rsidP="00E36851">
      <w:pPr>
        <w:pStyle w:val="NoSpacing"/>
        <w:rPr>
          <w:sz w:val="20"/>
          <w:szCs w:val="20"/>
          <w:lang w:val="en-US"/>
        </w:rPr>
      </w:pPr>
      <w:r w:rsidRPr="00E36851">
        <w:rPr>
          <w:sz w:val="20"/>
          <w:szCs w:val="20"/>
          <w:lang w:val="en-US"/>
        </w:rPr>
        <w:t xml:space="preserve">    }</w:t>
      </w:r>
    </w:p>
    <w:p w14:paraId="4F78D893" w14:textId="288C3EF7" w:rsidR="00334B8E" w:rsidRPr="00EC3614" w:rsidRDefault="00850CB4" w:rsidP="006F1A24">
      <w:pPr>
        <w:pStyle w:val="Heading3"/>
      </w:pPr>
      <w:bookmarkStart w:id="3" w:name="_Toc182335421"/>
      <w:r>
        <w:t>1</w:t>
      </w:r>
      <w:r w:rsidR="00334B8E" w:rsidRPr="00EC3614">
        <w:t xml:space="preserve">.a.2 Ekran </w:t>
      </w:r>
      <w:r w:rsidR="006F1A24" w:rsidRPr="00EC3614">
        <w:t>görüntüleri</w:t>
      </w:r>
      <w:bookmarkEnd w:id="3"/>
    </w:p>
    <w:p w14:paraId="2D976E39" w14:textId="26A1E78F" w:rsidR="00EE553F" w:rsidRDefault="00EE553F" w:rsidP="00A81B4C">
      <w:r w:rsidRPr="00EC3614">
        <w:t>//</w:t>
      </w:r>
      <w:r w:rsidR="00FA5742">
        <w:t>Nesnelerin doğru oluşturulduğuna dair debug ekran görüntüsü.</w:t>
      </w:r>
    </w:p>
    <w:p w14:paraId="5C259A98" w14:textId="31D5F0CE" w:rsidR="00D018E7" w:rsidRDefault="003E0CDB" w:rsidP="00A81B4C">
      <w:r w:rsidRPr="003E0CDB">
        <w:rPr>
          <w:noProof/>
        </w:rPr>
        <w:drawing>
          <wp:inline distT="0" distB="0" distL="0" distR="0" wp14:anchorId="7783D963" wp14:editId="09E1C5F2">
            <wp:extent cx="6584340" cy="2272439"/>
            <wp:effectExtent l="0" t="0" r="6985" b="0"/>
            <wp:docPr id="3843225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2252" name="Picture 1" descr="A screen shot of a computer&#10;&#10;Description automatically generated"/>
                    <pic:cNvPicPr/>
                  </pic:nvPicPr>
                  <pic:blipFill>
                    <a:blip r:embed="rId9"/>
                    <a:stretch>
                      <a:fillRect/>
                    </a:stretch>
                  </pic:blipFill>
                  <pic:spPr>
                    <a:xfrm>
                      <a:off x="0" y="0"/>
                      <a:ext cx="6623364" cy="2285907"/>
                    </a:xfrm>
                    <a:prstGeom prst="rect">
                      <a:avLst/>
                    </a:prstGeom>
                  </pic:spPr>
                </pic:pic>
              </a:graphicData>
            </a:graphic>
          </wp:inline>
        </w:drawing>
      </w:r>
    </w:p>
    <w:p w14:paraId="3FB1FA29" w14:textId="52BF618E" w:rsidR="00D824D5" w:rsidRPr="00EC3614" w:rsidRDefault="00850CB4" w:rsidP="00D824D5">
      <w:pPr>
        <w:pStyle w:val="Heading2"/>
      </w:pPr>
      <w:bookmarkStart w:id="4" w:name="_Toc182335422"/>
      <w:r>
        <w:t>1</w:t>
      </w:r>
      <w:r w:rsidR="00D824D5" w:rsidRPr="00EC3614">
        <w:t>.b</w:t>
      </w:r>
      <w:r w:rsidR="00916024" w:rsidRPr="00EC3614">
        <w:t xml:space="preserve"> </w:t>
      </w:r>
      <w:r w:rsidR="00FA50BD" w:rsidRPr="00FA50BD">
        <w:t>Generic List Oluşturma</w:t>
      </w:r>
      <w:bookmarkEnd w:id="4"/>
    </w:p>
    <w:p w14:paraId="628E8ABD" w14:textId="33FDEAED" w:rsidR="00E437E4" w:rsidRDefault="00850CB4" w:rsidP="00E437E4">
      <w:pPr>
        <w:pStyle w:val="Heading3"/>
      </w:pPr>
      <w:bookmarkStart w:id="5" w:name="_Toc182335423"/>
      <w:r>
        <w:t>1</w:t>
      </w:r>
      <w:r w:rsidR="00E437E4" w:rsidRPr="00EC3614">
        <w:t>.b.1 Kodlar</w:t>
      </w:r>
      <w:bookmarkEnd w:id="5"/>
    </w:p>
    <w:p w14:paraId="6347F14B" w14:textId="734A8FB6" w:rsidR="007314DC" w:rsidRDefault="007314DC" w:rsidP="007314DC">
      <w:r w:rsidRPr="007314DC">
        <w:t>BalıkStringleriniAyırma methodunda textteki balıkları tek tek bir diziye aktarıyoruz bunun için de başlarındaki sıralama sayılarını kullanıyoruz.</w:t>
      </w:r>
    </w:p>
    <w:p w14:paraId="6F5AD956" w14:textId="77777777" w:rsidR="007314DC" w:rsidRDefault="007314DC" w:rsidP="007314DC">
      <w:r>
        <w:t>AdAyırma methodunda bize verilen ad satırında eğer “(“ var ise diğer adını ayırıp ikisini birlikte bir diziye aktarıyoruz eğer yok ise dizinin 1. Diğer adı indexini “Diğer Adı yok” şeklinde atıyoruz</w:t>
      </w:r>
    </w:p>
    <w:p w14:paraId="13E122CF" w14:textId="77777777" w:rsidR="007314DC" w:rsidRDefault="007314DC" w:rsidP="007314DC">
      <w:r>
        <w:t>BalıkClassOluştur methodunda verilen balık hakkındaki text verisini işleyerek ad diğerAd bilgi boyut ortam verilerini text dosyasından çıkartıp EgeDeniziB objesi döndürüyor.</w:t>
      </w:r>
    </w:p>
    <w:p w14:paraId="1EDB8B61" w14:textId="7A52DC3C" w:rsidR="007314DC" w:rsidRPr="007314DC" w:rsidRDefault="007314DC" w:rsidP="007314DC">
      <w:r>
        <w:t xml:space="preserve">Main içerisinde de text dosyasını BalıklarAyrılmış[] Dizisine dönüştürüyoruz. Dahasonra bu diziyi kullanarak for döngüsü içinde balıkları tek tek </w:t>
      </w:r>
      <w:r w:rsidR="008A6654">
        <w:t>BalıkClassOluştur ile oluşturup yeni yarattığımız balıkListesi listesine ekliyoruz.</w:t>
      </w:r>
    </w:p>
    <w:p w14:paraId="49348676" w14:textId="77777777" w:rsidR="00E36851" w:rsidRPr="00E36851" w:rsidRDefault="00E36851" w:rsidP="00E36851">
      <w:pPr>
        <w:pStyle w:val="NoSpacing"/>
        <w:rPr>
          <w:sz w:val="20"/>
          <w:szCs w:val="20"/>
        </w:rPr>
      </w:pPr>
      <w:r>
        <w:t xml:space="preserve">       </w:t>
      </w:r>
      <w:r w:rsidRPr="00E36851">
        <w:rPr>
          <w:sz w:val="20"/>
          <w:szCs w:val="20"/>
        </w:rPr>
        <w:t>static string[] BalıkStringleriniAyırma(string text)// text dosyasını sıralamaya göre ayıran method</w:t>
      </w:r>
    </w:p>
    <w:p w14:paraId="7F17314F" w14:textId="77777777" w:rsidR="00E36851" w:rsidRPr="00E36851" w:rsidRDefault="00E36851" w:rsidP="00E36851">
      <w:pPr>
        <w:pStyle w:val="NoSpacing"/>
        <w:rPr>
          <w:sz w:val="20"/>
          <w:szCs w:val="20"/>
        </w:rPr>
      </w:pPr>
      <w:r w:rsidRPr="00E36851">
        <w:rPr>
          <w:sz w:val="20"/>
          <w:szCs w:val="20"/>
        </w:rPr>
        <w:t xml:space="preserve">       {</w:t>
      </w:r>
    </w:p>
    <w:p w14:paraId="37CB98BD" w14:textId="77777777" w:rsidR="00E36851" w:rsidRPr="00E36851" w:rsidRDefault="00E36851" w:rsidP="00E36851">
      <w:pPr>
        <w:pStyle w:val="NoSpacing"/>
        <w:rPr>
          <w:sz w:val="20"/>
          <w:szCs w:val="20"/>
        </w:rPr>
      </w:pPr>
      <w:r w:rsidRPr="00E36851">
        <w:rPr>
          <w:sz w:val="20"/>
          <w:szCs w:val="20"/>
        </w:rPr>
        <w:t xml:space="preserve">           string[] BalıklarAyrılmış = new string[38];// son array</w:t>
      </w:r>
    </w:p>
    <w:p w14:paraId="18AF5A03" w14:textId="15D773C2" w:rsidR="00E36851" w:rsidRPr="00E36851" w:rsidRDefault="00E36851" w:rsidP="00E36851">
      <w:pPr>
        <w:pStyle w:val="NoSpacing"/>
        <w:rPr>
          <w:sz w:val="20"/>
          <w:szCs w:val="20"/>
        </w:rPr>
      </w:pPr>
      <w:r w:rsidRPr="00E36851">
        <w:rPr>
          <w:sz w:val="20"/>
          <w:szCs w:val="20"/>
        </w:rPr>
        <w:t xml:space="preserve">           string[] textSatırAyrılmış = text.Split("\n\n"); satır başlarındaki sıralama sayılarını kontrol etmek için tek tek her harfi dönmemek için oluşturduğumuz array</w:t>
      </w:r>
    </w:p>
    <w:p w14:paraId="1A1CE648" w14:textId="77777777" w:rsidR="00E36851" w:rsidRPr="00E36851" w:rsidRDefault="00E36851" w:rsidP="00E36851">
      <w:pPr>
        <w:pStyle w:val="NoSpacing"/>
        <w:rPr>
          <w:sz w:val="20"/>
          <w:szCs w:val="20"/>
        </w:rPr>
      </w:pPr>
    </w:p>
    <w:p w14:paraId="61BB0CAE" w14:textId="77777777" w:rsidR="00E36851" w:rsidRPr="00E36851" w:rsidRDefault="00E36851" w:rsidP="00E36851">
      <w:pPr>
        <w:pStyle w:val="NoSpacing"/>
        <w:rPr>
          <w:sz w:val="20"/>
          <w:szCs w:val="20"/>
        </w:rPr>
      </w:pPr>
      <w:r w:rsidRPr="00E36851">
        <w:rPr>
          <w:sz w:val="20"/>
          <w:szCs w:val="20"/>
        </w:rPr>
        <w:t xml:space="preserve">           for (int i = 1; i &lt; 39; i++)</w:t>
      </w:r>
    </w:p>
    <w:p w14:paraId="5FE255B6" w14:textId="77777777" w:rsidR="00E36851" w:rsidRPr="00E36851" w:rsidRDefault="00E36851" w:rsidP="00E36851">
      <w:pPr>
        <w:pStyle w:val="NoSpacing"/>
        <w:rPr>
          <w:sz w:val="20"/>
          <w:szCs w:val="20"/>
        </w:rPr>
      </w:pPr>
      <w:r w:rsidRPr="00E36851">
        <w:rPr>
          <w:sz w:val="20"/>
          <w:szCs w:val="20"/>
        </w:rPr>
        <w:t xml:space="preserve">           {</w:t>
      </w:r>
    </w:p>
    <w:p w14:paraId="08FF138B" w14:textId="77777777" w:rsidR="00E36851" w:rsidRPr="00E36851" w:rsidRDefault="00E36851" w:rsidP="00E36851">
      <w:pPr>
        <w:pStyle w:val="NoSpacing"/>
        <w:rPr>
          <w:sz w:val="20"/>
          <w:szCs w:val="20"/>
        </w:rPr>
      </w:pPr>
      <w:r w:rsidRPr="00E36851">
        <w:rPr>
          <w:sz w:val="20"/>
          <w:szCs w:val="20"/>
        </w:rPr>
        <w:t xml:space="preserve">               int index1 = 0, index2 = 0;</w:t>
      </w:r>
    </w:p>
    <w:p w14:paraId="3C9D689A" w14:textId="77777777" w:rsidR="00E36851" w:rsidRPr="00E36851" w:rsidRDefault="00E36851" w:rsidP="00E36851">
      <w:pPr>
        <w:pStyle w:val="NoSpacing"/>
        <w:rPr>
          <w:sz w:val="20"/>
          <w:szCs w:val="20"/>
        </w:rPr>
      </w:pPr>
      <w:r w:rsidRPr="00E36851">
        <w:rPr>
          <w:sz w:val="20"/>
          <w:szCs w:val="20"/>
        </w:rPr>
        <w:t xml:space="preserve">               if (i &lt; 10)//s sıralama sayısına eşit ise ("1." den "9." kadar) indexleri alınıyor</w:t>
      </w:r>
    </w:p>
    <w:p w14:paraId="7DC2C31E" w14:textId="77777777" w:rsidR="00E36851" w:rsidRPr="00E36851" w:rsidRDefault="00E36851" w:rsidP="00E36851">
      <w:pPr>
        <w:pStyle w:val="NoSpacing"/>
        <w:rPr>
          <w:sz w:val="20"/>
          <w:szCs w:val="20"/>
        </w:rPr>
      </w:pPr>
      <w:r w:rsidRPr="00E36851">
        <w:rPr>
          <w:sz w:val="20"/>
          <w:szCs w:val="20"/>
        </w:rPr>
        <w:t xml:space="preserve">               {</w:t>
      </w:r>
    </w:p>
    <w:p w14:paraId="33C45AAC" w14:textId="77777777" w:rsidR="00E36851" w:rsidRPr="00E36851" w:rsidRDefault="00E36851" w:rsidP="00E36851">
      <w:pPr>
        <w:pStyle w:val="NoSpacing"/>
        <w:rPr>
          <w:sz w:val="20"/>
          <w:szCs w:val="20"/>
        </w:rPr>
      </w:pPr>
      <w:r w:rsidRPr="00E36851">
        <w:rPr>
          <w:sz w:val="20"/>
          <w:szCs w:val="20"/>
        </w:rPr>
        <w:t xml:space="preserve">                   index1 = text.IndexOf(i + ".") + 2; //2 ekleyerek baştaki sayıyı atıyoruz ve aradığımız sayının başlama indexini buluyoruz</w:t>
      </w:r>
    </w:p>
    <w:p w14:paraId="0ED74D3B" w14:textId="77777777" w:rsidR="00E36851" w:rsidRPr="00E36851" w:rsidRDefault="00E36851" w:rsidP="00E36851">
      <w:pPr>
        <w:pStyle w:val="NoSpacing"/>
        <w:rPr>
          <w:sz w:val="20"/>
          <w:szCs w:val="20"/>
        </w:rPr>
      </w:pPr>
      <w:r w:rsidRPr="00E36851">
        <w:rPr>
          <w:sz w:val="20"/>
          <w:szCs w:val="20"/>
        </w:rPr>
        <w:t xml:space="preserve">                   index2 = text.IndexOf((i + 1) + ".") - 4;</w:t>
      </w:r>
    </w:p>
    <w:p w14:paraId="74BA949E" w14:textId="77777777" w:rsidR="00E36851" w:rsidRPr="00E36851" w:rsidRDefault="00E36851" w:rsidP="00E36851">
      <w:pPr>
        <w:pStyle w:val="NoSpacing"/>
        <w:rPr>
          <w:sz w:val="20"/>
          <w:szCs w:val="20"/>
        </w:rPr>
      </w:pPr>
      <w:r w:rsidRPr="00E36851">
        <w:rPr>
          <w:sz w:val="20"/>
          <w:szCs w:val="20"/>
        </w:rPr>
        <w:t xml:space="preserve">               }</w:t>
      </w:r>
    </w:p>
    <w:p w14:paraId="34E4567A" w14:textId="77777777" w:rsidR="00E36851" w:rsidRPr="00E36851" w:rsidRDefault="00E36851" w:rsidP="00E36851">
      <w:pPr>
        <w:pStyle w:val="NoSpacing"/>
        <w:rPr>
          <w:sz w:val="20"/>
          <w:szCs w:val="20"/>
        </w:rPr>
      </w:pPr>
      <w:r w:rsidRPr="00E36851">
        <w:rPr>
          <w:sz w:val="20"/>
          <w:szCs w:val="20"/>
        </w:rPr>
        <w:t xml:space="preserve">               else if (i &lt; 38)//10,11....37</w:t>
      </w:r>
    </w:p>
    <w:p w14:paraId="36D66182" w14:textId="77777777" w:rsidR="00E36851" w:rsidRPr="00E36851" w:rsidRDefault="00E36851" w:rsidP="00E36851">
      <w:pPr>
        <w:pStyle w:val="NoSpacing"/>
        <w:rPr>
          <w:sz w:val="20"/>
          <w:szCs w:val="20"/>
        </w:rPr>
      </w:pPr>
      <w:r w:rsidRPr="00E36851">
        <w:rPr>
          <w:sz w:val="20"/>
          <w:szCs w:val="20"/>
        </w:rPr>
        <w:t xml:space="preserve">               {</w:t>
      </w:r>
    </w:p>
    <w:p w14:paraId="5967943D" w14:textId="77777777" w:rsidR="00E36851" w:rsidRPr="00E36851" w:rsidRDefault="00E36851" w:rsidP="00E36851">
      <w:pPr>
        <w:pStyle w:val="NoSpacing"/>
        <w:rPr>
          <w:sz w:val="20"/>
          <w:szCs w:val="20"/>
        </w:rPr>
      </w:pPr>
      <w:r w:rsidRPr="00E36851">
        <w:rPr>
          <w:sz w:val="20"/>
          <w:szCs w:val="20"/>
        </w:rPr>
        <w:t xml:space="preserve">                   index1 = text.IndexOf(i + ".") + 3; // 4 ekliyoruz çünkü sayılar çift basamaklı ve 1 boşluk da siliyoruz aynı hizada olmaları için</w:t>
      </w:r>
    </w:p>
    <w:p w14:paraId="75AEC418" w14:textId="77777777" w:rsidR="00E36851" w:rsidRPr="00E36851" w:rsidRDefault="00E36851" w:rsidP="00E36851">
      <w:pPr>
        <w:pStyle w:val="NoSpacing"/>
        <w:rPr>
          <w:sz w:val="20"/>
          <w:szCs w:val="20"/>
        </w:rPr>
      </w:pPr>
      <w:r w:rsidRPr="00E36851">
        <w:rPr>
          <w:sz w:val="20"/>
          <w:szCs w:val="20"/>
        </w:rPr>
        <w:lastRenderedPageBreak/>
        <w:t xml:space="preserve">                   index2 = text.IndexOf((i + 1) + ".") - 4;//sonraki sayının başladığı index \n\n çıkarmak için 4 çıkarıyoruz</w:t>
      </w:r>
    </w:p>
    <w:p w14:paraId="4CA5C80D" w14:textId="77777777" w:rsidR="00E36851" w:rsidRPr="00E36851" w:rsidRDefault="00E36851" w:rsidP="00E36851">
      <w:pPr>
        <w:pStyle w:val="NoSpacing"/>
        <w:rPr>
          <w:sz w:val="20"/>
          <w:szCs w:val="20"/>
        </w:rPr>
      </w:pPr>
      <w:r w:rsidRPr="00E36851">
        <w:rPr>
          <w:sz w:val="20"/>
          <w:szCs w:val="20"/>
        </w:rPr>
        <w:t xml:space="preserve">               }</w:t>
      </w:r>
    </w:p>
    <w:p w14:paraId="0EF873F7" w14:textId="77777777" w:rsidR="00E36851" w:rsidRPr="00E36851" w:rsidRDefault="00E36851" w:rsidP="00E36851">
      <w:pPr>
        <w:pStyle w:val="NoSpacing"/>
        <w:rPr>
          <w:sz w:val="20"/>
          <w:szCs w:val="20"/>
        </w:rPr>
      </w:pPr>
      <w:r w:rsidRPr="00E36851">
        <w:rPr>
          <w:sz w:val="20"/>
          <w:szCs w:val="20"/>
        </w:rPr>
        <w:t xml:space="preserve">               else //38. eleman için</w:t>
      </w:r>
    </w:p>
    <w:p w14:paraId="6C858B04" w14:textId="77777777" w:rsidR="00E36851" w:rsidRPr="00E36851" w:rsidRDefault="00E36851" w:rsidP="00E36851">
      <w:pPr>
        <w:pStyle w:val="NoSpacing"/>
        <w:rPr>
          <w:sz w:val="20"/>
          <w:szCs w:val="20"/>
        </w:rPr>
      </w:pPr>
      <w:r w:rsidRPr="00E36851">
        <w:rPr>
          <w:sz w:val="20"/>
          <w:szCs w:val="20"/>
        </w:rPr>
        <w:t xml:space="preserve">               {</w:t>
      </w:r>
    </w:p>
    <w:p w14:paraId="5A3312CF" w14:textId="77777777" w:rsidR="00E36851" w:rsidRPr="00E36851" w:rsidRDefault="00E36851" w:rsidP="00E36851">
      <w:pPr>
        <w:pStyle w:val="NoSpacing"/>
        <w:rPr>
          <w:sz w:val="20"/>
          <w:szCs w:val="20"/>
        </w:rPr>
      </w:pPr>
      <w:r w:rsidRPr="00E36851">
        <w:rPr>
          <w:sz w:val="20"/>
          <w:szCs w:val="20"/>
        </w:rPr>
        <w:t xml:space="preserve">                   index1 = text.IndexOf(i + ".") + 3;</w:t>
      </w:r>
    </w:p>
    <w:p w14:paraId="746580DD" w14:textId="77777777" w:rsidR="00E36851" w:rsidRPr="00E36851" w:rsidRDefault="00E36851" w:rsidP="00E36851">
      <w:pPr>
        <w:pStyle w:val="NoSpacing"/>
        <w:rPr>
          <w:sz w:val="20"/>
          <w:szCs w:val="20"/>
        </w:rPr>
      </w:pPr>
      <w:r w:rsidRPr="00E36851">
        <w:rPr>
          <w:sz w:val="20"/>
          <w:szCs w:val="20"/>
        </w:rPr>
        <w:t xml:space="preserve">                   index2 = text.Length - 1;//39. eleman olmadığı için sona kadar gidyoruz</w:t>
      </w:r>
    </w:p>
    <w:p w14:paraId="750D8D2D" w14:textId="77777777" w:rsidR="00E36851" w:rsidRPr="00E36851" w:rsidRDefault="00E36851" w:rsidP="00E36851">
      <w:pPr>
        <w:pStyle w:val="NoSpacing"/>
        <w:rPr>
          <w:sz w:val="20"/>
          <w:szCs w:val="20"/>
        </w:rPr>
      </w:pPr>
      <w:r w:rsidRPr="00E36851">
        <w:rPr>
          <w:sz w:val="20"/>
          <w:szCs w:val="20"/>
        </w:rPr>
        <w:t xml:space="preserve">               }</w:t>
      </w:r>
    </w:p>
    <w:p w14:paraId="23EDF0F5" w14:textId="77777777" w:rsidR="00E36851" w:rsidRPr="00E36851" w:rsidRDefault="00E36851" w:rsidP="00E36851">
      <w:pPr>
        <w:pStyle w:val="NoSpacing"/>
        <w:rPr>
          <w:sz w:val="20"/>
          <w:szCs w:val="20"/>
        </w:rPr>
      </w:pPr>
    </w:p>
    <w:p w14:paraId="7A41B959" w14:textId="77777777" w:rsidR="00E36851" w:rsidRPr="00E36851" w:rsidRDefault="00E36851" w:rsidP="00E36851">
      <w:pPr>
        <w:pStyle w:val="NoSpacing"/>
        <w:rPr>
          <w:sz w:val="20"/>
          <w:szCs w:val="20"/>
        </w:rPr>
      </w:pPr>
      <w:r w:rsidRPr="00E36851">
        <w:rPr>
          <w:sz w:val="20"/>
          <w:szCs w:val="20"/>
        </w:rPr>
        <w:t xml:space="preserve">               int length = index2 - index1 + 1;//text parçasının uzunluğu</w:t>
      </w:r>
    </w:p>
    <w:p w14:paraId="46707D13" w14:textId="77777777" w:rsidR="00E36851" w:rsidRPr="00E36851" w:rsidRDefault="00E36851" w:rsidP="00E36851">
      <w:pPr>
        <w:pStyle w:val="NoSpacing"/>
        <w:rPr>
          <w:sz w:val="20"/>
          <w:szCs w:val="20"/>
        </w:rPr>
      </w:pPr>
      <w:r w:rsidRPr="00E36851">
        <w:rPr>
          <w:sz w:val="20"/>
          <w:szCs w:val="20"/>
        </w:rPr>
        <w:t xml:space="preserve">               BalıklarAyrılmış[i - 1] = text.Substring(index1, length);</w:t>
      </w:r>
    </w:p>
    <w:p w14:paraId="647B118D" w14:textId="77777777" w:rsidR="00E36851" w:rsidRPr="00E36851" w:rsidRDefault="00E36851" w:rsidP="00E36851">
      <w:pPr>
        <w:pStyle w:val="NoSpacing"/>
        <w:rPr>
          <w:sz w:val="20"/>
          <w:szCs w:val="20"/>
        </w:rPr>
      </w:pPr>
      <w:r w:rsidRPr="00E36851">
        <w:rPr>
          <w:sz w:val="20"/>
          <w:szCs w:val="20"/>
        </w:rPr>
        <w:t xml:space="preserve">           }</w:t>
      </w:r>
    </w:p>
    <w:p w14:paraId="605D2B48" w14:textId="77777777" w:rsidR="00E36851" w:rsidRPr="00E36851" w:rsidRDefault="00E36851" w:rsidP="00E36851">
      <w:pPr>
        <w:pStyle w:val="NoSpacing"/>
        <w:rPr>
          <w:sz w:val="20"/>
          <w:szCs w:val="20"/>
        </w:rPr>
      </w:pPr>
      <w:r w:rsidRPr="00E36851">
        <w:rPr>
          <w:sz w:val="20"/>
          <w:szCs w:val="20"/>
        </w:rPr>
        <w:t xml:space="preserve">           return BalıklarAyrılmış;</w:t>
      </w:r>
    </w:p>
    <w:p w14:paraId="7F509ABB" w14:textId="00A3FE05" w:rsidR="00E36851" w:rsidRPr="00E36851" w:rsidRDefault="00E36851" w:rsidP="00E36851">
      <w:pPr>
        <w:pStyle w:val="NoSpacing"/>
        <w:rPr>
          <w:sz w:val="20"/>
          <w:szCs w:val="20"/>
        </w:rPr>
      </w:pPr>
      <w:r w:rsidRPr="00E36851">
        <w:rPr>
          <w:sz w:val="20"/>
          <w:szCs w:val="20"/>
        </w:rPr>
        <w:t xml:space="preserve">       }</w:t>
      </w:r>
    </w:p>
    <w:p w14:paraId="524CFCA1" w14:textId="77777777" w:rsidR="00E36851" w:rsidRPr="00E36851" w:rsidRDefault="00E36851" w:rsidP="00E36851">
      <w:pPr>
        <w:pStyle w:val="NoSpacing"/>
        <w:rPr>
          <w:sz w:val="20"/>
          <w:szCs w:val="20"/>
        </w:rPr>
      </w:pPr>
      <w:r w:rsidRPr="00E36851">
        <w:rPr>
          <w:sz w:val="20"/>
          <w:szCs w:val="20"/>
        </w:rPr>
        <w:t xml:space="preserve">       static string[] AdAyırma(string adSatırı)//iki adı varsa diğer adı alınıyor</w:t>
      </w:r>
    </w:p>
    <w:p w14:paraId="6E84A0B3" w14:textId="77777777" w:rsidR="00E36851" w:rsidRPr="00E36851" w:rsidRDefault="00E36851" w:rsidP="00E36851">
      <w:pPr>
        <w:pStyle w:val="NoSpacing"/>
        <w:rPr>
          <w:sz w:val="20"/>
          <w:szCs w:val="20"/>
        </w:rPr>
      </w:pPr>
      <w:r w:rsidRPr="00E36851">
        <w:rPr>
          <w:sz w:val="20"/>
          <w:szCs w:val="20"/>
        </w:rPr>
        <w:t xml:space="preserve">       {</w:t>
      </w:r>
    </w:p>
    <w:p w14:paraId="7115E8A9" w14:textId="77777777" w:rsidR="00E36851" w:rsidRPr="00E36851" w:rsidRDefault="00E36851" w:rsidP="00E36851">
      <w:pPr>
        <w:pStyle w:val="NoSpacing"/>
        <w:rPr>
          <w:sz w:val="20"/>
          <w:szCs w:val="20"/>
        </w:rPr>
      </w:pPr>
      <w:r w:rsidRPr="00E36851">
        <w:rPr>
          <w:sz w:val="20"/>
          <w:szCs w:val="20"/>
        </w:rPr>
        <w:t xml:space="preserve">           string[] AdSatırı = adSatırı.Split('(');//eğer ( varsa ayırılıyor</w:t>
      </w:r>
    </w:p>
    <w:p w14:paraId="708BA27D" w14:textId="77777777" w:rsidR="00E36851" w:rsidRPr="00E36851" w:rsidRDefault="00E36851" w:rsidP="00E36851">
      <w:pPr>
        <w:pStyle w:val="NoSpacing"/>
        <w:rPr>
          <w:sz w:val="20"/>
          <w:szCs w:val="20"/>
        </w:rPr>
      </w:pPr>
      <w:r w:rsidRPr="00E36851">
        <w:rPr>
          <w:sz w:val="20"/>
          <w:szCs w:val="20"/>
        </w:rPr>
        <w:t xml:space="preserve">           string[] AdSatırıAyrılmış = new string[2];</w:t>
      </w:r>
    </w:p>
    <w:p w14:paraId="37E5826F" w14:textId="77777777" w:rsidR="00E36851" w:rsidRPr="00E36851" w:rsidRDefault="00E36851" w:rsidP="00E36851">
      <w:pPr>
        <w:pStyle w:val="NoSpacing"/>
        <w:rPr>
          <w:sz w:val="20"/>
          <w:szCs w:val="20"/>
        </w:rPr>
      </w:pPr>
      <w:r w:rsidRPr="00E36851">
        <w:rPr>
          <w:sz w:val="20"/>
          <w:szCs w:val="20"/>
        </w:rPr>
        <w:t xml:space="preserve">           AdSatırıAyrılmış[0] = AdSatırı[0];</w:t>
      </w:r>
    </w:p>
    <w:p w14:paraId="7AC99AE3" w14:textId="77777777" w:rsidR="00E36851" w:rsidRPr="00E36851" w:rsidRDefault="00E36851" w:rsidP="00E36851">
      <w:pPr>
        <w:pStyle w:val="NoSpacing"/>
        <w:rPr>
          <w:sz w:val="20"/>
          <w:szCs w:val="20"/>
        </w:rPr>
      </w:pPr>
      <w:r w:rsidRPr="00E36851">
        <w:rPr>
          <w:sz w:val="20"/>
          <w:szCs w:val="20"/>
        </w:rPr>
        <w:t xml:space="preserve">           AdSatırıAyrılmış[1] = AdSatırı.Length &gt; 1 ? AdSatırı[1].Replace(')', ' ').Trim() : "Diğer Adı Yok";</w:t>
      </w:r>
    </w:p>
    <w:p w14:paraId="2347EA02" w14:textId="77777777" w:rsidR="00E36851" w:rsidRPr="00E36851" w:rsidRDefault="00E36851" w:rsidP="00E36851">
      <w:pPr>
        <w:pStyle w:val="NoSpacing"/>
        <w:rPr>
          <w:sz w:val="20"/>
          <w:szCs w:val="20"/>
        </w:rPr>
      </w:pPr>
    </w:p>
    <w:p w14:paraId="18E905CD" w14:textId="77777777" w:rsidR="00E36851" w:rsidRPr="00E36851" w:rsidRDefault="00E36851" w:rsidP="00E36851">
      <w:pPr>
        <w:pStyle w:val="NoSpacing"/>
        <w:rPr>
          <w:sz w:val="20"/>
          <w:szCs w:val="20"/>
        </w:rPr>
      </w:pPr>
      <w:r w:rsidRPr="00E36851">
        <w:rPr>
          <w:sz w:val="20"/>
          <w:szCs w:val="20"/>
        </w:rPr>
        <w:t xml:space="preserve">           return AdSatırıAyrılmış;</w:t>
      </w:r>
    </w:p>
    <w:p w14:paraId="3E90505B" w14:textId="77777777" w:rsidR="00E36851" w:rsidRPr="00E36851" w:rsidRDefault="00E36851" w:rsidP="00E36851">
      <w:pPr>
        <w:pStyle w:val="NoSpacing"/>
        <w:rPr>
          <w:sz w:val="20"/>
          <w:szCs w:val="20"/>
        </w:rPr>
      </w:pPr>
      <w:r w:rsidRPr="00E36851">
        <w:rPr>
          <w:sz w:val="20"/>
          <w:szCs w:val="20"/>
        </w:rPr>
        <w:t xml:space="preserve">       }</w:t>
      </w:r>
    </w:p>
    <w:p w14:paraId="41678674" w14:textId="77777777" w:rsidR="00E36851" w:rsidRPr="00E36851" w:rsidRDefault="00E36851" w:rsidP="00E36851">
      <w:pPr>
        <w:pStyle w:val="NoSpacing"/>
        <w:rPr>
          <w:sz w:val="20"/>
          <w:szCs w:val="20"/>
        </w:rPr>
      </w:pPr>
      <w:r w:rsidRPr="00E36851">
        <w:rPr>
          <w:sz w:val="20"/>
          <w:szCs w:val="20"/>
        </w:rPr>
        <w:t xml:space="preserve">       static EgeDeniziB BalıkClassOluştur(string balık)//verilen stringi balık classına dönüştüren method</w:t>
      </w:r>
    </w:p>
    <w:p w14:paraId="3B9DF059" w14:textId="77777777" w:rsidR="00E36851" w:rsidRPr="00E36851" w:rsidRDefault="00E36851" w:rsidP="00E36851">
      <w:pPr>
        <w:pStyle w:val="NoSpacing"/>
        <w:rPr>
          <w:sz w:val="20"/>
          <w:szCs w:val="20"/>
        </w:rPr>
      </w:pPr>
      <w:r w:rsidRPr="00E36851">
        <w:rPr>
          <w:sz w:val="20"/>
          <w:szCs w:val="20"/>
        </w:rPr>
        <w:t xml:space="preserve">       {</w:t>
      </w:r>
    </w:p>
    <w:p w14:paraId="351A68DD" w14:textId="77777777" w:rsidR="00E36851" w:rsidRPr="00E36851" w:rsidRDefault="00E36851" w:rsidP="00E36851">
      <w:pPr>
        <w:pStyle w:val="NoSpacing"/>
        <w:rPr>
          <w:sz w:val="20"/>
          <w:szCs w:val="20"/>
        </w:rPr>
      </w:pPr>
      <w:r w:rsidRPr="00E36851">
        <w:rPr>
          <w:sz w:val="20"/>
          <w:szCs w:val="20"/>
        </w:rPr>
        <w:t xml:space="preserve">           string[] balıkSatırAyrılmış = balık.Split("\n\n");//balığın satırları ayrılıyor</w:t>
      </w:r>
    </w:p>
    <w:p w14:paraId="5135BAA7" w14:textId="77777777" w:rsidR="00E36851" w:rsidRPr="00E36851" w:rsidRDefault="00E36851" w:rsidP="00E36851">
      <w:pPr>
        <w:pStyle w:val="NoSpacing"/>
        <w:rPr>
          <w:sz w:val="20"/>
          <w:szCs w:val="20"/>
        </w:rPr>
      </w:pPr>
    </w:p>
    <w:p w14:paraId="154686BE" w14:textId="77777777" w:rsidR="00E36851" w:rsidRPr="00E36851" w:rsidRDefault="00E36851" w:rsidP="00E36851">
      <w:pPr>
        <w:pStyle w:val="NoSpacing"/>
        <w:rPr>
          <w:sz w:val="20"/>
          <w:szCs w:val="20"/>
        </w:rPr>
      </w:pPr>
      <w:r w:rsidRPr="00E36851">
        <w:rPr>
          <w:sz w:val="20"/>
          <w:szCs w:val="20"/>
        </w:rPr>
        <w:t xml:space="preserve">           string AdSatırı = balıkSatırAyrılmış[0];//ilk ad satırı</w:t>
      </w:r>
    </w:p>
    <w:p w14:paraId="4DABD3FB" w14:textId="77777777" w:rsidR="00E36851" w:rsidRPr="00E36851" w:rsidRDefault="00E36851" w:rsidP="00E36851">
      <w:pPr>
        <w:pStyle w:val="NoSpacing"/>
        <w:rPr>
          <w:sz w:val="20"/>
          <w:szCs w:val="20"/>
        </w:rPr>
      </w:pPr>
      <w:r w:rsidRPr="00E36851">
        <w:rPr>
          <w:sz w:val="20"/>
          <w:szCs w:val="20"/>
        </w:rPr>
        <w:t xml:space="preserve">           string[] AdSatırıAyrılmış = AdAyırma(AdSatırı);//diğer adı ayrılıyor</w:t>
      </w:r>
    </w:p>
    <w:p w14:paraId="53F01D6C" w14:textId="77777777" w:rsidR="00E36851" w:rsidRPr="00E36851" w:rsidRDefault="00E36851" w:rsidP="00E36851">
      <w:pPr>
        <w:pStyle w:val="NoSpacing"/>
        <w:rPr>
          <w:sz w:val="20"/>
          <w:szCs w:val="20"/>
        </w:rPr>
      </w:pPr>
      <w:r w:rsidRPr="00E36851">
        <w:rPr>
          <w:sz w:val="20"/>
          <w:szCs w:val="20"/>
        </w:rPr>
        <w:t xml:space="preserve">           string ad = AdSatırıAyrılmış[0];</w:t>
      </w:r>
    </w:p>
    <w:p w14:paraId="15CD3E76" w14:textId="2E54A7E9" w:rsidR="00E36851" w:rsidRPr="00E36851" w:rsidRDefault="00E36851" w:rsidP="00E36851">
      <w:pPr>
        <w:pStyle w:val="NoSpacing"/>
        <w:rPr>
          <w:sz w:val="20"/>
          <w:szCs w:val="20"/>
        </w:rPr>
      </w:pPr>
      <w:r w:rsidRPr="00E36851">
        <w:rPr>
          <w:sz w:val="20"/>
          <w:szCs w:val="20"/>
        </w:rPr>
        <w:t xml:space="preserve">           string DiğerAd = AdSatırıAyrılmış[1];</w:t>
      </w:r>
    </w:p>
    <w:p w14:paraId="7DE20017" w14:textId="77777777" w:rsidR="00E36851" w:rsidRPr="00E36851" w:rsidRDefault="00E36851" w:rsidP="00E36851">
      <w:pPr>
        <w:pStyle w:val="NoSpacing"/>
        <w:rPr>
          <w:sz w:val="20"/>
          <w:szCs w:val="20"/>
        </w:rPr>
      </w:pPr>
      <w:r w:rsidRPr="00E36851">
        <w:rPr>
          <w:sz w:val="20"/>
          <w:szCs w:val="20"/>
        </w:rPr>
        <w:t xml:space="preserve">           string boyut = "", bilgi = "";</w:t>
      </w:r>
    </w:p>
    <w:p w14:paraId="622A80A4" w14:textId="77777777" w:rsidR="00E36851" w:rsidRPr="00E36851" w:rsidRDefault="00E36851" w:rsidP="00E36851">
      <w:pPr>
        <w:pStyle w:val="NoSpacing"/>
        <w:rPr>
          <w:sz w:val="20"/>
          <w:szCs w:val="20"/>
        </w:rPr>
      </w:pPr>
      <w:r w:rsidRPr="00E36851">
        <w:rPr>
          <w:sz w:val="20"/>
          <w:szCs w:val="20"/>
        </w:rPr>
        <w:t xml:space="preserve">           List&lt;string&gt; bölgeler = new List&lt;string&gt;();</w:t>
      </w:r>
    </w:p>
    <w:p w14:paraId="13961163" w14:textId="77777777" w:rsidR="00E36851" w:rsidRPr="00E36851" w:rsidRDefault="00E36851" w:rsidP="00E36851">
      <w:pPr>
        <w:pStyle w:val="NoSpacing"/>
        <w:rPr>
          <w:sz w:val="20"/>
          <w:szCs w:val="20"/>
        </w:rPr>
      </w:pPr>
    </w:p>
    <w:p w14:paraId="7F25B577" w14:textId="77777777" w:rsidR="00E36851" w:rsidRPr="00E36851" w:rsidRDefault="00E36851" w:rsidP="00E36851">
      <w:pPr>
        <w:pStyle w:val="NoSpacing"/>
        <w:rPr>
          <w:sz w:val="20"/>
          <w:szCs w:val="20"/>
        </w:rPr>
      </w:pPr>
      <w:r w:rsidRPr="00E36851">
        <w:rPr>
          <w:sz w:val="20"/>
          <w:szCs w:val="20"/>
        </w:rPr>
        <w:t xml:space="preserve">           for (int i = 1; i &lt; balıkSatırAyrılmış.Length; i++)//tüm satırları döndüğümüz for döngüsü</w:t>
      </w:r>
    </w:p>
    <w:p w14:paraId="64AF8067" w14:textId="77777777" w:rsidR="00E36851" w:rsidRPr="00E36851" w:rsidRDefault="00E36851" w:rsidP="00E36851">
      <w:pPr>
        <w:pStyle w:val="NoSpacing"/>
        <w:rPr>
          <w:sz w:val="20"/>
          <w:szCs w:val="20"/>
        </w:rPr>
      </w:pPr>
      <w:r w:rsidRPr="00E36851">
        <w:rPr>
          <w:sz w:val="20"/>
          <w:szCs w:val="20"/>
        </w:rPr>
        <w:t xml:space="preserve">           {</w:t>
      </w:r>
    </w:p>
    <w:p w14:paraId="3BDDD818" w14:textId="77777777" w:rsidR="00E36851" w:rsidRPr="00E36851" w:rsidRDefault="00E36851" w:rsidP="00E36851">
      <w:pPr>
        <w:pStyle w:val="NoSpacing"/>
        <w:rPr>
          <w:sz w:val="20"/>
          <w:szCs w:val="20"/>
        </w:rPr>
      </w:pPr>
      <w:r w:rsidRPr="00E36851">
        <w:rPr>
          <w:sz w:val="20"/>
          <w:szCs w:val="20"/>
        </w:rPr>
        <w:t xml:space="preserve">               string satır = balıkSatırAyrılmış[i];</w:t>
      </w:r>
    </w:p>
    <w:p w14:paraId="48B7E10B" w14:textId="77777777" w:rsidR="00E36851" w:rsidRPr="00E36851" w:rsidRDefault="00E36851" w:rsidP="00E36851">
      <w:pPr>
        <w:pStyle w:val="NoSpacing"/>
        <w:rPr>
          <w:sz w:val="20"/>
          <w:szCs w:val="20"/>
        </w:rPr>
      </w:pPr>
      <w:r w:rsidRPr="00E36851">
        <w:rPr>
          <w:sz w:val="20"/>
          <w:szCs w:val="20"/>
        </w:rPr>
        <w:t xml:space="preserve">               </w:t>
      </w:r>
    </w:p>
    <w:p w14:paraId="5141320B" w14:textId="77777777" w:rsidR="00E36851" w:rsidRPr="00E36851" w:rsidRDefault="00E36851" w:rsidP="00E36851">
      <w:pPr>
        <w:pStyle w:val="NoSpacing"/>
        <w:rPr>
          <w:sz w:val="20"/>
          <w:szCs w:val="20"/>
        </w:rPr>
      </w:pPr>
      <w:r w:rsidRPr="00E36851">
        <w:rPr>
          <w:sz w:val="20"/>
          <w:szCs w:val="20"/>
        </w:rPr>
        <w:t xml:space="preserve">               bilgi += satır;//bilgi kısmına satır her türlü ekleniyor</w:t>
      </w:r>
    </w:p>
    <w:p w14:paraId="4D29C209" w14:textId="77777777" w:rsidR="00E36851" w:rsidRPr="00E36851" w:rsidRDefault="00E36851" w:rsidP="00E36851">
      <w:pPr>
        <w:pStyle w:val="NoSpacing"/>
        <w:rPr>
          <w:sz w:val="20"/>
          <w:szCs w:val="20"/>
        </w:rPr>
      </w:pPr>
    </w:p>
    <w:p w14:paraId="5605BEA4" w14:textId="77777777" w:rsidR="00E36851" w:rsidRPr="00E36851" w:rsidRDefault="00E36851" w:rsidP="00E36851">
      <w:pPr>
        <w:pStyle w:val="NoSpacing"/>
        <w:rPr>
          <w:sz w:val="20"/>
          <w:szCs w:val="20"/>
        </w:rPr>
      </w:pPr>
      <w:r w:rsidRPr="00E36851">
        <w:rPr>
          <w:sz w:val="20"/>
          <w:szCs w:val="20"/>
        </w:rPr>
        <w:t xml:space="preserve">               // içinde boyut ile ilgili kelimeler geçen paragraflar boyut paragrafına ekleniyor</w:t>
      </w:r>
    </w:p>
    <w:p w14:paraId="356F7E95" w14:textId="3CDF05F8" w:rsidR="00E36851" w:rsidRPr="00E36851" w:rsidRDefault="00E36851" w:rsidP="00E36851">
      <w:pPr>
        <w:pStyle w:val="NoSpacing"/>
        <w:rPr>
          <w:sz w:val="20"/>
          <w:szCs w:val="20"/>
        </w:rPr>
      </w:pPr>
      <w:r w:rsidRPr="00E36851">
        <w:rPr>
          <w:sz w:val="20"/>
          <w:szCs w:val="20"/>
        </w:rPr>
        <w:t xml:space="preserve">               if (satır.Contains("boyut")||satır.Contains("cm")||satır.Contains("uzunluk")||satır.Contains("uzunluğa"))</w:t>
      </w:r>
    </w:p>
    <w:p w14:paraId="1157EE47" w14:textId="77777777" w:rsidR="00E36851" w:rsidRPr="00E36851" w:rsidRDefault="00E36851" w:rsidP="00E36851">
      <w:pPr>
        <w:pStyle w:val="NoSpacing"/>
        <w:rPr>
          <w:sz w:val="20"/>
          <w:szCs w:val="20"/>
        </w:rPr>
      </w:pPr>
      <w:r w:rsidRPr="00E36851">
        <w:rPr>
          <w:sz w:val="20"/>
          <w:szCs w:val="20"/>
        </w:rPr>
        <w:t xml:space="preserve">               {</w:t>
      </w:r>
    </w:p>
    <w:p w14:paraId="755CCC97" w14:textId="77777777" w:rsidR="00E36851" w:rsidRPr="00E36851" w:rsidRDefault="00E36851" w:rsidP="00E36851">
      <w:pPr>
        <w:pStyle w:val="NoSpacing"/>
        <w:rPr>
          <w:sz w:val="20"/>
          <w:szCs w:val="20"/>
        </w:rPr>
      </w:pPr>
      <w:r w:rsidRPr="00E36851">
        <w:rPr>
          <w:sz w:val="20"/>
          <w:szCs w:val="20"/>
        </w:rPr>
        <w:t xml:space="preserve">                   boyut += satır;</w:t>
      </w:r>
    </w:p>
    <w:p w14:paraId="1E3EF01C" w14:textId="1F538550" w:rsidR="00E36851" w:rsidRPr="00E36851" w:rsidRDefault="00E36851" w:rsidP="00E36851">
      <w:pPr>
        <w:pStyle w:val="NoSpacing"/>
        <w:rPr>
          <w:sz w:val="20"/>
          <w:szCs w:val="20"/>
        </w:rPr>
      </w:pPr>
      <w:r w:rsidRPr="00E36851">
        <w:rPr>
          <w:sz w:val="20"/>
          <w:szCs w:val="20"/>
        </w:rPr>
        <w:t xml:space="preserve">               }</w:t>
      </w:r>
    </w:p>
    <w:p w14:paraId="6F8E33FE" w14:textId="77777777" w:rsidR="00E36851" w:rsidRPr="00E36851" w:rsidRDefault="00E36851" w:rsidP="00E36851">
      <w:pPr>
        <w:pStyle w:val="NoSpacing"/>
        <w:rPr>
          <w:sz w:val="20"/>
          <w:szCs w:val="20"/>
        </w:rPr>
      </w:pPr>
      <w:r w:rsidRPr="00E36851">
        <w:rPr>
          <w:sz w:val="20"/>
          <w:szCs w:val="20"/>
        </w:rPr>
        <w:t xml:space="preserve">               //ortam için bölgelerin paragrafta geçtiğini kontrol ediyoruz</w:t>
      </w:r>
    </w:p>
    <w:p w14:paraId="3D6D7E9A" w14:textId="77777777" w:rsidR="00E36851" w:rsidRPr="00E36851" w:rsidRDefault="00E36851" w:rsidP="00E36851">
      <w:pPr>
        <w:pStyle w:val="NoSpacing"/>
        <w:rPr>
          <w:sz w:val="20"/>
          <w:szCs w:val="20"/>
        </w:rPr>
      </w:pPr>
      <w:r w:rsidRPr="00E36851">
        <w:rPr>
          <w:sz w:val="20"/>
          <w:szCs w:val="20"/>
        </w:rPr>
        <w:t xml:space="preserve">               if (satır.Contains("Ege") &amp;&amp; !bölgeler.Contains("Ege")) { bölgeler.Add("Ege"); }</w:t>
      </w:r>
    </w:p>
    <w:p w14:paraId="2C9EA001" w14:textId="77777777" w:rsidR="00E36851" w:rsidRPr="00E36851" w:rsidRDefault="00E36851" w:rsidP="00E36851">
      <w:pPr>
        <w:pStyle w:val="NoSpacing"/>
        <w:rPr>
          <w:sz w:val="20"/>
          <w:szCs w:val="20"/>
        </w:rPr>
      </w:pPr>
      <w:r w:rsidRPr="00E36851">
        <w:rPr>
          <w:sz w:val="20"/>
          <w:szCs w:val="20"/>
        </w:rPr>
        <w:t xml:space="preserve">               else if (satır.Contains("Akdeniz") &amp;&amp; !bölgeler.Contains("Akdeniz")) { bölgeler.Add("Akdeniz"); }</w:t>
      </w:r>
    </w:p>
    <w:p w14:paraId="5C6D19D5" w14:textId="46D353EE" w:rsidR="00E36851" w:rsidRPr="00E36851" w:rsidRDefault="00E36851" w:rsidP="00E36851">
      <w:pPr>
        <w:pStyle w:val="NoSpacing"/>
        <w:rPr>
          <w:sz w:val="20"/>
          <w:szCs w:val="20"/>
        </w:rPr>
      </w:pPr>
      <w:r w:rsidRPr="00E36851">
        <w:rPr>
          <w:sz w:val="20"/>
          <w:szCs w:val="20"/>
        </w:rPr>
        <w:t xml:space="preserve">               else if (satır.Contains("Karadeniz") &amp;&amp; !bölgeler.Contains("Karadeniz")){bölgeler.Add("Karadeniz");}</w:t>
      </w:r>
    </w:p>
    <w:p w14:paraId="6084E78E" w14:textId="77777777" w:rsidR="00E36851" w:rsidRPr="00E36851" w:rsidRDefault="00E36851" w:rsidP="00E36851">
      <w:pPr>
        <w:pStyle w:val="NoSpacing"/>
        <w:rPr>
          <w:sz w:val="20"/>
          <w:szCs w:val="20"/>
        </w:rPr>
      </w:pPr>
      <w:r w:rsidRPr="00E36851">
        <w:rPr>
          <w:sz w:val="20"/>
          <w:szCs w:val="20"/>
        </w:rPr>
        <w:t xml:space="preserve">               else if (satır.Contains("Marmara") &amp;&amp; !bölgeler.Contains("Marmara")) { bölgeler.Add("Marmara"); }</w:t>
      </w:r>
    </w:p>
    <w:p w14:paraId="65B410FE" w14:textId="77777777" w:rsidR="00E36851" w:rsidRPr="00E36851" w:rsidRDefault="00E36851" w:rsidP="00E36851">
      <w:pPr>
        <w:pStyle w:val="NoSpacing"/>
        <w:rPr>
          <w:sz w:val="20"/>
          <w:szCs w:val="20"/>
        </w:rPr>
      </w:pPr>
      <w:r w:rsidRPr="00E36851">
        <w:rPr>
          <w:sz w:val="20"/>
          <w:szCs w:val="20"/>
        </w:rPr>
        <w:t xml:space="preserve">           }</w:t>
      </w:r>
    </w:p>
    <w:p w14:paraId="47FCDB61" w14:textId="77777777" w:rsidR="00E36851" w:rsidRPr="00E36851" w:rsidRDefault="00E36851" w:rsidP="00E36851">
      <w:pPr>
        <w:pStyle w:val="NoSpacing"/>
        <w:rPr>
          <w:sz w:val="20"/>
          <w:szCs w:val="20"/>
        </w:rPr>
      </w:pPr>
      <w:r w:rsidRPr="00E36851">
        <w:rPr>
          <w:sz w:val="20"/>
          <w:szCs w:val="20"/>
        </w:rPr>
        <w:t xml:space="preserve">           return new EgeDeniziB(ad, DiğerAd, boyut, bilgi, bölgeler);</w:t>
      </w:r>
    </w:p>
    <w:p w14:paraId="4A7902C9" w14:textId="77777777" w:rsidR="00E36851" w:rsidRPr="00E36851" w:rsidRDefault="00E36851" w:rsidP="00E36851">
      <w:pPr>
        <w:pStyle w:val="NoSpacing"/>
        <w:rPr>
          <w:sz w:val="20"/>
          <w:szCs w:val="20"/>
        </w:rPr>
      </w:pPr>
      <w:r w:rsidRPr="00E36851">
        <w:rPr>
          <w:sz w:val="20"/>
          <w:szCs w:val="20"/>
        </w:rPr>
        <w:t xml:space="preserve">       }//balık class oluştur kapanışı</w:t>
      </w:r>
    </w:p>
    <w:p w14:paraId="0C5F1C46" w14:textId="77777777" w:rsidR="00E36851" w:rsidRPr="00E36851" w:rsidRDefault="00E36851" w:rsidP="00E36851">
      <w:pPr>
        <w:pStyle w:val="NoSpacing"/>
        <w:rPr>
          <w:sz w:val="20"/>
          <w:szCs w:val="20"/>
        </w:rPr>
      </w:pPr>
      <w:r w:rsidRPr="00E36851">
        <w:rPr>
          <w:sz w:val="20"/>
          <w:szCs w:val="20"/>
        </w:rPr>
        <w:t xml:space="preserve">               Console.WriteLine();</w:t>
      </w:r>
    </w:p>
    <w:p w14:paraId="37CC7183" w14:textId="77777777" w:rsidR="00E36851" w:rsidRPr="00E36851" w:rsidRDefault="00E36851" w:rsidP="00E36851">
      <w:pPr>
        <w:pStyle w:val="NoSpacing"/>
        <w:rPr>
          <w:sz w:val="20"/>
          <w:szCs w:val="20"/>
        </w:rPr>
      </w:pPr>
      <w:r w:rsidRPr="00E36851">
        <w:rPr>
          <w:sz w:val="20"/>
          <w:szCs w:val="20"/>
        </w:rPr>
        <w:t xml:space="preserve">               Console.WriteLine("-----------------------------------------------------------------");</w:t>
      </w:r>
    </w:p>
    <w:p w14:paraId="392B7E64" w14:textId="77777777" w:rsidR="00E36851" w:rsidRPr="00E36851" w:rsidRDefault="00E36851" w:rsidP="00E36851">
      <w:pPr>
        <w:pStyle w:val="NoSpacing"/>
        <w:rPr>
          <w:sz w:val="20"/>
          <w:szCs w:val="20"/>
        </w:rPr>
      </w:pPr>
      <w:r w:rsidRPr="00E36851">
        <w:rPr>
          <w:sz w:val="20"/>
          <w:szCs w:val="20"/>
        </w:rPr>
        <w:t xml:space="preserve">               Console.WriteLine();</w:t>
      </w:r>
    </w:p>
    <w:p w14:paraId="549C86F6" w14:textId="77777777" w:rsidR="00E36851" w:rsidRPr="00E36851" w:rsidRDefault="00E36851" w:rsidP="00E36851">
      <w:pPr>
        <w:pStyle w:val="NoSpacing"/>
        <w:rPr>
          <w:sz w:val="20"/>
          <w:szCs w:val="20"/>
        </w:rPr>
      </w:pPr>
      <w:r w:rsidRPr="00E36851">
        <w:rPr>
          <w:sz w:val="20"/>
          <w:szCs w:val="20"/>
        </w:rPr>
        <w:t xml:space="preserve">           }</w:t>
      </w:r>
    </w:p>
    <w:p w14:paraId="116D5BD7" w14:textId="13F273E5" w:rsidR="00E437E4" w:rsidRDefault="00E36851" w:rsidP="00E36851">
      <w:pPr>
        <w:pStyle w:val="NoSpacing"/>
        <w:rPr>
          <w:sz w:val="20"/>
          <w:szCs w:val="20"/>
        </w:rPr>
      </w:pPr>
      <w:r w:rsidRPr="00E36851">
        <w:rPr>
          <w:sz w:val="20"/>
          <w:szCs w:val="20"/>
        </w:rPr>
        <w:t xml:space="preserve">       }</w:t>
      </w:r>
    </w:p>
    <w:p w14:paraId="24476978" w14:textId="77777777" w:rsidR="00E36851" w:rsidRPr="00E36851" w:rsidRDefault="00E36851" w:rsidP="00E36851">
      <w:pPr>
        <w:pStyle w:val="NoSpacing"/>
        <w:rPr>
          <w:sz w:val="20"/>
          <w:szCs w:val="20"/>
        </w:rPr>
      </w:pPr>
      <w:r w:rsidRPr="00E36851">
        <w:rPr>
          <w:sz w:val="20"/>
          <w:szCs w:val="20"/>
        </w:rPr>
        <w:t>static void Main(string[] args)</w:t>
      </w:r>
    </w:p>
    <w:p w14:paraId="62A5D5F1" w14:textId="77777777" w:rsidR="00E36851" w:rsidRPr="00E36851" w:rsidRDefault="00E36851" w:rsidP="00E36851">
      <w:pPr>
        <w:pStyle w:val="NoSpacing"/>
        <w:rPr>
          <w:sz w:val="20"/>
          <w:szCs w:val="20"/>
        </w:rPr>
      </w:pPr>
      <w:r w:rsidRPr="00E36851">
        <w:rPr>
          <w:sz w:val="20"/>
          <w:szCs w:val="20"/>
        </w:rPr>
        <w:t>{</w:t>
      </w:r>
    </w:p>
    <w:p w14:paraId="0F0D64FB" w14:textId="77777777" w:rsidR="00E36851" w:rsidRPr="00E36851" w:rsidRDefault="00E36851" w:rsidP="00E36851">
      <w:pPr>
        <w:pStyle w:val="NoSpacing"/>
        <w:rPr>
          <w:sz w:val="20"/>
          <w:szCs w:val="20"/>
        </w:rPr>
      </w:pPr>
      <w:r w:rsidRPr="00E36851">
        <w:rPr>
          <w:sz w:val="20"/>
          <w:szCs w:val="20"/>
        </w:rPr>
        <w:lastRenderedPageBreak/>
        <w:t xml:space="preserve">    </w:t>
      </w:r>
    </w:p>
    <w:p w14:paraId="0FE7B047" w14:textId="77777777" w:rsidR="00E36851" w:rsidRPr="00E36851" w:rsidRDefault="00E36851" w:rsidP="00E36851">
      <w:pPr>
        <w:pStyle w:val="NoSpacing"/>
        <w:rPr>
          <w:sz w:val="20"/>
          <w:szCs w:val="20"/>
        </w:rPr>
      </w:pPr>
      <w:r w:rsidRPr="00E36851">
        <w:rPr>
          <w:sz w:val="20"/>
          <w:szCs w:val="20"/>
        </w:rPr>
        <w:t xml:space="preserve">    //balıkların bilgisini içeren text</w:t>
      </w:r>
    </w:p>
    <w:p w14:paraId="46624505" w14:textId="4755A745" w:rsidR="00E36851" w:rsidRPr="00E36851" w:rsidRDefault="00E36851" w:rsidP="00E36851">
      <w:pPr>
        <w:pStyle w:val="NoSpacing"/>
        <w:rPr>
          <w:sz w:val="16"/>
          <w:szCs w:val="16"/>
        </w:rPr>
      </w:pPr>
      <w:r w:rsidRPr="00E36851">
        <w:rPr>
          <w:sz w:val="20"/>
          <w:szCs w:val="20"/>
        </w:rPr>
        <w:t xml:space="preserve">    string text = </w:t>
      </w:r>
      <w:r w:rsidRPr="00E36851">
        <w:rPr>
          <w:sz w:val="16"/>
          <w:szCs w:val="16"/>
        </w:rPr>
        <w:t>"</w:t>
      </w:r>
      <w:r>
        <w:rPr>
          <w:sz w:val="16"/>
          <w:szCs w:val="16"/>
        </w:rPr>
        <w:t>Burada balık bilgilerini içeren siteden kopyaladığımız yazı oluyor çok uzun olduğu için onu kaldırdım”</w:t>
      </w:r>
    </w:p>
    <w:p w14:paraId="42FEB79E" w14:textId="77777777" w:rsidR="00E36851" w:rsidRPr="00E36851" w:rsidRDefault="00E36851" w:rsidP="00E36851">
      <w:pPr>
        <w:pStyle w:val="NoSpacing"/>
        <w:rPr>
          <w:sz w:val="20"/>
          <w:szCs w:val="20"/>
        </w:rPr>
      </w:pPr>
    </w:p>
    <w:p w14:paraId="40D70A54" w14:textId="77777777" w:rsidR="00E36851" w:rsidRPr="00E36851" w:rsidRDefault="00E36851" w:rsidP="00E36851">
      <w:pPr>
        <w:pStyle w:val="NoSpacing"/>
        <w:rPr>
          <w:sz w:val="20"/>
          <w:szCs w:val="20"/>
        </w:rPr>
      </w:pPr>
      <w:r w:rsidRPr="00E36851">
        <w:rPr>
          <w:sz w:val="20"/>
          <w:szCs w:val="20"/>
        </w:rPr>
        <w:t xml:space="preserve">    string[] BalıklarAyrılmış = BalıkStringleriniAyırma(text);//balıkları 1. 2. olarak stringlere ayıran methodu çalıştırma</w:t>
      </w:r>
    </w:p>
    <w:p w14:paraId="14B421DE" w14:textId="77777777" w:rsidR="00E36851" w:rsidRPr="00E36851" w:rsidRDefault="00E36851" w:rsidP="00E36851">
      <w:pPr>
        <w:pStyle w:val="NoSpacing"/>
        <w:rPr>
          <w:sz w:val="20"/>
          <w:szCs w:val="20"/>
        </w:rPr>
      </w:pPr>
    </w:p>
    <w:p w14:paraId="5D8403F5" w14:textId="77777777" w:rsidR="00E36851" w:rsidRPr="00E36851" w:rsidRDefault="00E36851" w:rsidP="00E36851">
      <w:pPr>
        <w:pStyle w:val="NoSpacing"/>
        <w:rPr>
          <w:sz w:val="20"/>
          <w:szCs w:val="20"/>
        </w:rPr>
      </w:pPr>
      <w:r w:rsidRPr="00E36851">
        <w:rPr>
          <w:sz w:val="20"/>
          <w:szCs w:val="20"/>
        </w:rPr>
        <w:t xml:space="preserve">    List&lt;EgeDeniziB&gt; balıkListesi = new List&lt;EgeDeniziB&gt;();// Balık generic list oluşturma</w:t>
      </w:r>
    </w:p>
    <w:p w14:paraId="2C98C4B1" w14:textId="77777777" w:rsidR="00E36851" w:rsidRPr="00E36851" w:rsidRDefault="00E36851" w:rsidP="00E36851">
      <w:pPr>
        <w:pStyle w:val="NoSpacing"/>
        <w:rPr>
          <w:sz w:val="20"/>
          <w:szCs w:val="20"/>
        </w:rPr>
      </w:pPr>
    </w:p>
    <w:p w14:paraId="7BBE8959" w14:textId="77777777" w:rsidR="00E36851" w:rsidRPr="00E36851" w:rsidRDefault="00E36851" w:rsidP="00E36851">
      <w:pPr>
        <w:pStyle w:val="NoSpacing"/>
        <w:rPr>
          <w:sz w:val="20"/>
          <w:szCs w:val="20"/>
        </w:rPr>
      </w:pPr>
      <w:r w:rsidRPr="00E36851">
        <w:rPr>
          <w:sz w:val="20"/>
          <w:szCs w:val="20"/>
        </w:rPr>
        <w:t xml:space="preserve">    for (int i = 0; i &lt; BalıklarAyrılmış.Length; i++)//balıkları EgeDeniziB objesi haline getirip listeye atma döngüsü</w:t>
      </w:r>
    </w:p>
    <w:p w14:paraId="57A80D5F" w14:textId="77777777" w:rsidR="00E36851" w:rsidRPr="00E36851" w:rsidRDefault="00E36851" w:rsidP="00E36851">
      <w:pPr>
        <w:pStyle w:val="NoSpacing"/>
        <w:rPr>
          <w:sz w:val="20"/>
          <w:szCs w:val="20"/>
        </w:rPr>
      </w:pPr>
      <w:r w:rsidRPr="00E36851">
        <w:rPr>
          <w:sz w:val="20"/>
          <w:szCs w:val="20"/>
        </w:rPr>
        <w:t xml:space="preserve">    {</w:t>
      </w:r>
    </w:p>
    <w:p w14:paraId="6515E108" w14:textId="77777777" w:rsidR="00E36851" w:rsidRPr="00E36851" w:rsidRDefault="00E36851" w:rsidP="00E36851">
      <w:pPr>
        <w:pStyle w:val="NoSpacing"/>
        <w:rPr>
          <w:sz w:val="20"/>
          <w:szCs w:val="20"/>
        </w:rPr>
      </w:pPr>
      <w:r w:rsidRPr="00E36851">
        <w:rPr>
          <w:sz w:val="20"/>
          <w:szCs w:val="20"/>
        </w:rPr>
        <w:t xml:space="preserve">        EgeDeniziB balık = BalıkClassOluştur(BalıklarAyrılmış[i]);// balık nesnesi oluşturma</w:t>
      </w:r>
    </w:p>
    <w:p w14:paraId="1366E2D9" w14:textId="77777777" w:rsidR="00E36851" w:rsidRPr="00E36851" w:rsidRDefault="00E36851" w:rsidP="00E36851">
      <w:pPr>
        <w:pStyle w:val="NoSpacing"/>
        <w:rPr>
          <w:sz w:val="20"/>
          <w:szCs w:val="20"/>
        </w:rPr>
      </w:pPr>
      <w:r w:rsidRPr="00E36851">
        <w:rPr>
          <w:sz w:val="20"/>
          <w:szCs w:val="20"/>
        </w:rPr>
        <w:t xml:space="preserve">        balıkListesi.Add(balık);</w:t>
      </w:r>
    </w:p>
    <w:p w14:paraId="2E590D93" w14:textId="6D196ABB" w:rsidR="00E36851" w:rsidRPr="00E36851" w:rsidRDefault="00E36851" w:rsidP="00E36851">
      <w:pPr>
        <w:pStyle w:val="NoSpacing"/>
        <w:rPr>
          <w:sz w:val="20"/>
          <w:szCs w:val="20"/>
        </w:rPr>
      </w:pPr>
      <w:r w:rsidRPr="00E36851">
        <w:rPr>
          <w:sz w:val="20"/>
          <w:szCs w:val="20"/>
        </w:rPr>
        <w:t xml:space="preserve">    }</w:t>
      </w:r>
    </w:p>
    <w:p w14:paraId="11338832" w14:textId="06EEB487" w:rsidR="00E437E4" w:rsidRPr="00EC3614" w:rsidRDefault="00850CB4" w:rsidP="00E437E4">
      <w:pPr>
        <w:pStyle w:val="Heading3"/>
      </w:pPr>
      <w:bookmarkStart w:id="6" w:name="_Toc182335424"/>
      <w:r>
        <w:t>1</w:t>
      </w:r>
      <w:r w:rsidR="00E437E4" w:rsidRPr="00EC3614">
        <w:t>.b.</w:t>
      </w:r>
      <w:r w:rsidR="00AF4812">
        <w:t>2</w:t>
      </w:r>
      <w:r w:rsidR="00E437E4" w:rsidRPr="00EC3614">
        <w:t xml:space="preserve"> </w:t>
      </w:r>
      <w:r w:rsidR="008D0423">
        <w:t>Ekran görüntüleri</w:t>
      </w:r>
      <w:bookmarkEnd w:id="6"/>
    </w:p>
    <w:p w14:paraId="0865D82A" w14:textId="50341560" w:rsidR="00B0794D" w:rsidRDefault="00B0794D" w:rsidP="00B0794D">
      <w:r w:rsidRPr="00EC3614">
        <w:t>//</w:t>
      </w:r>
      <w:r w:rsidR="008A6654">
        <w:t>Konsol çıktısı istenmemekte</w:t>
      </w:r>
    </w:p>
    <w:p w14:paraId="3D0C6E1A" w14:textId="77777777" w:rsidR="00D018E7" w:rsidRDefault="00D018E7" w:rsidP="00B0794D"/>
    <w:p w14:paraId="2E0EC212" w14:textId="51B43640" w:rsidR="00FA50BD" w:rsidRDefault="00850CB4" w:rsidP="00FA50BD">
      <w:pPr>
        <w:pStyle w:val="Heading2"/>
      </w:pPr>
      <w:bookmarkStart w:id="7" w:name="_Toc182335425"/>
      <w:r>
        <w:t>1</w:t>
      </w:r>
      <w:r w:rsidR="00686F22" w:rsidRPr="00EC3614">
        <w:t>.</w:t>
      </w:r>
      <w:r w:rsidR="00686F22">
        <w:t>c</w:t>
      </w:r>
      <w:r w:rsidR="00686F22" w:rsidRPr="00EC3614">
        <w:t xml:space="preserve"> </w:t>
      </w:r>
      <w:r w:rsidR="00FA50BD" w:rsidRPr="00FA50BD">
        <w:rPr>
          <w:lang w:val="en-US"/>
        </w:rPr>
        <w:t>Generic List Dizisi</w:t>
      </w:r>
      <w:bookmarkEnd w:id="7"/>
      <w:r w:rsidR="00FA50BD" w:rsidRPr="00FA50BD">
        <w:rPr>
          <w:lang w:val="en-US"/>
        </w:rPr>
        <w:t xml:space="preserve"> </w:t>
      </w:r>
    </w:p>
    <w:p w14:paraId="6BC47B0D" w14:textId="58678376" w:rsidR="00686F22" w:rsidRPr="00EC3614" w:rsidRDefault="00850CB4" w:rsidP="00FA50BD">
      <w:pPr>
        <w:pStyle w:val="Heading2"/>
      </w:pPr>
      <w:bookmarkStart w:id="8" w:name="_Toc182335426"/>
      <w:r>
        <w:t>1</w:t>
      </w:r>
      <w:r w:rsidR="00686F22" w:rsidRPr="00EC3614">
        <w:t>.</w:t>
      </w:r>
      <w:r w:rsidR="00686F22">
        <w:t>c</w:t>
      </w:r>
      <w:r w:rsidR="00686F22" w:rsidRPr="00EC3614">
        <w:t>.1 Kodlar</w:t>
      </w:r>
      <w:bookmarkEnd w:id="8"/>
    </w:p>
    <w:p w14:paraId="58478AC6" w14:textId="6BB8E24A" w:rsidR="00FA50BD" w:rsidRDefault="00FA50BD" w:rsidP="00FA50BD">
      <w:pPr>
        <w:pStyle w:val="Heading3"/>
        <w:rPr>
          <w:rFonts w:asciiTheme="minorHAnsi" w:eastAsiaTheme="minorHAnsi" w:hAnsiTheme="minorHAnsi" w:cstheme="minorBidi"/>
          <w:color w:val="auto"/>
          <w:sz w:val="22"/>
          <w:szCs w:val="22"/>
        </w:rPr>
      </w:pPr>
      <w:bookmarkStart w:id="9" w:name="_Toc182335427"/>
      <w:r>
        <w:rPr>
          <w:rFonts w:asciiTheme="minorHAnsi" w:eastAsiaTheme="minorHAnsi" w:hAnsiTheme="minorHAnsi" w:cstheme="minorBidi"/>
          <w:color w:val="auto"/>
          <w:sz w:val="22"/>
          <w:szCs w:val="22"/>
        </w:rPr>
        <w:t>//4</w:t>
      </w:r>
      <w:r w:rsidRPr="00FA50BD">
        <w:rPr>
          <w:rFonts w:asciiTheme="minorHAnsi" w:eastAsiaTheme="minorHAnsi" w:hAnsiTheme="minorHAnsi" w:cstheme="minorBidi"/>
          <w:color w:val="auto"/>
          <w:sz w:val="22"/>
          <w:szCs w:val="22"/>
        </w:rPr>
        <w:t xml:space="preserve"> elemanlı Generic List dizisinin kodu.</w:t>
      </w:r>
      <w:bookmarkEnd w:id="9"/>
    </w:p>
    <w:p w14:paraId="497FF50B" w14:textId="566C8788" w:rsidR="008A6654" w:rsidRPr="008A6654" w:rsidRDefault="008A6654" w:rsidP="008A6654">
      <w:pPr>
        <w:rPr>
          <w:rFonts w:eastAsiaTheme="minorHAnsi"/>
        </w:rPr>
      </w:pPr>
      <w:r>
        <w:rPr>
          <w:rFonts w:eastAsiaTheme="minorHAnsi"/>
        </w:rPr>
        <w:t>10 lu gruplamak için iç içe iki for döngüsü kullanıldı. İlk for döngüsünde 4 kez dönüğ her döngüde o gruba aktarılacak balıklar için liste oluğturuluyor.  İçerdeki for döngüsünde ise 10 kez dönüp eğer balıkListesinde sona gelinmediyse gruba ekleniyor içteki for döngüsü bitince grup, bileşik listeye ekleniyor.</w:t>
      </w:r>
    </w:p>
    <w:p w14:paraId="06073A37" w14:textId="7A4AB084" w:rsidR="008A6654" w:rsidRPr="008A6654" w:rsidRDefault="008A6654" w:rsidP="008A6654">
      <w:pPr>
        <w:rPr>
          <w:rFonts w:eastAsiaTheme="minorHAnsi"/>
        </w:rPr>
      </w:pPr>
      <w:r>
        <w:rPr>
          <w:rFonts w:eastAsiaTheme="minorHAnsi"/>
        </w:rPr>
        <w:t>Main içerisinde:</w:t>
      </w:r>
    </w:p>
    <w:p w14:paraId="5E510900"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List&lt;List&lt;EgeDeniziB&gt;&gt; BileşikBalıkListesi = new List&lt;List&lt;EgeDeniziB&gt;&gt;(4);//balık listesini 10 10 10 8 şeklinde atacağımız bileşik liste</w:t>
      </w:r>
    </w:p>
    <w:p w14:paraId="65D3279B" w14:textId="77777777" w:rsidR="008A6654" w:rsidRPr="008A6654" w:rsidRDefault="008A6654" w:rsidP="008A6654">
      <w:pPr>
        <w:pStyle w:val="NoSpacing"/>
        <w:rPr>
          <w:rFonts w:eastAsiaTheme="minorHAnsi"/>
          <w:sz w:val="20"/>
          <w:szCs w:val="20"/>
        </w:rPr>
      </w:pPr>
    </w:p>
    <w:p w14:paraId="70A340A5"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for (int i = 0; i &lt; 4; i++)//4 grup haline getirmek için döngü</w:t>
      </w:r>
    </w:p>
    <w:p w14:paraId="41F3E3E4"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w:t>
      </w:r>
    </w:p>
    <w:p w14:paraId="447A75AC"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List&lt;EgeDeniziB&gt; grup = new List&lt;EgeDeniziB&gt;(10);//Grup listesini oluşturma</w:t>
      </w:r>
    </w:p>
    <w:p w14:paraId="29012B24"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for (int j = 0; j &lt; 10; j++)//10 eleman ekleme döngüsü</w:t>
      </w:r>
    </w:p>
    <w:p w14:paraId="2CE0CDE2"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w:t>
      </w:r>
    </w:p>
    <w:p w14:paraId="47472DB8"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int index = i * 10 + j;</w:t>
      </w:r>
    </w:p>
    <w:p w14:paraId="10B1C4C9"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if (index &lt; balıkListesi.Count) // boyut kontrolü</w:t>
      </w:r>
    </w:p>
    <w:p w14:paraId="0ED71DCD"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 grup.Add(balıkListesi[index]); }//gruba ekleme</w:t>
      </w:r>
    </w:p>
    <w:p w14:paraId="6D9EFF96" w14:textId="77777777" w:rsidR="008A6654" w:rsidRPr="008A6654" w:rsidRDefault="008A6654" w:rsidP="008A6654">
      <w:pPr>
        <w:pStyle w:val="NoSpacing"/>
        <w:rPr>
          <w:rFonts w:eastAsiaTheme="minorHAnsi"/>
          <w:sz w:val="20"/>
          <w:szCs w:val="20"/>
        </w:rPr>
      </w:pPr>
    </w:p>
    <w:p w14:paraId="07C00D97"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w:t>
      </w:r>
    </w:p>
    <w:p w14:paraId="6DD60323"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BileşikBalıkListesi.Add(grup);// grubu bileşik listeye ekleme</w:t>
      </w:r>
    </w:p>
    <w:p w14:paraId="46435924" w14:textId="77777777" w:rsidR="008A6654" w:rsidRPr="008A6654" w:rsidRDefault="008A6654" w:rsidP="008A6654">
      <w:pPr>
        <w:pStyle w:val="NoSpacing"/>
        <w:rPr>
          <w:rFonts w:eastAsiaTheme="minorHAnsi"/>
          <w:sz w:val="20"/>
          <w:szCs w:val="20"/>
        </w:rPr>
      </w:pPr>
      <w:r w:rsidRPr="008A6654">
        <w:rPr>
          <w:rFonts w:eastAsiaTheme="minorHAnsi"/>
          <w:sz w:val="20"/>
          <w:szCs w:val="20"/>
        </w:rPr>
        <w:t xml:space="preserve">            }</w:t>
      </w:r>
    </w:p>
    <w:p w14:paraId="20BF84A2" w14:textId="77777777" w:rsidR="008A6654" w:rsidRPr="008A6654" w:rsidRDefault="008A6654" w:rsidP="008A6654">
      <w:pPr>
        <w:pStyle w:val="NoSpacing"/>
        <w:rPr>
          <w:rFonts w:eastAsiaTheme="minorHAnsi"/>
          <w:sz w:val="20"/>
          <w:szCs w:val="20"/>
        </w:rPr>
      </w:pPr>
    </w:p>
    <w:p w14:paraId="18D47077" w14:textId="0EEADA40" w:rsidR="00686F22" w:rsidRPr="00EC3614" w:rsidRDefault="00850CB4" w:rsidP="00FA50BD">
      <w:pPr>
        <w:pStyle w:val="Heading3"/>
      </w:pPr>
      <w:bookmarkStart w:id="10" w:name="_Toc182335428"/>
      <w:r>
        <w:rPr>
          <w:rStyle w:val="Heading2Char"/>
          <w:lang w:val="tr-TR"/>
        </w:rPr>
        <w:t>1</w:t>
      </w:r>
      <w:r w:rsidR="00686F22" w:rsidRPr="00A25840">
        <w:rPr>
          <w:rStyle w:val="Heading2Char"/>
          <w:lang w:val="tr-TR"/>
        </w:rPr>
        <w:t>.</w:t>
      </w:r>
      <w:r w:rsidR="00686F22" w:rsidRPr="00A25840">
        <w:rPr>
          <w:rStyle w:val="Heading2Char"/>
        </w:rPr>
        <w:t>c</w:t>
      </w:r>
      <w:r w:rsidR="00686F22" w:rsidRPr="00A25840">
        <w:rPr>
          <w:rStyle w:val="Heading2Char"/>
          <w:lang w:val="tr-TR"/>
        </w:rPr>
        <w:t>.2</w:t>
      </w:r>
      <w:r w:rsidR="00686F22" w:rsidRPr="00EC3614">
        <w:t xml:space="preserve"> Ekran görüntüleri</w:t>
      </w:r>
      <w:bookmarkEnd w:id="10"/>
    </w:p>
    <w:p w14:paraId="14A6E1FB" w14:textId="00577DE7" w:rsidR="00D018E7" w:rsidRPr="00FA50BD" w:rsidRDefault="00311963" w:rsidP="0012640D">
      <w:r w:rsidRPr="00311963">
        <w:rPr>
          <w:noProof/>
        </w:rPr>
        <w:drawing>
          <wp:inline distT="0" distB="0" distL="0" distR="0" wp14:anchorId="3785B97F" wp14:editId="4575D11A">
            <wp:extent cx="5760720" cy="1159510"/>
            <wp:effectExtent l="0" t="0" r="0" b="2540"/>
            <wp:docPr id="832346085" name="Picture 1" descr="A black background with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346085" name="Picture 1" descr="A black background with white lines&#10;&#10;Description automatically generated with medium confidence"/>
                    <pic:cNvPicPr/>
                  </pic:nvPicPr>
                  <pic:blipFill>
                    <a:blip r:embed="rId10"/>
                    <a:stretch>
                      <a:fillRect/>
                    </a:stretch>
                  </pic:blipFill>
                  <pic:spPr>
                    <a:xfrm>
                      <a:off x="0" y="0"/>
                      <a:ext cx="5760720" cy="1159510"/>
                    </a:xfrm>
                    <a:prstGeom prst="rect">
                      <a:avLst/>
                    </a:prstGeom>
                  </pic:spPr>
                </pic:pic>
              </a:graphicData>
            </a:graphic>
          </wp:inline>
        </w:drawing>
      </w:r>
    </w:p>
    <w:p w14:paraId="7A94609B" w14:textId="130E7342" w:rsidR="00AF4812" w:rsidRDefault="00850CB4" w:rsidP="00AF4812">
      <w:pPr>
        <w:pStyle w:val="Heading2"/>
      </w:pPr>
      <w:bookmarkStart w:id="11" w:name="_Toc182335429"/>
      <w:r>
        <w:t>1</w:t>
      </w:r>
      <w:r w:rsidR="00AF4812" w:rsidRPr="00EC3614">
        <w:t>.</w:t>
      </w:r>
      <w:r w:rsidR="00AF4812">
        <w:t>d</w:t>
      </w:r>
      <w:r w:rsidR="00AF4812" w:rsidRPr="00EC3614">
        <w:t xml:space="preserve"> </w:t>
      </w:r>
      <w:r w:rsidR="00FA50BD" w:rsidRPr="00FA50BD">
        <w:rPr>
          <w:lang w:val="en-US"/>
        </w:rPr>
        <w:t>Grup Elemanlarının Yazdırılması</w:t>
      </w:r>
      <w:bookmarkEnd w:id="11"/>
      <w:r w:rsidR="00FA50BD" w:rsidRPr="00FA50BD">
        <w:rPr>
          <w:lang w:val="en-US"/>
        </w:rPr>
        <w:t xml:space="preserve"> </w:t>
      </w:r>
    </w:p>
    <w:p w14:paraId="294B02FC" w14:textId="569D78EE" w:rsidR="00AF4812" w:rsidRPr="00EC3614" w:rsidRDefault="00850CB4" w:rsidP="00AF4812">
      <w:pPr>
        <w:pStyle w:val="Heading3"/>
      </w:pPr>
      <w:bookmarkStart w:id="12" w:name="_Toc182335430"/>
      <w:r>
        <w:t>1</w:t>
      </w:r>
      <w:r w:rsidR="00AF4812" w:rsidRPr="00EC3614">
        <w:t>.</w:t>
      </w:r>
      <w:r w:rsidR="00AF4812">
        <w:t>d</w:t>
      </w:r>
      <w:r w:rsidR="00AF4812" w:rsidRPr="00EC3614">
        <w:t>.1 Kodlar</w:t>
      </w:r>
      <w:bookmarkEnd w:id="12"/>
    </w:p>
    <w:p w14:paraId="3B0CC58F" w14:textId="56679377" w:rsidR="00FA50BD" w:rsidRDefault="00AF4812" w:rsidP="00FA50BD">
      <w:pPr>
        <w:spacing w:after="200" w:line="276" w:lineRule="auto"/>
        <w:rPr>
          <w:lang w:bidi="en-US"/>
        </w:rPr>
      </w:pPr>
      <w:r w:rsidRPr="00EC3614">
        <w:t>//</w:t>
      </w:r>
      <w:r w:rsidR="00FA50BD" w:rsidRPr="00FA50BD">
        <w:rPr>
          <w:rFonts w:hAnsi="Symbol"/>
        </w:rPr>
        <w:t xml:space="preserve"> </w:t>
      </w:r>
      <w:r w:rsidR="00FA50BD" w:rsidRPr="00FA50BD">
        <w:rPr>
          <w:lang w:bidi="en-US"/>
        </w:rPr>
        <w:t>Grup dizisindeki balıkların bilgilerinin listelenmesi kodu.</w:t>
      </w:r>
    </w:p>
    <w:p w14:paraId="410B6724" w14:textId="320CF9CD" w:rsidR="00311963" w:rsidRDefault="00F651BF" w:rsidP="00FA50BD">
      <w:pPr>
        <w:spacing w:after="200" w:line="276" w:lineRule="auto"/>
        <w:rPr>
          <w:lang w:bidi="en-US"/>
        </w:rPr>
      </w:pPr>
      <w:r>
        <w:rPr>
          <w:lang w:bidi="en-US"/>
        </w:rPr>
        <w:lastRenderedPageBreak/>
        <w:t>BileşikListeyiYazdır methodunda</w:t>
      </w:r>
      <w:r w:rsidR="00311071">
        <w:rPr>
          <w:lang w:bidi="en-US"/>
        </w:rPr>
        <w:t xml:space="preserve"> foreach döngüsü ile parametre olarak verilen bağlı liste içindeki her bir listeyi dönerken içindeki balık elemanını bir değişkene atayıp bu değişkenin bilgilerini yazdırıyoruz eğer diğer adı var ise kontrol edilip listenin döngüsünde oluşturduğumuz DiğerAdSayısı artırılıyor listeyi dönme bittiğinde ise bu grup için toplam DiğerAdSayısı yazdırılıyor.</w:t>
      </w:r>
    </w:p>
    <w:p w14:paraId="65D19079" w14:textId="77777777" w:rsidR="00311963" w:rsidRPr="00311963" w:rsidRDefault="00311963" w:rsidP="00311963">
      <w:pPr>
        <w:pStyle w:val="NoSpacing"/>
        <w:rPr>
          <w:sz w:val="20"/>
          <w:szCs w:val="20"/>
          <w:lang w:bidi="en-US"/>
        </w:rPr>
      </w:pPr>
      <w:r w:rsidRPr="00311963">
        <w:rPr>
          <w:sz w:val="20"/>
          <w:szCs w:val="20"/>
          <w:lang w:bidi="en-US"/>
        </w:rPr>
        <w:t xml:space="preserve">        static void BileşikListeyiYazdır(List&lt;List&lt;EgeDeniziB&gt;&gt; BListe)</w:t>
      </w:r>
    </w:p>
    <w:p w14:paraId="33A05430" w14:textId="77777777" w:rsidR="00311963" w:rsidRPr="00311963" w:rsidRDefault="00311963" w:rsidP="00311963">
      <w:pPr>
        <w:pStyle w:val="NoSpacing"/>
        <w:rPr>
          <w:sz w:val="20"/>
          <w:szCs w:val="20"/>
          <w:lang w:bidi="en-US"/>
        </w:rPr>
      </w:pPr>
      <w:r w:rsidRPr="00311963">
        <w:rPr>
          <w:sz w:val="20"/>
          <w:szCs w:val="20"/>
          <w:lang w:bidi="en-US"/>
        </w:rPr>
        <w:t xml:space="preserve">        {</w:t>
      </w:r>
    </w:p>
    <w:p w14:paraId="28CA944C" w14:textId="77777777" w:rsidR="00311963" w:rsidRPr="00311963" w:rsidRDefault="00311963" w:rsidP="00311963">
      <w:pPr>
        <w:pStyle w:val="NoSpacing"/>
        <w:rPr>
          <w:sz w:val="20"/>
          <w:szCs w:val="20"/>
          <w:lang w:bidi="en-US"/>
        </w:rPr>
      </w:pPr>
      <w:r w:rsidRPr="00311963">
        <w:rPr>
          <w:sz w:val="20"/>
          <w:szCs w:val="20"/>
          <w:lang w:bidi="en-US"/>
        </w:rPr>
        <w:t xml:space="preserve">            int count = 0, DiğerAdSayısı;</w:t>
      </w:r>
    </w:p>
    <w:p w14:paraId="7EA7FFCC" w14:textId="77777777" w:rsidR="00311963" w:rsidRPr="00311963" w:rsidRDefault="00311963" w:rsidP="00311963">
      <w:pPr>
        <w:pStyle w:val="NoSpacing"/>
        <w:rPr>
          <w:sz w:val="20"/>
          <w:szCs w:val="20"/>
          <w:lang w:bidi="en-US"/>
        </w:rPr>
      </w:pPr>
      <w:r w:rsidRPr="00311963">
        <w:rPr>
          <w:sz w:val="20"/>
          <w:szCs w:val="20"/>
          <w:lang w:bidi="en-US"/>
        </w:rPr>
        <w:t xml:space="preserve">            foreach (List&lt;EgeDeniziB&gt; Liste in BListe)</w:t>
      </w:r>
    </w:p>
    <w:p w14:paraId="0E0D2D4C" w14:textId="77777777" w:rsidR="00311963" w:rsidRPr="00311963" w:rsidRDefault="00311963" w:rsidP="00311963">
      <w:pPr>
        <w:pStyle w:val="NoSpacing"/>
        <w:rPr>
          <w:sz w:val="20"/>
          <w:szCs w:val="20"/>
          <w:lang w:bidi="en-US"/>
        </w:rPr>
      </w:pPr>
      <w:r w:rsidRPr="00311963">
        <w:rPr>
          <w:sz w:val="20"/>
          <w:szCs w:val="20"/>
          <w:lang w:bidi="en-US"/>
        </w:rPr>
        <w:t xml:space="preserve">            {</w:t>
      </w:r>
    </w:p>
    <w:p w14:paraId="2A8F7D93" w14:textId="77777777" w:rsidR="00311963" w:rsidRPr="00311963" w:rsidRDefault="00311963" w:rsidP="00311963">
      <w:pPr>
        <w:pStyle w:val="NoSpacing"/>
        <w:rPr>
          <w:sz w:val="20"/>
          <w:szCs w:val="20"/>
          <w:lang w:bidi="en-US"/>
        </w:rPr>
      </w:pPr>
      <w:r w:rsidRPr="00311963">
        <w:rPr>
          <w:sz w:val="20"/>
          <w:szCs w:val="20"/>
          <w:lang w:bidi="en-US"/>
        </w:rPr>
        <w:t xml:space="preserve">                int sayac = 0;</w:t>
      </w:r>
    </w:p>
    <w:p w14:paraId="5DD13662" w14:textId="77777777" w:rsidR="00311963" w:rsidRPr="00311963" w:rsidRDefault="00311963" w:rsidP="00311963">
      <w:pPr>
        <w:pStyle w:val="NoSpacing"/>
        <w:rPr>
          <w:sz w:val="20"/>
          <w:szCs w:val="20"/>
          <w:lang w:bidi="en-US"/>
        </w:rPr>
      </w:pPr>
      <w:r w:rsidRPr="00311963">
        <w:rPr>
          <w:sz w:val="20"/>
          <w:szCs w:val="20"/>
          <w:lang w:bidi="en-US"/>
        </w:rPr>
        <w:t xml:space="preserve">                DiğerAdSayısı = 0;</w:t>
      </w:r>
    </w:p>
    <w:p w14:paraId="3E204078" w14:textId="77777777" w:rsidR="00311963" w:rsidRPr="00311963" w:rsidRDefault="00311963" w:rsidP="00311963">
      <w:pPr>
        <w:pStyle w:val="NoSpacing"/>
        <w:rPr>
          <w:sz w:val="20"/>
          <w:szCs w:val="20"/>
          <w:lang w:bidi="en-US"/>
        </w:rPr>
      </w:pPr>
      <w:r w:rsidRPr="00311963">
        <w:rPr>
          <w:sz w:val="20"/>
          <w:szCs w:val="20"/>
          <w:lang w:bidi="en-US"/>
        </w:rPr>
        <w:t xml:space="preserve">                Console.WriteLine("GRUP " + count + " İÇİN BİLGİLER: \n");</w:t>
      </w:r>
    </w:p>
    <w:p w14:paraId="76560086" w14:textId="77777777" w:rsidR="00311963" w:rsidRPr="00311963" w:rsidRDefault="00311963" w:rsidP="00311963">
      <w:pPr>
        <w:pStyle w:val="NoSpacing"/>
        <w:rPr>
          <w:sz w:val="20"/>
          <w:szCs w:val="20"/>
          <w:lang w:bidi="en-US"/>
        </w:rPr>
      </w:pPr>
      <w:r w:rsidRPr="00311963">
        <w:rPr>
          <w:sz w:val="20"/>
          <w:szCs w:val="20"/>
          <w:lang w:bidi="en-US"/>
        </w:rPr>
        <w:t xml:space="preserve">                for (int i = 0; i &lt; Liste.Count; i++)</w:t>
      </w:r>
    </w:p>
    <w:p w14:paraId="5C5F1914" w14:textId="77777777" w:rsidR="00311963" w:rsidRPr="00311963" w:rsidRDefault="00311963" w:rsidP="00311963">
      <w:pPr>
        <w:pStyle w:val="NoSpacing"/>
        <w:rPr>
          <w:sz w:val="20"/>
          <w:szCs w:val="20"/>
          <w:lang w:bidi="en-US"/>
        </w:rPr>
      </w:pPr>
      <w:r w:rsidRPr="00311963">
        <w:rPr>
          <w:sz w:val="20"/>
          <w:szCs w:val="20"/>
          <w:lang w:bidi="en-US"/>
        </w:rPr>
        <w:t xml:space="preserve">                {</w:t>
      </w:r>
    </w:p>
    <w:p w14:paraId="4751EC9B" w14:textId="77777777" w:rsidR="00311963" w:rsidRPr="00311963" w:rsidRDefault="00311963" w:rsidP="00311963">
      <w:pPr>
        <w:pStyle w:val="NoSpacing"/>
        <w:rPr>
          <w:sz w:val="20"/>
          <w:szCs w:val="20"/>
          <w:lang w:bidi="en-US"/>
        </w:rPr>
      </w:pPr>
      <w:r w:rsidRPr="00311963">
        <w:rPr>
          <w:sz w:val="20"/>
          <w:szCs w:val="20"/>
          <w:lang w:bidi="en-US"/>
        </w:rPr>
        <w:t xml:space="preserve">                    EgeDeniziB balık = Liste[i];</w:t>
      </w:r>
    </w:p>
    <w:p w14:paraId="2CEED612" w14:textId="77777777" w:rsidR="00311963" w:rsidRPr="00311963" w:rsidRDefault="00311963" w:rsidP="00311963">
      <w:pPr>
        <w:pStyle w:val="NoSpacing"/>
        <w:rPr>
          <w:sz w:val="20"/>
          <w:szCs w:val="20"/>
          <w:lang w:bidi="en-US"/>
        </w:rPr>
      </w:pPr>
      <w:r w:rsidRPr="00311963">
        <w:rPr>
          <w:sz w:val="20"/>
          <w:szCs w:val="20"/>
          <w:lang w:bidi="en-US"/>
        </w:rPr>
        <w:t xml:space="preserve">                    Console.WriteLine("BALIK " + (i + 1));</w:t>
      </w:r>
    </w:p>
    <w:p w14:paraId="61972942" w14:textId="77777777" w:rsidR="00311963" w:rsidRPr="00311963" w:rsidRDefault="00311963" w:rsidP="00311963">
      <w:pPr>
        <w:pStyle w:val="NoSpacing"/>
        <w:rPr>
          <w:sz w:val="20"/>
          <w:szCs w:val="20"/>
          <w:lang w:bidi="en-US"/>
        </w:rPr>
      </w:pPr>
      <w:r w:rsidRPr="00311963">
        <w:rPr>
          <w:sz w:val="20"/>
          <w:szCs w:val="20"/>
          <w:lang w:bidi="en-US"/>
        </w:rPr>
        <w:t xml:space="preserve">                    if (balık.DiğerAdı != "Diğer Adı Yok") { DiğerAdSayısı++; }//diğer adı varsa sayaç artıyor</w:t>
      </w:r>
    </w:p>
    <w:p w14:paraId="7F16B612" w14:textId="77777777" w:rsidR="00311963" w:rsidRPr="00311963" w:rsidRDefault="00311963" w:rsidP="00311963">
      <w:pPr>
        <w:pStyle w:val="NoSpacing"/>
        <w:rPr>
          <w:sz w:val="20"/>
          <w:szCs w:val="20"/>
          <w:lang w:bidi="en-US"/>
        </w:rPr>
      </w:pPr>
      <w:r w:rsidRPr="00311963">
        <w:rPr>
          <w:sz w:val="20"/>
          <w:szCs w:val="20"/>
          <w:lang w:bidi="en-US"/>
        </w:rPr>
        <w:t xml:space="preserve">                    Console.WriteLine(balık.ToString());</w:t>
      </w:r>
    </w:p>
    <w:p w14:paraId="2553BC5D" w14:textId="77777777" w:rsidR="00311963" w:rsidRPr="00311963" w:rsidRDefault="00311963" w:rsidP="00311963">
      <w:pPr>
        <w:pStyle w:val="NoSpacing"/>
        <w:rPr>
          <w:sz w:val="20"/>
          <w:szCs w:val="20"/>
          <w:lang w:bidi="en-US"/>
        </w:rPr>
      </w:pPr>
      <w:r w:rsidRPr="00311963">
        <w:rPr>
          <w:sz w:val="20"/>
          <w:szCs w:val="20"/>
          <w:lang w:bidi="en-US"/>
        </w:rPr>
        <w:t xml:space="preserve">                    Console.WriteLine();</w:t>
      </w:r>
    </w:p>
    <w:p w14:paraId="186DFDF3" w14:textId="77777777" w:rsidR="00311963" w:rsidRPr="00311963" w:rsidRDefault="00311963" w:rsidP="00311963">
      <w:pPr>
        <w:pStyle w:val="NoSpacing"/>
        <w:rPr>
          <w:sz w:val="20"/>
          <w:szCs w:val="20"/>
          <w:lang w:bidi="en-US"/>
        </w:rPr>
      </w:pPr>
      <w:r w:rsidRPr="00311963">
        <w:rPr>
          <w:sz w:val="20"/>
          <w:szCs w:val="20"/>
          <w:lang w:bidi="en-US"/>
        </w:rPr>
        <w:t xml:space="preserve">                    if(balık.Boyut.Equals(null)){ sayac++; }</w:t>
      </w:r>
    </w:p>
    <w:p w14:paraId="4EB415AA" w14:textId="77777777" w:rsidR="00311963" w:rsidRPr="00311963" w:rsidRDefault="00311963" w:rsidP="00311963">
      <w:pPr>
        <w:pStyle w:val="NoSpacing"/>
        <w:rPr>
          <w:sz w:val="20"/>
          <w:szCs w:val="20"/>
          <w:lang w:bidi="en-US"/>
        </w:rPr>
      </w:pPr>
      <w:r w:rsidRPr="00311963">
        <w:rPr>
          <w:sz w:val="20"/>
          <w:szCs w:val="20"/>
          <w:lang w:bidi="en-US"/>
        </w:rPr>
        <w:t xml:space="preserve">                }</w:t>
      </w:r>
    </w:p>
    <w:p w14:paraId="6DAFF20C" w14:textId="77777777" w:rsidR="00311963" w:rsidRPr="00311963" w:rsidRDefault="00311963" w:rsidP="00311963">
      <w:pPr>
        <w:pStyle w:val="NoSpacing"/>
        <w:rPr>
          <w:sz w:val="20"/>
          <w:szCs w:val="20"/>
          <w:lang w:bidi="en-US"/>
        </w:rPr>
      </w:pPr>
      <w:r w:rsidRPr="00311963">
        <w:rPr>
          <w:sz w:val="20"/>
          <w:szCs w:val="20"/>
          <w:lang w:bidi="en-US"/>
        </w:rPr>
        <w:t xml:space="preserve">                count++;</w:t>
      </w:r>
    </w:p>
    <w:p w14:paraId="11E5A7A7" w14:textId="77777777" w:rsidR="00311963" w:rsidRPr="00311963" w:rsidRDefault="00311963" w:rsidP="00311963">
      <w:pPr>
        <w:pStyle w:val="NoSpacing"/>
        <w:rPr>
          <w:sz w:val="20"/>
          <w:szCs w:val="20"/>
          <w:lang w:bidi="en-US"/>
        </w:rPr>
      </w:pPr>
      <w:r w:rsidRPr="00311963">
        <w:rPr>
          <w:sz w:val="20"/>
          <w:szCs w:val="20"/>
          <w:lang w:bidi="en-US"/>
        </w:rPr>
        <w:t xml:space="preserve">                Console.WriteLine("Bu gruptaki Diğer Ad sayısı: " + DiğerAdSayısı);</w:t>
      </w:r>
    </w:p>
    <w:p w14:paraId="325D7DB9" w14:textId="77777777" w:rsidR="00311963" w:rsidRPr="00311963" w:rsidRDefault="00311963" w:rsidP="00311963">
      <w:pPr>
        <w:pStyle w:val="NoSpacing"/>
        <w:rPr>
          <w:sz w:val="20"/>
          <w:szCs w:val="20"/>
          <w:lang w:bidi="en-US"/>
        </w:rPr>
      </w:pPr>
      <w:r w:rsidRPr="00311963">
        <w:rPr>
          <w:sz w:val="20"/>
          <w:szCs w:val="20"/>
          <w:lang w:bidi="en-US"/>
        </w:rPr>
        <w:t xml:space="preserve">                Console.WriteLine();</w:t>
      </w:r>
    </w:p>
    <w:p w14:paraId="47ACE3B2" w14:textId="77777777" w:rsidR="00311963" w:rsidRPr="00311963" w:rsidRDefault="00311963" w:rsidP="00311963">
      <w:pPr>
        <w:pStyle w:val="NoSpacing"/>
        <w:rPr>
          <w:sz w:val="20"/>
          <w:szCs w:val="20"/>
          <w:lang w:bidi="en-US"/>
        </w:rPr>
      </w:pPr>
      <w:r w:rsidRPr="00311963">
        <w:rPr>
          <w:sz w:val="20"/>
          <w:szCs w:val="20"/>
          <w:lang w:bidi="en-US"/>
        </w:rPr>
        <w:t xml:space="preserve">                Console.WriteLine("-----------------------------------------------------------------");</w:t>
      </w:r>
    </w:p>
    <w:p w14:paraId="4EA7F410" w14:textId="77777777" w:rsidR="00311963" w:rsidRPr="00311963" w:rsidRDefault="00311963" w:rsidP="00311963">
      <w:pPr>
        <w:pStyle w:val="NoSpacing"/>
        <w:rPr>
          <w:sz w:val="20"/>
          <w:szCs w:val="20"/>
          <w:lang w:bidi="en-US"/>
        </w:rPr>
      </w:pPr>
      <w:r w:rsidRPr="00311963">
        <w:rPr>
          <w:sz w:val="20"/>
          <w:szCs w:val="20"/>
          <w:lang w:bidi="en-US"/>
        </w:rPr>
        <w:t xml:space="preserve">                Console.WriteLine();</w:t>
      </w:r>
    </w:p>
    <w:p w14:paraId="1C4ADFD5" w14:textId="77777777" w:rsidR="00311963" w:rsidRPr="00311963" w:rsidRDefault="00311963" w:rsidP="00311963">
      <w:pPr>
        <w:pStyle w:val="NoSpacing"/>
        <w:rPr>
          <w:sz w:val="20"/>
          <w:szCs w:val="20"/>
          <w:lang w:bidi="en-US"/>
        </w:rPr>
      </w:pPr>
      <w:r w:rsidRPr="00311963">
        <w:rPr>
          <w:sz w:val="20"/>
          <w:szCs w:val="20"/>
          <w:lang w:bidi="en-US"/>
        </w:rPr>
        <w:t xml:space="preserve">            }</w:t>
      </w:r>
    </w:p>
    <w:p w14:paraId="6CC994F9" w14:textId="7F79B5EF" w:rsidR="00311963" w:rsidRPr="00311963" w:rsidRDefault="00311963" w:rsidP="00311963">
      <w:pPr>
        <w:pStyle w:val="NoSpacing"/>
        <w:rPr>
          <w:sz w:val="20"/>
          <w:szCs w:val="20"/>
          <w:lang w:bidi="en-US"/>
        </w:rPr>
      </w:pPr>
      <w:r w:rsidRPr="00311963">
        <w:rPr>
          <w:sz w:val="20"/>
          <w:szCs w:val="20"/>
          <w:lang w:bidi="en-US"/>
        </w:rPr>
        <w:t xml:space="preserve">        }</w:t>
      </w:r>
    </w:p>
    <w:p w14:paraId="61BC8E06" w14:textId="7C4253CD" w:rsidR="00311963" w:rsidRPr="00FA50BD" w:rsidRDefault="00311963" w:rsidP="00FA50BD">
      <w:pPr>
        <w:spacing w:after="200" w:line="276" w:lineRule="auto"/>
        <w:rPr>
          <w:lang w:bidi="en-US"/>
        </w:rPr>
      </w:pPr>
    </w:p>
    <w:p w14:paraId="48C112EE" w14:textId="7C8E107E" w:rsidR="00AF4812" w:rsidRPr="00EC3614" w:rsidRDefault="00850CB4" w:rsidP="00AF4812">
      <w:pPr>
        <w:pStyle w:val="Heading3"/>
      </w:pPr>
      <w:bookmarkStart w:id="13" w:name="_Toc182335431"/>
      <w:r>
        <w:rPr>
          <w:rStyle w:val="Heading2Char"/>
          <w:lang w:val="tr-TR"/>
        </w:rPr>
        <w:t>1</w:t>
      </w:r>
      <w:r w:rsidR="00AF4812" w:rsidRPr="00A25840">
        <w:rPr>
          <w:rStyle w:val="Heading2Char"/>
          <w:lang w:val="tr-TR"/>
        </w:rPr>
        <w:t>.</w:t>
      </w:r>
      <w:r w:rsidR="00AF4812">
        <w:rPr>
          <w:rStyle w:val="Heading2Char"/>
        </w:rPr>
        <w:t>d</w:t>
      </w:r>
      <w:r w:rsidR="00AF4812" w:rsidRPr="00A25840">
        <w:rPr>
          <w:rStyle w:val="Heading2Char"/>
          <w:lang w:val="tr-TR"/>
        </w:rPr>
        <w:t>.</w:t>
      </w:r>
      <w:r w:rsidR="0026319E">
        <w:rPr>
          <w:rStyle w:val="Heading2Char"/>
          <w:lang w:val="tr-TR"/>
        </w:rPr>
        <w:t>2</w:t>
      </w:r>
      <w:r w:rsidR="00AF4812" w:rsidRPr="00EC3614">
        <w:t xml:space="preserve"> Ekran görüntüleri</w:t>
      </w:r>
      <w:bookmarkEnd w:id="13"/>
    </w:p>
    <w:p w14:paraId="2AEA4CD3" w14:textId="7A2C3D44" w:rsidR="00AF4812" w:rsidRDefault="00AF4812" w:rsidP="00686F22">
      <w:r w:rsidRPr="00EC3614">
        <w:t>//</w:t>
      </w:r>
      <w:r w:rsidR="00FA50BD" w:rsidRPr="00FA50BD">
        <w:rPr>
          <w:rFonts w:ascii="-webkit-standard" w:hAnsi="-webkit-standard"/>
          <w:color w:val="000000"/>
          <w:sz w:val="27"/>
          <w:szCs w:val="27"/>
        </w:rPr>
        <w:t xml:space="preserve"> </w:t>
      </w:r>
      <w:r w:rsidR="00FA50BD" w:rsidRPr="00EC3614">
        <w:t>Konsol çıktısına ait ekran görüntüler</w:t>
      </w:r>
      <w:r w:rsidR="001135F6">
        <w:t>i</w:t>
      </w:r>
    </w:p>
    <w:p w14:paraId="54DE9A20" w14:textId="70813643" w:rsidR="00043FBD" w:rsidRDefault="00043FBD" w:rsidP="00686F22">
      <w:r>
        <w:rPr>
          <w:noProof/>
        </w:rPr>
        <w:lastRenderedPageBreak/>
        <w:drawing>
          <wp:anchor distT="0" distB="0" distL="114300" distR="114300" simplePos="0" relativeHeight="251658240" behindDoc="0" locked="0" layoutInCell="1" allowOverlap="1" wp14:anchorId="280B8E78" wp14:editId="0E20E81B">
            <wp:simplePos x="0" y="0"/>
            <wp:positionH relativeFrom="margin">
              <wp:align>left</wp:align>
            </wp:positionH>
            <wp:positionV relativeFrom="paragraph">
              <wp:posOffset>346</wp:posOffset>
            </wp:positionV>
            <wp:extent cx="5128895" cy="23082250"/>
            <wp:effectExtent l="0" t="0" r="0" b="6350"/>
            <wp:wrapTopAndBottom/>
            <wp:docPr id="791237615" name="Picture 5"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37615" name="Picture 5" descr="A screen shot of a computer cod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131132" cy="23089914"/>
                    </a:xfrm>
                    <a:prstGeom prst="rect">
                      <a:avLst/>
                    </a:prstGeom>
                  </pic:spPr>
                </pic:pic>
              </a:graphicData>
            </a:graphic>
            <wp14:sizeRelH relativeFrom="margin">
              <wp14:pctWidth>0</wp14:pctWidth>
            </wp14:sizeRelH>
            <wp14:sizeRelV relativeFrom="margin">
              <wp14:pctHeight>0</wp14:pctHeight>
            </wp14:sizeRelV>
          </wp:anchor>
        </w:drawing>
      </w:r>
    </w:p>
    <w:p w14:paraId="0EED6470" w14:textId="4138F525" w:rsidR="00D018E7" w:rsidRDefault="00087DC0" w:rsidP="00686F22">
      <w:r>
        <w:rPr>
          <w:noProof/>
        </w:rPr>
        <w:lastRenderedPageBreak/>
        <w:drawing>
          <wp:inline distT="0" distB="0" distL="0" distR="0" wp14:anchorId="41216E00" wp14:editId="27A2A128">
            <wp:extent cx="5548530" cy="11882928"/>
            <wp:effectExtent l="0" t="0" r="0" b="4445"/>
            <wp:docPr id="1496468141" name="Picture 6"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468141" name="Picture 6" descr="A screen shot of a computer scree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57944" cy="11903089"/>
                    </a:xfrm>
                    <a:prstGeom prst="rect">
                      <a:avLst/>
                    </a:prstGeom>
                  </pic:spPr>
                </pic:pic>
              </a:graphicData>
            </a:graphic>
          </wp:inline>
        </w:drawing>
      </w:r>
    </w:p>
    <w:p w14:paraId="5A802B70" w14:textId="21C9E1C1" w:rsidR="00087DC0" w:rsidRDefault="00087DC0" w:rsidP="00AF4812">
      <w:pPr>
        <w:pStyle w:val="Heading2"/>
      </w:pPr>
      <w:bookmarkStart w:id="14" w:name="_Toc182335432"/>
      <w:r>
        <w:rPr>
          <w:noProof/>
        </w:rPr>
        <w:lastRenderedPageBreak/>
        <w:drawing>
          <wp:inline distT="0" distB="0" distL="0" distR="0" wp14:anchorId="58E67B16" wp14:editId="007ED6A1">
            <wp:extent cx="5506085" cy="9704988"/>
            <wp:effectExtent l="0" t="0" r="0" b="0"/>
            <wp:docPr id="1675460922" name="Picture 7" descr="A black background with blue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60922" name="Picture 7" descr="A black background with blue dot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26446" cy="9740876"/>
                    </a:xfrm>
                    <a:prstGeom prst="rect">
                      <a:avLst/>
                    </a:prstGeom>
                  </pic:spPr>
                </pic:pic>
              </a:graphicData>
            </a:graphic>
          </wp:inline>
        </w:drawing>
      </w:r>
    </w:p>
    <w:p w14:paraId="1D191A31" w14:textId="319E21D4" w:rsidR="001135F6" w:rsidRDefault="001135F6" w:rsidP="00AF4812">
      <w:pPr>
        <w:pStyle w:val="Heading2"/>
      </w:pPr>
      <w:r>
        <w:rPr>
          <w:noProof/>
        </w:rPr>
        <w:lastRenderedPageBreak/>
        <w:drawing>
          <wp:inline distT="0" distB="0" distL="0" distR="0" wp14:anchorId="1A849377" wp14:editId="2C39273A">
            <wp:extent cx="5760720" cy="6045835"/>
            <wp:effectExtent l="0" t="0" r="0" b="0"/>
            <wp:docPr id="722978144" name="Picture 8"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78144" name="Picture 8" descr="A screenshot of a computer scree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6045835"/>
                    </a:xfrm>
                    <a:prstGeom prst="rect">
                      <a:avLst/>
                    </a:prstGeom>
                  </pic:spPr>
                </pic:pic>
              </a:graphicData>
            </a:graphic>
          </wp:inline>
        </w:drawing>
      </w:r>
    </w:p>
    <w:p w14:paraId="472DC9E9" w14:textId="591887A8" w:rsidR="00AF4812" w:rsidRPr="00DA1DF9" w:rsidRDefault="00850CB4" w:rsidP="00AF4812">
      <w:pPr>
        <w:pStyle w:val="Heading2"/>
      </w:pPr>
      <w:r>
        <w:t>2</w:t>
      </w:r>
      <w:r w:rsidR="00AD1F6D">
        <w:t>.</w:t>
      </w:r>
      <w:r w:rsidR="00AF4812">
        <w:t xml:space="preserve"> </w:t>
      </w:r>
      <w:r w:rsidR="00AD1F6D" w:rsidRPr="00AD1F6D">
        <w:t>Yığı</w:t>
      </w:r>
      <w:r w:rsidR="0087296E">
        <w:t>t</w:t>
      </w:r>
      <w:r w:rsidR="00AD1F6D" w:rsidRPr="00AD1F6D">
        <w:t xml:space="preserve"> ve Kuyruk</w:t>
      </w:r>
      <w:bookmarkEnd w:id="14"/>
    </w:p>
    <w:p w14:paraId="0248150F" w14:textId="77777777" w:rsidR="00D018E7" w:rsidRDefault="00D018E7" w:rsidP="00AF4812">
      <w:pPr>
        <w:pStyle w:val="Heading3"/>
      </w:pPr>
    </w:p>
    <w:p w14:paraId="42A7DAB8" w14:textId="3C9D2710" w:rsidR="00AF4812" w:rsidRDefault="00850CB4" w:rsidP="00AF4812">
      <w:pPr>
        <w:pStyle w:val="Heading3"/>
      </w:pPr>
      <w:bookmarkStart w:id="15" w:name="_Toc182335433"/>
      <w:r>
        <w:t>2</w:t>
      </w:r>
      <w:r w:rsidR="00AF4812" w:rsidRPr="00EC3614">
        <w:t>.</w:t>
      </w:r>
      <w:r w:rsidR="00DA1DF9">
        <w:t>a</w:t>
      </w:r>
      <w:r w:rsidR="00AF4812" w:rsidRPr="00EC3614">
        <w:t xml:space="preserve"> </w:t>
      </w:r>
      <w:r w:rsidR="00DA1DF9" w:rsidRPr="00DA1DF9">
        <w:rPr>
          <w:lang w:val="en-US"/>
        </w:rPr>
        <w:t>Yığıt Yapısı</w:t>
      </w:r>
      <w:bookmarkEnd w:id="15"/>
    </w:p>
    <w:p w14:paraId="04626EB7" w14:textId="206AF140" w:rsidR="00DA1DF9" w:rsidRDefault="00850CB4" w:rsidP="00DA1DF9">
      <w:pPr>
        <w:pStyle w:val="Heading3"/>
      </w:pPr>
      <w:bookmarkStart w:id="16" w:name="_Toc182335434"/>
      <w:r>
        <w:t>2</w:t>
      </w:r>
      <w:r w:rsidR="00DA1DF9" w:rsidRPr="00EC3614">
        <w:t>.</w:t>
      </w:r>
      <w:r w:rsidR="00DA1DF9">
        <w:t>a</w:t>
      </w:r>
      <w:r w:rsidR="00DA1DF9" w:rsidRPr="00EC3614">
        <w:t>.1 Kodlar</w:t>
      </w:r>
      <w:bookmarkEnd w:id="16"/>
    </w:p>
    <w:p w14:paraId="64350DC3" w14:textId="045318F8" w:rsidR="00DA1DF9" w:rsidRDefault="00DA1DF9" w:rsidP="00DA1DF9">
      <w:r>
        <w:rPr>
          <w:rFonts w:hAnsi="Symbol"/>
          <w:lang w:val="en-US"/>
        </w:rPr>
        <w:t xml:space="preserve">// </w:t>
      </w:r>
      <w:r>
        <w:t>Yığıt yapısının güncellenmesi ve EgeDeniziB sınıfı nesnelerinin yığıta eklenmesi kodu.</w:t>
      </w:r>
    </w:p>
    <w:p w14:paraId="4CA1B50C" w14:textId="77777777" w:rsidR="00C12F2A" w:rsidRPr="00C12F2A" w:rsidRDefault="00C12F2A" w:rsidP="00C12F2A">
      <w:pPr>
        <w:pStyle w:val="NoSpacing"/>
        <w:rPr>
          <w:sz w:val="20"/>
          <w:szCs w:val="20"/>
        </w:rPr>
      </w:pPr>
      <w:r>
        <w:t xml:space="preserve">    </w:t>
      </w:r>
      <w:r w:rsidRPr="00C12F2A">
        <w:rPr>
          <w:sz w:val="20"/>
          <w:szCs w:val="20"/>
        </w:rPr>
        <w:t>class BalıkYığıtı</w:t>
      </w:r>
    </w:p>
    <w:p w14:paraId="72AB665F" w14:textId="77777777" w:rsidR="00C12F2A" w:rsidRPr="00C12F2A" w:rsidRDefault="00C12F2A" w:rsidP="00C12F2A">
      <w:pPr>
        <w:pStyle w:val="NoSpacing"/>
        <w:rPr>
          <w:sz w:val="20"/>
          <w:szCs w:val="20"/>
        </w:rPr>
      </w:pPr>
      <w:r w:rsidRPr="00C12F2A">
        <w:rPr>
          <w:sz w:val="20"/>
          <w:szCs w:val="20"/>
        </w:rPr>
        <w:t xml:space="preserve">    {</w:t>
      </w:r>
    </w:p>
    <w:p w14:paraId="3483429F" w14:textId="77777777" w:rsidR="00C12F2A" w:rsidRPr="00C12F2A" w:rsidRDefault="00C12F2A" w:rsidP="00C12F2A">
      <w:pPr>
        <w:pStyle w:val="NoSpacing"/>
        <w:rPr>
          <w:sz w:val="20"/>
          <w:szCs w:val="20"/>
        </w:rPr>
      </w:pPr>
      <w:r w:rsidRPr="00C12F2A">
        <w:rPr>
          <w:sz w:val="20"/>
          <w:szCs w:val="20"/>
        </w:rPr>
        <w:t xml:space="preserve">        private int maxSize;        // arrayin boyutu</w:t>
      </w:r>
    </w:p>
    <w:p w14:paraId="2A9FAE32" w14:textId="77777777" w:rsidR="00C12F2A" w:rsidRPr="00C12F2A" w:rsidRDefault="00C12F2A" w:rsidP="00C12F2A">
      <w:pPr>
        <w:pStyle w:val="NoSpacing"/>
        <w:rPr>
          <w:sz w:val="20"/>
          <w:szCs w:val="20"/>
        </w:rPr>
      </w:pPr>
      <w:r w:rsidRPr="00C12F2A">
        <w:rPr>
          <w:sz w:val="20"/>
          <w:szCs w:val="20"/>
        </w:rPr>
        <w:t xml:space="preserve">        private EgeDeniziB[] stackArray;</w:t>
      </w:r>
    </w:p>
    <w:p w14:paraId="22063D2B" w14:textId="7FD13F1C" w:rsidR="00C12F2A" w:rsidRPr="00C12F2A" w:rsidRDefault="00C12F2A" w:rsidP="00C12F2A">
      <w:pPr>
        <w:pStyle w:val="NoSpacing"/>
        <w:rPr>
          <w:sz w:val="20"/>
          <w:szCs w:val="20"/>
        </w:rPr>
      </w:pPr>
      <w:r w:rsidRPr="00C12F2A">
        <w:rPr>
          <w:sz w:val="20"/>
          <w:szCs w:val="20"/>
        </w:rPr>
        <w:t xml:space="preserve">        private int top;            // en üst eleman</w:t>
      </w:r>
    </w:p>
    <w:p w14:paraId="64656373" w14:textId="77777777" w:rsidR="00C12F2A" w:rsidRPr="00C12F2A" w:rsidRDefault="00C12F2A" w:rsidP="00C12F2A">
      <w:pPr>
        <w:pStyle w:val="NoSpacing"/>
        <w:rPr>
          <w:sz w:val="20"/>
          <w:szCs w:val="20"/>
        </w:rPr>
      </w:pPr>
      <w:r w:rsidRPr="00C12F2A">
        <w:rPr>
          <w:sz w:val="20"/>
          <w:szCs w:val="20"/>
        </w:rPr>
        <w:t xml:space="preserve">        public BalıkYığıtı(int size)         // constructor</w:t>
      </w:r>
    </w:p>
    <w:p w14:paraId="20A521E6" w14:textId="77777777" w:rsidR="00C12F2A" w:rsidRPr="00C12F2A" w:rsidRDefault="00C12F2A" w:rsidP="00C12F2A">
      <w:pPr>
        <w:pStyle w:val="NoSpacing"/>
        <w:rPr>
          <w:sz w:val="20"/>
          <w:szCs w:val="20"/>
        </w:rPr>
      </w:pPr>
      <w:r w:rsidRPr="00C12F2A">
        <w:rPr>
          <w:sz w:val="20"/>
          <w:szCs w:val="20"/>
        </w:rPr>
        <w:t xml:space="preserve">        {</w:t>
      </w:r>
    </w:p>
    <w:p w14:paraId="7A123657" w14:textId="77777777" w:rsidR="00C12F2A" w:rsidRPr="00C12F2A" w:rsidRDefault="00C12F2A" w:rsidP="00C12F2A">
      <w:pPr>
        <w:pStyle w:val="NoSpacing"/>
        <w:rPr>
          <w:sz w:val="20"/>
          <w:szCs w:val="20"/>
        </w:rPr>
      </w:pPr>
      <w:r w:rsidRPr="00C12F2A">
        <w:rPr>
          <w:sz w:val="20"/>
          <w:szCs w:val="20"/>
        </w:rPr>
        <w:t xml:space="preserve">            maxSize = size;             //Arrayin boyutunu ayarlıyoruz</w:t>
      </w:r>
    </w:p>
    <w:p w14:paraId="27BB93E1" w14:textId="77777777" w:rsidR="00C12F2A" w:rsidRPr="00C12F2A" w:rsidRDefault="00C12F2A" w:rsidP="00C12F2A">
      <w:pPr>
        <w:pStyle w:val="NoSpacing"/>
        <w:rPr>
          <w:sz w:val="20"/>
          <w:szCs w:val="20"/>
        </w:rPr>
      </w:pPr>
      <w:r w:rsidRPr="00C12F2A">
        <w:rPr>
          <w:sz w:val="20"/>
          <w:szCs w:val="20"/>
        </w:rPr>
        <w:t xml:space="preserve">            stackArray = new EgeDeniziB[maxSize];  // array oluştur</w:t>
      </w:r>
    </w:p>
    <w:p w14:paraId="6224E458" w14:textId="77777777" w:rsidR="00C12F2A" w:rsidRPr="00C12F2A" w:rsidRDefault="00C12F2A" w:rsidP="00C12F2A">
      <w:pPr>
        <w:pStyle w:val="NoSpacing"/>
        <w:rPr>
          <w:sz w:val="20"/>
          <w:szCs w:val="20"/>
        </w:rPr>
      </w:pPr>
      <w:r w:rsidRPr="00C12F2A">
        <w:rPr>
          <w:sz w:val="20"/>
          <w:szCs w:val="20"/>
        </w:rPr>
        <w:t xml:space="preserve">            top = -1;                // item yok</w:t>
      </w:r>
    </w:p>
    <w:p w14:paraId="3C894E99" w14:textId="77D63E02" w:rsidR="00C12F2A" w:rsidRPr="00C12F2A" w:rsidRDefault="00C12F2A" w:rsidP="00C12F2A">
      <w:pPr>
        <w:pStyle w:val="NoSpacing"/>
        <w:rPr>
          <w:sz w:val="20"/>
          <w:szCs w:val="20"/>
        </w:rPr>
      </w:pPr>
      <w:r w:rsidRPr="00C12F2A">
        <w:rPr>
          <w:sz w:val="20"/>
          <w:szCs w:val="20"/>
        </w:rPr>
        <w:t xml:space="preserve">        }</w:t>
      </w:r>
    </w:p>
    <w:p w14:paraId="7A991FBE" w14:textId="77777777" w:rsidR="00C12F2A" w:rsidRPr="00C12F2A" w:rsidRDefault="00C12F2A" w:rsidP="00C12F2A">
      <w:pPr>
        <w:pStyle w:val="NoSpacing"/>
        <w:rPr>
          <w:sz w:val="20"/>
          <w:szCs w:val="20"/>
        </w:rPr>
      </w:pPr>
      <w:r w:rsidRPr="00C12F2A">
        <w:rPr>
          <w:sz w:val="20"/>
          <w:szCs w:val="20"/>
        </w:rPr>
        <w:t xml:space="preserve">        public void push(EgeDeniziB b)    // en üste eleman ekleme</w:t>
      </w:r>
    </w:p>
    <w:p w14:paraId="5F63A5E5" w14:textId="77777777" w:rsidR="00C12F2A" w:rsidRPr="00C12F2A" w:rsidRDefault="00C12F2A" w:rsidP="00C12F2A">
      <w:pPr>
        <w:pStyle w:val="NoSpacing"/>
        <w:rPr>
          <w:sz w:val="20"/>
          <w:szCs w:val="20"/>
        </w:rPr>
      </w:pPr>
      <w:r w:rsidRPr="00C12F2A">
        <w:rPr>
          <w:sz w:val="20"/>
          <w:szCs w:val="20"/>
        </w:rPr>
        <w:lastRenderedPageBreak/>
        <w:t xml:space="preserve">        {</w:t>
      </w:r>
    </w:p>
    <w:p w14:paraId="0CE0355C" w14:textId="77777777" w:rsidR="00C12F2A" w:rsidRPr="00C12F2A" w:rsidRDefault="00C12F2A" w:rsidP="00C12F2A">
      <w:pPr>
        <w:pStyle w:val="NoSpacing"/>
        <w:rPr>
          <w:sz w:val="20"/>
          <w:szCs w:val="20"/>
        </w:rPr>
      </w:pPr>
      <w:r w:rsidRPr="00C12F2A">
        <w:rPr>
          <w:sz w:val="20"/>
          <w:szCs w:val="20"/>
        </w:rPr>
        <w:t xml:space="preserve">            stackArray[++top] = b;     // top 1 artırıp elemanı ekle</w:t>
      </w:r>
    </w:p>
    <w:p w14:paraId="116C4634" w14:textId="7115CE35" w:rsidR="00C12F2A" w:rsidRPr="00C12F2A" w:rsidRDefault="00C12F2A" w:rsidP="00C12F2A">
      <w:pPr>
        <w:pStyle w:val="NoSpacing"/>
        <w:rPr>
          <w:sz w:val="20"/>
          <w:szCs w:val="20"/>
        </w:rPr>
      </w:pPr>
      <w:r w:rsidRPr="00C12F2A">
        <w:rPr>
          <w:sz w:val="20"/>
          <w:szCs w:val="20"/>
        </w:rPr>
        <w:t xml:space="preserve">        }</w:t>
      </w:r>
    </w:p>
    <w:p w14:paraId="01CDEC4C" w14:textId="77777777" w:rsidR="00C12F2A" w:rsidRPr="00C12F2A" w:rsidRDefault="00C12F2A" w:rsidP="00C12F2A">
      <w:pPr>
        <w:pStyle w:val="NoSpacing"/>
        <w:rPr>
          <w:sz w:val="20"/>
          <w:szCs w:val="20"/>
        </w:rPr>
      </w:pPr>
      <w:r w:rsidRPr="00C12F2A">
        <w:rPr>
          <w:sz w:val="20"/>
          <w:szCs w:val="20"/>
        </w:rPr>
        <w:t xml:space="preserve">        public EgeDeniziB pop()           // en üstten eleman silme</w:t>
      </w:r>
    </w:p>
    <w:p w14:paraId="53EEC3F3" w14:textId="77777777" w:rsidR="00C12F2A" w:rsidRPr="00C12F2A" w:rsidRDefault="00C12F2A" w:rsidP="00C12F2A">
      <w:pPr>
        <w:pStyle w:val="NoSpacing"/>
        <w:rPr>
          <w:sz w:val="20"/>
          <w:szCs w:val="20"/>
        </w:rPr>
      </w:pPr>
      <w:r w:rsidRPr="00C12F2A">
        <w:rPr>
          <w:sz w:val="20"/>
          <w:szCs w:val="20"/>
        </w:rPr>
        <w:t xml:space="preserve">        {</w:t>
      </w:r>
    </w:p>
    <w:p w14:paraId="09E01ECB" w14:textId="77777777" w:rsidR="00C12F2A" w:rsidRPr="00C12F2A" w:rsidRDefault="00C12F2A" w:rsidP="00C12F2A">
      <w:pPr>
        <w:pStyle w:val="NoSpacing"/>
        <w:rPr>
          <w:sz w:val="20"/>
          <w:szCs w:val="20"/>
        </w:rPr>
      </w:pPr>
      <w:r w:rsidRPr="00C12F2A">
        <w:rPr>
          <w:sz w:val="20"/>
          <w:szCs w:val="20"/>
        </w:rPr>
        <w:t xml:space="preserve">            return stackArray[top--];  // elemanı döndürüp en üstü 1 azaltıyoruz</w:t>
      </w:r>
    </w:p>
    <w:p w14:paraId="7B1DBA5D" w14:textId="2C778E85" w:rsidR="00C12F2A" w:rsidRPr="00C12F2A" w:rsidRDefault="00C12F2A" w:rsidP="00C12F2A">
      <w:pPr>
        <w:pStyle w:val="NoSpacing"/>
        <w:rPr>
          <w:sz w:val="20"/>
          <w:szCs w:val="20"/>
        </w:rPr>
      </w:pPr>
      <w:r w:rsidRPr="00C12F2A">
        <w:rPr>
          <w:sz w:val="20"/>
          <w:szCs w:val="20"/>
        </w:rPr>
        <w:t xml:space="preserve">        }</w:t>
      </w:r>
    </w:p>
    <w:p w14:paraId="3E8389A1" w14:textId="77777777" w:rsidR="00C12F2A" w:rsidRPr="00C12F2A" w:rsidRDefault="00C12F2A" w:rsidP="00C12F2A">
      <w:pPr>
        <w:pStyle w:val="NoSpacing"/>
        <w:rPr>
          <w:sz w:val="20"/>
          <w:szCs w:val="20"/>
        </w:rPr>
      </w:pPr>
      <w:r w:rsidRPr="00C12F2A">
        <w:rPr>
          <w:sz w:val="20"/>
          <w:szCs w:val="20"/>
        </w:rPr>
        <w:t xml:space="preserve">        public EgeDeniziB peek()          // en üstteki elemanı görme</w:t>
      </w:r>
    </w:p>
    <w:p w14:paraId="5743CB77" w14:textId="77777777" w:rsidR="00C12F2A" w:rsidRPr="00C12F2A" w:rsidRDefault="00C12F2A" w:rsidP="00C12F2A">
      <w:pPr>
        <w:pStyle w:val="NoSpacing"/>
        <w:rPr>
          <w:sz w:val="20"/>
          <w:szCs w:val="20"/>
        </w:rPr>
      </w:pPr>
      <w:r w:rsidRPr="00C12F2A">
        <w:rPr>
          <w:sz w:val="20"/>
          <w:szCs w:val="20"/>
        </w:rPr>
        <w:t xml:space="preserve">        {</w:t>
      </w:r>
    </w:p>
    <w:p w14:paraId="5EE1763C" w14:textId="77777777" w:rsidR="00C12F2A" w:rsidRPr="00C12F2A" w:rsidRDefault="00C12F2A" w:rsidP="00C12F2A">
      <w:pPr>
        <w:pStyle w:val="NoSpacing"/>
        <w:rPr>
          <w:sz w:val="20"/>
          <w:szCs w:val="20"/>
        </w:rPr>
      </w:pPr>
      <w:r w:rsidRPr="00C12F2A">
        <w:rPr>
          <w:sz w:val="20"/>
          <w:szCs w:val="20"/>
        </w:rPr>
        <w:t xml:space="preserve">            return stackArray[top];</w:t>
      </w:r>
    </w:p>
    <w:p w14:paraId="30805917" w14:textId="6FCDDF53" w:rsidR="00C12F2A" w:rsidRPr="00C12F2A" w:rsidRDefault="00C12F2A" w:rsidP="00C12F2A">
      <w:pPr>
        <w:pStyle w:val="NoSpacing"/>
        <w:rPr>
          <w:sz w:val="20"/>
          <w:szCs w:val="20"/>
        </w:rPr>
      </w:pPr>
      <w:r w:rsidRPr="00C12F2A">
        <w:rPr>
          <w:sz w:val="20"/>
          <w:szCs w:val="20"/>
        </w:rPr>
        <w:t xml:space="preserve">        }</w:t>
      </w:r>
    </w:p>
    <w:p w14:paraId="46E6980E" w14:textId="77777777" w:rsidR="00C12F2A" w:rsidRPr="00C12F2A" w:rsidRDefault="00C12F2A" w:rsidP="00C12F2A">
      <w:pPr>
        <w:pStyle w:val="NoSpacing"/>
        <w:rPr>
          <w:sz w:val="20"/>
          <w:szCs w:val="20"/>
        </w:rPr>
      </w:pPr>
      <w:r w:rsidRPr="00C12F2A">
        <w:rPr>
          <w:sz w:val="20"/>
          <w:szCs w:val="20"/>
        </w:rPr>
        <w:t xml:space="preserve">        public bool isEmpty()  </w:t>
      </w:r>
    </w:p>
    <w:p w14:paraId="17641C9E" w14:textId="77777777" w:rsidR="00C12F2A" w:rsidRPr="00C12F2A" w:rsidRDefault="00C12F2A" w:rsidP="00C12F2A">
      <w:pPr>
        <w:pStyle w:val="NoSpacing"/>
        <w:rPr>
          <w:sz w:val="20"/>
          <w:szCs w:val="20"/>
        </w:rPr>
      </w:pPr>
      <w:r w:rsidRPr="00C12F2A">
        <w:rPr>
          <w:sz w:val="20"/>
          <w:szCs w:val="20"/>
        </w:rPr>
        <w:t xml:space="preserve">        {</w:t>
      </w:r>
    </w:p>
    <w:p w14:paraId="76AA9078" w14:textId="77777777" w:rsidR="00C12F2A" w:rsidRPr="00C12F2A" w:rsidRDefault="00C12F2A" w:rsidP="00C12F2A">
      <w:pPr>
        <w:pStyle w:val="NoSpacing"/>
        <w:rPr>
          <w:sz w:val="20"/>
          <w:szCs w:val="20"/>
        </w:rPr>
      </w:pPr>
      <w:r w:rsidRPr="00C12F2A">
        <w:rPr>
          <w:sz w:val="20"/>
          <w:szCs w:val="20"/>
        </w:rPr>
        <w:t xml:space="preserve">            return (top == -1); // en üstü 1 azaltıyoruz</w:t>
      </w:r>
    </w:p>
    <w:p w14:paraId="141263A7" w14:textId="6219BD84" w:rsidR="00C12F2A" w:rsidRPr="00C12F2A" w:rsidRDefault="00C12F2A" w:rsidP="00C12F2A">
      <w:pPr>
        <w:pStyle w:val="NoSpacing"/>
        <w:rPr>
          <w:sz w:val="20"/>
          <w:szCs w:val="20"/>
        </w:rPr>
      </w:pPr>
      <w:r w:rsidRPr="00C12F2A">
        <w:rPr>
          <w:sz w:val="20"/>
          <w:szCs w:val="20"/>
        </w:rPr>
        <w:t xml:space="preserve">        }</w:t>
      </w:r>
    </w:p>
    <w:p w14:paraId="2085C574" w14:textId="77777777" w:rsidR="00C12F2A" w:rsidRPr="00C12F2A" w:rsidRDefault="00C12F2A" w:rsidP="00C12F2A">
      <w:pPr>
        <w:pStyle w:val="NoSpacing"/>
        <w:rPr>
          <w:sz w:val="20"/>
          <w:szCs w:val="20"/>
        </w:rPr>
      </w:pPr>
      <w:r w:rsidRPr="00C12F2A">
        <w:rPr>
          <w:sz w:val="20"/>
          <w:szCs w:val="20"/>
        </w:rPr>
        <w:t xml:space="preserve">        public bool isFull() </w:t>
      </w:r>
    </w:p>
    <w:p w14:paraId="46F4A711" w14:textId="77777777" w:rsidR="00C12F2A" w:rsidRPr="00C12F2A" w:rsidRDefault="00C12F2A" w:rsidP="00C12F2A">
      <w:pPr>
        <w:pStyle w:val="NoSpacing"/>
        <w:rPr>
          <w:sz w:val="20"/>
          <w:szCs w:val="20"/>
        </w:rPr>
      </w:pPr>
      <w:r w:rsidRPr="00C12F2A">
        <w:rPr>
          <w:sz w:val="20"/>
          <w:szCs w:val="20"/>
        </w:rPr>
        <w:t xml:space="preserve">        {</w:t>
      </w:r>
    </w:p>
    <w:p w14:paraId="32BA0C4C" w14:textId="77777777" w:rsidR="00C12F2A" w:rsidRPr="00C12F2A" w:rsidRDefault="00C12F2A" w:rsidP="00C12F2A">
      <w:pPr>
        <w:pStyle w:val="NoSpacing"/>
        <w:rPr>
          <w:sz w:val="20"/>
          <w:szCs w:val="20"/>
        </w:rPr>
      </w:pPr>
      <w:r w:rsidRPr="00C12F2A">
        <w:rPr>
          <w:sz w:val="20"/>
          <w:szCs w:val="20"/>
        </w:rPr>
        <w:t xml:space="preserve">            return (top == maxSize - 1); // top sınıra ulaşmış mı kontrolü</w:t>
      </w:r>
    </w:p>
    <w:p w14:paraId="26768046" w14:textId="77777777" w:rsidR="00C12F2A" w:rsidRPr="00C12F2A" w:rsidRDefault="00C12F2A" w:rsidP="00C12F2A">
      <w:pPr>
        <w:pStyle w:val="NoSpacing"/>
        <w:rPr>
          <w:sz w:val="20"/>
          <w:szCs w:val="20"/>
        </w:rPr>
      </w:pPr>
      <w:r w:rsidRPr="00C12F2A">
        <w:rPr>
          <w:sz w:val="20"/>
          <w:szCs w:val="20"/>
        </w:rPr>
        <w:t xml:space="preserve">        }</w:t>
      </w:r>
    </w:p>
    <w:p w14:paraId="2B23CDE7" w14:textId="77777777" w:rsidR="00C12F2A" w:rsidRPr="00C12F2A" w:rsidRDefault="00C12F2A" w:rsidP="00C12F2A">
      <w:pPr>
        <w:pStyle w:val="NoSpacing"/>
        <w:rPr>
          <w:sz w:val="20"/>
          <w:szCs w:val="20"/>
        </w:rPr>
      </w:pPr>
      <w:r w:rsidRPr="00C12F2A">
        <w:rPr>
          <w:sz w:val="20"/>
          <w:szCs w:val="20"/>
        </w:rPr>
        <w:t xml:space="preserve">        public int count()</w:t>
      </w:r>
    </w:p>
    <w:p w14:paraId="179EF3E8" w14:textId="77777777" w:rsidR="00C12F2A" w:rsidRPr="00C12F2A" w:rsidRDefault="00C12F2A" w:rsidP="00C12F2A">
      <w:pPr>
        <w:pStyle w:val="NoSpacing"/>
        <w:rPr>
          <w:sz w:val="20"/>
          <w:szCs w:val="20"/>
        </w:rPr>
      </w:pPr>
      <w:r w:rsidRPr="00C12F2A">
        <w:rPr>
          <w:sz w:val="20"/>
          <w:szCs w:val="20"/>
        </w:rPr>
        <w:t xml:space="preserve">        {</w:t>
      </w:r>
    </w:p>
    <w:p w14:paraId="47FFCEB7" w14:textId="77777777" w:rsidR="00C12F2A" w:rsidRPr="00C12F2A" w:rsidRDefault="00C12F2A" w:rsidP="00C12F2A">
      <w:pPr>
        <w:pStyle w:val="NoSpacing"/>
        <w:rPr>
          <w:sz w:val="20"/>
          <w:szCs w:val="20"/>
        </w:rPr>
      </w:pPr>
      <w:r w:rsidRPr="00C12F2A">
        <w:rPr>
          <w:sz w:val="20"/>
          <w:szCs w:val="20"/>
        </w:rPr>
        <w:t xml:space="preserve">            return top + 1;</w:t>
      </w:r>
    </w:p>
    <w:p w14:paraId="0ACAA7E9" w14:textId="108849F9" w:rsidR="00C12F2A" w:rsidRPr="00C12F2A" w:rsidRDefault="00C12F2A" w:rsidP="00C12F2A">
      <w:pPr>
        <w:pStyle w:val="NoSpacing"/>
        <w:rPr>
          <w:sz w:val="20"/>
          <w:szCs w:val="20"/>
        </w:rPr>
      </w:pPr>
      <w:r w:rsidRPr="00C12F2A">
        <w:rPr>
          <w:sz w:val="20"/>
          <w:szCs w:val="20"/>
        </w:rPr>
        <w:t xml:space="preserve">        }</w:t>
      </w:r>
    </w:p>
    <w:p w14:paraId="1B9E1EDF" w14:textId="10622174" w:rsidR="00C12F2A" w:rsidRDefault="00C12F2A" w:rsidP="00C12F2A">
      <w:pPr>
        <w:pStyle w:val="NoSpacing"/>
        <w:rPr>
          <w:sz w:val="20"/>
          <w:szCs w:val="20"/>
        </w:rPr>
      </w:pPr>
      <w:r w:rsidRPr="00C12F2A">
        <w:rPr>
          <w:sz w:val="20"/>
          <w:szCs w:val="20"/>
        </w:rPr>
        <w:t xml:space="preserve">    }// BalıkYığıtı Sonu</w:t>
      </w:r>
    </w:p>
    <w:p w14:paraId="06D1D6EA" w14:textId="0510E10A" w:rsidR="00395348" w:rsidRDefault="00395348" w:rsidP="00C12F2A">
      <w:pPr>
        <w:pStyle w:val="NoSpacing"/>
        <w:rPr>
          <w:sz w:val="20"/>
          <w:szCs w:val="20"/>
        </w:rPr>
      </w:pPr>
    </w:p>
    <w:p w14:paraId="5CFA6DA7" w14:textId="1AEC0569" w:rsidR="00C12F2A" w:rsidRDefault="00C12F2A" w:rsidP="00C12F2A">
      <w:pPr>
        <w:pStyle w:val="NoSpacing"/>
        <w:rPr>
          <w:sz w:val="20"/>
          <w:szCs w:val="20"/>
        </w:rPr>
      </w:pPr>
      <w:r>
        <w:rPr>
          <w:sz w:val="20"/>
          <w:szCs w:val="20"/>
        </w:rPr>
        <w:t>//main içerisinde:</w:t>
      </w:r>
    </w:p>
    <w:p w14:paraId="53D4A648" w14:textId="77777777" w:rsidR="00C12F2A" w:rsidRPr="00C12F2A" w:rsidRDefault="00C12F2A" w:rsidP="00C12F2A">
      <w:pPr>
        <w:pStyle w:val="NoSpacing"/>
        <w:rPr>
          <w:sz w:val="20"/>
          <w:szCs w:val="20"/>
        </w:rPr>
      </w:pPr>
      <w:r w:rsidRPr="00C12F2A">
        <w:rPr>
          <w:sz w:val="20"/>
          <w:szCs w:val="20"/>
        </w:rPr>
        <w:t xml:space="preserve">            BalıkYığıtı balıkYığıtı = new BalıkYığıtı(38);//Balık yığıtı oluşturma</w:t>
      </w:r>
    </w:p>
    <w:p w14:paraId="1FFBF6DE" w14:textId="77777777" w:rsidR="00C12F2A" w:rsidRPr="00C12F2A" w:rsidRDefault="00C12F2A" w:rsidP="00C12F2A">
      <w:pPr>
        <w:pStyle w:val="NoSpacing"/>
        <w:rPr>
          <w:sz w:val="20"/>
          <w:szCs w:val="20"/>
        </w:rPr>
      </w:pPr>
      <w:r w:rsidRPr="00C12F2A">
        <w:rPr>
          <w:sz w:val="20"/>
          <w:szCs w:val="20"/>
        </w:rPr>
        <w:t xml:space="preserve">            foreach (EgeDeniziB balık in balıkListesi)//balıklistesindeki elemanları balıkyığıtına aktarma döngüsü</w:t>
      </w:r>
    </w:p>
    <w:p w14:paraId="203A6CE8" w14:textId="77777777" w:rsidR="00C12F2A" w:rsidRPr="00C12F2A" w:rsidRDefault="00C12F2A" w:rsidP="00C12F2A">
      <w:pPr>
        <w:pStyle w:val="NoSpacing"/>
        <w:rPr>
          <w:sz w:val="20"/>
          <w:szCs w:val="20"/>
        </w:rPr>
      </w:pPr>
      <w:r w:rsidRPr="00C12F2A">
        <w:rPr>
          <w:sz w:val="20"/>
          <w:szCs w:val="20"/>
        </w:rPr>
        <w:t xml:space="preserve">            {</w:t>
      </w:r>
    </w:p>
    <w:p w14:paraId="7C70B3FA" w14:textId="77777777" w:rsidR="00C12F2A" w:rsidRPr="00C12F2A" w:rsidRDefault="00C12F2A" w:rsidP="00C12F2A">
      <w:pPr>
        <w:pStyle w:val="NoSpacing"/>
        <w:rPr>
          <w:sz w:val="20"/>
          <w:szCs w:val="20"/>
        </w:rPr>
      </w:pPr>
      <w:r w:rsidRPr="00C12F2A">
        <w:rPr>
          <w:sz w:val="20"/>
          <w:szCs w:val="20"/>
        </w:rPr>
        <w:t xml:space="preserve">                balıkYığıtı.push(balık);//en üste ekleme</w:t>
      </w:r>
    </w:p>
    <w:p w14:paraId="18A6DEA2" w14:textId="0AB58AC4" w:rsidR="00C12F2A" w:rsidRPr="00C12F2A" w:rsidRDefault="00C12F2A" w:rsidP="00C12F2A">
      <w:pPr>
        <w:pStyle w:val="NoSpacing"/>
        <w:rPr>
          <w:sz w:val="20"/>
          <w:szCs w:val="20"/>
        </w:rPr>
      </w:pPr>
      <w:r w:rsidRPr="00C12F2A">
        <w:rPr>
          <w:sz w:val="20"/>
          <w:szCs w:val="20"/>
        </w:rPr>
        <w:t xml:space="preserve">            }</w:t>
      </w:r>
    </w:p>
    <w:p w14:paraId="777D9876" w14:textId="77777777" w:rsidR="00C12F2A" w:rsidRDefault="00C12F2A" w:rsidP="00DA1DF9">
      <w:pPr>
        <w:rPr>
          <w:rFonts w:hAnsi="Symbol"/>
        </w:rPr>
      </w:pPr>
    </w:p>
    <w:p w14:paraId="3C7E8DF9" w14:textId="014015D7" w:rsidR="00AF4812" w:rsidRDefault="00DA1DF9" w:rsidP="00DA1DF9">
      <w:r>
        <w:rPr>
          <w:rFonts w:hAnsi="Symbol"/>
        </w:rPr>
        <w:t xml:space="preserve">// </w:t>
      </w:r>
      <w:r>
        <w:t>Yığıttan eleman çıkarma ve ekran çıktısı kodu.</w:t>
      </w:r>
      <w:r w:rsidR="00C12F2A">
        <w:t>(Main içerisinde)</w:t>
      </w:r>
    </w:p>
    <w:p w14:paraId="2DB2629D" w14:textId="77777777" w:rsidR="00C12F2A" w:rsidRDefault="00C12F2A" w:rsidP="00C12F2A">
      <w:r>
        <w:t xml:space="preserve">            //Balık yığıtını yazdırma döngüsü</w:t>
      </w:r>
    </w:p>
    <w:p w14:paraId="2F7DFBA0" w14:textId="77777777" w:rsidR="00C12F2A" w:rsidRDefault="00C12F2A" w:rsidP="00C12F2A">
      <w:r>
        <w:t xml:space="preserve">            Console.WriteLine("BALIK YIĞITI: ");</w:t>
      </w:r>
    </w:p>
    <w:p w14:paraId="0F2B0195" w14:textId="77777777" w:rsidR="00C12F2A" w:rsidRDefault="00C12F2A" w:rsidP="00C12F2A">
      <w:r>
        <w:t xml:space="preserve">            Console.WriteLine();</w:t>
      </w:r>
    </w:p>
    <w:p w14:paraId="7FE861CB" w14:textId="77777777" w:rsidR="00C12F2A" w:rsidRDefault="00C12F2A" w:rsidP="00C12F2A">
      <w:r>
        <w:t xml:space="preserve">            while (!balıkYığıtı.isEmpty())</w:t>
      </w:r>
    </w:p>
    <w:p w14:paraId="10FC94D5" w14:textId="77777777" w:rsidR="00C12F2A" w:rsidRDefault="00C12F2A" w:rsidP="00C12F2A">
      <w:r>
        <w:t xml:space="preserve">            {</w:t>
      </w:r>
    </w:p>
    <w:p w14:paraId="44E676C9" w14:textId="77777777" w:rsidR="00C12F2A" w:rsidRDefault="00C12F2A" w:rsidP="00C12F2A">
      <w:r>
        <w:t xml:space="preserve">                Console.WriteLine(balıkYığıtı.pop());//sondaki elemanı silip yazdırıyoruz</w:t>
      </w:r>
    </w:p>
    <w:p w14:paraId="5867DAD4" w14:textId="77777777" w:rsidR="00C12F2A" w:rsidRDefault="00C12F2A" w:rsidP="00C12F2A">
      <w:r>
        <w:t xml:space="preserve">                Console.WriteLine();</w:t>
      </w:r>
    </w:p>
    <w:p w14:paraId="2342E0BE" w14:textId="77777777" w:rsidR="00C12F2A" w:rsidRDefault="00C12F2A" w:rsidP="00C12F2A">
      <w:r>
        <w:t xml:space="preserve">            }</w:t>
      </w:r>
    </w:p>
    <w:p w14:paraId="57B497D0" w14:textId="4CEF63D1" w:rsidR="00C12F2A" w:rsidRDefault="00C12F2A" w:rsidP="00C12F2A">
      <w:r>
        <w:t xml:space="preserve">            Console.WriteLine("------------------------------------------------------------------------------------------------");//çıktı daha düzgün görünmesi için araya çizgi ekleme</w:t>
      </w:r>
    </w:p>
    <w:p w14:paraId="59260E06" w14:textId="4630E8A5" w:rsidR="00DA1DF9" w:rsidRPr="00EC3614" w:rsidRDefault="00C12F2A" w:rsidP="00C12F2A">
      <w:r>
        <w:t xml:space="preserve">            Console.WriteLine();</w:t>
      </w:r>
    </w:p>
    <w:p w14:paraId="5E196E16" w14:textId="78DCA3D5" w:rsidR="00AF4812" w:rsidRPr="00EC3614" w:rsidRDefault="00850CB4" w:rsidP="00AF4812">
      <w:pPr>
        <w:pStyle w:val="Heading3"/>
      </w:pPr>
      <w:bookmarkStart w:id="17" w:name="_Toc182335435"/>
      <w:r>
        <w:t>2</w:t>
      </w:r>
      <w:r w:rsidR="00DA1DF9" w:rsidRPr="00EC3614">
        <w:t>.</w:t>
      </w:r>
      <w:r w:rsidR="00DA1DF9">
        <w:t>a</w:t>
      </w:r>
      <w:r w:rsidR="00DA1DF9" w:rsidRPr="00EC3614">
        <w:t>.</w:t>
      </w:r>
      <w:r w:rsidR="00AF4812" w:rsidRPr="00A25840">
        <w:rPr>
          <w:rStyle w:val="Heading2Char"/>
          <w:lang w:val="tr-TR"/>
        </w:rPr>
        <w:t>2</w:t>
      </w:r>
      <w:r w:rsidR="00AF4812" w:rsidRPr="00EC3614">
        <w:t xml:space="preserve"> Ekran görüntüleri</w:t>
      </w:r>
      <w:bookmarkEnd w:id="17"/>
    </w:p>
    <w:p w14:paraId="07AD1B82" w14:textId="77777777" w:rsidR="006E5F93" w:rsidRDefault="00AF4812" w:rsidP="00686F22">
      <w:r w:rsidRPr="00EC3614">
        <w:t>//</w:t>
      </w:r>
      <w:r w:rsidR="00DA1DF9" w:rsidRPr="00DA1DF9">
        <w:t xml:space="preserve"> </w:t>
      </w:r>
      <w:r w:rsidR="00DA1DF9">
        <w:t>Yığıt işlemlerinin ekran görüntüsü.</w:t>
      </w:r>
    </w:p>
    <w:p w14:paraId="39059534" w14:textId="77777777" w:rsidR="00C600A9" w:rsidRDefault="00C600A9" w:rsidP="00686F22">
      <w:pPr>
        <w:rPr>
          <w:noProof/>
        </w:rPr>
      </w:pPr>
    </w:p>
    <w:p w14:paraId="102FED73" w14:textId="77777777" w:rsidR="00C600A9" w:rsidRDefault="00C600A9" w:rsidP="00686F22">
      <w:pPr>
        <w:rPr>
          <w:noProof/>
        </w:rPr>
      </w:pPr>
    </w:p>
    <w:p w14:paraId="2C01C16D" w14:textId="02C140CC" w:rsidR="00DA1DF9" w:rsidRDefault="00580157" w:rsidP="00686F22">
      <w:r>
        <w:rPr>
          <w:noProof/>
        </w:rPr>
        <w:lastRenderedPageBreak/>
        <w:drawing>
          <wp:inline distT="0" distB="0" distL="0" distR="0" wp14:anchorId="4ADF8DFA" wp14:editId="579D1C83">
            <wp:extent cx="5760720" cy="8602345"/>
            <wp:effectExtent l="0" t="0" r="0" b="8255"/>
            <wp:docPr id="1726129111" name="Picture 1" descr="A black background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129111" name="Picture 1" descr="A black background with blue squares&#10;&#10;Description automatically generated"/>
                    <pic:cNvPicPr/>
                  </pic:nvPicPr>
                  <pic:blipFill>
                    <a:blip r:embed="rId15"/>
                    <a:stretch>
                      <a:fillRect/>
                    </a:stretch>
                  </pic:blipFill>
                  <pic:spPr>
                    <a:xfrm>
                      <a:off x="0" y="0"/>
                      <a:ext cx="5760720" cy="8602345"/>
                    </a:xfrm>
                    <a:prstGeom prst="rect">
                      <a:avLst/>
                    </a:prstGeom>
                  </pic:spPr>
                </pic:pic>
              </a:graphicData>
            </a:graphic>
          </wp:inline>
        </w:drawing>
      </w:r>
      <w:r>
        <w:rPr>
          <w:noProof/>
        </w:rPr>
        <w:lastRenderedPageBreak/>
        <w:drawing>
          <wp:inline distT="0" distB="0" distL="0" distR="0" wp14:anchorId="7006B09C" wp14:editId="6114BD85">
            <wp:extent cx="4379595" cy="9719808"/>
            <wp:effectExtent l="0" t="0" r="1905" b="0"/>
            <wp:docPr id="1536781595" name="Picture 13" descr="A screen 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781595" name="Picture 13" descr="A screen shot of a computer screen"/>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94079" cy="9751953"/>
                    </a:xfrm>
                    <a:prstGeom prst="rect">
                      <a:avLst/>
                    </a:prstGeom>
                  </pic:spPr>
                </pic:pic>
              </a:graphicData>
            </a:graphic>
          </wp:inline>
        </w:drawing>
      </w:r>
    </w:p>
    <w:p w14:paraId="3EAD59DC" w14:textId="3C4C0FF4" w:rsidR="00C600A9" w:rsidRDefault="00C600A9" w:rsidP="00DA1DF9">
      <w:pPr>
        <w:pStyle w:val="Heading3"/>
      </w:pPr>
      <w:bookmarkStart w:id="18" w:name="_Toc182335436"/>
      <w:r>
        <w:rPr>
          <w:noProof/>
        </w:rPr>
        <w:lastRenderedPageBreak/>
        <w:drawing>
          <wp:inline distT="0" distB="0" distL="0" distR="0" wp14:anchorId="40D655D6" wp14:editId="19B511B2">
            <wp:extent cx="5328000" cy="4839600"/>
            <wp:effectExtent l="0" t="0" r="6350" b="0"/>
            <wp:docPr id="11658867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8678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28000" cy="4839600"/>
                    </a:xfrm>
                    <a:prstGeom prst="rect">
                      <a:avLst/>
                    </a:prstGeom>
                  </pic:spPr>
                </pic:pic>
              </a:graphicData>
            </a:graphic>
          </wp:inline>
        </w:drawing>
      </w:r>
    </w:p>
    <w:p w14:paraId="15B019CD" w14:textId="6956B6BD" w:rsidR="00DA1DF9" w:rsidRDefault="00850CB4" w:rsidP="00DA1DF9">
      <w:pPr>
        <w:pStyle w:val="Heading3"/>
      </w:pPr>
      <w:r>
        <w:t>2</w:t>
      </w:r>
      <w:r w:rsidR="00DA1DF9" w:rsidRPr="00EC3614">
        <w:t>.</w:t>
      </w:r>
      <w:r w:rsidR="00DA1DF9">
        <w:t>b</w:t>
      </w:r>
      <w:r w:rsidR="00DA1DF9" w:rsidRPr="00EC3614">
        <w:t xml:space="preserve"> </w:t>
      </w:r>
      <w:r w:rsidR="00DA1DF9">
        <w:t>Kuyruk</w:t>
      </w:r>
      <w:r w:rsidR="00DA1DF9" w:rsidRPr="00DA1DF9">
        <w:rPr>
          <w:lang w:val="en-US"/>
        </w:rPr>
        <w:t xml:space="preserve"> Yapısı</w:t>
      </w:r>
      <w:bookmarkEnd w:id="18"/>
      <w:r w:rsidR="00DA1DF9" w:rsidRPr="00DA1DF9">
        <w:rPr>
          <w:lang w:val="en-US"/>
        </w:rPr>
        <w:t xml:space="preserve"> </w:t>
      </w:r>
    </w:p>
    <w:p w14:paraId="1FDA7DE1" w14:textId="77777777" w:rsidR="00DA1DF9" w:rsidRDefault="00DA1DF9" w:rsidP="00DA1DF9"/>
    <w:p w14:paraId="749D3D26" w14:textId="561114E6" w:rsidR="00DA1DF9" w:rsidRDefault="00850CB4" w:rsidP="00DA1DF9">
      <w:pPr>
        <w:pStyle w:val="Heading3"/>
      </w:pPr>
      <w:bookmarkStart w:id="19" w:name="_Toc182335437"/>
      <w:r>
        <w:t>2</w:t>
      </w:r>
      <w:r w:rsidR="00DA1DF9" w:rsidRPr="00EC3614">
        <w:t>.</w:t>
      </w:r>
      <w:r w:rsidR="00DA1DF9">
        <w:t>b</w:t>
      </w:r>
      <w:r w:rsidR="00DA1DF9" w:rsidRPr="00EC3614">
        <w:t>.1 Kodlar</w:t>
      </w:r>
      <w:bookmarkEnd w:id="19"/>
    </w:p>
    <w:p w14:paraId="4F3FC008" w14:textId="050ED1F6" w:rsidR="00DA1DF9" w:rsidRDefault="00580157" w:rsidP="00DA1DF9">
      <w:pPr>
        <w:rPr>
          <w:color w:val="000000"/>
        </w:rPr>
      </w:pPr>
      <w:r>
        <w:rPr>
          <w:color w:val="000000"/>
        </w:rPr>
        <w:t>//</w:t>
      </w:r>
      <w:r w:rsidR="00DA1DF9" w:rsidRPr="00DA1DF9">
        <w:rPr>
          <w:color w:val="000000"/>
        </w:rPr>
        <w:t>Kuyruk yapısının oluşturulması ve 2a işlemine benzer şekilde EgeDeniziB nesnelerinin kuyruğa eklenmesi kodu</w:t>
      </w:r>
    </w:p>
    <w:p w14:paraId="78A80DDB" w14:textId="77777777" w:rsidR="00CF465A" w:rsidRPr="00CF465A" w:rsidRDefault="00CF465A" w:rsidP="00CF465A">
      <w:pPr>
        <w:pStyle w:val="NoSpacing"/>
        <w:rPr>
          <w:sz w:val="20"/>
          <w:szCs w:val="20"/>
        </w:rPr>
      </w:pPr>
      <w:r w:rsidRPr="00CF465A">
        <w:rPr>
          <w:sz w:val="20"/>
          <w:szCs w:val="20"/>
        </w:rPr>
        <w:t xml:space="preserve">    class BalıkKuyruğu</w:t>
      </w:r>
    </w:p>
    <w:p w14:paraId="62289613" w14:textId="77777777" w:rsidR="00CF465A" w:rsidRPr="00CF465A" w:rsidRDefault="00CF465A" w:rsidP="00CF465A">
      <w:pPr>
        <w:pStyle w:val="NoSpacing"/>
        <w:rPr>
          <w:sz w:val="20"/>
          <w:szCs w:val="20"/>
        </w:rPr>
      </w:pPr>
      <w:r w:rsidRPr="00CF465A">
        <w:rPr>
          <w:sz w:val="20"/>
          <w:szCs w:val="20"/>
        </w:rPr>
        <w:t xml:space="preserve">    {</w:t>
      </w:r>
    </w:p>
    <w:p w14:paraId="4A123922" w14:textId="77777777" w:rsidR="00CF465A" w:rsidRPr="00CF465A" w:rsidRDefault="00CF465A" w:rsidP="00CF465A">
      <w:pPr>
        <w:pStyle w:val="NoSpacing"/>
        <w:rPr>
          <w:sz w:val="20"/>
          <w:szCs w:val="20"/>
        </w:rPr>
      </w:pPr>
      <w:r w:rsidRPr="00CF465A">
        <w:rPr>
          <w:sz w:val="20"/>
          <w:szCs w:val="20"/>
        </w:rPr>
        <w:t xml:space="preserve">        private int maxSize;</w:t>
      </w:r>
    </w:p>
    <w:p w14:paraId="3826AC36" w14:textId="77777777" w:rsidR="00CF465A" w:rsidRPr="00CF465A" w:rsidRDefault="00CF465A" w:rsidP="00CF465A">
      <w:pPr>
        <w:pStyle w:val="NoSpacing"/>
        <w:rPr>
          <w:sz w:val="20"/>
          <w:szCs w:val="20"/>
        </w:rPr>
      </w:pPr>
      <w:r w:rsidRPr="00CF465A">
        <w:rPr>
          <w:sz w:val="20"/>
          <w:szCs w:val="20"/>
        </w:rPr>
        <w:t xml:space="preserve">        private EgeDeniziB[] kuyrukArray;</w:t>
      </w:r>
    </w:p>
    <w:p w14:paraId="3EA96BCF" w14:textId="77777777" w:rsidR="00CF465A" w:rsidRPr="00CF465A" w:rsidRDefault="00CF465A" w:rsidP="00CF465A">
      <w:pPr>
        <w:pStyle w:val="NoSpacing"/>
        <w:rPr>
          <w:sz w:val="20"/>
          <w:szCs w:val="20"/>
        </w:rPr>
      </w:pPr>
      <w:r w:rsidRPr="00CF465A">
        <w:rPr>
          <w:sz w:val="20"/>
          <w:szCs w:val="20"/>
        </w:rPr>
        <w:t xml:space="preserve">        private int front,rear;</w:t>
      </w:r>
    </w:p>
    <w:p w14:paraId="0499B606" w14:textId="77777777" w:rsidR="00CF465A" w:rsidRPr="00CF465A" w:rsidRDefault="00CF465A" w:rsidP="00CF465A">
      <w:pPr>
        <w:pStyle w:val="NoSpacing"/>
        <w:rPr>
          <w:sz w:val="20"/>
          <w:szCs w:val="20"/>
        </w:rPr>
      </w:pPr>
      <w:r w:rsidRPr="00CF465A">
        <w:rPr>
          <w:sz w:val="20"/>
          <w:szCs w:val="20"/>
        </w:rPr>
        <w:t xml:space="preserve">        private int nItems;</w:t>
      </w:r>
    </w:p>
    <w:p w14:paraId="17E8C525" w14:textId="77777777" w:rsidR="00CF465A" w:rsidRPr="00CF465A" w:rsidRDefault="00CF465A" w:rsidP="00CF465A">
      <w:pPr>
        <w:pStyle w:val="NoSpacing"/>
        <w:rPr>
          <w:sz w:val="20"/>
          <w:szCs w:val="20"/>
        </w:rPr>
      </w:pPr>
      <w:r w:rsidRPr="00CF465A">
        <w:rPr>
          <w:sz w:val="20"/>
          <w:szCs w:val="20"/>
        </w:rPr>
        <w:t xml:space="preserve">        </w:t>
      </w:r>
    </w:p>
    <w:p w14:paraId="57DFE26C" w14:textId="77777777" w:rsidR="00CF465A" w:rsidRPr="00CF465A" w:rsidRDefault="00CF465A" w:rsidP="00CF465A">
      <w:pPr>
        <w:pStyle w:val="NoSpacing"/>
        <w:rPr>
          <w:sz w:val="20"/>
          <w:szCs w:val="20"/>
        </w:rPr>
      </w:pPr>
      <w:r w:rsidRPr="00CF465A">
        <w:rPr>
          <w:sz w:val="20"/>
          <w:szCs w:val="20"/>
        </w:rPr>
        <w:t xml:space="preserve">        public BalıkKuyruğu(int s)          // constructor</w:t>
      </w:r>
    </w:p>
    <w:p w14:paraId="42FE3C19" w14:textId="77777777" w:rsidR="00CF465A" w:rsidRPr="00CF465A" w:rsidRDefault="00CF465A" w:rsidP="00CF465A">
      <w:pPr>
        <w:pStyle w:val="NoSpacing"/>
        <w:rPr>
          <w:sz w:val="20"/>
          <w:szCs w:val="20"/>
        </w:rPr>
      </w:pPr>
      <w:r w:rsidRPr="00CF465A">
        <w:rPr>
          <w:sz w:val="20"/>
          <w:szCs w:val="20"/>
        </w:rPr>
        <w:t xml:space="preserve">        {</w:t>
      </w:r>
    </w:p>
    <w:p w14:paraId="2E547661" w14:textId="77777777" w:rsidR="00CF465A" w:rsidRPr="00CF465A" w:rsidRDefault="00CF465A" w:rsidP="00CF465A">
      <w:pPr>
        <w:pStyle w:val="NoSpacing"/>
        <w:rPr>
          <w:sz w:val="20"/>
          <w:szCs w:val="20"/>
        </w:rPr>
      </w:pPr>
      <w:r w:rsidRPr="00CF465A">
        <w:rPr>
          <w:sz w:val="20"/>
          <w:szCs w:val="20"/>
        </w:rPr>
        <w:t xml:space="preserve">            maxSize = s;</w:t>
      </w:r>
    </w:p>
    <w:p w14:paraId="794E4545" w14:textId="77777777" w:rsidR="00CF465A" w:rsidRPr="00CF465A" w:rsidRDefault="00CF465A" w:rsidP="00CF465A">
      <w:pPr>
        <w:pStyle w:val="NoSpacing"/>
        <w:rPr>
          <w:sz w:val="20"/>
          <w:szCs w:val="20"/>
        </w:rPr>
      </w:pPr>
      <w:r w:rsidRPr="00CF465A">
        <w:rPr>
          <w:sz w:val="20"/>
          <w:szCs w:val="20"/>
        </w:rPr>
        <w:t xml:space="preserve">            kuyrukArray = new EgeDeniziB[maxSize];</w:t>
      </w:r>
    </w:p>
    <w:p w14:paraId="4AC466B2" w14:textId="77777777" w:rsidR="00CF465A" w:rsidRPr="00CF465A" w:rsidRDefault="00CF465A" w:rsidP="00CF465A">
      <w:pPr>
        <w:pStyle w:val="NoSpacing"/>
        <w:rPr>
          <w:sz w:val="20"/>
          <w:szCs w:val="20"/>
        </w:rPr>
      </w:pPr>
      <w:r w:rsidRPr="00CF465A">
        <w:rPr>
          <w:sz w:val="20"/>
          <w:szCs w:val="20"/>
        </w:rPr>
        <w:t xml:space="preserve">            front = 0;</w:t>
      </w:r>
    </w:p>
    <w:p w14:paraId="6BA4939A" w14:textId="77777777" w:rsidR="00CF465A" w:rsidRPr="00CF465A" w:rsidRDefault="00CF465A" w:rsidP="00CF465A">
      <w:pPr>
        <w:pStyle w:val="NoSpacing"/>
        <w:rPr>
          <w:sz w:val="20"/>
          <w:szCs w:val="20"/>
        </w:rPr>
      </w:pPr>
      <w:r w:rsidRPr="00CF465A">
        <w:rPr>
          <w:sz w:val="20"/>
          <w:szCs w:val="20"/>
        </w:rPr>
        <w:t xml:space="preserve">            rear = -1;</w:t>
      </w:r>
    </w:p>
    <w:p w14:paraId="23BF6C17" w14:textId="77777777" w:rsidR="00CF465A" w:rsidRPr="00CF465A" w:rsidRDefault="00CF465A" w:rsidP="00CF465A">
      <w:pPr>
        <w:pStyle w:val="NoSpacing"/>
        <w:rPr>
          <w:sz w:val="20"/>
          <w:szCs w:val="20"/>
        </w:rPr>
      </w:pPr>
      <w:r w:rsidRPr="00CF465A">
        <w:rPr>
          <w:sz w:val="20"/>
          <w:szCs w:val="20"/>
        </w:rPr>
        <w:t xml:space="preserve">            nItems = 0;</w:t>
      </w:r>
    </w:p>
    <w:p w14:paraId="01A26CA0" w14:textId="77777777" w:rsidR="00CF465A" w:rsidRPr="00CF465A" w:rsidRDefault="00CF465A" w:rsidP="00CF465A">
      <w:pPr>
        <w:pStyle w:val="NoSpacing"/>
        <w:rPr>
          <w:sz w:val="20"/>
          <w:szCs w:val="20"/>
        </w:rPr>
      </w:pPr>
      <w:r w:rsidRPr="00CF465A">
        <w:rPr>
          <w:sz w:val="20"/>
          <w:szCs w:val="20"/>
        </w:rPr>
        <w:t xml:space="preserve">        }</w:t>
      </w:r>
    </w:p>
    <w:p w14:paraId="4F2DE76D" w14:textId="77777777" w:rsidR="00CF465A" w:rsidRPr="00CF465A" w:rsidRDefault="00CF465A" w:rsidP="00CF465A">
      <w:pPr>
        <w:pStyle w:val="NoSpacing"/>
        <w:rPr>
          <w:sz w:val="20"/>
          <w:szCs w:val="20"/>
        </w:rPr>
      </w:pPr>
      <w:r w:rsidRPr="00CF465A">
        <w:rPr>
          <w:sz w:val="20"/>
          <w:szCs w:val="20"/>
        </w:rPr>
        <w:t xml:space="preserve">        </w:t>
      </w:r>
    </w:p>
    <w:p w14:paraId="2F142E5F" w14:textId="77777777" w:rsidR="00CF465A" w:rsidRPr="00CF465A" w:rsidRDefault="00CF465A" w:rsidP="00CF465A">
      <w:pPr>
        <w:pStyle w:val="NoSpacing"/>
        <w:rPr>
          <w:sz w:val="20"/>
          <w:szCs w:val="20"/>
        </w:rPr>
      </w:pPr>
      <w:r w:rsidRPr="00CF465A">
        <w:rPr>
          <w:sz w:val="20"/>
          <w:szCs w:val="20"/>
        </w:rPr>
        <w:t xml:space="preserve">        public void insert(EgeDeniziB j)   // en arkaya eleman ekleme</w:t>
      </w:r>
    </w:p>
    <w:p w14:paraId="3443B56C" w14:textId="77777777" w:rsidR="00CF465A" w:rsidRPr="00CF465A" w:rsidRDefault="00CF465A" w:rsidP="00CF465A">
      <w:pPr>
        <w:pStyle w:val="NoSpacing"/>
        <w:rPr>
          <w:sz w:val="20"/>
          <w:szCs w:val="20"/>
        </w:rPr>
      </w:pPr>
      <w:r w:rsidRPr="00CF465A">
        <w:rPr>
          <w:sz w:val="20"/>
          <w:szCs w:val="20"/>
        </w:rPr>
        <w:t xml:space="preserve">        {</w:t>
      </w:r>
    </w:p>
    <w:p w14:paraId="2493D1F1" w14:textId="77777777" w:rsidR="00CF465A" w:rsidRPr="00CF465A" w:rsidRDefault="00CF465A" w:rsidP="00CF465A">
      <w:pPr>
        <w:pStyle w:val="NoSpacing"/>
        <w:rPr>
          <w:sz w:val="20"/>
          <w:szCs w:val="20"/>
        </w:rPr>
      </w:pPr>
      <w:r w:rsidRPr="00CF465A">
        <w:rPr>
          <w:sz w:val="20"/>
          <w:szCs w:val="20"/>
        </w:rPr>
        <w:t xml:space="preserve">            if (rear == maxSize - 1)         // en sona ulaştıysa başa dön</w:t>
      </w:r>
    </w:p>
    <w:p w14:paraId="55E9DEFE" w14:textId="77777777" w:rsidR="00CF465A" w:rsidRPr="00CF465A" w:rsidRDefault="00CF465A" w:rsidP="00CF465A">
      <w:pPr>
        <w:pStyle w:val="NoSpacing"/>
        <w:rPr>
          <w:sz w:val="20"/>
          <w:szCs w:val="20"/>
        </w:rPr>
      </w:pPr>
      <w:r w:rsidRPr="00CF465A">
        <w:rPr>
          <w:sz w:val="20"/>
          <w:szCs w:val="20"/>
        </w:rPr>
        <w:t xml:space="preserve">                rear = -1;</w:t>
      </w:r>
    </w:p>
    <w:p w14:paraId="081CAB51" w14:textId="77777777" w:rsidR="00CF465A" w:rsidRPr="00CF465A" w:rsidRDefault="00CF465A" w:rsidP="00CF465A">
      <w:pPr>
        <w:pStyle w:val="NoSpacing"/>
        <w:rPr>
          <w:sz w:val="20"/>
          <w:szCs w:val="20"/>
        </w:rPr>
      </w:pPr>
      <w:r w:rsidRPr="00CF465A">
        <w:rPr>
          <w:sz w:val="20"/>
          <w:szCs w:val="20"/>
        </w:rPr>
        <w:t xml:space="preserve">            kuyrukArray[++rear] = j;         // önü 1 artırıp ekle</w:t>
      </w:r>
    </w:p>
    <w:p w14:paraId="4EE4EB43" w14:textId="77777777" w:rsidR="00CF465A" w:rsidRPr="00CF465A" w:rsidRDefault="00CF465A" w:rsidP="00CF465A">
      <w:pPr>
        <w:pStyle w:val="NoSpacing"/>
        <w:rPr>
          <w:sz w:val="20"/>
          <w:szCs w:val="20"/>
        </w:rPr>
      </w:pPr>
      <w:r w:rsidRPr="00CF465A">
        <w:rPr>
          <w:sz w:val="20"/>
          <w:szCs w:val="20"/>
        </w:rPr>
        <w:lastRenderedPageBreak/>
        <w:t xml:space="preserve">            nItems++;                     // item sayısını artır</w:t>
      </w:r>
    </w:p>
    <w:p w14:paraId="3F2242F4" w14:textId="77777777" w:rsidR="00CF465A" w:rsidRPr="00CF465A" w:rsidRDefault="00CF465A" w:rsidP="00CF465A">
      <w:pPr>
        <w:pStyle w:val="NoSpacing"/>
        <w:rPr>
          <w:sz w:val="20"/>
          <w:szCs w:val="20"/>
        </w:rPr>
      </w:pPr>
      <w:r w:rsidRPr="00CF465A">
        <w:rPr>
          <w:sz w:val="20"/>
          <w:szCs w:val="20"/>
        </w:rPr>
        <w:t xml:space="preserve">        }</w:t>
      </w:r>
    </w:p>
    <w:p w14:paraId="206F6DC6" w14:textId="77777777" w:rsidR="00CF465A" w:rsidRPr="00CF465A" w:rsidRDefault="00CF465A" w:rsidP="00CF465A">
      <w:pPr>
        <w:pStyle w:val="NoSpacing"/>
        <w:rPr>
          <w:sz w:val="20"/>
          <w:szCs w:val="20"/>
        </w:rPr>
      </w:pPr>
      <w:r w:rsidRPr="00CF465A">
        <w:rPr>
          <w:sz w:val="20"/>
          <w:szCs w:val="20"/>
        </w:rPr>
        <w:t xml:space="preserve">        </w:t>
      </w:r>
    </w:p>
    <w:p w14:paraId="6DD30451" w14:textId="77777777" w:rsidR="00CF465A" w:rsidRPr="00CF465A" w:rsidRDefault="00CF465A" w:rsidP="00CF465A">
      <w:pPr>
        <w:pStyle w:val="NoSpacing"/>
        <w:rPr>
          <w:sz w:val="20"/>
          <w:szCs w:val="20"/>
        </w:rPr>
      </w:pPr>
      <w:r w:rsidRPr="00CF465A">
        <w:rPr>
          <w:sz w:val="20"/>
          <w:szCs w:val="20"/>
        </w:rPr>
        <w:t xml:space="preserve">        public EgeDeniziB remove()         // en önden eleman silme</w:t>
      </w:r>
    </w:p>
    <w:p w14:paraId="53598AE4" w14:textId="77777777" w:rsidR="00CF465A" w:rsidRPr="00CF465A" w:rsidRDefault="00CF465A" w:rsidP="00CF465A">
      <w:pPr>
        <w:pStyle w:val="NoSpacing"/>
        <w:rPr>
          <w:sz w:val="20"/>
          <w:szCs w:val="20"/>
        </w:rPr>
      </w:pPr>
      <w:r w:rsidRPr="00CF465A">
        <w:rPr>
          <w:sz w:val="20"/>
          <w:szCs w:val="20"/>
        </w:rPr>
        <w:t xml:space="preserve">        {</w:t>
      </w:r>
    </w:p>
    <w:p w14:paraId="2D322339" w14:textId="77777777" w:rsidR="00CF465A" w:rsidRPr="00CF465A" w:rsidRDefault="00CF465A" w:rsidP="00CF465A">
      <w:pPr>
        <w:pStyle w:val="NoSpacing"/>
        <w:rPr>
          <w:sz w:val="20"/>
          <w:szCs w:val="20"/>
        </w:rPr>
      </w:pPr>
      <w:r w:rsidRPr="00CF465A">
        <w:rPr>
          <w:sz w:val="20"/>
          <w:szCs w:val="20"/>
        </w:rPr>
        <w:t xml:space="preserve">            EgeDeniziB temp = kuyrukArray[front++]; // elemanı alıp en önü 1 artır</w:t>
      </w:r>
    </w:p>
    <w:p w14:paraId="777E05BD" w14:textId="77777777" w:rsidR="00CF465A" w:rsidRPr="00CF465A" w:rsidRDefault="00CF465A" w:rsidP="00CF465A">
      <w:pPr>
        <w:pStyle w:val="NoSpacing"/>
        <w:rPr>
          <w:sz w:val="20"/>
          <w:szCs w:val="20"/>
        </w:rPr>
      </w:pPr>
      <w:r w:rsidRPr="00CF465A">
        <w:rPr>
          <w:sz w:val="20"/>
          <w:szCs w:val="20"/>
        </w:rPr>
        <w:t xml:space="preserve">            if (front == maxSize)           // en sona ulaştıysa başa dön</w:t>
      </w:r>
    </w:p>
    <w:p w14:paraId="38AF212A" w14:textId="77777777" w:rsidR="00CF465A" w:rsidRPr="00CF465A" w:rsidRDefault="00CF465A" w:rsidP="00CF465A">
      <w:pPr>
        <w:pStyle w:val="NoSpacing"/>
        <w:rPr>
          <w:sz w:val="20"/>
          <w:szCs w:val="20"/>
        </w:rPr>
      </w:pPr>
      <w:r w:rsidRPr="00CF465A">
        <w:rPr>
          <w:sz w:val="20"/>
          <w:szCs w:val="20"/>
        </w:rPr>
        <w:t xml:space="preserve">                front = 0;</w:t>
      </w:r>
    </w:p>
    <w:p w14:paraId="31982BB0" w14:textId="77777777" w:rsidR="00CF465A" w:rsidRPr="00CF465A" w:rsidRDefault="00CF465A" w:rsidP="00CF465A">
      <w:pPr>
        <w:pStyle w:val="NoSpacing"/>
        <w:rPr>
          <w:sz w:val="20"/>
          <w:szCs w:val="20"/>
        </w:rPr>
      </w:pPr>
      <w:r w:rsidRPr="00CF465A">
        <w:rPr>
          <w:sz w:val="20"/>
          <w:szCs w:val="20"/>
        </w:rPr>
        <w:t xml:space="preserve">            nItems--;                      // item sayısını azalt</w:t>
      </w:r>
    </w:p>
    <w:p w14:paraId="35D0DA33" w14:textId="77777777" w:rsidR="00CF465A" w:rsidRPr="00CF465A" w:rsidRDefault="00CF465A" w:rsidP="00CF465A">
      <w:pPr>
        <w:pStyle w:val="NoSpacing"/>
        <w:rPr>
          <w:sz w:val="20"/>
          <w:szCs w:val="20"/>
        </w:rPr>
      </w:pPr>
      <w:r w:rsidRPr="00CF465A">
        <w:rPr>
          <w:sz w:val="20"/>
          <w:szCs w:val="20"/>
        </w:rPr>
        <w:t xml:space="preserve">            return temp;//silinen elemanı döndür</w:t>
      </w:r>
    </w:p>
    <w:p w14:paraId="284FB982" w14:textId="77777777" w:rsidR="00CF465A" w:rsidRPr="00CF465A" w:rsidRDefault="00CF465A" w:rsidP="00CF465A">
      <w:pPr>
        <w:pStyle w:val="NoSpacing"/>
        <w:rPr>
          <w:sz w:val="20"/>
          <w:szCs w:val="20"/>
        </w:rPr>
      </w:pPr>
      <w:r w:rsidRPr="00CF465A">
        <w:rPr>
          <w:sz w:val="20"/>
          <w:szCs w:val="20"/>
        </w:rPr>
        <w:t xml:space="preserve">        }</w:t>
      </w:r>
    </w:p>
    <w:p w14:paraId="158C880C" w14:textId="77777777" w:rsidR="00CF465A" w:rsidRPr="00CF465A" w:rsidRDefault="00CF465A" w:rsidP="00CF465A">
      <w:pPr>
        <w:pStyle w:val="NoSpacing"/>
        <w:rPr>
          <w:sz w:val="20"/>
          <w:szCs w:val="20"/>
        </w:rPr>
      </w:pPr>
      <w:r w:rsidRPr="00CF465A">
        <w:rPr>
          <w:sz w:val="20"/>
          <w:szCs w:val="20"/>
        </w:rPr>
        <w:t xml:space="preserve">        </w:t>
      </w:r>
    </w:p>
    <w:p w14:paraId="4B4BE357" w14:textId="77777777" w:rsidR="00CF465A" w:rsidRPr="00CF465A" w:rsidRDefault="00CF465A" w:rsidP="00CF465A">
      <w:pPr>
        <w:pStyle w:val="NoSpacing"/>
        <w:rPr>
          <w:sz w:val="20"/>
          <w:szCs w:val="20"/>
        </w:rPr>
      </w:pPr>
      <w:r w:rsidRPr="00CF465A">
        <w:rPr>
          <w:sz w:val="20"/>
          <w:szCs w:val="20"/>
        </w:rPr>
        <w:t xml:space="preserve">        public EgeDeniziB peekFront()      // en öndeki elemanı döndürme</w:t>
      </w:r>
    </w:p>
    <w:p w14:paraId="395D562D" w14:textId="77777777" w:rsidR="00CF465A" w:rsidRPr="00CF465A" w:rsidRDefault="00CF465A" w:rsidP="00CF465A">
      <w:pPr>
        <w:pStyle w:val="NoSpacing"/>
        <w:rPr>
          <w:sz w:val="20"/>
          <w:szCs w:val="20"/>
        </w:rPr>
      </w:pPr>
      <w:r w:rsidRPr="00CF465A">
        <w:rPr>
          <w:sz w:val="20"/>
          <w:szCs w:val="20"/>
        </w:rPr>
        <w:t xml:space="preserve">        {</w:t>
      </w:r>
    </w:p>
    <w:p w14:paraId="4CBFC075" w14:textId="77777777" w:rsidR="00CF465A" w:rsidRPr="00CF465A" w:rsidRDefault="00CF465A" w:rsidP="00CF465A">
      <w:pPr>
        <w:pStyle w:val="NoSpacing"/>
        <w:rPr>
          <w:sz w:val="20"/>
          <w:szCs w:val="20"/>
        </w:rPr>
      </w:pPr>
      <w:r w:rsidRPr="00CF465A">
        <w:rPr>
          <w:sz w:val="20"/>
          <w:szCs w:val="20"/>
        </w:rPr>
        <w:t xml:space="preserve">         return kuyrukArray[front];</w:t>
      </w:r>
    </w:p>
    <w:p w14:paraId="7347269C" w14:textId="77777777" w:rsidR="00CF465A" w:rsidRPr="00CF465A" w:rsidRDefault="00CF465A" w:rsidP="00CF465A">
      <w:pPr>
        <w:pStyle w:val="NoSpacing"/>
        <w:rPr>
          <w:sz w:val="20"/>
          <w:szCs w:val="20"/>
        </w:rPr>
      </w:pPr>
      <w:r w:rsidRPr="00CF465A">
        <w:rPr>
          <w:sz w:val="20"/>
          <w:szCs w:val="20"/>
        </w:rPr>
        <w:t xml:space="preserve">        }</w:t>
      </w:r>
    </w:p>
    <w:p w14:paraId="0BA13446" w14:textId="77777777" w:rsidR="00CF465A" w:rsidRPr="00CF465A" w:rsidRDefault="00CF465A" w:rsidP="00CF465A">
      <w:pPr>
        <w:pStyle w:val="NoSpacing"/>
        <w:rPr>
          <w:sz w:val="20"/>
          <w:szCs w:val="20"/>
        </w:rPr>
      </w:pPr>
      <w:r w:rsidRPr="00CF465A">
        <w:rPr>
          <w:sz w:val="20"/>
          <w:szCs w:val="20"/>
        </w:rPr>
        <w:t xml:space="preserve">        </w:t>
      </w:r>
    </w:p>
    <w:p w14:paraId="425F0FCF" w14:textId="77777777" w:rsidR="00CF465A" w:rsidRPr="00CF465A" w:rsidRDefault="00CF465A" w:rsidP="00CF465A">
      <w:pPr>
        <w:pStyle w:val="NoSpacing"/>
        <w:rPr>
          <w:sz w:val="20"/>
          <w:szCs w:val="20"/>
        </w:rPr>
      </w:pPr>
      <w:r w:rsidRPr="00CF465A">
        <w:rPr>
          <w:sz w:val="20"/>
          <w:szCs w:val="20"/>
        </w:rPr>
        <w:t xml:space="preserve">        public bool isEmpty()    // boş mu</w:t>
      </w:r>
    </w:p>
    <w:p w14:paraId="53EE62BF" w14:textId="77777777" w:rsidR="00CF465A" w:rsidRPr="00CF465A" w:rsidRDefault="00CF465A" w:rsidP="00CF465A">
      <w:pPr>
        <w:pStyle w:val="NoSpacing"/>
        <w:rPr>
          <w:sz w:val="20"/>
          <w:szCs w:val="20"/>
        </w:rPr>
      </w:pPr>
      <w:r w:rsidRPr="00CF465A">
        <w:rPr>
          <w:sz w:val="20"/>
          <w:szCs w:val="20"/>
        </w:rPr>
        <w:t xml:space="preserve">        {</w:t>
      </w:r>
    </w:p>
    <w:p w14:paraId="7B4F1E76" w14:textId="77777777" w:rsidR="00CF465A" w:rsidRPr="00CF465A" w:rsidRDefault="00CF465A" w:rsidP="00CF465A">
      <w:pPr>
        <w:pStyle w:val="NoSpacing"/>
        <w:rPr>
          <w:sz w:val="20"/>
          <w:szCs w:val="20"/>
        </w:rPr>
      </w:pPr>
      <w:r w:rsidRPr="00CF465A">
        <w:rPr>
          <w:sz w:val="20"/>
          <w:szCs w:val="20"/>
        </w:rPr>
        <w:t xml:space="preserve">            return (nItems == 0);</w:t>
      </w:r>
    </w:p>
    <w:p w14:paraId="25509658" w14:textId="77777777" w:rsidR="00CF465A" w:rsidRPr="00CF465A" w:rsidRDefault="00CF465A" w:rsidP="00CF465A">
      <w:pPr>
        <w:pStyle w:val="NoSpacing"/>
        <w:rPr>
          <w:sz w:val="20"/>
          <w:szCs w:val="20"/>
        </w:rPr>
      </w:pPr>
      <w:r w:rsidRPr="00CF465A">
        <w:rPr>
          <w:sz w:val="20"/>
          <w:szCs w:val="20"/>
        </w:rPr>
        <w:t xml:space="preserve">        }</w:t>
      </w:r>
    </w:p>
    <w:p w14:paraId="1FA48304" w14:textId="77777777" w:rsidR="00CF465A" w:rsidRPr="00CF465A" w:rsidRDefault="00CF465A" w:rsidP="00CF465A">
      <w:pPr>
        <w:pStyle w:val="NoSpacing"/>
        <w:rPr>
          <w:sz w:val="20"/>
          <w:szCs w:val="20"/>
        </w:rPr>
      </w:pPr>
      <w:r w:rsidRPr="00CF465A">
        <w:rPr>
          <w:sz w:val="20"/>
          <w:szCs w:val="20"/>
        </w:rPr>
        <w:t xml:space="preserve">        </w:t>
      </w:r>
    </w:p>
    <w:p w14:paraId="0542EA27" w14:textId="77777777" w:rsidR="00CF465A" w:rsidRPr="00CF465A" w:rsidRDefault="00CF465A" w:rsidP="00CF465A">
      <w:pPr>
        <w:pStyle w:val="NoSpacing"/>
        <w:rPr>
          <w:sz w:val="20"/>
          <w:szCs w:val="20"/>
        </w:rPr>
      </w:pPr>
      <w:r w:rsidRPr="00CF465A">
        <w:rPr>
          <w:sz w:val="20"/>
          <w:szCs w:val="20"/>
        </w:rPr>
        <w:t xml:space="preserve">        public bool isFull()     // dolu mu</w:t>
      </w:r>
    </w:p>
    <w:p w14:paraId="731D8865" w14:textId="77777777" w:rsidR="00CF465A" w:rsidRPr="00CF465A" w:rsidRDefault="00CF465A" w:rsidP="00CF465A">
      <w:pPr>
        <w:pStyle w:val="NoSpacing"/>
        <w:rPr>
          <w:sz w:val="20"/>
          <w:szCs w:val="20"/>
        </w:rPr>
      </w:pPr>
      <w:r w:rsidRPr="00CF465A">
        <w:rPr>
          <w:sz w:val="20"/>
          <w:szCs w:val="20"/>
        </w:rPr>
        <w:t xml:space="preserve">        {</w:t>
      </w:r>
    </w:p>
    <w:p w14:paraId="4F068DAA" w14:textId="77777777" w:rsidR="00CF465A" w:rsidRPr="00CF465A" w:rsidRDefault="00CF465A" w:rsidP="00CF465A">
      <w:pPr>
        <w:pStyle w:val="NoSpacing"/>
        <w:rPr>
          <w:sz w:val="20"/>
          <w:szCs w:val="20"/>
        </w:rPr>
      </w:pPr>
      <w:r w:rsidRPr="00CF465A">
        <w:rPr>
          <w:sz w:val="20"/>
          <w:szCs w:val="20"/>
        </w:rPr>
        <w:t xml:space="preserve">            return (nItems == maxSize);</w:t>
      </w:r>
    </w:p>
    <w:p w14:paraId="4975A014" w14:textId="77777777" w:rsidR="00CF465A" w:rsidRPr="00CF465A" w:rsidRDefault="00CF465A" w:rsidP="00CF465A">
      <w:pPr>
        <w:pStyle w:val="NoSpacing"/>
        <w:rPr>
          <w:sz w:val="20"/>
          <w:szCs w:val="20"/>
        </w:rPr>
      </w:pPr>
      <w:r w:rsidRPr="00CF465A">
        <w:rPr>
          <w:sz w:val="20"/>
          <w:szCs w:val="20"/>
        </w:rPr>
        <w:t xml:space="preserve">        }</w:t>
      </w:r>
    </w:p>
    <w:p w14:paraId="408AF9A1" w14:textId="77777777" w:rsidR="00CF465A" w:rsidRPr="00CF465A" w:rsidRDefault="00CF465A" w:rsidP="00CF465A">
      <w:pPr>
        <w:pStyle w:val="NoSpacing"/>
        <w:rPr>
          <w:sz w:val="20"/>
          <w:szCs w:val="20"/>
        </w:rPr>
      </w:pPr>
      <w:r w:rsidRPr="00CF465A">
        <w:rPr>
          <w:sz w:val="20"/>
          <w:szCs w:val="20"/>
        </w:rPr>
        <w:t xml:space="preserve">        </w:t>
      </w:r>
    </w:p>
    <w:p w14:paraId="2E977194" w14:textId="77777777" w:rsidR="00CF465A" w:rsidRPr="00CF465A" w:rsidRDefault="00CF465A" w:rsidP="00CF465A">
      <w:pPr>
        <w:pStyle w:val="NoSpacing"/>
        <w:rPr>
          <w:sz w:val="20"/>
          <w:szCs w:val="20"/>
        </w:rPr>
      </w:pPr>
      <w:r w:rsidRPr="00CF465A">
        <w:rPr>
          <w:sz w:val="20"/>
          <w:szCs w:val="20"/>
        </w:rPr>
        <w:t xml:space="preserve">        public int size()   //kuyruk boyutu</w:t>
      </w:r>
    </w:p>
    <w:p w14:paraId="02ECF750" w14:textId="77777777" w:rsidR="00CF465A" w:rsidRPr="00CF465A" w:rsidRDefault="00CF465A" w:rsidP="00CF465A">
      <w:pPr>
        <w:pStyle w:val="NoSpacing"/>
        <w:rPr>
          <w:sz w:val="20"/>
          <w:szCs w:val="20"/>
        </w:rPr>
      </w:pPr>
      <w:r w:rsidRPr="00CF465A">
        <w:rPr>
          <w:sz w:val="20"/>
          <w:szCs w:val="20"/>
        </w:rPr>
        <w:t xml:space="preserve">        {</w:t>
      </w:r>
    </w:p>
    <w:p w14:paraId="57D8628C" w14:textId="77777777" w:rsidR="00CF465A" w:rsidRPr="00CF465A" w:rsidRDefault="00CF465A" w:rsidP="00CF465A">
      <w:pPr>
        <w:pStyle w:val="NoSpacing"/>
        <w:rPr>
          <w:sz w:val="20"/>
          <w:szCs w:val="20"/>
        </w:rPr>
      </w:pPr>
      <w:r w:rsidRPr="00CF465A">
        <w:rPr>
          <w:sz w:val="20"/>
          <w:szCs w:val="20"/>
        </w:rPr>
        <w:t xml:space="preserve">            return nItems;</w:t>
      </w:r>
    </w:p>
    <w:p w14:paraId="23496E54" w14:textId="77777777" w:rsidR="00CF465A" w:rsidRPr="00CF465A" w:rsidRDefault="00CF465A" w:rsidP="00CF465A">
      <w:pPr>
        <w:pStyle w:val="NoSpacing"/>
        <w:rPr>
          <w:sz w:val="20"/>
          <w:szCs w:val="20"/>
        </w:rPr>
      </w:pPr>
      <w:r w:rsidRPr="00CF465A">
        <w:rPr>
          <w:sz w:val="20"/>
          <w:szCs w:val="20"/>
        </w:rPr>
        <w:t xml:space="preserve">        }</w:t>
      </w:r>
    </w:p>
    <w:p w14:paraId="531A5259" w14:textId="77777777" w:rsidR="00CF465A" w:rsidRPr="00CF465A" w:rsidRDefault="00CF465A" w:rsidP="00CF465A">
      <w:pPr>
        <w:pStyle w:val="NoSpacing"/>
        <w:rPr>
          <w:sz w:val="20"/>
          <w:szCs w:val="20"/>
        </w:rPr>
      </w:pPr>
      <w:r w:rsidRPr="00CF465A">
        <w:rPr>
          <w:sz w:val="20"/>
          <w:szCs w:val="20"/>
        </w:rPr>
        <w:t xml:space="preserve">        </w:t>
      </w:r>
    </w:p>
    <w:p w14:paraId="69815B39" w14:textId="33D60543" w:rsidR="00395348" w:rsidRDefault="00CF465A" w:rsidP="00CF465A">
      <w:pPr>
        <w:pStyle w:val="NoSpacing"/>
        <w:rPr>
          <w:sz w:val="20"/>
          <w:szCs w:val="20"/>
        </w:rPr>
      </w:pPr>
      <w:r w:rsidRPr="00CF465A">
        <w:rPr>
          <w:sz w:val="20"/>
          <w:szCs w:val="20"/>
        </w:rPr>
        <w:t xml:space="preserve">    }//BalıkKuyruğu bitiş</w:t>
      </w:r>
    </w:p>
    <w:p w14:paraId="430C9716" w14:textId="77777777" w:rsidR="00CF465A" w:rsidRDefault="00CF465A" w:rsidP="00CF465A">
      <w:pPr>
        <w:pStyle w:val="NoSpacing"/>
        <w:rPr>
          <w:sz w:val="20"/>
          <w:szCs w:val="20"/>
        </w:rPr>
      </w:pPr>
    </w:p>
    <w:p w14:paraId="7B2B75C3" w14:textId="32DB8533" w:rsidR="00CF465A" w:rsidRDefault="00CF465A" w:rsidP="00CF465A">
      <w:pPr>
        <w:pStyle w:val="NoSpacing"/>
        <w:rPr>
          <w:sz w:val="20"/>
          <w:szCs w:val="20"/>
        </w:rPr>
      </w:pPr>
      <w:r>
        <w:rPr>
          <w:sz w:val="20"/>
          <w:szCs w:val="20"/>
        </w:rPr>
        <w:t>//(main içerisinde):</w:t>
      </w:r>
    </w:p>
    <w:p w14:paraId="15D58FC1" w14:textId="77777777" w:rsidR="00CF465A" w:rsidRPr="00CF465A" w:rsidRDefault="00CF465A" w:rsidP="00CF465A">
      <w:pPr>
        <w:pStyle w:val="NoSpacing"/>
        <w:rPr>
          <w:sz w:val="20"/>
          <w:szCs w:val="20"/>
        </w:rPr>
      </w:pPr>
      <w:r w:rsidRPr="00CF465A">
        <w:rPr>
          <w:sz w:val="20"/>
          <w:szCs w:val="20"/>
        </w:rPr>
        <w:t xml:space="preserve">            //Balık Kuyruğu</w:t>
      </w:r>
    </w:p>
    <w:p w14:paraId="3CF8A998" w14:textId="77777777" w:rsidR="00CF465A" w:rsidRPr="00CF465A" w:rsidRDefault="00CF465A" w:rsidP="00CF465A">
      <w:pPr>
        <w:pStyle w:val="NoSpacing"/>
        <w:rPr>
          <w:sz w:val="20"/>
          <w:szCs w:val="20"/>
        </w:rPr>
      </w:pPr>
      <w:r w:rsidRPr="00CF465A">
        <w:rPr>
          <w:sz w:val="20"/>
          <w:szCs w:val="20"/>
        </w:rPr>
        <w:t xml:space="preserve">            BalıkKuyruğu balıkKuyruğu = new BalıkKuyruğu(38);</w:t>
      </w:r>
    </w:p>
    <w:p w14:paraId="2A8EF4D3" w14:textId="77777777" w:rsidR="00CF465A" w:rsidRPr="00CF465A" w:rsidRDefault="00CF465A" w:rsidP="00CF465A">
      <w:pPr>
        <w:pStyle w:val="NoSpacing"/>
        <w:rPr>
          <w:sz w:val="20"/>
          <w:szCs w:val="20"/>
        </w:rPr>
      </w:pPr>
      <w:r w:rsidRPr="00CF465A">
        <w:rPr>
          <w:sz w:val="20"/>
          <w:szCs w:val="20"/>
        </w:rPr>
        <w:t xml:space="preserve">            foreach (EgeDeniziB balık in balıkListesi)//balıklistesindeki elemanları balıkKuyruğuna aktarma döngüsü</w:t>
      </w:r>
    </w:p>
    <w:p w14:paraId="49531CDE" w14:textId="77777777" w:rsidR="00CF465A" w:rsidRPr="00CF465A" w:rsidRDefault="00CF465A" w:rsidP="00CF465A">
      <w:pPr>
        <w:pStyle w:val="NoSpacing"/>
        <w:rPr>
          <w:sz w:val="20"/>
          <w:szCs w:val="20"/>
        </w:rPr>
      </w:pPr>
      <w:r w:rsidRPr="00CF465A">
        <w:rPr>
          <w:sz w:val="20"/>
          <w:szCs w:val="20"/>
        </w:rPr>
        <w:t xml:space="preserve">            {</w:t>
      </w:r>
    </w:p>
    <w:p w14:paraId="14873ECD" w14:textId="77777777" w:rsidR="00CF465A" w:rsidRPr="00CF465A" w:rsidRDefault="00CF465A" w:rsidP="00CF465A">
      <w:pPr>
        <w:pStyle w:val="NoSpacing"/>
        <w:rPr>
          <w:sz w:val="20"/>
          <w:szCs w:val="20"/>
        </w:rPr>
      </w:pPr>
      <w:r w:rsidRPr="00CF465A">
        <w:rPr>
          <w:sz w:val="20"/>
          <w:szCs w:val="20"/>
        </w:rPr>
        <w:t xml:space="preserve">                balıkKuyruğu.insert(balık);//en üste ekleme</w:t>
      </w:r>
    </w:p>
    <w:p w14:paraId="23810342" w14:textId="77777777" w:rsidR="00CF465A" w:rsidRPr="00CF465A" w:rsidRDefault="00CF465A" w:rsidP="00CF465A">
      <w:pPr>
        <w:pStyle w:val="NoSpacing"/>
        <w:rPr>
          <w:sz w:val="20"/>
          <w:szCs w:val="20"/>
        </w:rPr>
      </w:pPr>
      <w:r w:rsidRPr="00CF465A">
        <w:rPr>
          <w:sz w:val="20"/>
          <w:szCs w:val="20"/>
        </w:rPr>
        <w:t xml:space="preserve">            }</w:t>
      </w:r>
    </w:p>
    <w:p w14:paraId="335F5209" w14:textId="264671FE" w:rsidR="00CF465A" w:rsidRPr="00CF465A" w:rsidRDefault="00CF465A" w:rsidP="00CF465A">
      <w:pPr>
        <w:pStyle w:val="NoSpacing"/>
        <w:rPr>
          <w:sz w:val="20"/>
          <w:szCs w:val="20"/>
        </w:rPr>
      </w:pPr>
      <w:r w:rsidRPr="00CF465A">
        <w:rPr>
          <w:sz w:val="20"/>
          <w:szCs w:val="20"/>
        </w:rPr>
        <w:t xml:space="preserve">            </w:t>
      </w:r>
    </w:p>
    <w:p w14:paraId="50B0A97B" w14:textId="77777777" w:rsidR="00580157" w:rsidRPr="00DA1DF9" w:rsidRDefault="00580157" w:rsidP="00DA1DF9">
      <w:pPr>
        <w:rPr>
          <w:color w:val="000000"/>
        </w:rPr>
      </w:pPr>
    </w:p>
    <w:p w14:paraId="5BB6DC07" w14:textId="2D4FF23B" w:rsidR="00DA1DF9" w:rsidRDefault="00580157" w:rsidP="00DA1DF9">
      <w:pPr>
        <w:rPr>
          <w:color w:val="000000"/>
        </w:rPr>
      </w:pPr>
      <w:r>
        <w:rPr>
          <w:color w:val="000000"/>
        </w:rPr>
        <w:t>//</w:t>
      </w:r>
      <w:r w:rsidR="00DA1DF9" w:rsidRPr="00DA1DF9">
        <w:rPr>
          <w:color w:val="000000"/>
        </w:rPr>
        <w:t>Kuyruktan eleman çıkarma ve ekran çıktısı kodu.</w:t>
      </w:r>
    </w:p>
    <w:p w14:paraId="361AE2D7" w14:textId="15D93953" w:rsidR="00CF465A" w:rsidRPr="00DA1DF9" w:rsidRDefault="00CF465A" w:rsidP="00DA1DF9">
      <w:pPr>
        <w:rPr>
          <w:color w:val="000000"/>
        </w:rPr>
      </w:pPr>
      <w:r>
        <w:rPr>
          <w:color w:val="000000"/>
        </w:rPr>
        <w:t>//yine main içerisinde aynı kodun devamı</w:t>
      </w:r>
    </w:p>
    <w:p w14:paraId="778FD638" w14:textId="77777777" w:rsidR="00CF465A" w:rsidRPr="00CF465A" w:rsidRDefault="00CF465A" w:rsidP="00CF465A">
      <w:pPr>
        <w:pStyle w:val="NoSpacing"/>
        <w:rPr>
          <w:sz w:val="20"/>
          <w:szCs w:val="20"/>
        </w:rPr>
      </w:pPr>
      <w:r w:rsidRPr="00CF465A">
        <w:rPr>
          <w:sz w:val="20"/>
          <w:szCs w:val="20"/>
        </w:rPr>
        <w:t>//Balık Kuyruğunu yazdırma döngüsü</w:t>
      </w:r>
    </w:p>
    <w:p w14:paraId="641A14FB" w14:textId="77777777" w:rsidR="00CF465A" w:rsidRPr="00CF465A" w:rsidRDefault="00CF465A" w:rsidP="00CF465A">
      <w:pPr>
        <w:pStyle w:val="NoSpacing"/>
        <w:rPr>
          <w:sz w:val="20"/>
          <w:szCs w:val="20"/>
        </w:rPr>
      </w:pPr>
      <w:r w:rsidRPr="00CF465A">
        <w:rPr>
          <w:sz w:val="20"/>
          <w:szCs w:val="20"/>
        </w:rPr>
        <w:t xml:space="preserve">            Console.WriteLine("BALIK KUYRUĞU: ");</w:t>
      </w:r>
    </w:p>
    <w:p w14:paraId="57A3DE17" w14:textId="77777777" w:rsidR="00CF465A" w:rsidRPr="00CF465A" w:rsidRDefault="00CF465A" w:rsidP="00CF465A">
      <w:pPr>
        <w:pStyle w:val="NoSpacing"/>
        <w:rPr>
          <w:sz w:val="20"/>
          <w:szCs w:val="20"/>
        </w:rPr>
      </w:pPr>
      <w:r w:rsidRPr="00CF465A">
        <w:rPr>
          <w:sz w:val="20"/>
          <w:szCs w:val="20"/>
        </w:rPr>
        <w:t xml:space="preserve">            Console.WriteLine();</w:t>
      </w:r>
    </w:p>
    <w:p w14:paraId="448BEA54" w14:textId="77777777" w:rsidR="00CF465A" w:rsidRPr="00CF465A" w:rsidRDefault="00CF465A" w:rsidP="00CF465A">
      <w:pPr>
        <w:pStyle w:val="NoSpacing"/>
        <w:rPr>
          <w:sz w:val="20"/>
          <w:szCs w:val="20"/>
        </w:rPr>
      </w:pPr>
      <w:r w:rsidRPr="00CF465A">
        <w:rPr>
          <w:sz w:val="20"/>
          <w:szCs w:val="20"/>
        </w:rPr>
        <w:t xml:space="preserve">            while (!balıkKuyruğu.isEmpty())</w:t>
      </w:r>
    </w:p>
    <w:p w14:paraId="46A9676A" w14:textId="77777777" w:rsidR="00CF465A" w:rsidRPr="00CF465A" w:rsidRDefault="00CF465A" w:rsidP="00CF465A">
      <w:pPr>
        <w:pStyle w:val="NoSpacing"/>
        <w:rPr>
          <w:sz w:val="20"/>
          <w:szCs w:val="20"/>
        </w:rPr>
      </w:pPr>
      <w:r w:rsidRPr="00CF465A">
        <w:rPr>
          <w:sz w:val="20"/>
          <w:szCs w:val="20"/>
        </w:rPr>
        <w:t xml:space="preserve">            {</w:t>
      </w:r>
    </w:p>
    <w:p w14:paraId="6BF1319C" w14:textId="77777777" w:rsidR="00CF465A" w:rsidRPr="00CF465A" w:rsidRDefault="00CF465A" w:rsidP="00CF465A">
      <w:pPr>
        <w:pStyle w:val="NoSpacing"/>
        <w:rPr>
          <w:sz w:val="20"/>
          <w:szCs w:val="20"/>
        </w:rPr>
      </w:pPr>
      <w:r w:rsidRPr="00CF465A">
        <w:rPr>
          <w:sz w:val="20"/>
          <w:szCs w:val="20"/>
        </w:rPr>
        <w:t xml:space="preserve">                Console.WriteLine(balıkKuyruğu.remove());//baştaki elemanı silip yazdırıyoruz</w:t>
      </w:r>
    </w:p>
    <w:p w14:paraId="1F09214A" w14:textId="77777777" w:rsidR="00CF465A" w:rsidRPr="00CF465A" w:rsidRDefault="00CF465A" w:rsidP="00CF465A">
      <w:pPr>
        <w:pStyle w:val="NoSpacing"/>
        <w:rPr>
          <w:sz w:val="20"/>
          <w:szCs w:val="20"/>
        </w:rPr>
      </w:pPr>
      <w:r w:rsidRPr="00CF465A">
        <w:rPr>
          <w:sz w:val="20"/>
          <w:szCs w:val="20"/>
        </w:rPr>
        <w:t xml:space="preserve">                Console.WriteLine();</w:t>
      </w:r>
    </w:p>
    <w:p w14:paraId="3C4ED1D9" w14:textId="77777777" w:rsidR="00CF465A" w:rsidRPr="00CF465A" w:rsidRDefault="00CF465A" w:rsidP="00CF465A">
      <w:pPr>
        <w:pStyle w:val="NoSpacing"/>
        <w:rPr>
          <w:sz w:val="20"/>
          <w:szCs w:val="20"/>
        </w:rPr>
      </w:pPr>
      <w:r w:rsidRPr="00CF465A">
        <w:rPr>
          <w:sz w:val="20"/>
          <w:szCs w:val="20"/>
        </w:rPr>
        <w:t xml:space="preserve">            }</w:t>
      </w:r>
    </w:p>
    <w:p w14:paraId="36D553FD" w14:textId="77777777" w:rsidR="00CF465A" w:rsidRPr="00CF465A" w:rsidRDefault="00CF465A" w:rsidP="00CF465A">
      <w:pPr>
        <w:pStyle w:val="NoSpacing"/>
        <w:rPr>
          <w:sz w:val="20"/>
          <w:szCs w:val="20"/>
        </w:rPr>
      </w:pPr>
      <w:r w:rsidRPr="00CF465A">
        <w:rPr>
          <w:sz w:val="20"/>
          <w:szCs w:val="20"/>
        </w:rPr>
        <w:t xml:space="preserve">            Console.WriteLine("----------------------------------------------------------------------------------------------");</w:t>
      </w:r>
    </w:p>
    <w:p w14:paraId="3103E8CD" w14:textId="77777777" w:rsidR="00CF465A" w:rsidRPr="00CF465A" w:rsidRDefault="00CF465A" w:rsidP="00CF465A">
      <w:pPr>
        <w:pStyle w:val="NoSpacing"/>
        <w:rPr>
          <w:sz w:val="20"/>
          <w:szCs w:val="20"/>
        </w:rPr>
      </w:pPr>
      <w:r w:rsidRPr="00CF465A">
        <w:rPr>
          <w:sz w:val="20"/>
          <w:szCs w:val="20"/>
        </w:rPr>
        <w:t xml:space="preserve">            Console.WriteLine();</w:t>
      </w:r>
    </w:p>
    <w:p w14:paraId="1123F2AE" w14:textId="77777777" w:rsidR="00DA1DF9" w:rsidRDefault="00DA1DF9" w:rsidP="00DA1DF9">
      <w:pPr>
        <w:rPr>
          <w:rFonts w:ascii="-webkit-standard" w:hAnsi="-webkit-standard"/>
          <w:color w:val="000000"/>
          <w:sz w:val="27"/>
          <w:szCs w:val="27"/>
        </w:rPr>
      </w:pPr>
    </w:p>
    <w:p w14:paraId="2B21B389" w14:textId="1EA9DC68" w:rsidR="00DA1DF9" w:rsidRPr="00EC3614" w:rsidRDefault="00850CB4" w:rsidP="00DA1DF9">
      <w:pPr>
        <w:pStyle w:val="Heading3"/>
      </w:pPr>
      <w:bookmarkStart w:id="20" w:name="_Toc182335438"/>
      <w:r>
        <w:t>2</w:t>
      </w:r>
      <w:r w:rsidR="00DA1DF9" w:rsidRPr="00EC3614">
        <w:t>.</w:t>
      </w:r>
      <w:r w:rsidR="00DA1DF9">
        <w:t>b</w:t>
      </w:r>
      <w:r w:rsidR="00DA1DF9" w:rsidRPr="00EC3614">
        <w:t>.</w:t>
      </w:r>
      <w:r w:rsidR="00DA1DF9">
        <w:t xml:space="preserve">2 </w:t>
      </w:r>
      <w:r w:rsidR="00DA1DF9" w:rsidRPr="00EC3614">
        <w:t>Ekran görüntüleri</w:t>
      </w:r>
      <w:bookmarkEnd w:id="20"/>
    </w:p>
    <w:p w14:paraId="46F15CB2" w14:textId="77777777" w:rsidR="00DA1DF9" w:rsidRDefault="00DA1DF9" w:rsidP="00DA1DF9">
      <w:r w:rsidRPr="00EC3614">
        <w:t>//</w:t>
      </w:r>
      <w:r w:rsidRPr="00DA1DF9">
        <w:t xml:space="preserve"> </w:t>
      </w:r>
      <w:r>
        <w:t>Kuyruk işlemlerinin ekran görüntüsü.</w:t>
      </w:r>
    </w:p>
    <w:p w14:paraId="5B870731" w14:textId="43188CEE" w:rsidR="00CF465A" w:rsidRDefault="00CF465A" w:rsidP="00DA1DF9">
      <w:r>
        <w:rPr>
          <w:noProof/>
        </w:rPr>
        <w:lastRenderedPageBreak/>
        <w:drawing>
          <wp:anchor distT="0" distB="0" distL="114300" distR="114300" simplePos="0" relativeHeight="251661312" behindDoc="1" locked="0" layoutInCell="1" allowOverlap="1" wp14:anchorId="153038C4" wp14:editId="37B169EB">
            <wp:simplePos x="0" y="0"/>
            <wp:positionH relativeFrom="margin">
              <wp:posOffset>319405</wp:posOffset>
            </wp:positionH>
            <wp:positionV relativeFrom="paragraph">
              <wp:posOffset>-922655</wp:posOffset>
            </wp:positionV>
            <wp:extent cx="5440045" cy="10721330"/>
            <wp:effectExtent l="0" t="0" r="8255" b="4445"/>
            <wp:wrapNone/>
            <wp:docPr id="1423891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9168" name="Picture 14238916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41076" cy="10723362"/>
                    </a:xfrm>
                    <a:prstGeom prst="rect">
                      <a:avLst/>
                    </a:prstGeom>
                  </pic:spPr>
                </pic:pic>
              </a:graphicData>
            </a:graphic>
            <wp14:sizeRelH relativeFrom="page">
              <wp14:pctWidth>0</wp14:pctWidth>
            </wp14:sizeRelH>
            <wp14:sizeRelV relativeFrom="page">
              <wp14:pctHeight>0</wp14:pctHeight>
            </wp14:sizeRelV>
          </wp:anchor>
        </w:drawing>
      </w:r>
    </w:p>
    <w:p w14:paraId="3649F8C0" w14:textId="77777777" w:rsidR="00CF465A" w:rsidRDefault="00CF465A" w:rsidP="00DA1DF9"/>
    <w:p w14:paraId="6C49DF0A" w14:textId="77777777" w:rsidR="00CF465A" w:rsidRDefault="00CF465A" w:rsidP="00DA1DF9"/>
    <w:p w14:paraId="06AEE057" w14:textId="77777777" w:rsidR="00CF465A" w:rsidRDefault="00CF465A" w:rsidP="00DA1DF9"/>
    <w:p w14:paraId="3D767F36" w14:textId="3DE631FD" w:rsidR="00CF465A" w:rsidRDefault="00CF465A" w:rsidP="00DA1DF9"/>
    <w:p w14:paraId="0A5E346C" w14:textId="77777777" w:rsidR="00CF465A" w:rsidRDefault="00CF465A" w:rsidP="00DA1DF9"/>
    <w:p w14:paraId="3D392703" w14:textId="69C3809F" w:rsidR="00CF465A" w:rsidRDefault="00CF465A" w:rsidP="00DA1DF9"/>
    <w:p w14:paraId="41A4DD6A" w14:textId="77777777" w:rsidR="00CF465A" w:rsidRDefault="00CF465A" w:rsidP="00DA1DF9"/>
    <w:p w14:paraId="5BD0C73A" w14:textId="77777777" w:rsidR="00CF465A" w:rsidRDefault="00CF465A" w:rsidP="00DA1DF9"/>
    <w:p w14:paraId="5BF66808" w14:textId="77777777" w:rsidR="00CF465A" w:rsidRDefault="00CF465A" w:rsidP="00DA1DF9"/>
    <w:p w14:paraId="4084446F" w14:textId="77777777" w:rsidR="00CF465A" w:rsidRDefault="00CF465A" w:rsidP="00DA1DF9"/>
    <w:p w14:paraId="5CEE6792" w14:textId="77777777" w:rsidR="00CF465A" w:rsidRDefault="00CF465A" w:rsidP="00DA1DF9"/>
    <w:p w14:paraId="714E72A6" w14:textId="77777777" w:rsidR="00CF465A" w:rsidRDefault="00CF465A" w:rsidP="00DA1DF9"/>
    <w:p w14:paraId="03438D3D" w14:textId="77777777" w:rsidR="00CF465A" w:rsidRDefault="00CF465A" w:rsidP="00DA1DF9"/>
    <w:p w14:paraId="53E45A95" w14:textId="77777777" w:rsidR="00CF465A" w:rsidRDefault="00CF465A" w:rsidP="00DA1DF9"/>
    <w:p w14:paraId="4E8B8EEA" w14:textId="47D7606C" w:rsidR="00CF465A" w:rsidRDefault="00CF465A" w:rsidP="00DA1DF9"/>
    <w:p w14:paraId="3F1E4678" w14:textId="77777777" w:rsidR="00CF465A" w:rsidRDefault="00CF465A" w:rsidP="00DA1DF9"/>
    <w:p w14:paraId="297920FC" w14:textId="77777777" w:rsidR="00CF465A" w:rsidRDefault="00CF465A" w:rsidP="00DA1DF9"/>
    <w:p w14:paraId="5837024C" w14:textId="77777777" w:rsidR="00CF465A" w:rsidRDefault="00CF465A" w:rsidP="00DA1DF9"/>
    <w:p w14:paraId="6B0378AB" w14:textId="77777777" w:rsidR="00CF465A" w:rsidRDefault="00CF465A" w:rsidP="00DA1DF9"/>
    <w:p w14:paraId="508621A8" w14:textId="30C89872" w:rsidR="00CF465A" w:rsidRDefault="00CF465A" w:rsidP="00DA1DF9"/>
    <w:p w14:paraId="7F1BAAD0" w14:textId="4FF40112" w:rsidR="00CF465A" w:rsidRDefault="00CF465A" w:rsidP="00DA1DF9"/>
    <w:p w14:paraId="1811871C" w14:textId="4106B404" w:rsidR="00CF465A" w:rsidRDefault="00CF465A" w:rsidP="00DA1DF9"/>
    <w:p w14:paraId="00984EC9" w14:textId="3D86859B" w:rsidR="00CF465A" w:rsidRDefault="00CF465A" w:rsidP="00DA1DF9"/>
    <w:p w14:paraId="6DDD7AA3" w14:textId="0DAF9C27" w:rsidR="00CF465A" w:rsidRDefault="00CF465A" w:rsidP="00DA1DF9"/>
    <w:p w14:paraId="515BC34F" w14:textId="0FC1DA58" w:rsidR="00CF465A" w:rsidRDefault="00CF465A" w:rsidP="00DA1DF9"/>
    <w:p w14:paraId="39A431A9" w14:textId="301209A7" w:rsidR="00CF465A" w:rsidRDefault="00CF465A" w:rsidP="00DA1DF9"/>
    <w:p w14:paraId="29E5168D" w14:textId="77777777" w:rsidR="00CF465A" w:rsidRDefault="00CF465A" w:rsidP="00DA1DF9"/>
    <w:p w14:paraId="6EE5CD97" w14:textId="730E652B" w:rsidR="00CF465A" w:rsidRDefault="00CF465A" w:rsidP="00DA1DF9"/>
    <w:p w14:paraId="6BBC6514" w14:textId="21D1D718" w:rsidR="00CF465A" w:rsidRDefault="00CF465A" w:rsidP="00DA1DF9"/>
    <w:p w14:paraId="5453D632" w14:textId="5368CC83" w:rsidR="00CF465A" w:rsidRDefault="00CF465A" w:rsidP="00DA1DF9"/>
    <w:p w14:paraId="3F2629EF" w14:textId="44D04FB3" w:rsidR="00CF465A" w:rsidRDefault="00CF465A" w:rsidP="00DA1DF9"/>
    <w:p w14:paraId="0F5946C4" w14:textId="77777777" w:rsidR="00CF465A" w:rsidRDefault="00CF465A" w:rsidP="00DA1DF9"/>
    <w:p w14:paraId="69C72F06" w14:textId="0B234E74" w:rsidR="00CF465A" w:rsidRDefault="00CF465A" w:rsidP="00DA1DF9"/>
    <w:p w14:paraId="2A718123" w14:textId="6479360B" w:rsidR="00CF465A" w:rsidRDefault="00CF465A" w:rsidP="00DA1DF9"/>
    <w:p w14:paraId="7EB1597A" w14:textId="26EA5980" w:rsidR="00CF465A" w:rsidRDefault="00CF465A" w:rsidP="00DA1DF9"/>
    <w:p w14:paraId="6B1BD8AA" w14:textId="77777777" w:rsidR="00CF465A" w:rsidRDefault="00CF465A" w:rsidP="00DA1DF9"/>
    <w:p w14:paraId="793D6CBD" w14:textId="26C251FF" w:rsidR="00CF465A" w:rsidRDefault="00CF465A" w:rsidP="00DA1DF9"/>
    <w:p w14:paraId="36CBC335" w14:textId="52F1308A" w:rsidR="00CF465A" w:rsidRDefault="00CF465A" w:rsidP="00DA1DF9"/>
    <w:p w14:paraId="76F30413" w14:textId="6274A06E" w:rsidR="00CF465A" w:rsidRDefault="00CF465A" w:rsidP="00DA1DF9"/>
    <w:p w14:paraId="10CE6465" w14:textId="77777777" w:rsidR="00CF465A" w:rsidRDefault="00CF465A" w:rsidP="00DA1DF9"/>
    <w:p w14:paraId="44899D25" w14:textId="51ABA1B0" w:rsidR="00CF465A" w:rsidRDefault="00CF465A" w:rsidP="00DA1DF9"/>
    <w:p w14:paraId="38FE6337" w14:textId="77777777" w:rsidR="00CF465A" w:rsidRDefault="00CF465A" w:rsidP="00DA1DF9"/>
    <w:p w14:paraId="7E37E9C9" w14:textId="77777777" w:rsidR="00CF465A" w:rsidRDefault="00CF465A" w:rsidP="00DA1DF9"/>
    <w:p w14:paraId="1924C65E" w14:textId="35527BAB" w:rsidR="00CF465A" w:rsidRDefault="00CF465A" w:rsidP="00DA1DF9"/>
    <w:p w14:paraId="104F726C" w14:textId="05AA4248" w:rsidR="00CF465A" w:rsidRDefault="00CF465A" w:rsidP="00DA1DF9"/>
    <w:p w14:paraId="4482B3D8" w14:textId="66E2264B" w:rsidR="00CF465A" w:rsidRDefault="00CF465A" w:rsidP="00DA1DF9"/>
    <w:p w14:paraId="09394D3E" w14:textId="77777777" w:rsidR="00CF465A" w:rsidRDefault="00CF465A" w:rsidP="00DA1DF9"/>
    <w:p w14:paraId="34582F64" w14:textId="1CFDAB5B" w:rsidR="00CF465A" w:rsidRDefault="00CF465A" w:rsidP="00DA1DF9"/>
    <w:p w14:paraId="568E5A36" w14:textId="0BC7B502" w:rsidR="00CF465A" w:rsidRDefault="00CF465A" w:rsidP="00DA1DF9"/>
    <w:p w14:paraId="4451732C" w14:textId="6E51DEB6" w:rsidR="00CF465A" w:rsidRDefault="00D07474" w:rsidP="00DA1DF9">
      <w:r>
        <w:rPr>
          <w:noProof/>
        </w:rPr>
        <w:lastRenderedPageBreak/>
        <w:drawing>
          <wp:anchor distT="0" distB="0" distL="114300" distR="114300" simplePos="0" relativeHeight="251659264" behindDoc="1" locked="0" layoutInCell="1" allowOverlap="1" wp14:anchorId="1E242A78" wp14:editId="178A8232">
            <wp:simplePos x="0" y="0"/>
            <wp:positionH relativeFrom="margin">
              <wp:posOffset>-115570</wp:posOffset>
            </wp:positionH>
            <wp:positionV relativeFrom="paragraph">
              <wp:posOffset>-907415</wp:posOffset>
            </wp:positionV>
            <wp:extent cx="6177491" cy="10690860"/>
            <wp:effectExtent l="0" t="0" r="0" b="0"/>
            <wp:wrapNone/>
            <wp:docPr id="280194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194162" name="Picture 28019416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7491" cy="10690860"/>
                    </a:xfrm>
                    <a:prstGeom prst="rect">
                      <a:avLst/>
                    </a:prstGeom>
                  </pic:spPr>
                </pic:pic>
              </a:graphicData>
            </a:graphic>
            <wp14:sizeRelH relativeFrom="page">
              <wp14:pctWidth>0</wp14:pctWidth>
            </wp14:sizeRelH>
            <wp14:sizeRelV relativeFrom="page">
              <wp14:pctHeight>0</wp14:pctHeight>
            </wp14:sizeRelV>
          </wp:anchor>
        </w:drawing>
      </w:r>
    </w:p>
    <w:p w14:paraId="673E83ED" w14:textId="4950D412" w:rsidR="00CF465A" w:rsidRDefault="00CF465A" w:rsidP="00DA1DF9"/>
    <w:p w14:paraId="1F4AD69E" w14:textId="16EBE0FD" w:rsidR="00CF465A" w:rsidRDefault="00CF465A" w:rsidP="00DA1DF9"/>
    <w:p w14:paraId="5C566729" w14:textId="6EB9F533" w:rsidR="00CF465A" w:rsidRDefault="00CF465A" w:rsidP="00DA1DF9"/>
    <w:p w14:paraId="6A7EEB19" w14:textId="3CED8B98" w:rsidR="00CF465A" w:rsidRDefault="00CF465A" w:rsidP="00DA1DF9"/>
    <w:p w14:paraId="104B439D" w14:textId="334B6441" w:rsidR="00CF465A" w:rsidRDefault="00CF465A" w:rsidP="00DA1DF9"/>
    <w:p w14:paraId="2F15700A" w14:textId="0C6547B8" w:rsidR="00CF465A" w:rsidRDefault="00CF465A" w:rsidP="00DA1DF9"/>
    <w:p w14:paraId="6C9A326B" w14:textId="75A382D6" w:rsidR="00CF465A" w:rsidRDefault="00CF465A" w:rsidP="00DA1DF9"/>
    <w:p w14:paraId="2CF5FCC6" w14:textId="74C880D5" w:rsidR="00CF465A" w:rsidRDefault="00CF465A" w:rsidP="00DA1DF9"/>
    <w:p w14:paraId="32256B4C" w14:textId="2CF6C1D0" w:rsidR="00CF465A" w:rsidRDefault="00CF465A" w:rsidP="00DA1DF9"/>
    <w:p w14:paraId="5D12DF36" w14:textId="27B5A87E" w:rsidR="00CF465A" w:rsidRDefault="00CF465A" w:rsidP="00DA1DF9"/>
    <w:p w14:paraId="72FF26A3" w14:textId="20FBA7D1" w:rsidR="00CF465A" w:rsidRDefault="00CF465A" w:rsidP="00DA1DF9"/>
    <w:p w14:paraId="060A6EDE" w14:textId="77777777" w:rsidR="00CF465A" w:rsidRDefault="00CF465A" w:rsidP="00DA1DF9"/>
    <w:p w14:paraId="51992C2F" w14:textId="77777777" w:rsidR="00CF465A" w:rsidRDefault="00CF465A" w:rsidP="00DA1DF9"/>
    <w:p w14:paraId="60771D60" w14:textId="39103977" w:rsidR="00CF465A" w:rsidRDefault="00CF465A" w:rsidP="00DA1DF9"/>
    <w:p w14:paraId="5342285B" w14:textId="6F32321D" w:rsidR="00CF465A" w:rsidRDefault="00CF465A" w:rsidP="00DA1DF9"/>
    <w:p w14:paraId="6F510D00" w14:textId="77777777" w:rsidR="00CF465A" w:rsidRDefault="00CF465A" w:rsidP="00DA1DF9"/>
    <w:p w14:paraId="4D93CB6E" w14:textId="2D3073E4" w:rsidR="00CF465A" w:rsidRDefault="00CF465A" w:rsidP="00DA1DF9"/>
    <w:p w14:paraId="4A6EED3D" w14:textId="3FC7C97D" w:rsidR="00CF465A" w:rsidRDefault="00CF465A" w:rsidP="00DA1DF9"/>
    <w:p w14:paraId="602AFD06" w14:textId="2281A069" w:rsidR="00CF465A" w:rsidRDefault="00CF465A" w:rsidP="00DA1DF9"/>
    <w:p w14:paraId="7B079722" w14:textId="77777777" w:rsidR="00CF465A" w:rsidRDefault="00CF465A" w:rsidP="00DA1DF9"/>
    <w:p w14:paraId="79FDBFA0" w14:textId="5A6A8145" w:rsidR="00CF465A" w:rsidRDefault="00CF465A" w:rsidP="00DA1DF9"/>
    <w:p w14:paraId="14D96625" w14:textId="60780193" w:rsidR="00CF465A" w:rsidRDefault="00CF465A" w:rsidP="00DA1DF9"/>
    <w:p w14:paraId="1E9F0992" w14:textId="4B976D24" w:rsidR="00CF465A" w:rsidRDefault="00CF465A" w:rsidP="00DA1DF9"/>
    <w:p w14:paraId="487B3CF7" w14:textId="72DC4C14" w:rsidR="00CF465A" w:rsidRDefault="00CF465A" w:rsidP="00DA1DF9"/>
    <w:p w14:paraId="099AE90B" w14:textId="68385760" w:rsidR="00CF465A" w:rsidRDefault="00CF465A" w:rsidP="00DA1DF9"/>
    <w:p w14:paraId="5264A048" w14:textId="77777777" w:rsidR="00CF465A" w:rsidRDefault="00CF465A" w:rsidP="00DA1DF9"/>
    <w:p w14:paraId="4FBB23B4" w14:textId="4CA9DF57" w:rsidR="00CF465A" w:rsidRDefault="00CF465A" w:rsidP="00DA1DF9"/>
    <w:p w14:paraId="4553A0B0" w14:textId="738AE507" w:rsidR="00CF465A" w:rsidRDefault="00CF465A" w:rsidP="00DA1DF9"/>
    <w:p w14:paraId="553EC942" w14:textId="77777777" w:rsidR="00CF465A" w:rsidRDefault="00CF465A" w:rsidP="00DA1DF9"/>
    <w:p w14:paraId="152FFAF1" w14:textId="77777777" w:rsidR="00CF465A" w:rsidRDefault="00CF465A" w:rsidP="00DA1DF9"/>
    <w:p w14:paraId="50324806" w14:textId="0C421763" w:rsidR="00CF465A" w:rsidRDefault="00CF465A" w:rsidP="00DA1DF9"/>
    <w:p w14:paraId="485CD76B" w14:textId="77777777" w:rsidR="00CF465A" w:rsidRDefault="00CF465A" w:rsidP="00DA1DF9"/>
    <w:p w14:paraId="045EAEF2" w14:textId="77777777" w:rsidR="00CF465A" w:rsidRDefault="00CF465A" w:rsidP="00DA1DF9"/>
    <w:p w14:paraId="684D9C22" w14:textId="77777777" w:rsidR="00CF465A" w:rsidRDefault="00CF465A" w:rsidP="00DA1DF9"/>
    <w:p w14:paraId="352C8F96" w14:textId="15F7CDE0" w:rsidR="00CF465A" w:rsidRDefault="00CF465A" w:rsidP="00DA1DF9"/>
    <w:p w14:paraId="0B835EBA" w14:textId="35B4D57E" w:rsidR="00CF465A" w:rsidRDefault="00CF465A" w:rsidP="00DA1DF9"/>
    <w:p w14:paraId="28CC8027" w14:textId="77777777" w:rsidR="00CF465A" w:rsidRDefault="00CF465A" w:rsidP="00DA1DF9"/>
    <w:p w14:paraId="3654F670" w14:textId="77777777" w:rsidR="00CF465A" w:rsidRDefault="00CF465A" w:rsidP="00DA1DF9"/>
    <w:p w14:paraId="48973D74" w14:textId="75C2162E" w:rsidR="00CF465A" w:rsidRDefault="00CF465A" w:rsidP="00DA1DF9"/>
    <w:p w14:paraId="1D83AE2A" w14:textId="77777777" w:rsidR="00CF465A" w:rsidRDefault="00CF465A" w:rsidP="00DA1DF9"/>
    <w:p w14:paraId="7D3D2CAF" w14:textId="77777777" w:rsidR="00CF465A" w:rsidRDefault="00CF465A" w:rsidP="00DA1DF9"/>
    <w:p w14:paraId="1BD736E4" w14:textId="77777777" w:rsidR="00CF465A" w:rsidRDefault="00CF465A" w:rsidP="00DA1DF9"/>
    <w:p w14:paraId="78E1EE65" w14:textId="1BB74CA0" w:rsidR="00CF465A" w:rsidRDefault="00CF465A" w:rsidP="00DA1DF9"/>
    <w:p w14:paraId="6596A8AA" w14:textId="77777777" w:rsidR="00CF465A" w:rsidRDefault="00CF465A" w:rsidP="00DA1DF9"/>
    <w:p w14:paraId="7F435C46" w14:textId="77777777" w:rsidR="00CF465A" w:rsidRDefault="00CF465A" w:rsidP="00DA1DF9"/>
    <w:p w14:paraId="3A5E19C6" w14:textId="7BAD2CC5" w:rsidR="00CF465A" w:rsidRDefault="00CF465A" w:rsidP="00DA1DF9"/>
    <w:p w14:paraId="3BF671A5" w14:textId="77777777" w:rsidR="00CF465A" w:rsidRDefault="00CF465A" w:rsidP="00DA1DF9"/>
    <w:p w14:paraId="6063CC44" w14:textId="2F94F975" w:rsidR="00CF465A" w:rsidRDefault="00CF465A" w:rsidP="00DA1DF9"/>
    <w:p w14:paraId="7168CC55" w14:textId="729FA17D" w:rsidR="00CF465A" w:rsidRDefault="00CF465A" w:rsidP="00DA1DF9"/>
    <w:p w14:paraId="62D1D295" w14:textId="4017B78E" w:rsidR="00CF465A" w:rsidRDefault="00D07474" w:rsidP="00DA1DF9">
      <w:r>
        <w:rPr>
          <w:noProof/>
        </w:rPr>
        <w:lastRenderedPageBreak/>
        <w:drawing>
          <wp:anchor distT="0" distB="0" distL="114300" distR="114300" simplePos="0" relativeHeight="251660288" behindDoc="1" locked="0" layoutInCell="1" allowOverlap="1" wp14:anchorId="1C0F4914" wp14:editId="13C8C06B">
            <wp:simplePos x="0" y="0"/>
            <wp:positionH relativeFrom="page">
              <wp:align>left</wp:align>
            </wp:positionH>
            <wp:positionV relativeFrom="paragraph">
              <wp:posOffset>-343535</wp:posOffset>
            </wp:positionV>
            <wp:extent cx="7562215" cy="8999479"/>
            <wp:effectExtent l="0" t="0" r="635" b="0"/>
            <wp:wrapNone/>
            <wp:docPr id="1044663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308" name="Picture 10446630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562215" cy="8999479"/>
                    </a:xfrm>
                    <a:prstGeom prst="rect">
                      <a:avLst/>
                    </a:prstGeom>
                  </pic:spPr>
                </pic:pic>
              </a:graphicData>
            </a:graphic>
            <wp14:sizeRelH relativeFrom="page">
              <wp14:pctWidth>0</wp14:pctWidth>
            </wp14:sizeRelH>
            <wp14:sizeRelV relativeFrom="page">
              <wp14:pctHeight>0</wp14:pctHeight>
            </wp14:sizeRelV>
          </wp:anchor>
        </w:drawing>
      </w:r>
    </w:p>
    <w:p w14:paraId="5E4F412B" w14:textId="77777777" w:rsidR="00CF465A" w:rsidRDefault="00CF465A" w:rsidP="00DA1DF9"/>
    <w:p w14:paraId="5CC1A54E" w14:textId="77777777" w:rsidR="00CF465A" w:rsidRDefault="00CF465A" w:rsidP="00DA1DF9"/>
    <w:p w14:paraId="7F12CAF8" w14:textId="77777777" w:rsidR="00CF465A" w:rsidRDefault="00CF465A" w:rsidP="00DA1DF9"/>
    <w:p w14:paraId="4B615AE8" w14:textId="4973D694" w:rsidR="00CF465A" w:rsidRDefault="00CF465A" w:rsidP="00DA1DF9"/>
    <w:p w14:paraId="44068C2A" w14:textId="61B7C62D" w:rsidR="00CF465A" w:rsidRDefault="00CF465A" w:rsidP="00DA1DF9"/>
    <w:p w14:paraId="7998BE0C" w14:textId="77777777" w:rsidR="00CF465A" w:rsidRDefault="00CF465A" w:rsidP="00DA1DF9"/>
    <w:p w14:paraId="1E404F9E" w14:textId="248E94F6" w:rsidR="00CF465A" w:rsidRDefault="00CF465A" w:rsidP="00DA1DF9"/>
    <w:p w14:paraId="0BA9B0B4" w14:textId="4993D9AB" w:rsidR="00CF465A" w:rsidRDefault="00CF465A" w:rsidP="00DA1DF9"/>
    <w:p w14:paraId="1AE906B8" w14:textId="5DEDAFE6" w:rsidR="00CF465A" w:rsidRDefault="00CF465A" w:rsidP="00DA1DF9"/>
    <w:p w14:paraId="1B31150B" w14:textId="394D1C96" w:rsidR="00CF465A" w:rsidRDefault="00CF465A" w:rsidP="00DA1DF9"/>
    <w:p w14:paraId="55F11373" w14:textId="76E0ADE1" w:rsidR="00CF465A" w:rsidRDefault="00CF465A" w:rsidP="00DA1DF9"/>
    <w:p w14:paraId="104536A4" w14:textId="77777777" w:rsidR="00CF465A" w:rsidRDefault="00CF465A" w:rsidP="00DA1DF9"/>
    <w:p w14:paraId="29701ABA" w14:textId="3E8199AF" w:rsidR="00CF465A" w:rsidRDefault="00CF465A" w:rsidP="00DA1DF9"/>
    <w:p w14:paraId="3192267F" w14:textId="77777777" w:rsidR="00CF465A" w:rsidRDefault="00CF465A" w:rsidP="00DA1DF9"/>
    <w:p w14:paraId="5C656237" w14:textId="6409EF04" w:rsidR="00CF465A" w:rsidRDefault="00CF465A" w:rsidP="00DA1DF9"/>
    <w:p w14:paraId="1980B0F1" w14:textId="12C1CD40" w:rsidR="00CF465A" w:rsidRDefault="00CF465A" w:rsidP="00DA1DF9"/>
    <w:p w14:paraId="151FE051" w14:textId="36AD010A" w:rsidR="00CF465A" w:rsidRDefault="00CF465A" w:rsidP="00DA1DF9"/>
    <w:p w14:paraId="651A62A7" w14:textId="46C29F5F" w:rsidR="00CF465A" w:rsidRDefault="00CF465A" w:rsidP="00DA1DF9"/>
    <w:p w14:paraId="1310E070" w14:textId="506B9773" w:rsidR="00CF465A" w:rsidRDefault="00CF465A" w:rsidP="00DA1DF9"/>
    <w:p w14:paraId="625B2E3B" w14:textId="724E4771" w:rsidR="00CF465A" w:rsidRDefault="00CF465A" w:rsidP="00DA1DF9"/>
    <w:p w14:paraId="090D801C" w14:textId="1CAE3569" w:rsidR="00CF465A" w:rsidRDefault="00CF465A" w:rsidP="00DA1DF9"/>
    <w:p w14:paraId="07A7E8BA" w14:textId="6CAE2725" w:rsidR="00CF465A" w:rsidRDefault="00CF465A" w:rsidP="00DA1DF9"/>
    <w:p w14:paraId="10C68102" w14:textId="1269CFC4" w:rsidR="00CF465A" w:rsidRDefault="00CF465A" w:rsidP="00DA1DF9"/>
    <w:p w14:paraId="54E305B1" w14:textId="1DED0F8F" w:rsidR="00CF465A" w:rsidRDefault="00CF465A" w:rsidP="00DA1DF9"/>
    <w:p w14:paraId="4D1CDD6A" w14:textId="32E24E8A" w:rsidR="00CF465A" w:rsidRDefault="00CF465A" w:rsidP="00DA1DF9"/>
    <w:p w14:paraId="74AFAB3C" w14:textId="4B42D021" w:rsidR="00CF465A" w:rsidRDefault="00CF465A" w:rsidP="00DA1DF9"/>
    <w:p w14:paraId="1AB0B1C0" w14:textId="5D8580F5" w:rsidR="00CF465A" w:rsidRDefault="00CF465A" w:rsidP="00DA1DF9"/>
    <w:p w14:paraId="1AD46A98" w14:textId="2A669D58" w:rsidR="00CF465A" w:rsidRDefault="00CF465A" w:rsidP="00DA1DF9"/>
    <w:p w14:paraId="35E7D68D" w14:textId="77777777" w:rsidR="00CF465A" w:rsidRDefault="00CF465A" w:rsidP="00DA1DF9"/>
    <w:p w14:paraId="251C2A1A" w14:textId="77ADEF93" w:rsidR="00CF465A" w:rsidRDefault="00CF465A" w:rsidP="00DA1DF9"/>
    <w:p w14:paraId="2E479A7B" w14:textId="0FD4C5C7" w:rsidR="00CF465A" w:rsidRDefault="00CF465A" w:rsidP="00DA1DF9"/>
    <w:p w14:paraId="311B2F3E" w14:textId="507E480D" w:rsidR="00CF465A" w:rsidRDefault="00CF465A" w:rsidP="00DA1DF9"/>
    <w:p w14:paraId="6C8B9C53" w14:textId="6CFD62F2" w:rsidR="00CF465A" w:rsidRDefault="00CF465A" w:rsidP="00DA1DF9"/>
    <w:p w14:paraId="69152890" w14:textId="1BA09D2E" w:rsidR="00CF465A" w:rsidRDefault="00CF465A" w:rsidP="00DA1DF9"/>
    <w:p w14:paraId="0984FC48" w14:textId="77777777" w:rsidR="00D07474" w:rsidRDefault="00D07474" w:rsidP="00DA1DF9"/>
    <w:p w14:paraId="0C7E6CBD" w14:textId="56318C05" w:rsidR="00D07474" w:rsidRDefault="00D07474" w:rsidP="00DA1DF9"/>
    <w:p w14:paraId="48E4AA00" w14:textId="77777777" w:rsidR="00D07474" w:rsidRDefault="00D07474" w:rsidP="00DA1DF9"/>
    <w:p w14:paraId="382DCEE5" w14:textId="77777777" w:rsidR="00D07474" w:rsidRDefault="00D07474" w:rsidP="00DA1DF9"/>
    <w:p w14:paraId="16EDAC21" w14:textId="4B537793" w:rsidR="00D07474" w:rsidRDefault="00D07474" w:rsidP="00DA1DF9"/>
    <w:p w14:paraId="5D836E0B" w14:textId="77777777" w:rsidR="00D07474" w:rsidRDefault="00D07474" w:rsidP="00DA1DF9"/>
    <w:p w14:paraId="217DCD32" w14:textId="77777777" w:rsidR="00D07474" w:rsidRDefault="00D07474" w:rsidP="00DA1DF9"/>
    <w:p w14:paraId="108F7F5D" w14:textId="70635CE1" w:rsidR="00D07474" w:rsidRDefault="00D07474" w:rsidP="00DA1DF9"/>
    <w:p w14:paraId="1CE7AD0C" w14:textId="22051CC2" w:rsidR="00D07474" w:rsidRDefault="00D07474" w:rsidP="00DA1DF9"/>
    <w:p w14:paraId="65836011" w14:textId="77777777" w:rsidR="00D07474" w:rsidRDefault="00D07474" w:rsidP="00DA1DF9"/>
    <w:p w14:paraId="0FC0A03A" w14:textId="77777777" w:rsidR="00D07474" w:rsidRDefault="00D07474" w:rsidP="00DA1DF9"/>
    <w:p w14:paraId="0E967F1B" w14:textId="1D6F2E7D" w:rsidR="00CF465A" w:rsidRDefault="00CF465A" w:rsidP="00DA1DF9"/>
    <w:p w14:paraId="3E54121B" w14:textId="77777777" w:rsidR="00CF465A" w:rsidRDefault="00CF465A" w:rsidP="00DA1DF9"/>
    <w:p w14:paraId="5F541ED7" w14:textId="19A3AB21" w:rsidR="00CF465A" w:rsidRDefault="00CF465A" w:rsidP="00DA1DF9"/>
    <w:p w14:paraId="5E4316BE" w14:textId="4B39293C" w:rsidR="00DA1DF9" w:rsidRDefault="00DA1DF9" w:rsidP="00686F22"/>
    <w:p w14:paraId="101BB664" w14:textId="59924413" w:rsidR="00DA1DF9" w:rsidRDefault="00DA1DF9" w:rsidP="00686F22"/>
    <w:p w14:paraId="758DA6EB" w14:textId="75DC6F45" w:rsidR="00DA1DF9" w:rsidRDefault="00850CB4" w:rsidP="00DA1DF9">
      <w:pPr>
        <w:pStyle w:val="Heading3"/>
      </w:pPr>
      <w:bookmarkStart w:id="21" w:name="_Toc182335439"/>
      <w:r>
        <w:t>3</w:t>
      </w:r>
      <w:r w:rsidR="00DA1DF9" w:rsidRPr="00EC3614">
        <w:t xml:space="preserve">. </w:t>
      </w:r>
      <w:r w:rsidR="0087296E" w:rsidRPr="0087296E">
        <w:t>Öncelikli Kuyruk</w:t>
      </w:r>
      <w:bookmarkEnd w:id="21"/>
      <w:r w:rsidR="0087296E" w:rsidRPr="0087296E">
        <w:t xml:space="preserve"> </w:t>
      </w:r>
    </w:p>
    <w:p w14:paraId="1BCE8AF2" w14:textId="501A226F" w:rsidR="00DA1DF9" w:rsidRDefault="00DA1DF9" w:rsidP="00DA1DF9">
      <w:r w:rsidRPr="00DA1DF9">
        <w:t>Sınıfın tanımı ve metotların açıklaması.</w:t>
      </w:r>
    </w:p>
    <w:p w14:paraId="0F407A89" w14:textId="0D73AC3C" w:rsidR="00D07474" w:rsidRDefault="00D07474" w:rsidP="00DA1DF9">
      <w:r>
        <w:t>Öncelikli kuyruk sınıfı gönderilen verileri belirlenen öncelik sırasına göre örneğin tamsayılar için artan sırada, verilerin tutulmasını sağlayan sınıftır.</w:t>
      </w:r>
    </w:p>
    <w:p w14:paraId="14F81E05" w14:textId="2816B9C0" w:rsidR="00D07474" w:rsidRDefault="00E624F7" w:rsidP="00DA1DF9">
      <w:r>
        <w:t>Yapıcı metotta belirlenen boyutta Öncelikli Kuyruk objesi oluşturulur.</w:t>
      </w:r>
    </w:p>
    <w:p w14:paraId="3CD6E141" w14:textId="6D3F336C" w:rsidR="00E624F7" w:rsidRDefault="00E624F7" w:rsidP="00DA1DF9">
      <w:r>
        <w:t>Ekle metodunda objenin içindeki liste veya dizi içerisindeki elemanlar dolaşılarak verilen parametre önceliğinin olduğu yere eklenir.</w:t>
      </w:r>
    </w:p>
    <w:p w14:paraId="4622D692" w14:textId="64C06CEE" w:rsidR="00E624F7" w:rsidRDefault="00E624F7" w:rsidP="00DA1DF9">
      <w:r>
        <w:t>Sil metodunda en küçük eleman silinir.</w:t>
      </w:r>
    </w:p>
    <w:p w14:paraId="6E8896FC" w14:textId="302F524B" w:rsidR="00E624F7" w:rsidRPr="00DA1DF9" w:rsidRDefault="00E624F7" w:rsidP="00DA1DF9">
      <w:r>
        <w:t>BosMu methodunda içerisinde veri olup olmadığı kontrol edilir.</w:t>
      </w:r>
    </w:p>
    <w:p w14:paraId="56497F6E" w14:textId="72482627" w:rsidR="00DA1DF9" w:rsidRDefault="00DA1DF9" w:rsidP="00DA1DF9"/>
    <w:p w14:paraId="5CAA74C1" w14:textId="41DEC2E4" w:rsidR="00DA1DF9" w:rsidRDefault="00850CB4" w:rsidP="00DA1DF9">
      <w:pPr>
        <w:pStyle w:val="Heading3"/>
      </w:pPr>
      <w:bookmarkStart w:id="22" w:name="_Toc182335440"/>
      <w:r>
        <w:t>3</w:t>
      </w:r>
      <w:r w:rsidR="00DA1DF9" w:rsidRPr="00EC3614">
        <w:t>.</w:t>
      </w:r>
      <w:r>
        <w:t>a</w:t>
      </w:r>
      <w:r w:rsidR="00DA1DF9" w:rsidRPr="00EC3614">
        <w:t xml:space="preserve"> </w:t>
      </w:r>
      <w:r w:rsidR="00053FE9" w:rsidRPr="00053FE9">
        <w:t>Öncelikli Kuyruk Sınıfı (Ekle, Sil, bosMu Metotları)</w:t>
      </w:r>
      <w:bookmarkEnd w:id="22"/>
    </w:p>
    <w:p w14:paraId="2FC0AE3C" w14:textId="694068CF" w:rsidR="00053FE9" w:rsidRDefault="00053FE9" w:rsidP="00053FE9">
      <w:r w:rsidRPr="00053FE9">
        <w:t xml:space="preserve">  Sınıfın tanımı ve metotların açıklaması.</w:t>
      </w:r>
    </w:p>
    <w:p w14:paraId="752BC5DB" w14:textId="496C370E" w:rsidR="00E624F7" w:rsidRDefault="00E624F7" w:rsidP="00053FE9">
      <w:r>
        <w:t>Bu sınıf balık nesenelerini bir kuyruk yapısı içinde adlarına göre sıralı şekilde çıkarmak için tasarlanmıştır.</w:t>
      </w:r>
    </w:p>
    <w:p w14:paraId="3B58CC0E" w14:textId="02E08149" w:rsidR="00E624F7" w:rsidRDefault="00190D23" w:rsidP="00053FE9">
      <w:r>
        <w:t>Yapılandırıcı metodda kuyruğun kapasitesini ayarlayarak uygun liste oluşturulur.</w:t>
      </w:r>
    </w:p>
    <w:p w14:paraId="36D398EC" w14:textId="14BC3A6B" w:rsidR="00190D23" w:rsidRDefault="00190D23" w:rsidP="00053FE9">
      <w:r>
        <w:t>ekle() metodunda verilen EgeDeniziB parametresini listeye ekler.</w:t>
      </w:r>
    </w:p>
    <w:p w14:paraId="1DA98753" w14:textId="0C0222F5" w:rsidR="00190D23" w:rsidRDefault="00190D23" w:rsidP="00053FE9">
      <w:r>
        <w:t>sil() metodunda listeden</w:t>
      </w:r>
      <w:r w:rsidRPr="00190D23">
        <w:t xml:space="preserve"> alfabetik olarak adı en önce gelen balığı bulur ve çıkarır.</w:t>
      </w:r>
    </w:p>
    <w:p w14:paraId="2E81AC48" w14:textId="7B64E97F" w:rsidR="00190D23" w:rsidRDefault="00190D23" w:rsidP="00053FE9">
      <w:r>
        <w:t>Bunun için enÖncelikliAd ve enÖncelikliBalık nesneleri oluşturulup liste dolaşılırken en öncelikli ada sahip balık bulunur ve bu değerler atanır daha sonra bu balık listeden çıkartılır ve ekrana yazdırılır.</w:t>
      </w:r>
    </w:p>
    <w:p w14:paraId="6F5DBDA9" w14:textId="195A17A1" w:rsidR="00190D23" w:rsidRDefault="00190D23" w:rsidP="00053FE9">
      <w:r>
        <w:t>bosMu() metodunda listede eleman olup olmadığı kontrol edilir boş ise true değil ise false döndürülür.</w:t>
      </w:r>
    </w:p>
    <w:p w14:paraId="047E75AE" w14:textId="77777777" w:rsidR="00190D23" w:rsidRPr="00053FE9" w:rsidRDefault="00190D23" w:rsidP="00053FE9"/>
    <w:p w14:paraId="4EBFD4A7" w14:textId="4CB7BF7A" w:rsidR="00DA1DF9" w:rsidRDefault="00053FE9" w:rsidP="00053FE9">
      <w:r w:rsidRPr="00053FE9">
        <w:t xml:space="preserve">  Verinin alfabetik sıraya göre silinmesi için gerekli kod.</w:t>
      </w:r>
    </w:p>
    <w:p w14:paraId="2501AAE7" w14:textId="77777777" w:rsidR="00E624F7" w:rsidRPr="00E624F7" w:rsidRDefault="00E624F7" w:rsidP="00E624F7">
      <w:pPr>
        <w:pStyle w:val="NoSpacing"/>
        <w:rPr>
          <w:sz w:val="20"/>
          <w:szCs w:val="20"/>
        </w:rPr>
      </w:pPr>
      <w:r w:rsidRPr="00E624F7">
        <w:rPr>
          <w:sz w:val="20"/>
          <w:szCs w:val="20"/>
        </w:rPr>
        <w:t xml:space="preserve">    class ÖncelikliBalıkKuyruk</w:t>
      </w:r>
    </w:p>
    <w:p w14:paraId="4C063556" w14:textId="77777777" w:rsidR="00E624F7" w:rsidRPr="00E624F7" w:rsidRDefault="00E624F7" w:rsidP="00E624F7">
      <w:pPr>
        <w:pStyle w:val="NoSpacing"/>
        <w:rPr>
          <w:sz w:val="20"/>
          <w:szCs w:val="20"/>
        </w:rPr>
      </w:pPr>
      <w:r w:rsidRPr="00E624F7">
        <w:rPr>
          <w:sz w:val="20"/>
          <w:szCs w:val="20"/>
        </w:rPr>
        <w:t xml:space="preserve">    {</w:t>
      </w:r>
    </w:p>
    <w:p w14:paraId="253900C8" w14:textId="77777777" w:rsidR="00E624F7" w:rsidRPr="00E624F7" w:rsidRDefault="00E624F7" w:rsidP="00E624F7">
      <w:pPr>
        <w:pStyle w:val="NoSpacing"/>
        <w:rPr>
          <w:sz w:val="20"/>
          <w:szCs w:val="20"/>
        </w:rPr>
      </w:pPr>
      <w:r w:rsidRPr="00E624F7">
        <w:rPr>
          <w:sz w:val="20"/>
          <w:szCs w:val="20"/>
        </w:rPr>
        <w:t xml:space="preserve">        private int maxSize;</w:t>
      </w:r>
    </w:p>
    <w:p w14:paraId="16DFB8A6" w14:textId="77777777" w:rsidR="00E624F7" w:rsidRPr="00E624F7" w:rsidRDefault="00E624F7" w:rsidP="00E624F7">
      <w:pPr>
        <w:pStyle w:val="NoSpacing"/>
        <w:rPr>
          <w:sz w:val="20"/>
          <w:szCs w:val="20"/>
        </w:rPr>
      </w:pPr>
      <w:r w:rsidRPr="00E624F7">
        <w:rPr>
          <w:sz w:val="20"/>
          <w:szCs w:val="20"/>
        </w:rPr>
        <w:t xml:space="preserve">        private List&lt;EgeDeniziB&gt; liste;</w:t>
      </w:r>
    </w:p>
    <w:p w14:paraId="1FBB706E" w14:textId="77777777" w:rsidR="00E624F7" w:rsidRPr="00E624F7" w:rsidRDefault="00E624F7" w:rsidP="00E624F7">
      <w:pPr>
        <w:pStyle w:val="NoSpacing"/>
        <w:rPr>
          <w:sz w:val="20"/>
          <w:szCs w:val="20"/>
        </w:rPr>
      </w:pPr>
      <w:r w:rsidRPr="00E624F7">
        <w:rPr>
          <w:sz w:val="20"/>
          <w:szCs w:val="20"/>
        </w:rPr>
        <w:t xml:space="preserve">        </w:t>
      </w:r>
    </w:p>
    <w:p w14:paraId="74D4E14F" w14:textId="77777777" w:rsidR="00E624F7" w:rsidRPr="00E624F7" w:rsidRDefault="00E624F7" w:rsidP="00E624F7">
      <w:pPr>
        <w:pStyle w:val="NoSpacing"/>
        <w:rPr>
          <w:sz w:val="20"/>
          <w:szCs w:val="20"/>
        </w:rPr>
      </w:pPr>
    </w:p>
    <w:p w14:paraId="25D47A21" w14:textId="77777777" w:rsidR="00E624F7" w:rsidRPr="00E624F7" w:rsidRDefault="00E624F7" w:rsidP="00E624F7">
      <w:pPr>
        <w:pStyle w:val="NoSpacing"/>
        <w:rPr>
          <w:sz w:val="20"/>
          <w:szCs w:val="20"/>
        </w:rPr>
      </w:pPr>
      <w:r w:rsidRPr="00E624F7">
        <w:rPr>
          <w:sz w:val="20"/>
          <w:szCs w:val="20"/>
        </w:rPr>
        <w:t xml:space="preserve">        public ÖncelikliBalıkKuyruk(int s)//yapılandırıcı method</w:t>
      </w:r>
    </w:p>
    <w:p w14:paraId="635E0327" w14:textId="77777777" w:rsidR="00E624F7" w:rsidRPr="00E624F7" w:rsidRDefault="00E624F7" w:rsidP="00E624F7">
      <w:pPr>
        <w:pStyle w:val="NoSpacing"/>
        <w:rPr>
          <w:sz w:val="20"/>
          <w:szCs w:val="20"/>
        </w:rPr>
      </w:pPr>
      <w:r w:rsidRPr="00E624F7">
        <w:rPr>
          <w:sz w:val="20"/>
          <w:szCs w:val="20"/>
        </w:rPr>
        <w:t xml:space="preserve">        {</w:t>
      </w:r>
    </w:p>
    <w:p w14:paraId="28ABCDBB" w14:textId="77777777" w:rsidR="00E624F7" w:rsidRPr="00E624F7" w:rsidRDefault="00E624F7" w:rsidP="00E624F7">
      <w:pPr>
        <w:pStyle w:val="NoSpacing"/>
        <w:rPr>
          <w:sz w:val="20"/>
          <w:szCs w:val="20"/>
        </w:rPr>
      </w:pPr>
      <w:r w:rsidRPr="00E624F7">
        <w:rPr>
          <w:sz w:val="20"/>
          <w:szCs w:val="20"/>
        </w:rPr>
        <w:t xml:space="preserve">            maxSize = s;</w:t>
      </w:r>
    </w:p>
    <w:p w14:paraId="62003B40" w14:textId="77777777" w:rsidR="00E624F7" w:rsidRPr="00E624F7" w:rsidRDefault="00E624F7" w:rsidP="00E624F7">
      <w:pPr>
        <w:pStyle w:val="NoSpacing"/>
        <w:rPr>
          <w:sz w:val="20"/>
          <w:szCs w:val="20"/>
        </w:rPr>
      </w:pPr>
      <w:r w:rsidRPr="00E624F7">
        <w:rPr>
          <w:sz w:val="20"/>
          <w:szCs w:val="20"/>
        </w:rPr>
        <w:t xml:space="preserve">            liste = new List&lt;EgeDeniziB&gt;(s);</w:t>
      </w:r>
    </w:p>
    <w:p w14:paraId="3DEDE88E" w14:textId="77777777" w:rsidR="00E624F7" w:rsidRPr="00E624F7" w:rsidRDefault="00E624F7" w:rsidP="00E624F7">
      <w:pPr>
        <w:pStyle w:val="NoSpacing"/>
        <w:rPr>
          <w:sz w:val="20"/>
          <w:szCs w:val="20"/>
        </w:rPr>
      </w:pPr>
      <w:r w:rsidRPr="00E624F7">
        <w:rPr>
          <w:sz w:val="20"/>
          <w:szCs w:val="20"/>
        </w:rPr>
        <w:t xml:space="preserve">        }</w:t>
      </w:r>
    </w:p>
    <w:p w14:paraId="6AFF7569" w14:textId="77777777" w:rsidR="00E624F7" w:rsidRPr="00E624F7" w:rsidRDefault="00E624F7" w:rsidP="00E624F7">
      <w:pPr>
        <w:pStyle w:val="NoSpacing"/>
        <w:rPr>
          <w:sz w:val="20"/>
          <w:szCs w:val="20"/>
        </w:rPr>
      </w:pPr>
    </w:p>
    <w:p w14:paraId="65483793" w14:textId="77777777" w:rsidR="00E624F7" w:rsidRPr="00E624F7" w:rsidRDefault="00E624F7" w:rsidP="00E624F7">
      <w:pPr>
        <w:pStyle w:val="NoSpacing"/>
        <w:rPr>
          <w:sz w:val="20"/>
          <w:szCs w:val="20"/>
        </w:rPr>
      </w:pPr>
      <w:r w:rsidRPr="00E624F7">
        <w:rPr>
          <w:sz w:val="20"/>
          <w:szCs w:val="20"/>
        </w:rPr>
        <w:t xml:space="preserve">        public void ekle(EgeDeniziB b)//listeye eleman ekleme</w:t>
      </w:r>
    </w:p>
    <w:p w14:paraId="1E88FB1D" w14:textId="77777777" w:rsidR="00E624F7" w:rsidRPr="00E624F7" w:rsidRDefault="00E624F7" w:rsidP="00E624F7">
      <w:pPr>
        <w:pStyle w:val="NoSpacing"/>
        <w:rPr>
          <w:sz w:val="20"/>
          <w:szCs w:val="20"/>
        </w:rPr>
      </w:pPr>
      <w:r w:rsidRPr="00E624F7">
        <w:rPr>
          <w:sz w:val="20"/>
          <w:szCs w:val="20"/>
        </w:rPr>
        <w:t xml:space="preserve">        {</w:t>
      </w:r>
    </w:p>
    <w:p w14:paraId="081652EB" w14:textId="77777777" w:rsidR="00E624F7" w:rsidRPr="00E624F7" w:rsidRDefault="00E624F7" w:rsidP="00E624F7">
      <w:pPr>
        <w:pStyle w:val="NoSpacing"/>
        <w:rPr>
          <w:sz w:val="20"/>
          <w:szCs w:val="20"/>
        </w:rPr>
      </w:pPr>
      <w:r w:rsidRPr="00E624F7">
        <w:rPr>
          <w:sz w:val="20"/>
          <w:szCs w:val="20"/>
        </w:rPr>
        <w:t xml:space="preserve">            liste.Add(b);</w:t>
      </w:r>
    </w:p>
    <w:p w14:paraId="5B77AA81" w14:textId="77777777" w:rsidR="00E624F7" w:rsidRPr="00E624F7" w:rsidRDefault="00E624F7" w:rsidP="00E624F7">
      <w:pPr>
        <w:pStyle w:val="NoSpacing"/>
        <w:rPr>
          <w:sz w:val="20"/>
          <w:szCs w:val="20"/>
        </w:rPr>
      </w:pPr>
      <w:r w:rsidRPr="00E624F7">
        <w:rPr>
          <w:sz w:val="20"/>
          <w:szCs w:val="20"/>
        </w:rPr>
        <w:t xml:space="preserve">        }</w:t>
      </w:r>
    </w:p>
    <w:p w14:paraId="18D50C5B" w14:textId="77777777" w:rsidR="00E624F7" w:rsidRPr="00E624F7" w:rsidRDefault="00E624F7" w:rsidP="00E624F7">
      <w:pPr>
        <w:pStyle w:val="NoSpacing"/>
        <w:rPr>
          <w:sz w:val="20"/>
          <w:szCs w:val="20"/>
        </w:rPr>
      </w:pPr>
    </w:p>
    <w:p w14:paraId="4047AB57" w14:textId="77777777" w:rsidR="00E624F7" w:rsidRPr="00E624F7" w:rsidRDefault="00E624F7" w:rsidP="00E624F7">
      <w:pPr>
        <w:pStyle w:val="NoSpacing"/>
        <w:rPr>
          <w:sz w:val="20"/>
          <w:szCs w:val="20"/>
        </w:rPr>
      </w:pPr>
      <w:r w:rsidRPr="00E624F7">
        <w:rPr>
          <w:sz w:val="20"/>
          <w:szCs w:val="20"/>
        </w:rPr>
        <w:t xml:space="preserve">        public EgeDeniziB sil()//en öncelikli elemanı silme </w:t>
      </w:r>
    </w:p>
    <w:p w14:paraId="18850FDC" w14:textId="77777777" w:rsidR="00E624F7" w:rsidRPr="00E624F7" w:rsidRDefault="00E624F7" w:rsidP="00E624F7">
      <w:pPr>
        <w:pStyle w:val="NoSpacing"/>
        <w:rPr>
          <w:sz w:val="20"/>
          <w:szCs w:val="20"/>
        </w:rPr>
      </w:pPr>
      <w:r w:rsidRPr="00E624F7">
        <w:rPr>
          <w:sz w:val="20"/>
          <w:szCs w:val="20"/>
        </w:rPr>
        <w:t xml:space="preserve">        {</w:t>
      </w:r>
    </w:p>
    <w:p w14:paraId="43BE29F0" w14:textId="77777777" w:rsidR="00E624F7" w:rsidRPr="00E624F7" w:rsidRDefault="00E624F7" w:rsidP="00E624F7">
      <w:pPr>
        <w:pStyle w:val="NoSpacing"/>
        <w:rPr>
          <w:sz w:val="20"/>
          <w:szCs w:val="20"/>
        </w:rPr>
      </w:pPr>
      <w:r w:rsidRPr="00E624F7">
        <w:rPr>
          <w:sz w:val="20"/>
          <w:szCs w:val="20"/>
        </w:rPr>
        <w:t xml:space="preserve">            string enÖncekiAd="";// karşılaştırma için en öncelikli ad</w:t>
      </w:r>
    </w:p>
    <w:p w14:paraId="715BACCF" w14:textId="77777777" w:rsidR="00E624F7" w:rsidRPr="00E624F7" w:rsidRDefault="00E624F7" w:rsidP="00E624F7">
      <w:pPr>
        <w:pStyle w:val="NoSpacing"/>
        <w:rPr>
          <w:sz w:val="20"/>
          <w:szCs w:val="20"/>
        </w:rPr>
      </w:pPr>
      <w:r w:rsidRPr="00E624F7">
        <w:rPr>
          <w:sz w:val="20"/>
          <w:szCs w:val="20"/>
        </w:rPr>
        <w:t xml:space="preserve">            EgeDeniziB enÖncekiBalık=new EgeDeniziB();//silinecek en öncelikli ada sahip balık</w:t>
      </w:r>
    </w:p>
    <w:p w14:paraId="65016C1F" w14:textId="77777777" w:rsidR="00E624F7" w:rsidRPr="00E624F7" w:rsidRDefault="00E624F7" w:rsidP="00E624F7">
      <w:pPr>
        <w:pStyle w:val="NoSpacing"/>
        <w:rPr>
          <w:sz w:val="20"/>
          <w:szCs w:val="20"/>
        </w:rPr>
      </w:pPr>
      <w:r w:rsidRPr="00E624F7">
        <w:rPr>
          <w:sz w:val="20"/>
          <w:szCs w:val="20"/>
        </w:rPr>
        <w:t xml:space="preserve">            foreach(EgeDeniziB b in liste)</w:t>
      </w:r>
    </w:p>
    <w:p w14:paraId="029DC2E6" w14:textId="77777777" w:rsidR="00E624F7" w:rsidRPr="00E624F7" w:rsidRDefault="00E624F7" w:rsidP="00E624F7">
      <w:pPr>
        <w:pStyle w:val="NoSpacing"/>
        <w:rPr>
          <w:sz w:val="20"/>
          <w:szCs w:val="20"/>
        </w:rPr>
      </w:pPr>
      <w:r w:rsidRPr="00E624F7">
        <w:rPr>
          <w:sz w:val="20"/>
          <w:szCs w:val="20"/>
        </w:rPr>
        <w:t xml:space="preserve">            {</w:t>
      </w:r>
    </w:p>
    <w:p w14:paraId="794A98AA" w14:textId="77777777" w:rsidR="00E624F7" w:rsidRPr="00E624F7" w:rsidRDefault="00E624F7" w:rsidP="00E624F7">
      <w:pPr>
        <w:pStyle w:val="NoSpacing"/>
        <w:rPr>
          <w:sz w:val="20"/>
          <w:szCs w:val="20"/>
        </w:rPr>
      </w:pPr>
      <w:r w:rsidRPr="00E624F7">
        <w:rPr>
          <w:sz w:val="20"/>
          <w:szCs w:val="20"/>
        </w:rPr>
        <w:t xml:space="preserve">                </w:t>
      </w:r>
    </w:p>
    <w:p w14:paraId="3DCFAAEB" w14:textId="77777777" w:rsidR="00E624F7" w:rsidRPr="00E624F7" w:rsidRDefault="00E624F7" w:rsidP="00E624F7">
      <w:pPr>
        <w:pStyle w:val="NoSpacing"/>
        <w:rPr>
          <w:sz w:val="20"/>
          <w:szCs w:val="20"/>
        </w:rPr>
      </w:pPr>
      <w:r w:rsidRPr="00E624F7">
        <w:rPr>
          <w:sz w:val="20"/>
          <w:szCs w:val="20"/>
        </w:rPr>
        <w:t xml:space="preserve">                if (enÖncekiAd == "") </w:t>
      </w:r>
    </w:p>
    <w:p w14:paraId="62DCDF32" w14:textId="77777777" w:rsidR="00E624F7" w:rsidRPr="00E624F7" w:rsidRDefault="00E624F7" w:rsidP="00E624F7">
      <w:pPr>
        <w:pStyle w:val="NoSpacing"/>
        <w:rPr>
          <w:sz w:val="20"/>
          <w:szCs w:val="20"/>
        </w:rPr>
      </w:pPr>
      <w:r w:rsidRPr="00E624F7">
        <w:rPr>
          <w:sz w:val="20"/>
          <w:szCs w:val="20"/>
        </w:rPr>
        <w:t xml:space="preserve">                { </w:t>
      </w:r>
    </w:p>
    <w:p w14:paraId="4E6B7B99" w14:textId="77777777" w:rsidR="00E624F7" w:rsidRPr="00E624F7" w:rsidRDefault="00E624F7" w:rsidP="00E624F7">
      <w:pPr>
        <w:pStyle w:val="NoSpacing"/>
        <w:rPr>
          <w:sz w:val="20"/>
          <w:szCs w:val="20"/>
        </w:rPr>
      </w:pPr>
      <w:r w:rsidRPr="00E624F7">
        <w:rPr>
          <w:sz w:val="20"/>
          <w:szCs w:val="20"/>
        </w:rPr>
        <w:t xml:space="preserve">                    enÖncekiAd = b.BalıkAdı; </w:t>
      </w:r>
    </w:p>
    <w:p w14:paraId="0C716EC8" w14:textId="77777777" w:rsidR="00E624F7" w:rsidRPr="00E624F7" w:rsidRDefault="00E624F7" w:rsidP="00E624F7">
      <w:pPr>
        <w:pStyle w:val="NoSpacing"/>
        <w:rPr>
          <w:sz w:val="20"/>
          <w:szCs w:val="20"/>
        </w:rPr>
      </w:pPr>
      <w:r w:rsidRPr="00E624F7">
        <w:rPr>
          <w:sz w:val="20"/>
          <w:szCs w:val="20"/>
        </w:rPr>
        <w:t xml:space="preserve">                    enÖncekiBalık = b;</w:t>
      </w:r>
    </w:p>
    <w:p w14:paraId="76B3AC18" w14:textId="77777777" w:rsidR="00E624F7" w:rsidRPr="00E624F7" w:rsidRDefault="00E624F7" w:rsidP="00E624F7">
      <w:pPr>
        <w:pStyle w:val="NoSpacing"/>
        <w:rPr>
          <w:sz w:val="20"/>
          <w:szCs w:val="20"/>
        </w:rPr>
      </w:pPr>
      <w:r w:rsidRPr="00E624F7">
        <w:rPr>
          <w:sz w:val="20"/>
          <w:szCs w:val="20"/>
        </w:rPr>
        <w:t xml:space="preserve">                }</w:t>
      </w:r>
    </w:p>
    <w:p w14:paraId="65DE12D2" w14:textId="77777777" w:rsidR="00E624F7" w:rsidRPr="00E624F7" w:rsidRDefault="00E624F7" w:rsidP="00E624F7">
      <w:pPr>
        <w:pStyle w:val="NoSpacing"/>
        <w:rPr>
          <w:sz w:val="20"/>
          <w:szCs w:val="20"/>
        </w:rPr>
      </w:pPr>
      <w:r w:rsidRPr="00E624F7">
        <w:rPr>
          <w:sz w:val="20"/>
          <w:szCs w:val="20"/>
        </w:rPr>
        <w:t xml:space="preserve">                else if (b.BalıkAdı.CompareTo(enÖncekiAd) == -1)</w:t>
      </w:r>
    </w:p>
    <w:p w14:paraId="1384F71B" w14:textId="77777777" w:rsidR="00E624F7" w:rsidRPr="00E624F7" w:rsidRDefault="00E624F7" w:rsidP="00E624F7">
      <w:pPr>
        <w:pStyle w:val="NoSpacing"/>
        <w:rPr>
          <w:sz w:val="20"/>
          <w:szCs w:val="20"/>
        </w:rPr>
      </w:pPr>
      <w:r w:rsidRPr="00E624F7">
        <w:rPr>
          <w:sz w:val="20"/>
          <w:szCs w:val="20"/>
        </w:rPr>
        <w:lastRenderedPageBreak/>
        <w:t xml:space="preserve">                {</w:t>
      </w:r>
    </w:p>
    <w:p w14:paraId="6F08811A" w14:textId="77777777" w:rsidR="00E624F7" w:rsidRPr="00E624F7" w:rsidRDefault="00E624F7" w:rsidP="00E624F7">
      <w:pPr>
        <w:pStyle w:val="NoSpacing"/>
        <w:rPr>
          <w:sz w:val="20"/>
          <w:szCs w:val="20"/>
        </w:rPr>
      </w:pPr>
      <w:r w:rsidRPr="00E624F7">
        <w:rPr>
          <w:sz w:val="20"/>
          <w:szCs w:val="20"/>
        </w:rPr>
        <w:t xml:space="preserve">                    enÖncekiAd = b.BalıkAdı;</w:t>
      </w:r>
    </w:p>
    <w:p w14:paraId="344DA86C" w14:textId="77777777" w:rsidR="00E624F7" w:rsidRPr="00E624F7" w:rsidRDefault="00E624F7" w:rsidP="00E624F7">
      <w:pPr>
        <w:pStyle w:val="NoSpacing"/>
        <w:rPr>
          <w:sz w:val="20"/>
          <w:szCs w:val="20"/>
        </w:rPr>
      </w:pPr>
      <w:r w:rsidRPr="00E624F7">
        <w:rPr>
          <w:sz w:val="20"/>
          <w:szCs w:val="20"/>
        </w:rPr>
        <w:t xml:space="preserve">                    enÖncekiBalık=b;</w:t>
      </w:r>
    </w:p>
    <w:p w14:paraId="22431951" w14:textId="77777777" w:rsidR="00E624F7" w:rsidRPr="00E624F7" w:rsidRDefault="00E624F7" w:rsidP="00E624F7">
      <w:pPr>
        <w:pStyle w:val="NoSpacing"/>
        <w:rPr>
          <w:sz w:val="20"/>
          <w:szCs w:val="20"/>
        </w:rPr>
      </w:pPr>
      <w:r w:rsidRPr="00E624F7">
        <w:rPr>
          <w:sz w:val="20"/>
          <w:szCs w:val="20"/>
        </w:rPr>
        <w:t xml:space="preserve">                }</w:t>
      </w:r>
    </w:p>
    <w:p w14:paraId="032F095A" w14:textId="77777777" w:rsidR="00E624F7" w:rsidRPr="00E624F7" w:rsidRDefault="00E624F7" w:rsidP="00E624F7">
      <w:pPr>
        <w:pStyle w:val="NoSpacing"/>
        <w:rPr>
          <w:sz w:val="20"/>
          <w:szCs w:val="20"/>
        </w:rPr>
      </w:pPr>
      <w:r w:rsidRPr="00E624F7">
        <w:rPr>
          <w:sz w:val="20"/>
          <w:szCs w:val="20"/>
        </w:rPr>
        <w:t xml:space="preserve">            }</w:t>
      </w:r>
    </w:p>
    <w:p w14:paraId="3E867BC4" w14:textId="77777777" w:rsidR="00E624F7" w:rsidRPr="00E624F7" w:rsidRDefault="00E624F7" w:rsidP="00E624F7">
      <w:pPr>
        <w:pStyle w:val="NoSpacing"/>
        <w:rPr>
          <w:sz w:val="20"/>
          <w:szCs w:val="20"/>
        </w:rPr>
      </w:pPr>
      <w:r w:rsidRPr="00E624F7">
        <w:rPr>
          <w:sz w:val="20"/>
          <w:szCs w:val="20"/>
        </w:rPr>
        <w:t xml:space="preserve">            liste.Remove(enÖncekiBalık);</w:t>
      </w:r>
    </w:p>
    <w:p w14:paraId="4846DF47" w14:textId="77777777" w:rsidR="00E624F7" w:rsidRPr="00E624F7" w:rsidRDefault="00E624F7" w:rsidP="00E624F7">
      <w:pPr>
        <w:pStyle w:val="NoSpacing"/>
        <w:rPr>
          <w:sz w:val="20"/>
          <w:szCs w:val="20"/>
        </w:rPr>
      </w:pPr>
      <w:r w:rsidRPr="00E624F7">
        <w:rPr>
          <w:sz w:val="20"/>
          <w:szCs w:val="20"/>
        </w:rPr>
        <w:t xml:space="preserve">            return enÖncekiBalık;</w:t>
      </w:r>
    </w:p>
    <w:p w14:paraId="6349EF99" w14:textId="67FFD1E0" w:rsidR="00E624F7" w:rsidRPr="00E624F7" w:rsidRDefault="00E624F7" w:rsidP="00E624F7">
      <w:pPr>
        <w:pStyle w:val="NoSpacing"/>
        <w:rPr>
          <w:sz w:val="20"/>
          <w:szCs w:val="20"/>
        </w:rPr>
      </w:pPr>
      <w:r w:rsidRPr="00E624F7">
        <w:rPr>
          <w:sz w:val="20"/>
          <w:szCs w:val="20"/>
        </w:rPr>
        <w:t xml:space="preserve">        }</w:t>
      </w:r>
    </w:p>
    <w:p w14:paraId="38088D6B" w14:textId="33D2C6A6" w:rsidR="00E624F7" w:rsidRPr="00E624F7" w:rsidRDefault="00E624F7" w:rsidP="00E624F7">
      <w:pPr>
        <w:pStyle w:val="NoSpacing"/>
        <w:rPr>
          <w:sz w:val="20"/>
          <w:szCs w:val="20"/>
        </w:rPr>
      </w:pPr>
      <w:r w:rsidRPr="00E624F7">
        <w:rPr>
          <w:sz w:val="20"/>
          <w:szCs w:val="20"/>
        </w:rPr>
        <w:t xml:space="preserve">        public bool bosMu(){</w:t>
      </w:r>
      <w:r>
        <w:rPr>
          <w:sz w:val="20"/>
          <w:szCs w:val="20"/>
        </w:rPr>
        <w:t xml:space="preserve">  </w:t>
      </w:r>
      <w:r w:rsidRPr="00E624F7">
        <w:rPr>
          <w:sz w:val="20"/>
          <w:szCs w:val="20"/>
        </w:rPr>
        <w:t>return liste.Count == 0;</w:t>
      </w:r>
      <w:r>
        <w:rPr>
          <w:sz w:val="20"/>
          <w:szCs w:val="20"/>
        </w:rPr>
        <w:t xml:space="preserve">  </w:t>
      </w:r>
      <w:r w:rsidRPr="00E624F7">
        <w:rPr>
          <w:sz w:val="20"/>
          <w:szCs w:val="20"/>
        </w:rPr>
        <w:t>}</w:t>
      </w:r>
    </w:p>
    <w:p w14:paraId="11E02D62" w14:textId="18965464" w:rsidR="00E624F7" w:rsidRDefault="00E624F7" w:rsidP="00E624F7">
      <w:pPr>
        <w:pStyle w:val="NoSpacing"/>
        <w:rPr>
          <w:sz w:val="20"/>
          <w:szCs w:val="20"/>
        </w:rPr>
      </w:pPr>
      <w:r w:rsidRPr="00E624F7">
        <w:rPr>
          <w:sz w:val="20"/>
          <w:szCs w:val="20"/>
        </w:rPr>
        <w:t xml:space="preserve">    }//öncelikli kuyruk bitiş</w:t>
      </w:r>
    </w:p>
    <w:p w14:paraId="15EF1D8F" w14:textId="71E2F94A" w:rsidR="00E624F7" w:rsidRDefault="00E624F7" w:rsidP="00E624F7">
      <w:pPr>
        <w:pStyle w:val="NoSpacing"/>
        <w:rPr>
          <w:sz w:val="20"/>
          <w:szCs w:val="20"/>
        </w:rPr>
      </w:pPr>
      <w:r>
        <w:rPr>
          <w:sz w:val="20"/>
          <w:szCs w:val="20"/>
        </w:rPr>
        <w:t>//(main içinde):</w:t>
      </w:r>
    </w:p>
    <w:p w14:paraId="7AAD06CB" w14:textId="77777777" w:rsidR="00E624F7" w:rsidRPr="00E624F7" w:rsidRDefault="00E624F7" w:rsidP="00E624F7">
      <w:pPr>
        <w:pStyle w:val="NoSpacing"/>
        <w:rPr>
          <w:sz w:val="20"/>
          <w:szCs w:val="20"/>
        </w:rPr>
      </w:pPr>
      <w:r w:rsidRPr="00E624F7">
        <w:t xml:space="preserve">           </w:t>
      </w:r>
      <w:r w:rsidRPr="00E624F7">
        <w:rPr>
          <w:sz w:val="20"/>
          <w:szCs w:val="20"/>
        </w:rPr>
        <w:t xml:space="preserve"> //Öncelikli Balık Kuyruğu</w:t>
      </w:r>
    </w:p>
    <w:p w14:paraId="5AEAA0B1" w14:textId="77777777" w:rsidR="00E624F7" w:rsidRPr="00E624F7" w:rsidRDefault="00E624F7" w:rsidP="00E624F7">
      <w:pPr>
        <w:pStyle w:val="NoSpacing"/>
        <w:rPr>
          <w:sz w:val="20"/>
          <w:szCs w:val="20"/>
        </w:rPr>
      </w:pPr>
      <w:r w:rsidRPr="00E624F7">
        <w:rPr>
          <w:sz w:val="20"/>
          <w:szCs w:val="20"/>
        </w:rPr>
        <w:t xml:space="preserve">            ÖncelikliBalıkKuyruk öncelikliBalıkKuyruğu = new ÖncelikliBalıkKuyruk(38);</w:t>
      </w:r>
    </w:p>
    <w:p w14:paraId="76238562" w14:textId="77777777" w:rsidR="00E624F7" w:rsidRPr="00E624F7" w:rsidRDefault="00E624F7" w:rsidP="00E624F7">
      <w:pPr>
        <w:pStyle w:val="NoSpacing"/>
        <w:rPr>
          <w:sz w:val="20"/>
          <w:szCs w:val="20"/>
        </w:rPr>
      </w:pPr>
      <w:r w:rsidRPr="00E624F7">
        <w:rPr>
          <w:sz w:val="20"/>
          <w:szCs w:val="20"/>
        </w:rPr>
        <w:t xml:space="preserve">            foreach (EgeDeniziB balık in balıkListesi)//balıklistesindeki elemanları öncelikliKuyruğa aktarma döngüsü</w:t>
      </w:r>
    </w:p>
    <w:p w14:paraId="4BC0EDB2" w14:textId="77777777" w:rsidR="00E624F7" w:rsidRPr="00E624F7" w:rsidRDefault="00E624F7" w:rsidP="00E624F7">
      <w:pPr>
        <w:pStyle w:val="NoSpacing"/>
        <w:rPr>
          <w:sz w:val="20"/>
          <w:szCs w:val="20"/>
        </w:rPr>
      </w:pPr>
      <w:r w:rsidRPr="00E624F7">
        <w:rPr>
          <w:sz w:val="20"/>
          <w:szCs w:val="20"/>
        </w:rPr>
        <w:t xml:space="preserve">            {</w:t>
      </w:r>
    </w:p>
    <w:p w14:paraId="436BB17C" w14:textId="77777777" w:rsidR="00E624F7" w:rsidRPr="00E624F7" w:rsidRDefault="00E624F7" w:rsidP="00E624F7">
      <w:pPr>
        <w:pStyle w:val="NoSpacing"/>
        <w:rPr>
          <w:sz w:val="20"/>
          <w:szCs w:val="20"/>
        </w:rPr>
      </w:pPr>
      <w:r w:rsidRPr="00E624F7">
        <w:rPr>
          <w:sz w:val="20"/>
          <w:szCs w:val="20"/>
        </w:rPr>
        <w:t xml:space="preserve">                öncelikliBalıkKuyruğu.ekle(balık);//en üste ekleme</w:t>
      </w:r>
    </w:p>
    <w:p w14:paraId="1584CA80" w14:textId="77777777" w:rsidR="00E624F7" w:rsidRPr="00E624F7" w:rsidRDefault="00E624F7" w:rsidP="00E624F7">
      <w:pPr>
        <w:pStyle w:val="NoSpacing"/>
        <w:rPr>
          <w:sz w:val="20"/>
          <w:szCs w:val="20"/>
        </w:rPr>
      </w:pPr>
      <w:r w:rsidRPr="00E624F7">
        <w:rPr>
          <w:sz w:val="20"/>
          <w:szCs w:val="20"/>
        </w:rPr>
        <w:t xml:space="preserve">            }</w:t>
      </w:r>
    </w:p>
    <w:p w14:paraId="22594BEC" w14:textId="77777777" w:rsidR="00E624F7" w:rsidRPr="00E624F7" w:rsidRDefault="00E624F7" w:rsidP="00E624F7">
      <w:pPr>
        <w:pStyle w:val="NoSpacing"/>
        <w:rPr>
          <w:sz w:val="20"/>
          <w:szCs w:val="20"/>
        </w:rPr>
      </w:pPr>
      <w:r w:rsidRPr="00E624F7">
        <w:rPr>
          <w:sz w:val="20"/>
          <w:szCs w:val="20"/>
        </w:rPr>
        <w:t xml:space="preserve">            //Öncelikli Kuyruğu yazdırma döngüsü</w:t>
      </w:r>
    </w:p>
    <w:p w14:paraId="56C251C8" w14:textId="77777777" w:rsidR="00E624F7" w:rsidRPr="00E624F7" w:rsidRDefault="00E624F7" w:rsidP="00E624F7">
      <w:pPr>
        <w:pStyle w:val="NoSpacing"/>
        <w:rPr>
          <w:sz w:val="20"/>
          <w:szCs w:val="20"/>
        </w:rPr>
      </w:pPr>
      <w:r w:rsidRPr="00E624F7">
        <w:rPr>
          <w:sz w:val="20"/>
          <w:szCs w:val="20"/>
        </w:rPr>
        <w:t xml:space="preserve">            Console.WriteLine("BALIK ÖNCELİKLİ KUYRUĞU: ");</w:t>
      </w:r>
    </w:p>
    <w:p w14:paraId="77C85692" w14:textId="77777777" w:rsidR="00E624F7" w:rsidRPr="00E624F7" w:rsidRDefault="00E624F7" w:rsidP="00E624F7">
      <w:pPr>
        <w:pStyle w:val="NoSpacing"/>
        <w:rPr>
          <w:sz w:val="20"/>
          <w:szCs w:val="20"/>
        </w:rPr>
      </w:pPr>
      <w:r w:rsidRPr="00E624F7">
        <w:rPr>
          <w:sz w:val="20"/>
          <w:szCs w:val="20"/>
        </w:rPr>
        <w:t xml:space="preserve">            Console.WriteLine();</w:t>
      </w:r>
    </w:p>
    <w:p w14:paraId="5BAE14FA" w14:textId="77777777" w:rsidR="00E624F7" w:rsidRPr="00E624F7" w:rsidRDefault="00E624F7" w:rsidP="00E624F7">
      <w:pPr>
        <w:pStyle w:val="NoSpacing"/>
        <w:rPr>
          <w:sz w:val="20"/>
          <w:szCs w:val="20"/>
        </w:rPr>
      </w:pPr>
      <w:r w:rsidRPr="00E624F7">
        <w:rPr>
          <w:sz w:val="20"/>
          <w:szCs w:val="20"/>
        </w:rPr>
        <w:t xml:space="preserve">            while (!öncelikliBalıkKuyruğu.bosMu())</w:t>
      </w:r>
    </w:p>
    <w:p w14:paraId="40679110" w14:textId="77777777" w:rsidR="00E624F7" w:rsidRPr="00E624F7" w:rsidRDefault="00E624F7" w:rsidP="00E624F7">
      <w:pPr>
        <w:pStyle w:val="NoSpacing"/>
        <w:rPr>
          <w:sz w:val="20"/>
          <w:szCs w:val="20"/>
        </w:rPr>
      </w:pPr>
      <w:r w:rsidRPr="00E624F7">
        <w:rPr>
          <w:sz w:val="20"/>
          <w:szCs w:val="20"/>
        </w:rPr>
        <w:t xml:space="preserve">            {</w:t>
      </w:r>
    </w:p>
    <w:p w14:paraId="6034EF46" w14:textId="77777777" w:rsidR="00E624F7" w:rsidRPr="00E624F7" w:rsidRDefault="00E624F7" w:rsidP="00E624F7">
      <w:pPr>
        <w:pStyle w:val="NoSpacing"/>
        <w:rPr>
          <w:sz w:val="20"/>
          <w:szCs w:val="20"/>
        </w:rPr>
      </w:pPr>
      <w:r w:rsidRPr="00E624F7">
        <w:rPr>
          <w:sz w:val="20"/>
          <w:szCs w:val="20"/>
        </w:rPr>
        <w:t xml:space="preserve">                Console.WriteLine(öncelikliBalıkKuyruğu.sil());//en öncelikli elemanı silip yazdırıyoruz</w:t>
      </w:r>
    </w:p>
    <w:p w14:paraId="69CC2FD0" w14:textId="77777777" w:rsidR="00E624F7" w:rsidRPr="00E624F7" w:rsidRDefault="00E624F7" w:rsidP="00E624F7">
      <w:pPr>
        <w:pStyle w:val="NoSpacing"/>
        <w:rPr>
          <w:sz w:val="20"/>
          <w:szCs w:val="20"/>
        </w:rPr>
      </w:pPr>
      <w:r w:rsidRPr="00E624F7">
        <w:rPr>
          <w:sz w:val="20"/>
          <w:szCs w:val="20"/>
        </w:rPr>
        <w:t xml:space="preserve">                Console.WriteLine();</w:t>
      </w:r>
    </w:p>
    <w:p w14:paraId="5953212B" w14:textId="77777777" w:rsidR="00E624F7" w:rsidRPr="00E624F7" w:rsidRDefault="00E624F7" w:rsidP="00E624F7">
      <w:pPr>
        <w:pStyle w:val="NoSpacing"/>
        <w:rPr>
          <w:sz w:val="20"/>
          <w:szCs w:val="20"/>
        </w:rPr>
      </w:pPr>
      <w:r w:rsidRPr="00E624F7">
        <w:rPr>
          <w:sz w:val="20"/>
          <w:szCs w:val="20"/>
        </w:rPr>
        <w:t xml:space="preserve">            }</w:t>
      </w:r>
    </w:p>
    <w:p w14:paraId="652C49F5" w14:textId="77777777" w:rsidR="00E624F7" w:rsidRPr="00E624F7" w:rsidRDefault="00E624F7" w:rsidP="00E624F7">
      <w:pPr>
        <w:pStyle w:val="NoSpacing"/>
        <w:rPr>
          <w:sz w:val="20"/>
          <w:szCs w:val="20"/>
        </w:rPr>
      </w:pPr>
      <w:r w:rsidRPr="00E624F7">
        <w:rPr>
          <w:sz w:val="20"/>
          <w:szCs w:val="20"/>
        </w:rPr>
        <w:t xml:space="preserve">            Console.WriteLine("----------------------------------------------------------------------------------------------");</w:t>
      </w:r>
    </w:p>
    <w:p w14:paraId="48D50A4B" w14:textId="6F1E25F3" w:rsidR="00E624F7" w:rsidRPr="00E624F7" w:rsidRDefault="00E624F7" w:rsidP="00E624F7">
      <w:pPr>
        <w:pStyle w:val="NoSpacing"/>
        <w:rPr>
          <w:sz w:val="20"/>
          <w:szCs w:val="20"/>
        </w:rPr>
      </w:pPr>
      <w:r w:rsidRPr="00E624F7">
        <w:rPr>
          <w:sz w:val="20"/>
          <w:szCs w:val="20"/>
        </w:rPr>
        <w:t xml:space="preserve">            Console.WriteLine();</w:t>
      </w:r>
    </w:p>
    <w:p w14:paraId="304DFB23" w14:textId="4576368B" w:rsidR="00DA1DF9" w:rsidRPr="00EC3614" w:rsidRDefault="00850CB4" w:rsidP="00DA1DF9">
      <w:pPr>
        <w:pStyle w:val="Heading3"/>
      </w:pPr>
      <w:bookmarkStart w:id="23" w:name="_Toc182335441"/>
      <w:r>
        <w:t>3</w:t>
      </w:r>
      <w:r w:rsidR="00DA1DF9" w:rsidRPr="00EC3614">
        <w:t>.</w:t>
      </w:r>
      <w:r w:rsidR="00D018E7">
        <w:t>b</w:t>
      </w:r>
      <w:r w:rsidR="00DA1DF9">
        <w:t xml:space="preserve"> </w:t>
      </w:r>
      <w:r w:rsidR="00DA1DF9" w:rsidRPr="00EC3614">
        <w:t>Ekran görüntüleri</w:t>
      </w:r>
      <w:bookmarkEnd w:id="23"/>
      <w:r w:rsidR="00D018E7">
        <w:t xml:space="preserve"> </w:t>
      </w:r>
    </w:p>
    <w:p w14:paraId="3AA839D8" w14:textId="0ADBCEA5" w:rsidR="00DA1DF9" w:rsidRDefault="00DA1DF9" w:rsidP="00DA1DF9">
      <w:r w:rsidRPr="00EC3614">
        <w:t>//</w:t>
      </w:r>
      <w:r w:rsidRPr="00DA1DF9">
        <w:t xml:space="preserve"> </w:t>
      </w:r>
      <w:r>
        <w:t>Öncelikli Kuyruk işlemleri</w:t>
      </w:r>
      <w:r w:rsidR="00053FE9">
        <w:t>ne ait</w:t>
      </w:r>
      <w:r>
        <w:t xml:space="preserve"> ekran görüntüsü.</w:t>
      </w:r>
    </w:p>
    <w:p w14:paraId="67F5C07D" w14:textId="646EE0F7" w:rsidR="00190D23" w:rsidRDefault="00190D23" w:rsidP="00DA1DF9">
      <w:r>
        <w:rPr>
          <w:noProof/>
        </w:rPr>
        <w:lastRenderedPageBreak/>
        <w:drawing>
          <wp:inline distT="0" distB="0" distL="0" distR="0" wp14:anchorId="3A0BB20D" wp14:editId="41B69040">
            <wp:extent cx="5661660" cy="9326654"/>
            <wp:effectExtent l="0" t="0" r="0" b="8255"/>
            <wp:docPr id="17854414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41422" name="Picture 178544142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63008" cy="9328874"/>
                    </a:xfrm>
                    <a:prstGeom prst="rect">
                      <a:avLst/>
                    </a:prstGeom>
                  </pic:spPr>
                </pic:pic>
              </a:graphicData>
            </a:graphic>
          </wp:inline>
        </w:drawing>
      </w:r>
      <w:r>
        <w:rPr>
          <w:noProof/>
        </w:rPr>
        <w:lastRenderedPageBreak/>
        <w:drawing>
          <wp:inline distT="0" distB="0" distL="0" distR="0" wp14:anchorId="0CB9624A" wp14:editId="1C8F54D7">
            <wp:extent cx="5349240" cy="9734992"/>
            <wp:effectExtent l="0" t="0" r="3810" b="0"/>
            <wp:docPr id="1846304102" name="Picture 6"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304102" name="Picture 6" descr="A screen shot of a computer cod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51032" cy="9738253"/>
                    </a:xfrm>
                    <a:prstGeom prst="rect">
                      <a:avLst/>
                    </a:prstGeom>
                  </pic:spPr>
                </pic:pic>
              </a:graphicData>
            </a:graphic>
          </wp:inline>
        </w:drawing>
      </w:r>
      <w:r>
        <w:rPr>
          <w:noProof/>
        </w:rPr>
        <w:lastRenderedPageBreak/>
        <w:drawing>
          <wp:inline distT="0" distB="0" distL="0" distR="0" wp14:anchorId="4F3022B3" wp14:editId="7322E3F0">
            <wp:extent cx="6590665" cy="9704376"/>
            <wp:effectExtent l="0" t="0" r="635" b="0"/>
            <wp:docPr id="12793494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49475" name="Picture 127934947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93776" cy="9708957"/>
                    </a:xfrm>
                    <a:prstGeom prst="rect">
                      <a:avLst/>
                    </a:prstGeom>
                  </pic:spPr>
                </pic:pic>
              </a:graphicData>
            </a:graphic>
          </wp:inline>
        </w:drawing>
      </w:r>
    </w:p>
    <w:p w14:paraId="348DF955" w14:textId="0E6C59DE" w:rsidR="00053FE9" w:rsidRPr="00DA1DF9" w:rsidRDefault="00850CB4" w:rsidP="00053FE9">
      <w:pPr>
        <w:pStyle w:val="Heading2"/>
      </w:pPr>
      <w:bookmarkStart w:id="24" w:name="_Toc182335442"/>
      <w:r>
        <w:lastRenderedPageBreak/>
        <w:t>4</w:t>
      </w:r>
      <w:r w:rsidR="00053FE9">
        <w:t xml:space="preserve">. </w:t>
      </w:r>
      <w:r w:rsidR="00053FE9" w:rsidRPr="00053FE9">
        <w:t>Market Kuyruğu ve Karşılaştırma</w:t>
      </w:r>
      <w:bookmarkEnd w:id="24"/>
    </w:p>
    <w:p w14:paraId="45A2F889" w14:textId="26C8CBFB" w:rsidR="00053FE9" w:rsidRDefault="00850CB4" w:rsidP="00053FE9">
      <w:pPr>
        <w:pStyle w:val="Heading3"/>
      </w:pPr>
      <w:bookmarkStart w:id="25" w:name="_Toc182335443"/>
      <w:r>
        <w:t>4</w:t>
      </w:r>
      <w:r w:rsidR="00053FE9" w:rsidRPr="00EC3614">
        <w:t>.</w:t>
      </w:r>
      <w:r w:rsidR="00053FE9">
        <w:t>a</w:t>
      </w:r>
      <w:r w:rsidR="00053FE9" w:rsidRPr="00EC3614">
        <w:t xml:space="preserve"> </w:t>
      </w:r>
      <w:r w:rsidR="00053FE9" w:rsidRPr="00053FE9">
        <w:t>Kuyruk Uygulaması</w:t>
      </w:r>
      <w:bookmarkEnd w:id="25"/>
      <w:r w:rsidR="00053FE9" w:rsidRPr="00053FE9">
        <w:t xml:space="preserve"> </w:t>
      </w:r>
    </w:p>
    <w:p w14:paraId="182584A0" w14:textId="62661551" w:rsidR="00053FE9" w:rsidRDefault="00850CB4" w:rsidP="00053FE9">
      <w:pPr>
        <w:pStyle w:val="Heading3"/>
      </w:pPr>
      <w:bookmarkStart w:id="26" w:name="_Toc182335444"/>
      <w:r>
        <w:t>4</w:t>
      </w:r>
      <w:r w:rsidR="00053FE9" w:rsidRPr="00EC3614">
        <w:t>.</w:t>
      </w:r>
      <w:r w:rsidR="00053FE9">
        <w:t>a</w:t>
      </w:r>
      <w:r w:rsidR="00053FE9" w:rsidRPr="00EC3614">
        <w:t>.1 Kodlar</w:t>
      </w:r>
      <w:bookmarkEnd w:id="26"/>
    </w:p>
    <w:p w14:paraId="06508975" w14:textId="5CA8216A" w:rsidR="00053FE9" w:rsidRDefault="00053FE9" w:rsidP="00053FE9">
      <w:r>
        <w:rPr>
          <w:rFonts w:hAnsi="Symbol"/>
          <w:lang w:val="en-US"/>
        </w:rPr>
        <w:t xml:space="preserve">// </w:t>
      </w:r>
      <w:r w:rsidRPr="00053FE9">
        <w:t>Müşterilerin işlem süresi hesaplama kodu.</w:t>
      </w:r>
    </w:p>
    <w:p w14:paraId="7B15A731" w14:textId="77777777" w:rsidR="00070F0A" w:rsidRPr="00070F0A" w:rsidRDefault="00070F0A" w:rsidP="00070F0A">
      <w:pPr>
        <w:pStyle w:val="NoSpacing"/>
        <w:rPr>
          <w:sz w:val="20"/>
          <w:szCs w:val="20"/>
        </w:rPr>
      </w:pPr>
      <w:r w:rsidRPr="00070F0A">
        <w:rPr>
          <w:sz w:val="20"/>
          <w:szCs w:val="20"/>
        </w:rPr>
        <w:t xml:space="preserve">    class TamsayıKuyruğu</w:t>
      </w:r>
    </w:p>
    <w:p w14:paraId="08BBF6DE" w14:textId="77777777" w:rsidR="00070F0A" w:rsidRPr="00070F0A" w:rsidRDefault="00070F0A" w:rsidP="00070F0A">
      <w:pPr>
        <w:pStyle w:val="NoSpacing"/>
        <w:rPr>
          <w:sz w:val="20"/>
          <w:szCs w:val="20"/>
        </w:rPr>
      </w:pPr>
      <w:r w:rsidRPr="00070F0A">
        <w:rPr>
          <w:sz w:val="20"/>
          <w:szCs w:val="20"/>
        </w:rPr>
        <w:t xml:space="preserve">    {</w:t>
      </w:r>
    </w:p>
    <w:p w14:paraId="2DFA6410" w14:textId="77777777" w:rsidR="00070F0A" w:rsidRPr="00070F0A" w:rsidRDefault="00070F0A" w:rsidP="00070F0A">
      <w:pPr>
        <w:pStyle w:val="NoSpacing"/>
        <w:rPr>
          <w:sz w:val="20"/>
          <w:szCs w:val="20"/>
        </w:rPr>
      </w:pPr>
      <w:r w:rsidRPr="00070F0A">
        <w:rPr>
          <w:sz w:val="20"/>
          <w:szCs w:val="20"/>
        </w:rPr>
        <w:t xml:space="preserve">        private Queue&lt;int&gt; kuyruk;</w:t>
      </w:r>
    </w:p>
    <w:p w14:paraId="79DD833D" w14:textId="77777777" w:rsidR="00070F0A" w:rsidRPr="00070F0A" w:rsidRDefault="00070F0A" w:rsidP="00070F0A">
      <w:pPr>
        <w:pStyle w:val="NoSpacing"/>
        <w:rPr>
          <w:sz w:val="20"/>
          <w:szCs w:val="20"/>
        </w:rPr>
      </w:pPr>
      <w:r w:rsidRPr="00070F0A">
        <w:rPr>
          <w:sz w:val="20"/>
          <w:szCs w:val="20"/>
        </w:rPr>
        <w:t xml:space="preserve">        private int toplamMüşteriSayısı;</w:t>
      </w:r>
    </w:p>
    <w:p w14:paraId="4200BBAA" w14:textId="77777777" w:rsidR="00070F0A" w:rsidRPr="00070F0A" w:rsidRDefault="00070F0A" w:rsidP="00070F0A">
      <w:pPr>
        <w:pStyle w:val="NoSpacing"/>
        <w:rPr>
          <w:sz w:val="20"/>
          <w:szCs w:val="20"/>
        </w:rPr>
      </w:pPr>
      <w:r w:rsidRPr="00070F0A">
        <w:rPr>
          <w:sz w:val="20"/>
          <w:szCs w:val="20"/>
        </w:rPr>
        <w:t xml:space="preserve">        private double toplamSüre = 0,ortalama = 0;</w:t>
      </w:r>
    </w:p>
    <w:p w14:paraId="312C3004" w14:textId="77777777" w:rsidR="00070F0A" w:rsidRPr="00070F0A" w:rsidRDefault="00070F0A" w:rsidP="00070F0A">
      <w:pPr>
        <w:pStyle w:val="NoSpacing"/>
        <w:rPr>
          <w:sz w:val="20"/>
          <w:szCs w:val="20"/>
        </w:rPr>
      </w:pPr>
      <w:r w:rsidRPr="00070F0A">
        <w:rPr>
          <w:sz w:val="20"/>
          <w:szCs w:val="20"/>
        </w:rPr>
        <w:t xml:space="preserve">        private double aktifSüre;</w:t>
      </w:r>
    </w:p>
    <w:p w14:paraId="073AD955" w14:textId="77777777" w:rsidR="00070F0A" w:rsidRPr="00070F0A" w:rsidRDefault="00070F0A" w:rsidP="00070F0A">
      <w:pPr>
        <w:pStyle w:val="NoSpacing"/>
        <w:rPr>
          <w:sz w:val="20"/>
          <w:szCs w:val="20"/>
        </w:rPr>
      </w:pPr>
      <w:r w:rsidRPr="00070F0A">
        <w:rPr>
          <w:sz w:val="20"/>
          <w:szCs w:val="20"/>
        </w:rPr>
        <w:t xml:space="preserve">        private double işlemSüresi = 3.3;</w:t>
      </w:r>
    </w:p>
    <w:p w14:paraId="77B0371D" w14:textId="77777777" w:rsidR="00070F0A" w:rsidRPr="00070F0A" w:rsidRDefault="00070F0A" w:rsidP="00070F0A">
      <w:pPr>
        <w:pStyle w:val="NoSpacing"/>
        <w:rPr>
          <w:sz w:val="20"/>
          <w:szCs w:val="20"/>
        </w:rPr>
      </w:pPr>
    </w:p>
    <w:p w14:paraId="3E3F5E4E" w14:textId="77777777" w:rsidR="00070F0A" w:rsidRPr="00070F0A" w:rsidRDefault="00070F0A" w:rsidP="00070F0A">
      <w:pPr>
        <w:pStyle w:val="NoSpacing"/>
        <w:rPr>
          <w:sz w:val="20"/>
          <w:szCs w:val="20"/>
        </w:rPr>
      </w:pPr>
      <w:r w:rsidRPr="00070F0A">
        <w:rPr>
          <w:sz w:val="20"/>
          <w:szCs w:val="20"/>
        </w:rPr>
        <w:t xml:space="preserve">        public TamsayıKuyruğu(int s)// oluşturucu</w:t>
      </w:r>
    </w:p>
    <w:p w14:paraId="20119919" w14:textId="77777777" w:rsidR="00070F0A" w:rsidRPr="00070F0A" w:rsidRDefault="00070F0A" w:rsidP="00070F0A">
      <w:pPr>
        <w:pStyle w:val="NoSpacing"/>
        <w:rPr>
          <w:sz w:val="20"/>
          <w:szCs w:val="20"/>
        </w:rPr>
      </w:pPr>
      <w:r w:rsidRPr="00070F0A">
        <w:rPr>
          <w:sz w:val="20"/>
          <w:szCs w:val="20"/>
        </w:rPr>
        <w:t xml:space="preserve">        {</w:t>
      </w:r>
    </w:p>
    <w:p w14:paraId="5E2B27DA" w14:textId="77777777" w:rsidR="00070F0A" w:rsidRPr="00070F0A" w:rsidRDefault="00070F0A" w:rsidP="00070F0A">
      <w:pPr>
        <w:pStyle w:val="NoSpacing"/>
        <w:rPr>
          <w:sz w:val="20"/>
          <w:szCs w:val="20"/>
        </w:rPr>
      </w:pPr>
      <w:r w:rsidRPr="00070F0A">
        <w:rPr>
          <w:sz w:val="20"/>
          <w:szCs w:val="20"/>
        </w:rPr>
        <w:t xml:space="preserve">            kuyruk = new Queue&lt;int&gt;(s);</w:t>
      </w:r>
    </w:p>
    <w:p w14:paraId="38A4B2E2" w14:textId="77777777" w:rsidR="00070F0A" w:rsidRPr="00070F0A" w:rsidRDefault="00070F0A" w:rsidP="00070F0A">
      <w:pPr>
        <w:pStyle w:val="NoSpacing"/>
        <w:rPr>
          <w:sz w:val="20"/>
          <w:szCs w:val="20"/>
        </w:rPr>
      </w:pPr>
      <w:r w:rsidRPr="00070F0A">
        <w:rPr>
          <w:sz w:val="20"/>
          <w:szCs w:val="20"/>
        </w:rPr>
        <w:t xml:space="preserve">            toplamMüşteriSayısı = 0;</w:t>
      </w:r>
    </w:p>
    <w:p w14:paraId="216F5607" w14:textId="77777777" w:rsidR="00070F0A" w:rsidRPr="00070F0A" w:rsidRDefault="00070F0A" w:rsidP="00070F0A">
      <w:pPr>
        <w:pStyle w:val="NoSpacing"/>
        <w:rPr>
          <w:sz w:val="20"/>
          <w:szCs w:val="20"/>
        </w:rPr>
      </w:pPr>
      <w:r w:rsidRPr="00070F0A">
        <w:rPr>
          <w:sz w:val="20"/>
          <w:szCs w:val="20"/>
        </w:rPr>
        <w:t xml:space="preserve">            aktifSüre = toplamSüre = 0;</w:t>
      </w:r>
    </w:p>
    <w:p w14:paraId="474420C9" w14:textId="77777777" w:rsidR="00070F0A" w:rsidRPr="00070F0A" w:rsidRDefault="00070F0A" w:rsidP="00070F0A">
      <w:pPr>
        <w:pStyle w:val="NoSpacing"/>
        <w:rPr>
          <w:sz w:val="20"/>
          <w:szCs w:val="20"/>
        </w:rPr>
      </w:pPr>
      <w:r w:rsidRPr="00070F0A">
        <w:rPr>
          <w:sz w:val="20"/>
          <w:szCs w:val="20"/>
        </w:rPr>
        <w:t xml:space="preserve">        }</w:t>
      </w:r>
    </w:p>
    <w:p w14:paraId="1BAA9B7C" w14:textId="77777777" w:rsidR="00070F0A" w:rsidRPr="00070F0A" w:rsidRDefault="00070F0A" w:rsidP="00070F0A">
      <w:pPr>
        <w:pStyle w:val="NoSpacing"/>
        <w:rPr>
          <w:sz w:val="20"/>
          <w:szCs w:val="20"/>
        </w:rPr>
      </w:pPr>
    </w:p>
    <w:p w14:paraId="7B1B9D10" w14:textId="77777777" w:rsidR="00070F0A" w:rsidRPr="00070F0A" w:rsidRDefault="00070F0A" w:rsidP="00070F0A">
      <w:pPr>
        <w:pStyle w:val="NoSpacing"/>
        <w:rPr>
          <w:sz w:val="20"/>
          <w:szCs w:val="20"/>
        </w:rPr>
      </w:pPr>
      <w:r w:rsidRPr="00070F0A">
        <w:rPr>
          <w:sz w:val="20"/>
          <w:szCs w:val="20"/>
        </w:rPr>
        <w:t xml:space="preserve">        public void ekle(int j)   // en arkaya eleman ekleme</w:t>
      </w:r>
    </w:p>
    <w:p w14:paraId="6D6577C7" w14:textId="77777777" w:rsidR="00070F0A" w:rsidRPr="00070F0A" w:rsidRDefault="00070F0A" w:rsidP="00070F0A">
      <w:pPr>
        <w:pStyle w:val="NoSpacing"/>
        <w:rPr>
          <w:sz w:val="20"/>
          <w:szCs w:val="20"/>
        </w:rPr>
      </w:pPr>
      <w:r w:rsidRPr="00070F0A">
        <w:rPr>
          <w:sz w:val="20"/>
          <w:szCs w:val="20"/>
        </w:rPr>
        <w:t xml:space="preserve">        {</w:t>
      </w:r>
    </w:p>
    <w:p w14:paraId="68B10EFE" w14:textId="77777777" w:rsidR="00070F0A" w:rsidRPr="00070F0A" w:rsidRDefault="00070F0A" w:rsidP="00070F0A">
      <w:pPr>
        <w:pStyle w:val="NoSpacing"/>
        <w:rPr>
          <w:sz w:val="20"/>
          <w:szCs w:val="20"/>
        </w:rPr>
      </w:pPr>
      <w:r w:rsidRPr="00070F0A">
        <w:rPr>
          <w:sz w:val="20"/>
          <w:szCs w:val="20"/>
        </w:rPr>
        <w:t xml:space="preserve">            kuyruk.Enqueue(j);</w:t>
      </w:r>
    </w:p>
    <w:p w14:paraId="6B99104B" w14:textId="77777777" w:rsidR="00070F0A" w:rsidRPr="00070F0A" w:rsidRDefault="00070F0A" w:rsidP="00070F0A">
      <w:pPr>
        <w:pStyle w:val="NoSpacing"/>
        <w:rPr>
          <w:sz w:val="20"/>
          <w:szCs w:val="20"/>
        </w:rPr>
      </w:pPr>
      <w:r w:rsidRPr="00070F0A">
        <w:rPr>
          <w:sz w:val="20"/>
          <w:szCs w:val="20"/>
        </w:rPr>
        <w:t xml:space="preserve">        }</w:t>
      </w:r>
    </w:p>
    <w:p w14:paraId="6A130E45" w14:textId="77777777" w:rsidR="00070F0A" w:rsidRPr="00070F0A" w:rsidRDefault="00070F0A" w:rsidP="00070F0A">
      <w:pPr>
        <w:pStyle w:val="NoSpacing"/>
        <w:rPr>
          <w:sz w:val="20"/>
          <w:szCs w:val="20"/>
        </w:rPr>
      </w:pPr>
    </w:p>
    <w:p w14:paraId="7817652C" w14:textId="77777777" w:rsidR="00070F0A" w:rsidRPr="00070F0A" w:rsidRDefault="00070F0A" w:rsidP="00070F0A">
      <w:pPr>
        <w:pStyle w:val="NoSpacing"/>
        <w:rPr>
          <w:sz w:val="20"/>
          <w:szCs w:val="20"/>
        </w:rPr>
      </w:pPr>
      <w:r w:rsidRPr="00070F0A">
        <w:rPr>
          <w:sz w:val="20"/>
          <w:szCs w:val="20"/>
        </w:rPr>
        <w:t xml:space="preserve">        public int sil()  // en önden eleman silme ve süre hesaplama</w:t>
      </w:r>
    </w:p>
    <w:p w14:paraId="34914FB5" w14:textId="77777777" w:rsidR="00070F0A" w:rsidRPr="00070F0A" w:rsidRDefault="00070F0A" w:rsidP="00070F0A">
      <w:pPr>
        <w:pStyle w:val="NoSpacing"/>
        <w:rPr>
          <w:sz w:val="20"/>
          <w:szCs w:val="20"/>
        </w:rPr>
      </w:pPr>
      <w:r w:rsidRPr="00070F0A">
        <w:rPr>
          <w:sz w:val="20"/>
          <w:szCs w:val="20"/>
        </w:rPr>
        <w:t xml:space="preserve">        {</w:t>
      </w:r>
    </w:p>
    <w:p w14:paraId="45AB9D02" w14:textId="77777777" w:rsidR="00070F0A" w:rsidRPr="00070F0A" w:rsidRDefault="00070F0A" w:rsidP="00070F0A">
      <w:pPr>
        <w:pStyle w:val="NoSpacing"/>
        <w:rPr>
          <w:sz w:val="20"/>
          <w:szCs w:val="20"/>
        </w:rPr>
      </w:pPr>
      <w:r w:rsidRPr="00070F0A">
        <w:rPr>
          <w:sz w:val="20"/>
          <w:szCs w:val="20"/>
        </w:rPr>
        <w:t xml:space="preserve">            int sepet=0; </w:t>
      </w:r>
    </w:p>
    <w:p w14:paraId="63B32FCA" w14:textId="77777777" w:rsidR="00070F0A" w:rsidRPr="00070F0A" w:rsidRDefault="00070F0A" w:rsidP="00070F0A">
      <w:pPr>
        <w:pStyle w:val="NoSpacing"/>
        <w:rPr>
          <w:sz w:val="20"/>
          <w:szCs w:val="20"/>
        </w:rPr>
      </w:pPr>
      <w:r w:rsidRPr="00070F0A">
        <w:rPr>
          <w:sz w:val="20"/>
          <w:szCs w:val="20"/>
        </w:rPr>
        <w:t xml:space="preserve">            if (!this.bosMu())//kuyruk boş mu kontrolü</w:t>
      </w:r>
    </w:p>
    <w:p w14:paraId="6C3D3EF5" w14:textId="77777777" w:rsidR="00070F0A" w:rsidRPr="00070F0A" w:rsidRDefault="00070F0A" w:rsidP="00070F0A">
      <w:pPr>
        <w:pStyle w:val="NoSpacing"/>
        <w:rPr>
          <w:sz w:val="20"/>
          <w:szCs w:val="20"/>
        </w:rPr>
      </w:pPr>
      <w:r w:rsidRPr="00070F0A">
        <w:rPr>
          <w:sz w:val="20"/>
          <w:szCs w:val="20"/>
        </w:rPr>
        <w:t xml:space="preserve">            {</w:t>
      </w:r>
    </w:p>
    <w:p w14:paraId="04A53066" w14:textId="77777777" w:rsidR="00070F0A" w:rsidRPr="00070F0A" w:rsidRDefault="00070F0A" w:rsidP="00070F0A">
      <w:pPr>
        <w:pStyle w:val="NoSpacing"/>
        <w:rPr>
          <w:sz w:val="20"/>
          <w:szCs w:val="20"/>
        </w:rPr>
      </w:pPr>
      <w:r w:rsidRPr="00070F0A">
        <w:rPr>
          <w:sz w:val="20"/>
          <w:szCs w:val="20"/>
        </w:rPr>
        <w:t xml:space="preserve">               sepet = kuyruk.Dequeue();//öndeki elemanı silip değere ata</w:t>
      </w:r>
    </w:p>
    <w:p w14:paraId="503E620A" w14:textId="77777777" w:rsidR="00070F0A" w:rsidRPr="00070F0A" w:rsidRDefault="00070F0A" w:rsidP="00070F0A">
      <w:pPr>
        <w:pStyle w:val="NoSpacing"/>
        <w:rPr>
          <w:sz w:val="20"/>
          <w:szCs w:val="20"/>
        </w:rPr>
      </w:pPr>
      <w:r w:rsidRPr="00070F0A">
        <w:rPr>
          <w:sz w:val="20"/>
          <w:szCs w:val="20"/>
        </w:rPr>
        <w:t xml:space="preserve">            }</w:t>
      </w:r>
    </w:p>
    <w:p w14:paraId="04440130" w14:textId="77777777" w:rsidR="00070F0A" w:rsidRPr="00070F0A" w:rsidRDefault="00070F0A" w:rsidP="00070F0A">
      <w:pPr>
        <w:pStyle w:val="NoSpacing"/>
        <w:rPr>
          <w:sz w:val="20"/>
          <w:szCs w:val="20"/>
        </w:rPr>
      </w:pPr>
      <w:r w:rsidRPr="00070F0A">
        <w:rPr>
          <w:sz w:val="20"/>
          <w:szCs w:val="20"/>
        </w:rPr>
        <w:t xml:space="preserve">            else { Console.WriteLine("Kuyruk Boş");return 0; }//boşsa 0 döndür</w:t>
      </w:r>
    </w:p>
    <w:p w14:paraId="3FEE42F6" w14:textId="77777777" w:rsidR="00070F0A" w:rsidRPr="00070F0A" w:rsidRDefault="00070F0A" w:rsidP="00070F0A">
      <w:pPr>
        <w:pStyle w:val="NoSpacing"/>
        <w:rPr>
          <w:sz w:val="20"/>
          <w:szCs w:val="20"/>
        </w:rPr>
      </w:pPr>
      <w:r w:rsidRPr="00070F0A">
        <w:rPr>
          <w:sz w:val="20"/>
          <w:szCs w:val="20"/>
        </w:rPr>
        <w:t xml:space="preserve">            </w:t>
      </w:r>
    </w:p>
    <w:p w14:paraId="328BBDDF" w14:textId="77777777" w:rsidR="00070F0A" w:rsidRPr="00070F0A" w:rsidRDefault="00070F0A" w:rsidP="00070F0A">
      <w:pPr>
        <w:pStyle w:val="NoSpacing"/>
        <w:rPr>
          <w:sz w:val="20"/>
          <w:szCs w:val="20"/>
        </w:rPr>
      </w:pPr>
      <w:r w:rsidRPr="00070F0A">
        <w:rPr>
          <w:sz w:val="20"/>
          <w:szCs w:val="20"/>
        </w:rPr>
        <w:t xml:space="preserve">            aktifSüre = sepet * işlemSüresi;//aktif müşterinin işlem süresi</w:t>
      </w:r>
    </w:p>
    <w:p w14:paraId="35FFDA12" w14:textId="77777777" w:rsidR="00070F0A" w:rsidRPr="00070F0A" w:rsidRDefault="00070F0A" w:rsidP="00070F0A">
      <w:pPr>
        <w:pStyle w:val="NoSpacing"/>
        <w:rPr>
          <w:sz w:val="20"/>
          <w:szCs w:val="20"/>
        </w:rPr>
      </w:pPr>
      <w:r w:rsidRPr="00070F0A">
        <w:rPr>
          <w:sz w:val="20"/>
          <w:szCs w:val="20"/>
        </w:rPr>
        <w:t xml:space="preserve">            toplamSüre += aktifSüre;//toplam süreyi artır</w:t>
      </w:r>
    </w:p>
    <w:p w14:paraId="335DB803" w14:textId="77777777" w:rsidR="00070F0A" w:rsidRPr="00070F0A" w:rsidRDefault="00070F0A" w:rsidP="00070F0A">
      <w:pPr>
        <w:pStyle w:val="NoSpacing"/>
        <w:rPr>
          <w:sz w:val="20"/>
          <w:szCs w:val="20"/>
        </w:rPr>
      </w:pPr>
      <w:r w:rsidRPr="00070F0A">
        <w:rPr>
          <w:sz w:val="20"/>
          <w:szCs w:val="20"/>
        </w:rPr>
        <w:t xml:space="preserve">            toplamMüşteriSayısı++;//toplam item sayısını artır (ortalama hesaplamak için)</w:t>
      </w:r>
    </w:p>
    <w:p w14:paraId="2D690BE7" w14:textId="77777777" w:rsidR="00070F0A" w:rsidRPr="00070F0A" w:rsidRDefault="00070F0A" w:rsidP="00070F0A">
      <w:pPr>
        <w:pStyle w:val="NoSpacing"/>
        <w:rPr>
          <w:sz w:val="20"/>
          <w:szCs w:val="20"/>
        </w:rPr>
      </w:pPr>
      <w:r w:rsidRPr="00070F0A">
        <w:rPr>
          <w:sz w:val="20"/>
          <w:szCs w:val="20"/>
        </w:rPr>
        <w:t xml:space="preserve">            ortalama = toplamSüre / toplamMüşteriSayısı;</w:t>
      </w:r>
    </w:p>
    <w:p w14:paraId="31FA7B54" w14:textId="77777777" w:rsidR="00070F0A" w:rsidRPr="00070F0A" w:rsidRDefault="00070F0A" w:rsidP="00070F0A">
      <w:pPr>
        <w:pStyle w:val="NoSpacing"/>
        <w:rPr>
          <w:sz w:val="20"/>
          <w:szCs w:val="20"/>
        </w:rPr>
      </w:pPr>
    </w:p>
    <w:p w14:paraId="715A1A42" w14:textId="77777777" w:rsidR="00070F0A" w:rsidRPr="00070F0A" w:rsidRDefault="00070F0A" w:rsidP="00070F0A">
      <w:pPr>
        <w:pStyle w:val="NoSpacing"/>
        <w:rPr>
          <w:sz w:val="20"/>
          <w:szCs w:val="20"/>
        </w:rPr>
      </w:pPr>
      <w:r w:rsidRPr="00070F0A">
        <w:rPr>
          <w:sz w:val="20"/>
          <w:szCs w:val="20"/>
        </w:rPr>
        <w:t xml:space="preserve">            Console.WriteLine($"{sepet} ürünü olan öncelikli müşterinin; İşlem tamamlanma süresi: {toplamSüre:F2}\t    Ortalama işlem süresi: {ortalama:F2}");</w:t>
      </w:r>
    </w:p>
    <w:p w14:paraId="28AE4087" w14:textId="77777777" w:rsidR="00070F0A" w:rsidRPr="00070F0A" w:rsidRDefault="00070F0A" w:rsidP="00070F0A">
      <w:pPr>
        <w:pStyle w:val="NoSpacing"/>
        <w:rPr>
          <w:sz w:val="20"/>
          <w:szCs w:val="20"/>
        </w:rPr>
      </w:pPr>
      <w:r w:rsidRPr="00070F0A">
        <w:rPr>
          <w:sz w:val="20"/>
          <w:szCs w:val="20"/>
        </w:rPr>
        <w:t xml:space="preserve">            Console.WriteLine();</w:t>
      </w:r>
    </w:p>
    <w:p w14:paraId="3FEE39E8" w14:textId="77777777" w:rsidR="00070F0A" w:rsidRPr="00070F0A" w:rsidRDefault="00070F0A" w:rsidP="00070F0A">
      <w:pPr>
        <w:pStyle w:val="NoSpacing"/>
        <w:rPr>
          <w:sz w:val="20"/>
          <w:szCs w:val="20"/>
        </w:rPr>
      </w:pPr>
      <w:r w:rsidRPr="00070F0A">
        <w:rPr>
          <w:sz w:val="20"/>
          <w:szCs w:val="20"/>
        </w:rPr>
        <w:t xml:space="preserve">            return sepet;//silinen elemanı döndür</w:t>
      </w:r>
    </w:p>
    <w:p w14:paraId="31306255" w14:textId="77777777" w:rsidR="00070F0A" w:rsidRPr="00070F0A" w:rsidRDefault="00070F0A" w:rsidP="00070F0A">
      <w:pPr>
        <w:pStyle w:val="NoSpacing"/>
        <w:rPr>
          <w:sz w:val="20"/>
          <w:szCs w:val="20"/>
        </w:rPr>
      </w:pPr>
      <w:r w:rsidRPr="00070F0A">
        <w:rPr>
          <w:sz w:val="20"/>
          <w:szCs w:val="20"/>
        </w:rPr>
        <w:t xml:space="preserve">        }</w:t>
      </w:r>
    </w:p>
    <w:p w14:paraId="283923AF" w14:textId="77777777" w:rsidR="00070F0A" w:rsidRPr="00070F0A" w:rsidRDefault="00070F0A" w:rsidP="00070F0A">
      <w:pPr>
        <w:pStyle w:val="NoSpacing"/>
        <w:rPr>
          <w:sz w:val="20"/>
          <w:szCs w:val="20"/>
        </w:rPr>
      </w:pPr>
      <w:r w:rsidRPr="00070F0A">
        <w:rPr>
          <w:sz w:val="20"/>
          <w:szCs w:val="20"/>
        </w:rPr>
        <w:t xml:space="preserve">        public bool bosMu()    // boş mu</w:t>
      </w:r>
    </w:p>
    <w:p w14:paraId="331AAB05" w14:textId="77777777" w:rsidR="00070F0A" w:rsidRPr="00070F0A" w:rsidRDefault="00070F0A" w:rsidP="00070F0A">
      <w:pPr>
        <w:pStyle w:val="NoSpacing"/>
        <w:rPr>
          <w:sz w:val="20"/>
          <w:szCs w:val="20"/>
        </w:rPr>
      </w:pPr>
      <w:r w:rsidRPr="00070F0A">
        <w:rPr>
          <w:sz w:val="20"/>
          <w:szCs w:val="20"/>
        </w:rPr>
        <w:t xml:space="preserve">        {</w:t>
      </w:r>
    </w:p>
    <w:p w14:paraId="211FAC5F" w14:textId="77777777" w:rsidR="00070F0A" w:rsidRPr="00070F0A" w:rsidRDefault="00070F0A" w:rsidP="00070F0A">
      <w:pPr>
        <w:pStyle w:val="NoSpacing"/>
        <w:rPr>
          <w:sz w:val="20"/>
          <w:szCs w:val="20"/>
        </w:rPr>
      </w:pPr>
      <w:r w:rsidRPr="00070F0A">
        <w:rPr>
          <w:sz w:val="20"/>
          <w:szCs w:val="20"/>
        </w:rPr>
        <w:t xml:space="preserve">            return (kuyruk.Count == 0);</w:t>
      </w:r>
    </w:p>
    <w:p w14:paraId="57246BE9" w14:textId="77777777" w:rsidR="00070F0A" w:rsidRPr="00070F0A" w:rsidRDefault="00070F0A" w:rsidP="00070F0A">
      <w:pPr>
        <w:pStyle w:val="NoSpacing"/>
        <w:rPr>
          <w:sz w:val="20"/>
          <w:szCs w:val="20"/>
        </w:rPr>
      </w:pPr>
      <w:r w:rsidRPr="00070F0A">
        <w:rPr>
          <w:sz w:val="20"/>
          <w:szCs w:val="20"/>
        </w:rPr>
        <w:t xml:space="preserve">        }</w:t>
      </w:r>
    </w:p>
    <w:p w14:paraId="2B4CBAB7" w14:textId="77777777" w:rsidR="00070F0A" w:rsidRPr="00070F0A" w:rsidRDefault="00070F0A" w:rsidP="00070F0A">
      <w:pPr>
        <w:pStyle w:val="NoSpacing"/>
        <w:rPr>
          <w:sz w:val="20"/>
          <w:szCs w:val="20"/>
        </w:rPr>
      </w:pPr>
    </w:p>
    <w:p w14:paraId="39A3B5A1" w14:textId="77777777" w:rsidR="00070F0A" w:rsidRPr="00070F0A" w:rsidRDefault="00070F0A" w:rsidP="00070F0A">
      <w:pPr>
        <w:pStyle w:val="NoSpacing"/>
        <w:rPr>
          <w:sz w:val="20"/>
          <w:szCs w:val="20"/>
        </w:rPr>
      </w:pPr>
      <w:r w:rsidRPr="00070F0A">
        <w:rPr>
          <w:sz w:val="20"/>
          <w:szCs w:val="20"/>
        </w:rPr>
        <w:t xml:space="preserve">        public int uzunluk() { return kuyruk.Count; }</w:t>
      </w:r>
    </w:p>
    <w:p w14:paraId="587BAF56" w14:textId="77777777" w:rsidR="00070F0A" w:rsidRPr="00070F0A" w:rsidRDefault="00070F0A" w:rsidP="00070F0A">
      <w:pPr>
        <w:pStyle w:val="NoSpacing"/>
        <w:rPr>
          <w:sz w:val="20"/>
          <w:szCs w:val="20"/>
        </w:rPr>
      </w:pPr>
    </w:p>
    <w:p w14:paraId="1C026BE2" w14:textId="77777777" w:rsidR="00070F0A" w:rsidRPr="00070F0A" w:rsidRDefault="00070F0A" w:rsidP="00070F0A">
      <w:pPr>
        <w:pStyle w:val="NoSpacing"/>
        <w:rPr>
          <w:sz w:val="20"/>
          <w:szCs w:val="20"/>
        </w:rPr>
      </w:pPr>
      <w:r w:rsidRPr="00070F0A">
        <w:rPr>
          <w:sz w:val="20"/>
          <w:szCs w:val="20"/>
        </w:rPr>
        <w:t xml:space="preserve">        public double getToplamSüre()</w:t>
      </w:r>
    </w:p>
    <w:p w14:paraId="23F17753" w14:textId="77777777" w:rsidR="00070F0A" w:rsidRPr="00070F0A" w:rsidRDefault="00070F0A" w:rsidP="00070F0A">
      <w:pPr>
        <w:pStyle w:val="NoSpacing"/>
        <w:rPr>
          <w:sz w:val="20"/>
          <w:szCs w:val="20"/>
        </w:rPr>
      </w:pPr>
      <w:r w:rsidRPr="00070F0A">
        <w:rPr>
          <w:sz w:val="20"/>
          <w:szCs w:val="20"/>
        </w:rPr>
        <w:t xml:space="preserve">        {</w:t>
      </w:r>
    </w:p>
    <w:p w14:paraId="017B63CD" w14:textId="77777777" w:rsidR="00070F0A" w:rsidRPr="00070F0A" w:rsidRDefault="00070F0A" w:rsidP="00070F0A">
      <w:pPr>
        <w:pStyle w:val="NoSpacing"/>
        <w:rPr>
          <w:sz w:val="20"/>
          <w:szCs w:val="20"/>
        </w:rPr>
      </w:pPr>
      <w:r w:rsidRPr="00070F0A">
        <w:rPr>
          <w:sz w:val="20"/>
          <w:szCs w:val="20"/>
        </w:rPr>
        <w:t xml:space="preserve">            return toplamSüre;</w:t>
      </w:r>
    </w:p>
    <w:p w14:paraId="75B06F3C" w14:textId="77777777" w:rsidR="00070F0A" w:rsidRPr="00070F0A" w:rsidRDefault="00070F0A" w:rsidP="00070F0A">
      <w:pPr>
        <w:pStyle w:val="NoSpacing"/>
        <w:rPr>
          <w:sz w:val="20"/>
          <w:szCs w:val="20"/>
        </w:rPr>
      </w:pPr>
      <w:r w:rsidRPr="00070F0A">
        <w:rPr>
          <w:sz w:val="20"/>
          <w:szCs w:val="20"/>
        </w:rPr>
        <w:t xml:space="preserve">        }</w:t>
      </w:r>
    </w:p>
    <w:p w14:paraId="0CA840BF" w14:textId="77777777" w:rsidR="00070F0A" w:rsidRPr="00070F0A" w:rsidRDefault="00070F0A" w:rsidP="00070F0A">
      <w:pPr>
        <w:pStyle w:val="NoSpacing"/>
        <w:rPr>
          <w:sz w:val="20"/>
          <w:szCs w:val="20"/>
        </w:rPr>
      </w:pPr>
      <w:r w:rsidRPr="00070F0A">
        <w:rPr>
          <w:sz w:val="20"/>
          <w:szCs w:val="20"/>
        </w:rPr>
        <w:t xml:space="preserve">        public double getOrtalama()</w:t>
      </w:r>
    </w:p>
    <w:p w14:paraId="2DC88647" w14:textId="77777777" w:rsidR="00070F0A" w:rsidRPr="00070F0A" w:rsidRDefault="00070F0A" w:rsidP="00070F0A">
      <w:pPr>
        <w:pStyle w:val="NoSpacing"/>
        <w:rPr>
          <w:sz w:val="20"/>
          <w:szCs w:val="20"/>
        </w:rPr>
      </w:pPr>
      <w:r w:rsidRPr="00070F0A">
        <w:rPr>
          <w:sz w:val="20"/>
          <w:szCs w:val="20"/>
        </w:rPr>
        <w:t xml:space="preserve">        {</w:t>
      </w:r>
    </w:p>
    <w:p w14:paraId="00D40FB0" w14:textId="77777777" w:rsidR="00070F0A" w:rsidRPr="00070F0A" w:rsidRDefault="00070F0A" w:rsidP="00070F0A">
      <w:pPr>
        <w:pStyle w:val="NoSpacing"/>
        <w:rPr>
          <w:sz w:val="20"/>
          <w:szCs w:val="20"/>
        </w:rPr>
      </w:pPr>
      <w:r w:rsidRPr="00070F0A">
        <w:rPr>
          <w:sz w:val="20"/>
          <w:szCs w:val="20"/>
        </w:rPr>
        <w:t xml:space="preserve">            return ortalama;</w:t>
      </w:r>
    </w:p>
    <w:p w14:paraId="2BE71FDB" w14:textId="401E4293" w:rsidR="00070F0A" w:rsidRPr="00070F0A" w:rsidRDefault="00070F0A" w:rsidP="00070F0A">
      <w:pPr>
        <w:pStyle w:val="NoSpacing"/>
        <w:rPr>
          <w:sz w:val="20"/>
          <w:szCs w:val="20"/>
        </w:rPr>
      </w:pPr>
      <w:r w:rsidRPr="00070F0A">
        <w:rPr>
          <w:sz w:val="20"/>
          <w:szCs w:val="20"/>
        </w:rPr>
        <w:t xml:space="preserve">        }</w:t>
      </w:r>
    </w:p>
    <w:p w14:paraId="05847BA8" w14:textId="5CBDD598" w:rsidR="00070F0A" w:rsidRPr="00070F0A" w:rsidRDefault="00070F0A" w:rsidP="00070F0A">
      <w:pPr>
        <w:pStyle w:val="NoSpacing"/>
        <w:rPr>
          <w:sz w:val="20"/>
          <w:szCs w:val="20"/>
        </w:rPr>
      </w:pPr>
      <w:r w:rsidRPr="00070F0A">
        <w:rPr>
          <w:sz w:val="20"/>
          <w:szCs w:val="20"/>
        </w:rPr>
        <w:t xml:space="preserve">    }</w:t>
      </w:r>
    </w:p>
    <w:p w14:paraId="11D45D7D" w14:textId="2B5265E1" w:rsidR="00070F0A" w:rsidRDefault="00070F0A" w:rsidP="00070F0A">
      <w:r>
        <w:lastRenderedPageBreak/>
        <w:t xml:space="preserve">//main içi: </w:t>
      </w:r>
    </w:p>
    <w:p w14:paraId="5E7916E2" w14:textId="39221EE5" w:rsidR="00BD464D" w:rsidRDefault="00BD464D" w:rsidP="00070F0A">
      <w:r w:rsidRPr="00BD464D">
        <w:t xml:space="preserve">            int[] müşteriSepetleri = { 15, 1, 12, 8, 7, 4, 21, 3, 2, 6, 5, 9, 11};//müşterilerin sepetlerindeki elemanları tutan array</w:t>
      </w:r>
    </w:p>
    <w:p w14:paraId="6DDC9E2C" w14:textId="77777777" w:rsidR="00070F0A" w:rsidRPr="00070F0A" w:rsidRDefault="00070F0A" w:rsidP="00070F0A">
      <w:pPr>
        <w:pStyle w:val="NoSpacing"/>
        <w:rPr>
          <w:sz w:val="20"/>
          <w:szCs w:val="20"/>
        </w:rPr>
      </w:pPr>
      <w:r>
        <w:t xml:space="preserve">            </w:t>
      </w:r>
      <w:r w:rsidRPr="00070F0A">
        <w:rPr>
          <w:sz w:val="20"/>
          <w:szCs w:val="20"/>
        </w:rPr>
        <w:t>TamsayıKuyruğu marketSırası = new TamsayıKuyruğu(müşteriSepetleri.Length);// marketSırası kuyruğumuzu oluşturuyoruz</w:t>
      </w:r>
    </w:p>
    <w:p w14:paraId="43ACF7B5" w14:textId="77777777" w:rsidR="00070F0A" w:rsidRPr="00070F0A" w:rsidRDefault="00070F0A" w:rsidP="00070F0A">
      <w:pPr>
        <w:pStyle w:val="NoSpacing"/>
        <w:rPr>
          <w:sz w:val="20"/>
          <w:szCs w:val="20"/>
        </w:rPr>
      </w:pPr>
      <w:r w:rsidRPr="00070F0A">
        <w:rPr>
          <w:sz w:val="20"/>
          <w:szCs w:val="20"/>
        </w:rPr>
        <w:t xml:space="preserve">            List&lt;double[]&gt; müşteriİşlemSüreleri = new List&lt;double[]&gt;();//müşterilerin normal kuyruğa göre sürelerini tutan bağlı liste</w:t>
      </w:r>
    </w:p>
    <w:p w14:paraId="5DA7A468" w14:textId="77777777" w:rsidR="00070F0A" w:rsidRPr="00070F0A" w:rsidRDefault="00070F0A" w:rsidP="00070F0A">
      <w:pPr>
        <w:pStyle w:val="NoSpacing"/>
        <w:rPr>
          <w:sz w:val="20"/>
          <w:szCs w:val="20"/>
        </w:rPr>
      </w:pPr>
      <w:r w:rsidRPr="00070F0A">
        <w:rPr>
          <w:sz w:val="20"/>
          <w:szCs w:val="20"/>
        </w:rPr>
        <w:t xml:space="preserve">            foreach (int s in müşteriSepetleri) { marketSırası.ekle(s); } //elemanları oluşturduğumuz kuyruğa ekliyoruz</w:t>
      </w:r>
    </w:p>
    <w:p w14:paraId="035B18D4" w14:textId="77777777" w:rsidR="00070F0A" w:rsidRPr="00070F0A" w:rsidRDefault="00070F0A" w:rsidP="00070F0A">
      <w:pPr>
        <w:pStyle w:val="NoSpacing"/>
        <w:rPr>
          <w:sz w:val="20"/>
          <w:szCs w:val="20"/>
        </w:rPr>
      </w:pPr>
    </w:p>
    <w:p w14:paraId="58D437D5" w14:textId="77777777" w:rsidR="00070F0A" w:rsidRPr="00070F0A" w:rsidRDefault="00070F0A" w:rsidP="00070F0A">
      <w:pPr>
        <w:pStyle w:val="NoSpacing"/>
        <w:rPr>
          <w:sz w:val="20"/>
          <w:szCs w:val="20"/>
        </w:rPr>
      </w:pPr>
      <w:r w:rsidRPr="00070F0A">
        <w:rPr>
          <w:sz w:val="20"/>
          <w:szCs w:val="20"/>
        </w:rPr>
        <w:t xml:space="preserve">            Console.WriteLine("NORMAL KUYRUĞA GÖRE İŞLEM SÜRELERİ:");</w:t>
      </w:r>
    </w:p>
    <w:p w14:paraId="606ED6C5" w14:textId="77777777" w:rsidR="00070F0A" w:rsidRPr="00070F0A" w:rsidRDefault="00070F0A" w:rsidP="00070F0A">
      <w:pPr>
        <w:pStyle w:val="NoSpacing"/>
        <w:rPr>
          <w:sz w:val="20"/>
          <w:szCs w:val="20"/>
        </w:rPr>
      </w:pPr>
      <w:r w:rsidRPr="00070F0A">
        <w:rPr>
          <w:sz w:val="20"/>
          <w:szCs w:val="20"/>
        </w:rPr>
        <w:t xml:space="preserve">            while (!marketSırası.bosMu()) </w:t>
      </w:r>
    </w:p>
    <w:p w14:paraId="17322F17" w14:textId="77777777" w:rsidR="00070F0A" w:rsidRPr="00070F0A" w:rsidRDefault="00070F0A" w:rsidP="00070F0A">
      <w:pPr>
        <w:pStyle w:val="NoSpacing"/>
        <w:rPr>
          <w:sz w:val="20"/>
          <w:szCs w:val="20"/>
        </w:rPr>
      </w:pPr>
      <w:r w:rsidRPr="00070F0A">
        <w:rPr>
          <w:sz w:val="20"/>
          <w:szCs w:val="20"/>
        </w:rPr>
        <w:t xml:space="preserve">            { </w:t>
      </w:r>
    </w:p>
    <w:p w14:paraId="7B4551EE" w14:textId="4EDD5AED" w:rsidR="00070F0A" w:rsidRPr="00070F0A" w:rsidRDefault="00070F0A" w:rsidP="00070F0A">
      <w:pPr>
        <w:pStyle w:val="NoSpacing"/>
        <w:rPr>
          <w:sz w:val="20"/>
          <w:szCs w:val="20"/>
        </w:rPr>
      </w:pPr>
      <w:r w:rsidRPr="00070F0A">
        <w:rPr>
          <w:sz w:val="20"/>
          <w:szCs w:val="20"/>
        </w:rPr>
        <w:t xml:space="preserve">                int silinen = marketSırası.sil(); //sırayla sepetleri siliyoruz ve ürün sayısını değere atıyoruz</w:t>
      </w:r>
      <w:r w:rsidR="00BD464D">
        <w:rPr>
          <w:sz w:val="20"/>
          <w:szCs w:val="20"/>
        </w:rPr>
        <w:t xml:space="preserve"> (</w:t>
      </w:r>
      <w:r w:rsidR="00BD464D" w:rsidRPr="00BD464D">
        <w:rPr>
          <w:sz w:val="20"/>
          <w:szCs w:val="20"/>
        </w:rPr>
        <w:t>sil metodu zaten değerleri yazdırıyor</w:t>
      </w:r>
      <w:r w:rsidR="00BD464D">
        <w:rPr>
          <w:sz w:val="20"/>
          <w:szCs w:val="20"/>
        </w:rPr>
        <w:t>)</w:t>
      </w:r>
    </w:p>
    <w:p w14:paraId="2D6509BA" w14:textId="77777777" w:rsidR="00070F0A" w:rsidRPr="00070F0A" w:rsidRDefault="00070F0A" w:rsidP="00070F0A">
      <w:pPr>
        <w:pStyle w:val="NoSpacing"/>
        <w:rPr>
          <w:sz w:val="20"/>
          <w:szCs w:val="20"/>
        </w:rPr>
      </w:pPr>
      <w:r w:rsidRPr="00070F0A">
        <w:rPr>
          <w:sz w:val="20"/>
          <w:szCs w:val="20"/>
        </w:rPr>
        <w:t xml:space="preserve">                müşteriİşlemSüreleri.Add(new double[] { silinen, marketSırası.getToplamSüre(), marketSırası.getOrtalama() });</w:t>
      </w:r>
    </w:p>
    <w:p w14:paraId="166609FE" w14:textId="1832FE90" w:rsidR="00070F0A" w:rsidRDefault="00070F0A" w:rsidP="00070F0A">
      <w:pPr>
        <w:pStyle w:val="NoSpacing"/>
        <w:rPr>
          <w:sz w:val="20"/>
          <w:szCs w:val="20"/>
        </w:rPr>
      </w:pPr>
      <w:r w:rsidRPr="00070F0A">
        <w:rPr>
          <w:sz w:val="20"/>
          <w:szCs w:val="20"/>
        </w:rPr>
        <w:t xml:space="preserve">            }</w:t>
      </w:r>
    </w:p>
    <w:p w14:paraId="6088F3D0" w14:textId="77777777" w:rsidR="00BD464D" w:rsidRPr="00BD464D" w:rsidRDefault="00BD464D" w:rsidP="00BD464D">
      <w:pPr>
        <w:pStyle w:val="NoSpacing"/>
        <w:rPr>
          <w:sz w:val="20"/>
          <w:szCs w:val="20"/>
        </w:rPr>
      </w:pPr>
      <w:r w:rsidRPr="00BD464D">
        <w:rPr>
          <w:sz w:val="20"/>
          <w:szCs w:val="20"/>
        </w:rPr>
        <w:t xml:space="preserve">            Console.WriteLine("Normal kuyruk için müşteri işlem süreleri; ");</w:t>
      </w:r>
    </w:p>
    <w:p w14:paraId="00FE5373" w14:textId="77777777" w:rsidR="00BD464D" w:rsidRPr="00BD464D" w:rsidRDefault="00BD464D" w:rsidP="00BD464D">
      <w:pPr>
        <w:pStyle w:val="NoSpacing"/>
        <w:rPr>
          <w:sz w:val="20"/>
          <w:szCs w:val="20"/>
        </w:rPr>
      </w:pPr>
      <w:r w:rsidRPr="00BD464D">
        <w:rPr>
          <w:sz w:val="20"/>
          <w:szCs w:val="20"/>
        </w:rPr>
        <w:t xml:space="preserve">            for (int i = 0; i &lt; müşteriİşlemSüreleri.Count(); i++)</w:t>
      </w:r>
    </w:p>
    <w:p w14:paraId="37D410EF" w14:textId="77777777" w:rsidR="00BD464D" w:rsidRPr="00BD464D" w:rsidRDefault="00BD464D" w:rsidP="00BD464D">
      <w:pPr>
        <w:pStyle w:val="NoSpacing"/>
        <w:rPr>
          <w:sz w:val="20"/>
          <w:szCs w:val="20"/>
        </w:rPr>
      </w:pPr>
      <w:r w:rsidRPr="00BD464D">
        <w:rPr>
          <w:sz w:val="20"/>
          <w:szCs w:val="20"/>
        </w:rPr>
        <w:t xml:space="preserve">            {</w:t>
      </w:r>
    </w:p>
    <w:p w14:paraId="5D9A7678" w14:textId="77777777" w:rsidR="00BD464D" w:rsidRPr="00BD464D" w:rsidRDefault="00BD464D" w:rsidP="00BD464D">
      <w:pPr>
        <w:pStyle w:val="NoSpacing"/>
        <w:rPr>
          <w:sz w:val="20"/>
          <w:szCs w:val="20"/>
        </w:rPr>
      </w:pPr>
      <w:r w:rsidRPr="00BD464D">
        <w:rPr>
          <w:sz w:val="20"/>
          <w:szCs w:val="20"/>
        </w:rPr>
        <w:t xml:space="preserve">                Console.WriteLine($"{müşteriİşlemSüreleri[i][0]} ürünü olan müşteri; \t İşlem süresi: {müşteriİşlemSüreleri[i][1]:F2} sn,\t  Ortalama süre: {müşteriİşlemSüreleri[i][2]:F2} sn");</w:t>
      </w:r>
    </w:p>
    <w:p w14:paraId="263CFD72" w14:textId="09BFB024" w:rsidR="00BD464D" w:rsidRPr="00070F0A" w:rsidRDefault="00BD464D" w:rsidP="00BD464D">
      <w:pPr>
        <w:pStyle w:val="NoSpacing"/>
        <w:rPr>
          <w:sz w:val="20"/>
          <w:szCs w:val="20"/>
        </w:rPr>
      </w:pPr>
      <w:r w:rsidRPr="00BD464D">
        <w:rPr>
          <w:sz w:val="20"/>
          <w:szCs w:val="20"/>
        </w:rPr>
        <w:t xml:space="preserve">            }</w:t>
      </w:r>
    </w:p>
    <w:p w14:paraId="5AB6064C" w14:textId="1E7BE610" w:rsidR="00053FE9" w:rsidRPr="00EC3614" w:rsidRDefault="00850CB4" w:rsidP="00053FE9">
      <w:pPr>
        <w:pStyle w:val="Heading3"/>
      </w:pPr>
      <w:bookmarkStart w:id="27" w:name="_Toc182335445"/>
      <w:r>
        <w:t>4</w:t>
      </w:r>
      <w:r w:rsidR="00053FE9" w:rsidRPr="00EC3614">
        <w:t>.</w:t>
      </w:r>
      <w:r w:rsidR="00053FE9">
        <w:t>a</w:t>
      </w:r>
      <w:r w:rsidR="00053FE9" w:rsidRPr="00EC3614">
        <w:t>.</w:t>
      </w:r>
      <w:r w:rsidR="00053FE9" w:rsidRPr="00A25840">
        <w:rPr>
          <w:rStyle w:val="Heading2Char"/>
          <w:lang w:val="tr-TR"/>
        </w:rPr>
        <w:t>2</w:t>
      </w:r>
      <w:r w:rsidR="00053FE9" w:rsidRPr="00EC3614">
        <w:t xml:space="preserve"> Ekran görüntüleri</w:t>
      </w:r>
      <w:bookmarkEnd w:id="27"/>
    </w:p>
    <w:p w14:paraId="141C85AD" w14:textId="071214EC" w:rsidR="00053FE9" w:rsidRDefault="00053FE9" w:rsidP="00053FE9">
      <w:r w:rsidRPr="00EC3614">
        <w:t>//</w:t>
      </w:r>
      <w:r w:rsidRPr="00DA1DF9">
        <w:t xml:space="preserve"> </w:t>
      </w:r>
      <w:r w:rsidRPr="00053FE9">
        <w:t>Her müşterinin işlem süresi çıktısı</w:t>
      </w:r>
      <w:r>
        <w:t>na dair ekran görüntüsü</w:t>
      </w:r>
    </w:p>
    <w:p w14:paraId="2540FF30" w14:textId="451870CC" w:rsidR="00053FE9" w:rsidRDefault="00BD464D" w:rsidP="00053FE9">
      <w:r w:rsidRPr="00BD464D">
        <w:rPr>
          <w:noProof/>
        </w:rPr>
        <w:drawing>
          <wp:inline distT="0" distB="0" distL="0" distR="0" wp14:anchorId="55AC185A" wp14:editId="4F3E0908">
            <wp:extent cx="5280959" cy="2739390"/>
            <wp:effectExtent l="0" t="0" r="0" b="3810"/>
            <wp:docPr id="1521697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697935"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5280959" cy="2739390"/>
                    </a:xfrm>
                    <a:prstGeom prst="rect">
                      <a:avLst/>
                    </a:prstGeom>
                  </pic:spPr>
                </pic:pic>
              </a:graphicData>
            </a:graphic>
          </wp:inline>
        </w:drawing>
      </w:r>
    </w:p>
    <w:p w14:paraId="64CBD3D0" w14:textId="77A75DE3" w:rsidR="00053FE9" w:rsidRDefault="00850CB4" w:rsidP="00053FE9">
      <w:pPr>
        <w:pStyle w:val="Heading3"/>
      </w:pPr>
      <w:bookmarkStart w:id="28" w:name="_Toc182335446"/>
      <w:r>
        <w:t>4</w:t>
      </w:r>
      <w:r w:rsidR="00053FE9" w:rsidRPr="00EC3614">
        <w:t>.</w:t>
      </w:r>
      <w:r w:rsidR="00053FE9">
        <w:t>b</w:t>
      </w:r>
      <w:r w:rsidR="00053FE9" w:rsidRPr="00EC3614">
        <w:t xml:space="preserve"> </w:t>
      </w:r>
      <w:r w:rsidR="00053FE9" w:rsidRPr="00053FE9">
        <w:t>Öncelikli Kuyruk Güncellemesi</w:t>
      </w:r>
      <w:bookmarkEnd w:id="28"/>
      <w:r w:rsidR="00053FE9" w:rsidRPr="00053FE9">
        <w:t xml:space="preserve"> </w:t>
      </w:r>
    </w:p>
    <w:p w14:paraId="7704AC88" w14:textId="0CF8C3CB" w:rsidR="00053FE9" w:rsidRDefault="00850CB4" w:rsidP="00053FE9">
      <w:pPr>
        <w:pStyle w:val="Heading3"/>
      </w:pPr>
      <w:bookmarkStart w:id="29" w:name="_Toc182335447"/>
      <w:r>
        <w:t>4</w:t>
      </w:r>
      <w:r w:rsidR="00053FE9" w:rsidRPr="00EC3614">
        <w:t>.</w:t>
      </w:r>
      <w:r w:rsidR="00053FE9">
        <w:t>b</w:t>
      </w:r>
      <w:r w:rsidR="00053FE9" w:rsidRPr="00EC3614">
        <w:t>.1 Kodlar</w:t>
      </w:r>
      <w:bookmarkEnd w:id="29"/>
    </w:p>
    <w:p w14:paraId="358361F7" w14:textId="208C265F" w:rsidR="00053FE9" w:rsidRDefault="005266E8" w:rsidP="00053FE9">
      <w:pPr>
        <w:rPr>
          <w:color w:val="000000"/>
        </w:rPr>
      </w:pPr>
      <w:r>
        <w:rPr>
          <w:color w:val="000000"/>
        </w:rPr>
        <w:t>//</w:t>
      </w:r>
      <w:r w:rsidR="00053FE9" w:rsidRPr="00053FE9">
        <w:rPr>
          <w:color w:val="000000"/>
        </w:rPr>
        <w:t>Öncelikli Kuyruk ile işlem süresi hesaplama kodu.</w:t>
      </w:r>
    </w:p>
    <w:p w14:paraId="3EF8675A" w14:textId="77777777" w:rsidR="00BD464D" w:rsidRPr="00BD464D" w:rsidRDefault="00BD464D" w:rsidP="00BD464D">
      <w:pPr>
        <w:pStyle w:val="NoSpacing"/>
        <w:rPr>
          <w:sz w:val="20"/>
          <w:szCs w:val="20"/>
        </w:rPr>
      </w:pPr>
      <w:r w:rsidRPr="00BD464D">
        <w:rPr>
          <w:sz w:val="20"/>
          <w:szCs w:val="20"/>
        </w:rPr>
        <w:t xml:space="preserve">    class ÖncelikliTamSayıKuyruğu</w:t>
      </w:r>
    </w:p>
    <w:p w14:paraId="5AA1ADE7" w14:textId="77777777" w:rsidR="00BD464D" w:rsidRPr="00BD464D" w:rsidRDefault="00BD464D" w:rsidP="00BD464D">
      <w:pPr>
        <w:pStyle w:val="NoSpacing"/>
        <w:rPr>
          <w:sz w:val="20"/>
          <w:szCs w:val="20"/>
        </w:rPr>
      </w:pPr>
      <w:r w:rsidRPr="00BD464D">
        <w:rPr>
          <w:sz w:val="20"/>
          <w:szCs w:val="20"/>
        </w:rPr>
        <w:t xml:space="preserve">    {</w:t>
      </w:r>
    </w:p>
    <w:p w14:paraId="07995854" w14:textId="77777777" w:rsidR="00BD464D" w:rsidRPr="00BD464D" w:rsidRDefault="00BD464D" w:rsidP="00BD464D">
      <w:pPr>
        <w:pStyle w:val="NoSpacing"/>
        <w:rPr>
          <w:sz w:val="20"/>
          <w:szCs w:val="20"/>
        </w:rPr>
      </w:pPr>
      <w:r w:rsidRPr="00BD464D">
        <w:rPr>
          <w:sz w:val="20"/>
          <w:szCs w:val="20"/>
        </w:rPr>
        <w:t xml:space="preserve">        private List&lt;int&gt; liste;</w:t>
      </w:r>
    </w:p>
    <w:p w14:paraId="20DE4717" w14:textId="77777777" w:rsidR="00BD464D" w:rsidRPr="00BD464D" w:rsidRDefault="00BD464D" w:rsidP="00BD464D">
      <w:pPr>
        <w:pStyle w:val="NoSpacing"/>
        <w:rPr>
          <w:sz w:val="20"/>
          <w:szCs w:val="20"/>
        </w:rPr>
      </w:pPr>
      <w:r w:rsidRPr="00BD464D">
        <w:rPr>
          <w:sz w:val="20"/>
          <w:szCs w:val="20"/>
        </w:rPr>
        <w:t xml:space="preserve">        private int toplamMüşteriSayısı;</w:t>
      </w:r>
    </w:p>
    <w:p w14:paraId="0A59F628" w14:textId="77777777" w:rsidR="00BD464D" w:rsidRPr="00BD464D" w:rsidRDefault="00BD464D" w:rsidP="00BD464D">
      <w:pPr>
        <w:pStyle w:val="NoSpacing"/>
        <w:rPr>
          <w:sz w:val="20"/>
          <w:szCs w:val="20"/>
        </w:rPr>
      </w:pPr>
      <w:r w:rsidRPr="00BD464D">
        <w:rPr>
          <w:sz w:val="20"/>
          <w:szCs w:val="20"/>
        </w:rPr>
        <w:t xml:space="preserve">        private double toplamSüre = 0,ortalama = 0;</w:t>
      </w:r>
    </w:p>
    <w:p w14:paraId="384503DF" w14:textId="77777777" w:rsidR="00BD464D" w:rsidRPr="00BD464D" w:rsidRDefault="00BD464D" w:rsidP="00BD464D">
      <w:pPr>
        <w:pStyle w:val="NoSpacing"/>
        <w:rPr>
          <w:sz w:val="20"/>
          <w:szCs w:val="20"/>
        </w:rPr>
      </w:pPr>
      <w:r w:rsidRPr="00BD464D">
        <w:rPr>
          <w:sz w:val="20"/>
          <w:szCs w:val="20"/>
        </w:rPr>
        <w:t xml:space="preserve">        private double aktifSüre;</w:t>
      </w:r>
    </w:p>
    <w:p w14:paraId="4AB24359" w14:textId="77777777" w:rsidR="00BD464D" w:rsidRPr="00BD464D" w:rsidRDefault="00BD464D" w:rsidP="00BD464D">
      <w:pPr>
        <w:pStyle w:val="NoSpacing"/>
        <w:rPr>
          <w:sz w:val="20"/>
          <w:szCs w:val="20"/>
        </w:rPr>
      </w:pPr>
      <w:r w:rsidRPr="00BD464D">
        <w:rPr>
          <w:sz w:val="20"/>
          <w:szCs w:val="20"/>
        </w:rPr>
        <w:t xml:space="preserve">        private double işlemSüresi = 3.3;</w:t>
      </w:r>
    </w:p>
    <w:p w14:paraId="33CE9628" w14:textId="77777777" w:rsidR="00BD464D" w:rsidRPr="00BD464D" w:rsidRDefault="00BD464D" w:rsidP="00BD464D">
      <w:pPr>
        <w:pStyle w:val="NoSpacing"/>
        <w:rPr>
          <w:sz w:val="20"/>
          <w:szCs w:val="20"/>
        </w:rPr>
      </w:pPr>
    </w:p>
    <w:p w14:paraId="17635ACB" w14:textId="77777777" w:rsidR="00BD464D" w:rsidRPr="00BD464D" w:rsidRDefault="00BD464D" w:rsidP="00BD464D">
      <w:pPr>
        <w:pStyle w:val="NoSpacing"/>
        <w:rPr>
          <w:sz w:val="20"/>
          <w:szCs w:val="20"/>
        </w:rPr>
      </w:pPr>
    </w:p>
    <w:p w14:paraId="599EE48D" w14:textId="77777777" w:rsidR="00BD464D" w:rsidRPr="00BD464D" w:rsidRDefault="00BD464D" w:rsidP="00BD464D">
      <w:pPr>
        <w:pStyle w:val="NoSpacing"/>
        <w:rPr>
          <w:sz w:val="20"/>
          <w:szCs w:val="20"/>
        </w:rPr>
      </w:pPr>
      <w:r w:rsidRPr="00BD464D">
        <w:rPr>
          <w:sz w:val="20"/>
          <w:szCs w:val="20"/>
        </w:rPr>
        <w:t xml:space="preserve">        public ÖncelikliTamSayıKuyruğu(int s)//yapılandırıcı method</w:t>
      </w:r>
    </w:p>
    <w:p w14:paraId="3FB2E803" w14:textId="77777777" w:rsidR="00BD464D" w:rsidRPr="00BD464D" w:rsidRDefault="00BD464D" w:rsidP="00BD464D">
      <w:pPr>
        <w:pStyle w:val="NoSpacing"/>
        <w:rPr>
          <w:sz w:val="20"/>
          <w:szCs w:val="20"/>
        </w:rPr>
      </w:pPr>
      <w:r w:rsidRPr="00BD464D">
        <w:rPr>
          <w:sz w:val="20"/>
          <w:szCs w:val="20"/>
        </w:rPr>
        <w:lastRenderedPageBreak/>
        <w:t xml:space="preserve">        {</w:t>
      </w:r>
    </w:p>
    <w:p w14:paraId="4D7B9F6B" w14:textId="77777777" w:rsidR="00BD464D" w:rsidRPr="00BD464D" w:rsidRDefault="00BD464D" w:rsidP="00BD464D">
      <w:pPr>
        <w:pStyle w:val="NoSpacing"/>
        <w:rPr>
          <w:sz w:val="20"/>
          <w:szCs w:val="20"/>
        </w:rPr>
      </w:pPr>
      <w:r w:rsidRPr="00BD464D">
        <w:rPr>
          <w:sz w:val="20"/>
          <w:szCs w:val="20"/>
        </w:rPr>
        <w:t xml:space="preserve">            toplamMüşteriSayısı = 0;</w:t>
      </w:r>
    </w:p>
    <w:p w14:paraId="1A9FAE08" w14:textId="77777777" w:rsidR="00BD464D" w:rsidRPr="00BD464D" w:rsidRDefault="00BD464D" w:rsidP="00BD464D">
      <w:pPr>
        <w:pStyle w:val="NoSpacing"/>
        <w:rPr>
          <w:sz w:val="20"/>
          <w:szCs w:val="20"/>
        </w:rPr>
      </w:pPr>
      <w:r w:rsidRPr="00BD464D">
        <w:rPr>
          <w:sz w:val="20"/>
          <w:szCs w:val="20"/>
        </w:rPr>
        <w:t xml:space="preserve">            liste = new List&lt;int&gt;(s);</w:t>
      </w:r>
    </w:p>
    <w:p w14:paraId="7AE41A6E" w14:textId="77777777" w:rsidR="00BD464D" w:rsidRPr="00BD464D" w:rsidRDefault="00BD464D" w:rsidP="00BD464D">
      <w:pPr>
        <w:pStyle w:val="NoSpacing"/>
        <w:rPr>
          <w:sz w:val="20"/>
          <w:szCs w:val="20"/>
        </w:rPr>
      </w:pPr>
      <w:r w:rsidRPr="00BD464D">
        <w:rPr>
          <w:sz w:val="20"/>
          <w:szCs w:val="20"/>
        </w:rPr>
        <w:t xml:space="preserve">        }</w:t>
      </w:r>
    </w:p>
    <w:p w14:paraId="1BD6F0A3" w14:textId="77777777" w:rsidR="00BD464D" w:rsidRPr="00BD464D" w:rsidRDefault="00BD464D" w:rsidP="00BD464D">
      <w:pPr>
        <w:pStyle w:val="NoSpacing"/>
        <w:rPr>
          <w:sz w:val="20"/>
          <w:szCs w:val="20"/>
        </w:rPr>
      </w:pPr>
    </w:p>
    <w:p w14:paraId="1FDA6EAA" w14:textId="77777777" w:rsidR="00BD464D" w:rsidRPr="00BD464D" w:rsidRDefault="00BD464D" w:rsidP="00BD464D">
      <w:pPr>
        <w:pStyle w:val="NoSpacing"/>
        <w:rPr>
          <w:sz w:val="20"/>
          <w:szCs w:val="20"/>
        </w:rPr>
      </w:pPr>
      <w:r w:rsidRPr="00BD464D">
        <w:rPr>
          <w:sz w:val="20"/>
          <w:szCs w:val="20"/>
        </w:rPr>
        <w:t xml:space="preserve">        public void ekle(int b)//listeye eleman ekleme</w:t>
      </w:r>
    </w:p>
    <w:p w14:paraId="19D4343F" w14:textId="77777777" w:rsidR="00BD464D" w:rsidRPr="00BD464D" w:rsidRDefault="00BD464D" w:rsidP="00BD464D">
      <w:pPr>
        <w:pStyle w:val="NoSpacing"/>
        <w:rPr>
          <w:sz w:val="20"/>
          <w:szCs w:val="20"/>
        </w:rPr>
      </w:pPr>
      <w:r w:rsidRPr="00BD464D">
        <w:rPr>
          <w:sz w:val="20"/>
          <w:szCs w:val="20"/>
        </w:rPr>
        <w:t xml:space="preserve">        {</w:t>
      </w:r>
    </w:p>
    <w:p w14:paraId="7CE5091C" w14:textId="77777777" w:rsidR="00BD464D" w:rsidRPr="00BD464D" w:rsidRDefault="00BD464D" w:rsidP="00BD464D">
      <w:pPr>
        <w:pStyle w:val="NoSpacing"/>
        <w:rPr>
          <w:sz w:val="20"/>
          <w:szCs w:val="20"/>
        </w:rPr>
      </w:pPr>
      <w:r w:rsidRPr="00BD464D">
        <w:rPr>
          <w:sz w:val="20"/>
          <w:szCs w:val="20"/>
        </w:rPr>
        <w:t xml:space="preserve">            liste.Add(b);</w:t>
      </w:r>
    </w:p>
    <w:p w14:paraId="799B6829" w14:textId="77777777" w:rsidR="00BD464D" w:rsidRPr="00BD464D" w:rsidRDefault="00BD464D" w:rsidP="00BD464D">
      <w:pPr>
        <w:pStyle w:val="NoSpacing"/>
        <w:rPr>
          <w:sz w:val="20"/>
          <w:szCs w:val="20"/>
        </w:rPr>
      </w:pPr>
      <w:r w:rsidRPr="00BD464D">
        <w:rPr>
          <w:sz w:val="20"/>
          <w:szCs w:val="20"/>
        </w:rPr>
        <w:t xml:space="preserve">        }</w:t>
      </w:r>
    </w:p>
    <w:p w14:paraId="59F7E9CC" w14:textId="77777777" w:rsidR="00BD464D" w:rsidRPr="00BD464D" w:rsidRDefault="00BD464D" w:rsidP="00BD464D">
      <w:pPr>
        <w:pStyle w:val="NoSpacing"/>
        <w:rPr>
          <w:sz w:val="20"/>
          <w:szCs w:val="20"/>
        </w:rPr>
      </w:pPr>
    </w:p>
    <w:p w14:paraId="16D12F86" w14:textId="77777777" w:rsidR="00BD464D" w:rsidRPr="00BD464D" w:rsidRDefault="00BD464D" w:rsidP="00BD464D">
      <w:pPr>
        <w:pStyle w:val="NoSpacing"/>
        <w:rPr>
          <w:sz w:val="20"/>
          <w:szCs w:val="20"/>
        </w:rPr>
      </w:pPr>
      <w:r w:rsidRPr="00BD464D">
        <w:rPr>
          <w:sz w:val="20"/>
          <w:szCs w:val="20"/>
        </w:rPr>
        <w:t xml:space="preserve">        public int sil()//en öncelikli elemanı silme </w:t>
      </w:r>
    </w:p>
    <w:p w14:paraId="7218D72E" w14:textId="77777777" w:rsidR="00BD464D" w:rsidRPr="00BD464D" w:rsidRDefault="00BD464D" w:rsidP="00BD464D">
      <w:pPr>
        <w:pStyle w:val="NoSpacing"/>
        <w:rPr>
          <w:sz w:val="20"/>
          <w:szCs w:val="20"/>
        </w:rPr>
      </w:pPr>
      <w:r w:rsidRPr="00BD464D">
        <w:rPr>
          <w:sz w:val="20"/>
          <w:szCs w:val="20"/>
        </w:rPr>
        <w:t xml:space="preserve">        {</w:t>
      </w:r>
    </w:p>
    <w:p w14:paraId="3E04060F" w14:textId="77777777" w:rsidR="00BD464D" w:rsidRPr="00BD464D" w:rsidRDefault="00BD464D" w:rsidP="00BD464D">
      <w:pPr>
        <w:pStyle w:val="NoSpacing"/>
        <w:rPr>
          <w:sz w:val="20"/>
          <w:szCs w:val="20"/>
        </w:rPr>
      </w:pPr>
      <w:r w:rsidRPr="00BD464D">
        <w:rPr>
          <w:sz w:val="20"/>
          <w:szCs w:val="20"/>
        </w:rPr>
        <w:t xml:space="preserve">            int enKüçükSayı = int.MaxValue;// karşılaştırma için en büyük sayı atıyoruz</w:t>
      </w:r>
    </w:p>
    <w:p w14:paraId="3B693B27" w14:textId="77777777" w:rsidR="00BD464D" w:rsidRPr="00BD464D" w:rsidRDefault="00BD464D" w:rsidP="00BD464D">
      <w:pPr>
        <w:pStyle w:val="NoSpacing"/>
        <w:rPr>
          <w:sz w:val="20"/>
          <w:szCs w:val="20"/>
        </w:rPr>
      </w:pPr>
      <w:r w:rsidRPr="00BD464D">
        <w:rPr>
          <w:sz w:val="20"/>
          <w:szCs w:val="20"/>
        </w:rPr>
        <w:t xml:space="preserve">            if (bosMu())//kuyruk boş ise 0 döndürüyoruz</w:t>
      </w:r>
    </w:p>
    <w:p w14:paraId="4F0F0881" w14:textId="77777777" w:rsidR="00BD464D" w:rsidRPr="00BD464D" w:rsidRDefault="00BD464D" w:rsidP="00BD464D">
      <w:pPr>
        <w:pStyle w:val="NoSpacing"/>
        <w:rPr>
          <w:sz w:val="20"/>
          <w:szCs w:val="20"/>
        </w:rPr>
      </w:pPr>
      <w:r w:rsidRPr="00BD464D">
        <w:rPr>
          <w:sz w:val="20"/>
          <w:szCs w:val="20"/>
        </w:rPr>
        <w:t xml:space="preserve">            {</w:t>
      </w:r>
    </w:p>
    <w:p w14:paraId="0EC625B1" w14:textId="77777777" w:rsidR="00BD464D" w:rsidRPr="00BD464D" w:rsidRDefault="00BD464D" w:rsidP="00BD464D">
      <w:pPr>
        <w:pStyle w:val="NoSpacing"/>
        <w:rPr>
          <w:sz w:val="20"/>
          <w:szCs w:val="20"/>
        </w:rPr>
      </w:pPr>
      <w:r w:rsidRPr="00BD464D">
        <w:rPr>
          <w:sz w:val="20"/>
          <w:szCs w:val="20"/>
        </w:rPr>
        <w:t xml:space="preserve">                Console.WriteLine("Kuyruk Boş");</w:t>
      </w:r>
    </w:p>
    <w:p w14:paraId="62A0AF32" w14:textId="77777777" w:rsidR="00BD464D" w:rsidRPr="00BD464D" w:rsidRDefault="00BD464D" w:rsidP="00BD464D">
      <w:pPr>
        <w:pStyle w:val="NoSpacing"/>
        <w:rPr>
          <w:sz w:val="20"/>
          <w:szCs w:val="20"/>
        </w:rPr>
      </w:pPr>
      <w:r w:rsidRPr="00BD464D">
        <w:rPr>
          <w:sz w:val="20"/>
          <w:szCs w:val="20"/>
        </w:rPr>
        <w:t xml:space="preserve">                return 0;</w:t>
      </w:r>
    </w:p>
    <w:p w14:paraId="496DFE56" w14:textId="77777777" w:rsidR="00BD464D" w:rsidRPr="00BD464D" w:rsidRDefault="00BD464D" w:rsidP="00BD464D">
      <w:pPr>
        <w:pStyle w:val="NoSpacing"/>
        <w:rPr>
          <w:sz w:val="20"/>
          <w:szCs w:val="20"/>
        </w:rPr>
      </w:pPr>
      <w:r w:rsidRPr="00BD464D">
        <w:rPr>
          <w:sz w:val="20"/>
          <w:szCs w:val="20"/>
        </w:rPr>
        <w:t xml:space="preserve">            }</w:t>
      </w:r>
    </w:p>
    <w:p w14:paraId="1BC2F5AC" w14:textId="77777777" w:rsidR="00BD464D" w:rsidRPr="00BD464D" w:rsidRDefault="00BD464D" w:rsidP="00BD464D">
      <w:pPr>
        <w:pStyle w:val="NoSpacing"/>
        <w:rPr>
          <w:sz w:val="20"/>
          <w:szCs w:val="20"/>
        </w:rPr>
      </w:pPr>
      <w:r w:rsidRPr="00BD464D">
        <w:rPr>
          <w:sz w:val="20"/>
          <w:szCs w:val="20"/>
        </w:rPr>
        <w:t xml:space="preserve">            else</w:t>
      </w:r>
    </w:p>
    <w:p w14:paraId="21578574" w14:textId="77777777" w:rsidR="00BD464D" w:rsidRPr="00BD464D" w:rsidRDefault="00BD464D" w:rsidP="00BD464D">
      <w:pPr>
        <w:pStyle w:val="NoSpacing"/>
        <w:rPr>
          <w:sz w:val="20"/>
          <w:szCs w:val="20"/>
        </w:rPr>
      </w:pPr>
      <w:r w:rsidRPr="00BD464D">
        <w:rPr>
          <w:sz w:val="20"/>
          <w:szCs w:val="20"/>
        </w:rPr>
        <w:t xml:space="preserve">            {</w:t>
      </w:r>
    </w:p>
    <w:p w14:paraId="35A76EEF" w14:textId="77777777" w:rsidR="00BD464D" w:rsidRPr="00BD464D" w:rsidRDefault="00BD464D" w:rsidP="00BD464D">
      <w:pPr>
        <w:pStyle w:val="NoSpacing"/>
        <w:rPr>
          <w:sz w:val="20"/>
          <w:szCs w:val="20"/>
        </w:rPr>
      </w:pPr>
      <w:r w:rsidRPr="00BD464D">
        <w:rPr>
          <w:sz w:val="20"/>
          <w:szCs w:val="20"/>
        </w:rPr>
        <w:t xml:space="preserve">                enKüçükSayı = liste.Min();//listedeki en küçük sayıyı bulma methodu</w:t>
      </w:r>
    </w:p>
    <w:p w14:paraId="73579EB6" w14:textId="77777777" w:rsidR="00BD464D" w:rsidRPr="00BD464D" w:rsidRDefault="00BD464D" w:rsidP="00BD464D">
      <w:pPr>
        <w:pStyle w:val="NoSpacing"/>
        <w:rPr>
          <w:sz w:val="20"/>
          <w:szCs w:val="20"/>
        </w:rPr>
      </w:pPr>
    </w:p>
    <w:p w14:paraId="0370AECC" w14:textId="77777777" w:rsidR="00BD464D" w:rsidRPr="00BD464D" w:rsidRDefault="00BD464D" w:rsidP="00BD464D">
      <w:pPr>
        <w:pStyle w:val="NoSpacing"/>
        <w:rPr>
          <w:sz w:val="20"/>
          <w:szCs w:val="20"/>
        </w:rPr>
      </w:pPr>
      <w:r w:rsidRPr="00BD464D">
        <w:rPr>
          <w:sz w:val="20"/>
          <w:szCs w:val="20"/>
        </w:rPr>
        <w:t xml:space="preserve">                liste.Remove(enKüçükSayı);//en küçük sayıyı çıkarma</w:t>
      </w:r>
    </w:p>
    <w:p w14:paraId="14EE7332" w14:textId="77777777" w:rsidR="00BD464D" w:rsidRPr="00BD464D" w:rsidRDefault="00BD464D" w:rsidP="00BD464D">
      <w:pPr>
        <w:pStyle w:val="NoSpacing"/>
        <w:rPr>
          <w:sz w:val="20"/>
          <w:szCs w:val="20"/>
        </w:rPr>
      </w:pPr>
      <w:r w:rsidRPr="00BD464D">
        <w:rPr>
          <w:sz w:val="20"/>
          <w:szCs w:val="20"/>
        </w:rPr>
        <w:t xml:space="preserve">                aktifSüre = enKüçükSayı * işlemSüresi;//şuanki müşteri için toplam işlem süresi</w:t>
      </w:r>
    </w:p>
    <w:p w14:paraId="1AC609A7" w14:textId="77777777" w:rsidR="00BD464D" w:rsidRPr="00BD464D" w:rsidRDefault="00BD464D" w:rsidP="00BD464D">
      <w:pPr>
        <w:pStyle w:val="NoSpacing"/>
        <w:rPr>
          <w:sz w:val="20"/>
          <w:szCs w:val="20"/>
        </w:rPr>
      </w:pPr>
      <w:r w:rsidRPr="00BD464D">
        <w:rPr>
          <w:sz w:val="20"/>
          <w:szCs w:val="20"/>
        </w:rPr>
        <w:t xml:space="preserve">                toplamSüre += aktifSüre;//şuanki süreyi toplam süreye ekleme</w:t>
      </w:r>
    </w:p>
    <w:p w14:paraId="3A6CFFE5" w14:textId="77777777" w:rsidR="00BD464D" w:rsidRPr="00BD464D" w:rsidRDefault="00BD464D" w:rsidP="00BD464D">
      <w:pPr>
        <w:pStyle w:val="NoSpacing"/>
        <w:rPr>
          <w:sz w:val="20"/>
          <w:szCs w:val="20"/>
        </w:rPr>
      </w:pPr>
      <w:r w:rsidRPr="00BD464D">
        <w:rPr>
          <w:sz w:val="20"/>
          <w:szCs w:val="20"/>
        </w:rPr>
        <w:t xml:space="preserve">                toplamMüşteriSayısı++;//toplam item sayısını artır (ortalama hesaplamak için)</w:t>
      </w:r>
    </w:p>
    <w:p w14:paraId="02A1BED3" w14:textId="77777777" w:rsidR="00BD464D" w:rsidRPr="00BD464D" w:rsidRDefault="00BD464D" w:rsidP="00BD464D">
      <w:pPr>
        <w:pStyle w:val="NoSpacing"/>
        <w:rPr>
          <w:sz w:val="20"/>
          <w:szCs w:val="20"/>
        </w:rPr>
      </w:pPr>
      <w:r w:rsidRPr="00BD464D">
        <w:rPr>
          <w:sz w:val="20"/>
          <w:szCs w:val="20"/>
        </w:rPr>
        <w:t xml:space="preserve">                ortalama = toplamSüre / toplamMüşteriSayısı;</w:t>
      </w:r>
    </w:p>
    <w:p w14:paraId="122254D6" w14:textId="77777777" w:rsidR="00BD464D" w:rsidRPr="00BD464D" w:rsidRDefault="00BD464D" w:rsidP="00BD464D">
      <w:pPr>
        <w:pStyle w:val="NoSpacing"/>
        <w:rPr>
          <w:sz w:val="20"/>
          <w:szCs w:val="20"/>
        </w:rPr>
      </w:pPr>
      <w:r w:rsidRPr="00BD464D">
        <w:rPr>
          <w:sz w:val="20"/>
          <w:szCs w:val="20"/>
        </w:rPr>
        <w:t xml:space="preserve">                Console.WriteLine($"{enKüçükSayı} ürünü olan öncelikli müşterinin; İşlem tamamlanma süresi: {toplamSüre:F2}\t    Ortalama işlem süresi: {ortalama:F2}");</w:t>
      </w:r>
    </w:p>
    <w:p w14:paraId="4A1D415A" w14:textId="77777777" w:rsidR="00BD464D" w:rsidRPr="00BD464D" w:rsidRDefault="00BD464D" w:rsidP="00BD464D">
      <w:pPr>
        <w:pStyle w:val="NoSpacing"/>
        <w:rPr>
          <w:sz w:val="20"/>
          <w:szCs w:val="20"/>
        </w:rPr>
      </w:pPr>
      <w:r w:rsidRPr="00BD464D">
        <w:rPr>
          <w:sz w:val="20"/>
          <w:szCs w:val="20"/>
        </w:rPr>
        <w:t xml:space="preserve">                Console.WriteLine();</w:t>
      </w:r>
    </w:p>
    <w:p w14:paraId="5F60FF99" w14:textId="77777777" w:rsidR="00BD464D" w:rsidRPr="00BD464D" w:rsidRDefault="00BD464D" w:rsidP="00BD464D">
      <w:pPr>
        <w:pStyle w:val="NoSpacing"/>
        <w:rPr>
          <w:sz w:val="20"/>
          <w:szCs w:val="20"/>
        </w:rPr>
      </w:pPr>
      <w:r w:rsidRPr="00BD464D">
        <w:rPr>
          <w:sz w:val="20"/>
          <w:szCs w:val="20"/>
        </w:rPr>
        <w:t xml:space="preserve">                return enKüçükSayı;</w:t>
      </w:r>
    </w:p>
    <w:p w14:paraId="273A6B9F" w14:textId="77777777" w:rsidR="00BD464D" w:rsidRPr="00BD464D" w:rsidRDefault="00BD464D" w:rsidP="00BD464D">
      <w:pPr>
        <w:pStyle w:val="NoSpacing"/>
        <w:rPr>
          <w:sz w:val="20"/>
          <w:szCs w:val="20"/>
        </w:rPr>
      </w:pPr>
      <w:r w:rsidRPr="00BD464D">
        <w:rPr>
          <w:sz w:val="20"/>
          <w:szCs w:val="20"/>
        </w:rPr>
        <w:t xml:space="preserve">            }</w:t>
      </w:r>
    </w:p>
    <w:p w14:paraId="073F80D7" w14:textId="77777777" w:rsidR="00BD464D" w:rsidRPr="00BD464D" w:rsidRDefault="00BD464D" w:rsidP="00BD464D">
      <w:pPr>
        <w:pStyle w:val="NoSpacing"/>
        <w:rPr>
          <w:sz w:val="20"/>
          <w:szCs w:val="20"/>
        </w:rPr>
      </w:pPr>
      <w:r w:rsidRPr="00BD464D">
        <w:rPr>
          <w:sz w:val="20"/>
          <w:szCs w:val="20"/>
        </w:rPr>
        <w:t xml:space="preserve">        }</w:t>
      </w:r>
    </w:p>
    <w:p w14:paraId="2A3E75EC" w14:textId="77777777" w:rsidR="00BD464D" w:rsidRPr="00BD464D" w:rsidRDefault="00BD464D" w:rsidP="00BD464D">
      <w:pPr>
        <w:pStyle w:val="NoSpacing"/>
        <w:rPr>
          <w:sz w:val="20"/>
          <w:szCs w:val="20"/>
        </w:rPr>
      </w:pPr>
    </w:p>
    <w:p w14:paraId="393EB2F4" w14:textId="77777777" w:rsidR="00BD464D" w:rsidRPr="00BD464D" w:rsidRDefault="00BD464D" w:rsidP="00BD464D">
      <w:pPr>
        <w:pStyle w:val="NoSpacing"/>
        <w:rPr>
          <w:sz w:val="20"/>
          <w:szCs w:val="20"/>
        </w:rPr>
      </w:pPr>
      <w:r w:rsidRPr="00BD464D">
        <w:rPr>
          <w:sz w:val="20"/>
          <w:szCs w:val="20"/>
        </w:rPr>
        <w:t xml:space="preserve">        public bool bosMu()</w:t>
      </w:r>
    </w:p>
    <w:p w14:paraId="35641AC6" w14:textId="77777777" w:rsidR="00BD464D" w:rsidRPr="00BD464D" w:rsidRDefault="00BD464D" w:rsidP="00BD464D">
      <w:pPr>
        <w:pStyle w:val="NoSpacing"/>
        <w:rPr>
          <w:sz w:val="20"/>
          <w:szCs w:val="20"/>
        </w:rPr>
      </w:pPr>
      <w:r w:rsidRPr="00BD464D">
        <w:rPr>
          <w:sz w:val="20"/>
          <w:szCs w:val="20"/>
        </w:rPr>
        <w:t xml:space="preserve">        {</w:t>
      </w:r>
    </w:p>
    <w:p w14:paraId="5C63F97E" w14:textId="77777777" w:rsidR="00BD464D" w:rsidRPr="00BD464D" w:rsidRDefault="00BD464D" w:rsidP="00BD464D">
      <w:pPr>
        <w:pStyle w:val="NoSpacing"/>
        <w:rPr>
          <w:sz w:val="20"/>
          <w:szCs w:val="20"/>
        </w:rPr>
      </w:pPr>
      <w:r w:rsidRPr="00BD464D">
        <w:rPr>
          <w:sz w:val="20"/>
          <w:szCs w:val="20"/>
        </w:rPr>
        <w:t xml:space="preserve">            return liste.Count == 0;</w:t>
      </w:r>
    </w:p>
    <w:p w14:paraId="02672F45" w14:textId="77777777" w:rsidR="00BD464D" w:rsidRPr="00BD464D" w:rsidRDefault="00BD464D" w:rsidP="00BD464D">
      <w:pPr>
        <w:pStyle w:val="NoSpacing"/>
        <w:rPr>
          <w:sz w:val="20"/>
          <w:szCs w:val="20"/>
        </w:rPr>
      </w:pPr>
      <w:r w:rsidRPr="00BD464D">
        <w:rPr>
          <w:sz w:val="20"/>
          <w:szCs w:val="20"/>
        </w:rPr>
        <w:t xml:space="preserve">        }</w:t>
      </w:r>
    </w:p>
    <w:p w14:paraId="4B8D0B09" w14:textId="77777777" w:rsidR="00BD464D" w:rsidRPr="00BD464D" w:rsidRDefault="00BD464D" w:rsidP="00BD464D">
      <w:pPr>
        <w:pStyle w:val="NoSpacing"/>
        <w:rPr>
          <w:sz w:val="20"/>
          <w:szCs w:val="20"/>
        </w:rPr>
      </w:pPr>
    </w:p>
    <w:p w14:paraId="7CED2F1C" w14:textId="77777777" w:rsidR="00BD464D" w:rsidRPr="00BD464D" w:rsidRDefault="00BD464D" w:rsidP="00BD464D">
      <w:pPr>
        <w:pStyle w:val="NoSpacing"/>
        <w:rPr>
          <w:sz w:val="20"/>
          <w:szCs w:val="20"/>
        </w:rPr>
      </w:pPr>
      <w:r w:rsidRPr="00BD464D">
        <w:rPr>
          <w:sz w:val="20"/>
          <w:szCs w:val="20"/>
        </w:rPr>
        <w:t xml:space="preserve">        public double getToplamSüre()</w:t>
      </w:r>
    </w:p>
    <w:p w14:paraId="32354A05" w14:textId="77777777" w:rsidR="00BD464D" w:rsidRPr="00BD464D" w:rsidRDefault="00BD464D" w:rsidP="00BD464D">
      <w:pPr>
        <w:pStyle w:val="NoSpacing"/>
        <w:rPr>
          <w:sz w:val="20"/>
          <w:szCs w:val="20"/>
        </w:rPr>
      </w:pPr>
      <w:r w:rsidRPr="00BD464D">
        <w:rPr>
          <w:sz w:val="20"/>
          <w:szCs w:val="20"/>
        </w:rPr>
        <w:t xml:space="preserve">        {</w:t>
      </w:r>
    </w:p>
    <w:p w14:paraId="41657D9B" w14:textId="77777777" w:rsidR="00BD464D" w:rsidRPr="00BD464D" w:rsidRDefault="00BD464D" w:rsidP="00BD464D">
      <w:pPr>
        <w:pStyle w:val="NoSpacing"/>
        <w:rPr>
          <w:sz w:val="20"/>
          <w:szCs w:val="20"/>
        </w:rPr>
      </w:pPr>
      <w:r w:rsidRPr="00BD464D">
        <w:rPr>
          <w:sz w:val="20"/>
          <w:szCs w:val="20"/>
        </w:rPr>
        <w:t xml:space="preserve">            return toplamSüre;</w:t>
      </w:r>
    </w:p>
    <w:p w14:paraId="6D906A57" w14:textId="77777777" w:rsidR="00BD464D" w:rsidRPr="00BD464D" w:rsidRDefault="00BD464D" w:rsidP="00BD464D">
      <w:pPr>
        <w:pStyle w:val="NoSpacing"/>
        <w:rPr>
          <w:sz w:val="20"/>
          <w:szCs w:val="20"/>
        </w:rPr>
      </w:pPr>
      <w:r w:rsidRPr="00BD464D">
        <w:rPr>
          <w:sz w:val="20"/>
          <w:szCs w:val="20"/>
        </w:rPr>
        <w:t xml:space="preserve">        }</w:t>
      </w:r>
    </w:p>
    <w:p w14:paraId="30EF3A81" w14:textId="052F0A18" w:rsidR="00BD464D" w:rsidRPr="00BD464D" w:rsidRDefault="00BD464D" w:rsidP="00BD464D">
      <w:pPr>
        <w:pStyle w:val="NoSpacing"/>
        <w:rPr>
          <w:sz w:val="20"/>
          <w:szCs w:val="20"/>
        </w:rPr>
      </w:pPr>
      <w:r w:rsidRPr="00BD464D">
        <w:rPr>
          <w:sz w:val="20"/>
          <w:szCs w:val="20"/>
        </w:rPr>
        <w:t xml:space="preserve">        public double getOrtalama</w:t>
      </w:r>
      <w:r>
        <w:rPr>
          <w:sz w:val="20"/>
          <w:szCs w:val="20"/>
        </w:rPr>
        <w:t>(){</w:t>
      </w:r>
      <w:r w:rsidRPr="00BD464D">
        <w:rPr>
          <w:sz w:val="20"/>
          <w:szCs w:val="20"/>
        </w:rPr>
        <w:t>return ortalama</w:t>
      </w:r>
      <w:r>
        <w:rPr>
          <w:sz w:val="20"/>
          <w:szCs w:val="20"/>
        </w:rPr>
        <w:t>;</w:t>
      </w:r>
      <w:r w:rsidRPr="00BD464D">
        <w:rPr>
          <w:sz w:val="20"/>
          <w:szCs w:val="20"/>
        </w:rPr>
        <w:t>}</w:t>
      </w:r>
    </w:p>
    <w:p w14:paraId="3F581331" w14:textId="77777777" w:rsidR="00BD464D" w:rsidRDefault="00BD464D" w:rsidP="00BD464D">
      <w:pPr>
        <w:pStyle w:val="NoSpacing"/>
        <w:rPr>
          <w:sz w:val="20"/>
          <w:szCs w:val="20"/>
        </w:rPr>
      </w:pPr>
    </w:p>
    <w:p w14:paraId="3F67782A" w14:textId="2825575D" w:rsidR="00BD464D" w:rsidRPr="00BD464D" w:rsidRDefault="00BD464D" w:rsidP="00BD464D">
      <w:pPr>
        <w:pStyle w:val="NoSpacing"/>
        <w:rPr>
          <w:sz w:val="20"/>
          <w:szCs w:val="20"/>
        </w:rPr>
      </w:pPr>
      <w:r>
        <w:rPr>
          <w:sz w:val="20"/>
          <w:szCs w:val="20"/>
        </w:rPr>
        <w:t>//main içi:</w:t>
      </w:r>
    </w:p>
    <w:p w14:paraId="0B244D86" w14:textId="77777777" w:rsidR="00BD464D" w:rsidRPr="00BD464D" w:rsidRDefault="00BD464D" w:rsidP="00BD464D">
      <w:pPr>
        <w:pStyle w:val="NoSpacing"/>
        <w:rPr>
          <w:sz w:val="20"/>
          <w:szCs w:val="20"/>
        </w:rPr>
      </w:pPr>
      <w:r w:rsidRPr="00BD464D">
        <w:t xml:space="preserve">            </w:t>
      </w:r>
      <w:r w:rsidRPr="00BD464D">
        <w:rPr>
          <w:sz w:val="20"/>
          <w:szCs w:val="20"/>
        </w:rPr>
        <w:t>ÖncelikliTamSayıKuyruğu marketSırasıÖncelikli = new ÖncelikliTamSayıKuyruğu(müşteriSepetleri.Length);// marketSırası kuyruğumuzu oluşturuyoruz</w:t>
      </w:r>
    </w:p>
    <w:p w14:paraId="0ABEC774" w14:textId="77777777" w:rsidR="00BD464D" w:rsidRPr="00BD464D" w:rsidRDefault="00BD464D" w:rsidP="00BD464D">
      <w:pPr>
        <w:pStyle w:val="NoSpacing"/>
        <w:rPr>
          <w:sz w:val="20"/>
          <w:szCs w:val="20"/>
        </w:rPr>
      </w:pPr>
      <w:r w:rsidRPr="00BD464D">
        <w:rPr>
          <w:sz w:val="20"/>
          <w:szCs w:val="20"/>
        </w:rPr>
        <w:t xml:space="preserve">            List&lt;double[]&gt; müşteriÖncelikliİşlemSüreleri = new List&lt;double[]&gt;();//müşterilerin öncelikli kuyruğa göre sürelerini tutan bağlı liste</w:t>
      </w:r>
    </w:p>
    <w:p w14:paraId="53F66257" w14:textId="77777777" w:rsidR="00BD464D" w:rsidRPr="00BD464D" w:rsidRDefault="00BD464D" w:rsidP="00BD464D">
      <w:pPr>
        <w:pStyle w:val="NoSpacing"/>
        <w:rPr>
          <w:sz w:val="20"/>
          <w:szCs w:val="20"/>
        </w:rPr>
      </w:pPr>
      <w:r w:rsidRPr="00BD464D">
        <w:rPr>
          <w:sz w:val="20"/>
          <w:szCs w:val="20"/>
        </w:rPr>
        <w:t xml:space="preserve">            foreach (int s in müşteriSepetleri) { marketSırasıÖncelikli.ekle(s); } //elemanları oluşturduğumuz kuyruğa ekliyoruz</w:t>
      </w:r>
    </w:p>
    <w:p w14:paraId="2E277C19" w14:textId="77777777" w:rsidR="00BD464D" w:rsidRPr="00BD464D" w:rsidRDefault="00BD464D" w:rsidP="00BD464D">
      <w:pPr>
        <w:pStyle w:val="NoSpacing"/>
        <w:rPr>
          <w:sz w:val="20"/>
          <w:szCs w:val="20"/>
        </w:rPr>
      </w:pPr>
      <w:r w:rsidRPr="00BD464D">
        <w:rPr>
          <w:sz w:val="20"/>
          <w:szCs w:val="20"/>
        </w:rPr>
        <w:t xml:space="preserve">            Console.WriteLine("--------------------------------------------------------------------------");</w:t>
      </w:r>
    </w:p>
    <w:p w14:paraId="3BD0926A" w14:textId="77777777" w:rsidR="00BD464D" w:rsidRPr="00BD464D" w:rsidRDefault="00BD464D" w:rsidP="00BD464D">
      <w:pPr>
        <w:pStyle w:val="NoSpacing"/>
        <w:rPr>
          <w:sz w:val="20"/>
          <w:szCs w:val="20"/>
        </w:rPr>
      </w:pPr>
      <w:r w:rsidRPr="00BD464D">
        <w:rPr>
          <w:sz w:val="20"/>
          <w:szCs w:val="20"/>
        </w:rPr>
        <w:t xml:space="preserve">            Console.WriteLine("ÖNCELİKLİ KUYRUĞA GÖRE İŞLEM SÜRELERİ:");</w:t>
      </w:r>
    </w:p>
    <w:p w14:paraId="4B8DC359" w14:textId="77777777" w:rsidR="00BD464D" w:rsidRPr="00BD464D" w:rsidRDefault="00BD464D" w:rsidP="00BD464D">
      <w:pPr>
        <w:pStyle w:val="NoSpacing"/>
        <w:rPr>
          <w:sz w:val="20"/>
          <w:szCs w:val="20"/>
        </w:rPr>
      </w:pPr>
      <w:r w:rsidRPr="00BD464D">
        <w:rPr>
          <w:sz w:val="20"/>
          <w:szCs w:val="20"/>
        </w:rPr>
        <w:t xml:space="preserve">            while (!marketSırasıÖncelikli.bosMu()) </w:t>
      </w:r>
    </w:p>
    <w:p w14:paraId="188C1B2E" w14:textId="77777777" w:rsidR="00BD464D" w:rsidRPr="00BD464D" w:rsidRDefault="00BD464D" w:rsidP="00BD464D">
      <w:pPr>
        <w:pStyle w:val="NoSpacing"/>
        <w:rPr>
          <w:sz w:val="20"/>
          <w:szCs w:val="20"/>
        </w:rPr>
      </w:pPr>
      <w:r w:rsidRPr="00BD464D">
        <w:rPr>
          <w:sz w:val="20"/>
          <w:szCs w:val="20"/>
        </w:rPr>
        <w:t xml:space="preserve">            { </w:t>
      </w:r>
    </w:p>
    <w:p w14:paraId="51FB7220" w14:textId="77777777" w:rsidR="00BD464D" w:rsidRPr="00BD464D" w:rsidRDefault="00BD464D" w:rsidP="00BD464D">
      <w:pPr>
        <w:pStyle w:val="NoSpacing"/>
        <w:rPr>
          <w:sz w:val="20"/>
          <w:szCs w:val="20"/>
        </w:rPr>
      </w:pPr>
      <w:r w:rsidRPr="00BD464D">
        <w:rPr>
          <w:sz w:val="20"/>
          <w:szCs w:val="20"/>
        </w:rPr>
        <w:t xml:space="preserve">                int silinen = marketSırasıÖncelikli.sil();//sırayla sepetleri siliyoruz ve ürün sayısını değere atıyoruz</w:t>
      </w:r>
    </w:p>
    <w:p w14:paraId="36561B3B" w14:textId="77777777" w:rsidR="00BD464D" w:rsidRPr="00BD464D" w:rsidRDefault="00BD464D" w:rsidP="00BD464D">
      <w:pPr>
        <w:pStyle w:val="NoSpacing"/>
        <w:rPr>
          <w:sz w:val="20"/>
          <w:szCs w:val="20"/>
        </w:rPr>
      </w:pPr>
      <w:r w:rsidRPr="00BD464D">
        <w:rPr>
          <w:sz w:val="20"/>
          <w:szCs w:val="20"/>
        </w:rPr>
        <w:t xml:space="preserve">                //süreleri ürün sayısı ile birlikte bağlı listemize ekliyoruz</w:t>
      </w:r>
    </w:p>
    <w:p w14:paraId="205F659A" w14:textId="77777777" w:rsidR="00BD464D" w:rsidRPr="00BD464D" w:rsidRDefault="00BD464D" w:rsidP="00BD464D">
      <w:pPr>
        <w:pStyle w:val="NoSpacing"/>
        <w:rPr>
          <w:sz w:val="20"/>
          <w:szCs w:val="20"/>
        </w:rPr>
      </w:pPr>
      <w:r w:rsidRPr="00BD464D">
        <w:rPr>
          <w:sz w:val="20"/>
          <w:szCs w:val="20"/>
        </w:rPr>
        <w:t xml:space="preserve">                müşteriÖncelikliİşlemSüreleri.Add(new double[] { silinen, marketSırasıÖncelikli.getToplamSüre(), marketSırasıÖncelikli.getOrtalama() });</w:t>
      </w:r>
    </w:p>
    <w:p w14:paraId="584C6CF0" w14:textId="06C97D25" w:rsidR="00BD464D" w:rsidRPr="00BD464D" w:rsidRDefault="00BD464D" w:rsidP="00BD464D">
      <w:pPr>
        <w:pStyle w:val="NoSpacing"/>
        <w:rPr>
          <w:sz w:val="20"/>
          <w:szCs w:val="20"/>
        </w:rPr>
      </w:pPr>
      <w:r w:rsidRPr="00BD464D">
        <w:rPr>
          <w:sz w:val="20"/>
          <w:szCs w:val="20"/>
        </w:rPr>
        <w:lastRenderedPageBreak/>
        <w:t xml:space="preserve">            }</w:t>
      </w:r>
    </w:p>
    <w:p w14:paraId="06FC0B3B" w14:textId="6EFD2DB4" w:rsidR="00BD464D" w:rsidRPr="00BD464D" w:rsidRDefault="00BD464D" w:rsidP="00BD464D">
      <w:pPr>
        <w:pStyle w:val="NoSpacing"/>
        <w:rPr>
          <w:sz w:val="20"/>
          <w:szCs w:val="20"/>
        </w:rPr>
      </w:pPr>
      <w:r w:rsidRPr="00BD464D">
        <w:rPr>
          <w:sz w:val="20"/>
          <w:szCs w:val="20"/>
        </w:rPr>
        <w:t xml:space="preserve">        </w:t>
      </w:r>
    </w:p>
    <w:p w14:paraId="3F3AEB82" w14:textId="6AA4918E" w:rsidR="00BD464D" w:rsidRPr="00BD464D" w:rsidRDefault="00BD464D" w:rsidP="00BD464D">
      <w:pPr>
        <w:pStyle w:val="NoSpacing"/>
        <w:rPr>
          <w:sz w:val="20"/>
          <w:szCs w:val="20"/>
        </w:rPr>
      </w:pPr>
      <w:r w:rsidRPr="00BD464D">
        <w:rPr>
          <w:sz w:val="20"/>
          <w:szCs w:val="20"/>
        </w:rPr>
        <w:t xml:space="preserve">    }//öncelikli tamsayı kuyruk bitiş</w:t>
      </w:r>
    </w:p>
    <w:p w14:paraId="0C5209F0" w14:textId="2E044779" w:rsidR="00053FE9" w:rsidRPr="00EC3614" w:rsidRDefault="00850CB4" w:rsidP="00053FE9">
      <w:pPr>
        <w:pStyle w:val="Heading3"/>
      </w:pPr>
      <w:bookmarkStart w:id="30" w:name="_Toc182335448"/>
      <w:r>
        <w:t>4</w:t>
      </w:r>
      <w:r w:rsidR="00053FE9" w:rsidRPr="00EC3614">
        <w:t>.</w:t>
      </w:r>
      <w:r w:rsidR="00053FE9">
        <w:t>b</w:t>
      </w:r>
      <w:r w:rsidR="00053FE9" w:rsidRPr="00EC3614">
        <w:t>.</w:t>
      </w:r>
      <w:r w:rsidR="00053FE9">
        <w:t xml:space="preserve">2 </w:t>
      </w:r>
      <w:r w:rsidR="00053FE9" w:rsidRPr="00EC3614">
        <w:t>Ekran görüntüleri</w:t>
      </w:r>
      <w:bookmarkEnd w:id="30"/>
    </w:p>
    <w:p w14:paraId="4254016C" w14:textId="0EADB2E3" w:rsidR="00053FE9" w:rsidRDefault="00053FE9" w:rsidP="00053FE9">
      <w:r w:rsidRPr="00EC3614">
        <w:t>//</w:t>
      </w:r>
      <w:r w:rsidRPr="00DA1DF9">
        <w:t xml:space="preserve"> </w:t>
      </w:r>
      <w:r w:rsidRPr="00053FE9">
        <w:t>İşlem süreleri ekran çıktısı.</w:t>
      </w:r>
    </w:p>
    <w:p w14:paraId="3C7B743D" w14:textId="72ED681F" w:rsidR="00BD464D" w:rsidRDefault="00BD464D" w:rsidP="00053FE9">
      <w:r w:rsidRPr="00BD464D">
        <w:rPr>
          <w:noProof/>
        </w:rPr>
        <w:drawing>
          <wp:inline distT="0" distB="0" distL="0" distR="0" wp14:anchorId="18C04F45" wp14:editId="60B6EA9E">
            <wp:extent cx="5760720" cy="2806700"/>
            <wp:effectExtent l="0" t="0" r="0" b="0"/>
            <wp:docPr id="85805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05645" name="Picture 1" descr="A screenshot of a computer&#10;&#10;Description automatically generated"/>
                    <pic:cNvPicPr/>
                  </pic:nvPicPr>
                  <pic:blipFill>
                    <a:blip r:embed="rId25"/>
                    <a:stretch>
                      <a:fillRect/>
                    </a:stretch>
                  </pic:blipFill>
                  <pic:spPr>
                    <a:xfrm>
                      <a:off x="0" y="0"/>
                      <a:ext cx="5760720" cy="2806700"/>
                    </a:xfrm>
                    <a:prstGeom prst="rect">
                      <a:avLst/>
                    </a:prstGeom>
                  </pic:spPr>
                </pic:pic>
              </a:graphicData>
            </a:graphic>
          </wp:inline>
        </w:drawing>
      </w:r>
    </w:p>
    <w:p w14:paraId="43D1F9FA" w14:textId="271026E7" w:rsidR="00053FE9" w:rsidRDefault="00850CB4" w:rsidP="00053FE9">
      <w:pPr>
        <w:pStyle w:val="Heading3"/>
      </w:pPr>
      <w:bookmarkStart w:id="31" w:name="_Toc182335449"/>
      <w:r>
        <w:t>4</w:t>
      </w:r>
      <w:r w:rsidR="00053FE9" w:rsidRPr="00EC3614">
        <w:t>.</w:t>
      </w:r>
      <w:r w:rsidR="00053FE9">
        <w:t>c</w:t>
      </w:r>
      <w:r w:rsidR="00053FE9" w:rsidRPr="00EC3614">
        <w:t xml:space="preserve"> </w:t>
      </w:r>
      <w:r w:rsidR="00053FE9" w:rsidRPr="00053FE9">
        <w:t>Queue ve PQ Karşılaştırması</w:t>
      </w:r>
      <w:bookmarkEnd w:id="31"/>
      <w:r w:rsidR="00053FE9" w:rsidRPr="00053FE9">
        <w:t xml:space="preserve"> </w:t>
      </w:r>
    </w:p>
    <w:p w14:paraId="7F499E36" w14:textId="64CBE552" w:rsidR="00053FE9" w:rsidRDefault="005266E8" w:rsidP="00053FE9">
      <w:r>
        <w:t>//</w:t>
      </w:r>
      <w:r w:rsidR="00053FE9" w:rsidRPr="00053FE9">
        <w:t>Queue ve PQ’nun karşılaştırması; avantaj ve dezavantajların açıklanması.</w:t>
      </w:r>
    </w:p>
    <w:p w14:paraId="2E1FFD40" w14:textId="5531D86F" w:rsidR="00621401" w:rsidRDefault="00621401" w:rsidP="00053FE9">
      <w:r>
        <w:t>Queue daha basittir ilk giren ilk çıkar ve herkes eşittir sırasında işlem görür. Ancak bekleme süreleri uzun olabilir önceki müşterilerin ürün sayısı fazla ise az ürünü olan müşteriler fazla bekler.</w:t>
      </w:r>
    </w:p>
    <w:p w14:paraId="17A15795" w14:textId="19A89A01" w:rsidR="00621401" w:rsidRDefault="00621401" w:rsidP="00053FE9">
      <w:r>
        <w:t>PQ da az ürünü olan müşteriler daha kısa süre bekler ve verimlilik daha fazla olmuş olur  ancak eşitlik yoktur ilk geldiği halde fazla ürünü olduğu için fazla bekleyen müşteriler olabilir.</w:t>
      </w:r>
    </w:p>
    <w:p w14:paraId="76D99650" w14:textId="77777777" w:rsidR="00621401" w:rsidRPr="00621401" w:rsidRDefault="00621401" w:rsidP="00621401">
      <w:pPr>
        <w:pStyle w:val="NoSpacing"/>
        <w:rPr>
          <w:sz w:val="20"/>
          <w:szCs w:val="20"/>
        </w:rPr>
      </w:pPr>
      <w:r>
        <w:t xml:space="preserve">            </w:t>
      </w:r>
      <w:r w:rsidRPr="00621401">
        <w:rPr>
          <w:sz w:val="20"/>
          <w:szCs w:val="20"/>
        </w:rPr>
        <w:t>Console.WriteLine("MÜŞTERİ İŞLEM SÜRELERİ KARŞILAŞTIRMASI\t\t İŞLEM SÜRESİ  ORTALAMA SÜRE");</w:t>
      </w:r>
    </w:p>
    <w:p w14:paraId="14688529" w14:textId="77777777" w:rsidR="00621401" w:rsidRPr="00621401" w:rsidRDefault="00621401" w:rsidP="00621401">
      <w:pPr>
        <w:pStyle w:val="NoSpacing"/>
        <w:rPr>
          <w:sz w:val="20"/>
          <w:szCs w:val="20"/>
        </w:rPr>
      </w:pPr>
      <w:r w:rsidRPr="00621401">
        <w:rPr>
          <w:sz w:val="20"/>
          <w:szCs w:val="20"/>
        </w:rPr>
        <w:t xml:space="preserve">            for (int i = 0; i &lt; müşteriÖncelikliİşlemSüreleri.Count(); i++)</w:t>
      </w:r>
    </w:p>
    <w:p w14:paraId="08C92062" w14:textId="77777777" w:rsidR="00621401" w:rsidRPr="00621401" w:rsidRDefault="00621401" w:rsidP="00621401">
      <w:pPr>
        <w:pStyle w:val="NoSpacing"/>
        <w:rPr>
          <w:sz w:val="20"/>
          <w:szCs w:val="20"/>
        </w:rPr>
      </w:pPr>
      <w:r w:rsidRPr="00621401">
        <w:rPr>
          <w:sz w:val="20"/>
          <w:szCs w:val="20"/>
        </w:rPr>
        <w:t xml:space="preserve">            {</w:t>
      </w:r>
    </w:p>
    <w:p w14:paraId="26EC02B4" w14:textId="77777777" w:rsidR="00621401" w:rsidRPr="00621401" w:rsidRDefault="00621401" w:rsidP="00621401">
      <w:pPr>
        <w:pStyle w:val="NoSpacing"/>
        <w:rPr>
          <w:sz w:val="20"/>
          <w:szCs w:val="20"/>
        </w:rPr>
      </w:pPr>
      <w:r w:rsidRPr="00621401">
        <w:rPr>
          <w:sz w:val="20"/>
          <w:szCs w:val="20"/>
        </w:rPr>
        <w:t xml:space="preserve">                double ürünSayısı = müşteriÖncelikliİşlemSüreleri[i][0];</w:t>
      </w:r>
    </w:p>
    <w:p w14:paraId="47308895" w14:textId="77777777" w:rsidR="00621401" w:rsidRPr="00621401" w:rsidRDefault="00621401" w:rsidP="00621401">
      <w:pPr>
        <w:pStyle w:val="NoSpacing"/>
        <w:rPr>
          <w:sz w:val="20"/>
          <w:szCs w:val="20"/>
        </w:rPr>
      </w:pPr>
      <w:r w:rsidRPr="00621401">
        <w:rPr>
          <w:sz w:val="20"/>
          <w:szCs w:val="20"/>
        </w:rPr>
        <w:t xml:space="preserve">                double[] normal = sıralıSüreler[i];</w:t>
      </w:r>
    </w:p>
    <w:p w14:paraId="2BF4AA20" w14:textId="77777777" w:rsidR="00621401" w:rsidRPr="00621401" w:rsidRDefault="00621401" w:rsidP="00621401">
      <w:pPr>
        <w:pStyle w:val="NoSpacing"/>
        <w:rPr>
          <w:sz w:val="20"/>
          <w:szCs w:val="20"/>
        </w:rPr>
      </w:pPr>
      <w:r w:rsidRPr="00621401">
        <w:rPr>
          <w:sz w:val="20"/>
          <w:szCs w:val="20"/>
        </w:rPr>
        <w:t xml:space="preserve">                double[] öncelikli = müşteriÖncelikliİşlemSüreleri[i];</w:t>
      </w:r>
    </w:p>
    <w:p w14:paraId="642F59FA" w14:textId="77777777" w:rsidR="00621401" w:rsidRPr="00621401" w:rsidRDefault="00621401" w:rsidP="00621401">
      <w:pPr>
        <w:pStyle w:val="NoSpacing"/>
        <w:rPr>
          <w:sz w:val="20"/>
          <w:szCs w:val="20"/>
        </w:rPr>
      </w:pPr>
    </w:p>
    <w:p w14:paraId="079BA92F" w14:textId="77777777" w:rsidR="00621401" w:rsidRPr="00621401" w:rsidRDefault="00621401" w:rsidP="00621401">
      <w:pPr>
        <w:pStyle w:val="NoSpacing"/>
        <w:rPr>
          <w:sz w:val="20"/>
          <w:szCs w:val="20"/>
        </w:rPr>
      </w:pPr>
      <w:r w:rsidRPr="00621401">
        <w:rPr>
          <w:sz w:val="20"/>
          <w:szCs w:val="20"/>
        </w:rPr>
        <w:t xml:space="preserve">                Console.WriteLine($"{ürünSayısı} ürünü olan müşteri; \t Normal Kuyruk :\t {normal[1]:F2} sn,\t {normal[2]:F2} sn" +</w:t>
      </w:r>
    </w:p>
    <w:p w14:paraId="79B62FFC" w14:textId="77777777" w:rsidR="00621401" w:rsidRPr="00621401" w:rsidRDefault="00621401" w:rsidP="00621401">
      <w:pPr>
        <w:pStyle w:val="NoSpacing"/>
        <w:rPr>
          <w:sz w:val="20"/>
          <w:szCs w:val="20"/>
        </w:rPr>
      </w:pPr>
      <w:r w:rsidRPr="00621401">
        <w:rPr>
          <w:sz w:val="20"/>
          <w:szCs w:val="20"/>
        </w:rPr>
        <w:t xml:space="preserve">                                                           $"\n\t\t\t Öncelikli Kuyruk :\t {öncelikli[1]:F2} sn,\t {öncelikli[2]:F2} sn");</w:t>
      </w:r>
    </w:p>
    <w:p w14:paraId="5D5BD46D" w14:textId="77777777" w:rsidR="00621401" w:rsidRPr="00621401" w:rsidRDefault="00621401" w:rsidP="00621401">
      <w:pPr>
        <w:pStyle w:val="NoSpacing"/>
        <w:rPr>
          <w:sz w:val="20"/>
          <w:szCs w:val="20"/>
        </w:rPr>
      </w:pPr>
      <w:r w:rsidRPr="00621401">
        <w:rPr>
          <w:sz w:val="20"/>
          <w:szCs w:val="20"/>
        </w:rPr>
        <w:t xml:space="preserve">                Console.WriteLine();</w:t>
      </w:r>
    </w:p>
    <w:p w14:paraId="6E913491" w14:textId="26F1396F" w:rsidR="00621401" w:rsidRDefault="00621401" w:rsidP="00621401">
      <w:pPr>
        <w:pStyle w:val="NoSpacing"/>
        <w:rPr>
          <w:sz w:val="20"/>
          <w:szCs w:val="20"/>
        </w:rPr>
      </w:pPr>
      <w:r w:rsidRPr="00621401">
        <w:rPr>
          <w:sz w:val="20"/>
          <w:szCs w:val="20"/>
        </w:rPr>
        <w:t xml:space="preserve">            }</w:t>
      </w:r>
    </w:p>
    <w:p w14:paraId="121F02F3" w14:textId="77777777" w:rsidR="00621401" w:rsidRPr="00621401" w:rsidRDefault="00621401" w:rsidP="00621401">
      <w:pPr>
        <w:pStyle w:val="NoSpacing"/>
        <w:rPr>
          <w:sz w:val="20"/>
          <w:szCs w:val="20"/>
        </w:rPr>
      </w:pPr>
    </w:p>
    <w:p w14:paraId="43EED77F" w14:textId="6598EF13" w:rsidR="00053FE9" w:rsidRPr="00690877" w:rsidRDefault="00850CB4" w:rsidP="00690877">
      <w:pPr>
        <w:pStyle w:val="Heading3"/>
      </w:pPr>
      <w:bookmarkStart w:id="32" w:name="_Toc182335450"/>
      <w:r>
        <w:t>5</w:t>
      </w:r>
      <w:r w:rsidR="00053FE9" w:rsidRPr="00EC3614">
        <w:t xml:space="preserve">. </w:t>
      </w:r>
      <w:r w:rsidR="005266E8">
        <w:t>Yorum Sorusu</w:t>
      </w:r>
      <w:bookmarkEnd w:id="32"/>
      <w:r w:rsidR="00D018E7">
        <w:t xml:space="preserve"> </w:t>
      </w:r>
    </w:p>
    <w:p w14:paraId="2FDEB991" w14:textId="291E7371" w:rsidR="000C5F2D" w:rsidRDefault="000C5F2D" w:rsidP="00686F22">
      <w:pPr>
        <w:rPr>
          <w:lang w:val="en-US"/>
        </w:rPr>
      </w:pPr>
      <w:r>
        <w:rPr>
          <w:lang w:val="en-US"/>
        </w:rPr>
        <w:t xml:space="preserve">Avantajı: Chatbot kullanmak internet üzerinden bulmaktan daha hızlıdır istediğimiz bilgiye direkt ulaşabiliriz ve verilen bilgiyi istediğimiz şekilde düzenleyebilir,kişiselleştirebiliriz kullanacağımız şekle getirtebiliriz </w:t>
      </w:r>
    </w:p>
    <w:p w14:paraId="4436EB88" w14:textId="77777777" w:rsidR="00690877" w:rsidRDefault="00690877" w:rsidP="00686F22">
      <w:pPr>
        <w:rPr>
          <w:lang w:val="en-US"/>
        </w:rPr>
      </w:pPr>
    </w:p>
    <w:p w14:paraId="09966738" w14:textId="3AEA230E" w:rsidR="000C5F2D" w:rsidRDefault="000C5F2D" w:rsidP="00686F22">
      <w:pPr>
        <w:rPr>
          <w:lang w:val="en-US"/>
        </w:rPr>
      </w:pPr>
      <w:r>
        <w:rPr>
          <w:lang w:val="en-US"/>
        </w:rPr>
        <w:t>Dezavantajı: Bilginin doğruluğundan tam olarak emin olamayız bilgileri bize aktarırken veya düzenlerken eksik, yanlış söylemiş olabilir.</w:t>
      </w:r>
    </w:p>
    <w:p w14:paraId="520171A8" w14:textId="77777777" w:rsidR="00690877" w:rsidRDefault="00690877" w:rsidP="00686F22">
      <w:pPr>
        <w:rPr>
          <w:lang w:val="en-US"/>
        </w:rPr>
      </w:pPr>
    </w:p>
    <w:p w14:paraId="6CF6A3BF" w14:textId="5BD8F9AD" w:rsidR="000C5F2D" w:rsidRDefault="000C5F2D" w:rsidP="00686F22">
      <w:pPr>
        <w:rPr>
          <w:lang w:val="en-US"/>
        </w:rPr>
      </w:pPr>
      <w:r>
        <w:rPr>
          <w:lang w:val="en-US"/>
        </w:rPr>
        <w:lastRenderedPageBreak/>
        <w:t>Örneğin tüm balıkların sadece boyut ile ilgili paragraflarını vermesini istersek istediğimize çok kolay şekilde ulaşırız ve bunları aktarmamız daha kolay olur ancak bu paragraflardan bazıları boyut paragrafı olmadığı halde bize aktarmış olabilir ya da atladığı paragraflar olursa aldığımız veri hatalı olur.</w:t>
      </w:r>
    </w:p>
    <w:p w14:paraId="7434C845" w14:textId="737B7272" w:rsidR="00850CB4" w:rsidRPr="00850CB4" w:rsidRDefault="00850CB4" w:rsidP="00850CB4">
      <w:pPr>
        <w:pStyle w:val="Heading1"/>
      </w:pPr>
      <w:bookmarkStart w:id="33" w:name="_Toc182335451"/>
      <w:r>
        <w:t>Ö</w:t>
      </w:r>
      <w:r w:rsidRPr="00EC3614">
        <w:t>z değerlendirme Tablosu</w:t>
      </w:r>
      <w:bookmarkEnd w:id="33"/>
    </w:p>
    <w:p w14:paraId="18B42705" w14:textId="77777777" w:rsidR="00850CB4" w:rsidRDefault="00850CB4" w:rsidP="00686F22">
      <w:pPr>
        <w:rPr>
          <w:lang w:val="en-US"/>
        </w:rPr>
      </w:pPr>
    </w:p>
    <w:tbl>
      <w:tblPr>
        <w:tblStyle w:val="TableGrid"/>
        <w:tblW w:w="0" w:type="auto"/>
        <w:tblLook w:val="04A0" w:firstRow="1" w:lastRow="0" w:firstColumn="1" w:lastColumn="0" w:noHBand="0" w:noVBand="1"/>
      </w:tblPr>
      <w:tblGrid>
        <w:gridCol w:w="4798"/>
        <w:gridCol w:w="814"/>
        <w:gridCol w:w="1097"/>
        <w:gridCol w:w="2353"/>
      </w:tblGrid>
      <w:tr w:rsidR="00850CB4" w14:paraId="1DBFFA06" w14:textId="77777777" w:rsidTr="00850CB4">
        <w:tc>
          <w:tcPr>
            <w:tcW w:w="4798" w:type="dxa"/>
          </w:tcPr>
          <w:p w14:paraId="5249B78B" w14:textId="77777777" w:rsidR="00850CB4" w:rsidRDefault="00850CB4" w:rsidP="000228CD">
            <w:pPr>
              <w:rPr>
                <w:b/>
              </w:rPr>
            </w:pPr>
          </w:p>
        </w:tc>
        <w:tc>
          <w:tcPr>
            <w:tcW w:w="814" w:type="dxa"/>
          </w:tcPr>
          <w:p w14:paraId="71132955" w14:textId="77777777" w:rsidR="00850CB4" w:rsidRDefault="00850CB4" w:rsidP="000228CD">
            <w:pPr>
              <w:jc w:val="center"/>
              <w:rPr>
                <w:b/>
              </w:rPr>
            </w:pPr>
            <w:r>
              <w:rPr>
                <w:b/>
              </w:rPr>
              <w:t>Puan</w:t>
            </w:r>
          </w:p>
        </w:tc>
        <w:tc>
          <w:tcPr>
            <w:tcW w:w="1097" w:type="dxa"/>
          </w:tcPr>
          <w:p w14:paraId="072599EB" w14:textId="77777777" w:rsidR="00850CB4" w:rsidRDefault="00850CB4" w:rsidP="000228CD">
            <w:pPr>
              <w:jc w:val="both"/>
              <w:rPr>
                <w:b/>
              </w:rPr>
            </w:pPr>
            <w:r>
              <w:rPr>
                <w:b/>
              </w:rPr>
              <w:t>Tahmini Not</w:t>
            </w:r>
          </w:p>
        </w:tc>
        <w:tc>
          <w:tcPr>
            <w:tcW w:w="2353" w:type="dxa"/>
          </w:tcPr>
          <w:p w14:paraId="488E7F8C" w14:textId="4FAA7A4F" w:rsidR="00850CB4" w:rsidRDefault="00850CB4" w:rsidP="000228CD">
            <w:pPr>
              <w:jc w:val="both"/>
              <w:rPr>
                <w:b/>
              </w:rPr>
            </w:pPr>
            <w:r>
              <w:rPr>
                <w:b/>
              </w:rPr>
              <w:t xml:space="preserve">Açıklama </w:t>
            </w:r>
          </w:p>
        </w:tc>
      </w:tr>
      <w:tr w:rsidR="00850CB4" w14:paraId="7507D3D1" w14:textId="77777777" w:rsidTr="00850CB4">
        <w:tc>
          <w:tcPr>
            <w:tcW w:w="4798" w:type="dxa"/>
          </w:tcPr>
          <w:p w14:paraId="68E77BB0" w14:textId="77777777" w:rsidR="00850CB4" w:rsidRDefault="00850CB4" w:rsidP="000228CD">
            <w:pPr>
              <w:rPr>
                <w:b/>
              </w:rPr>
            </w:pPr>
            <w:r>
              <w:rPr>
                <w:b/>
              </w:rPr>
              <w:t>1 a) Sınıf Oluşturma</w:t>
            </w:r>
          </w:p>
        </w:tc>
        <w:tc>
          <w:tcPr>
            <w:tcW w:w="814" w:type="dxa"/>
          </w:tcPr>
          <w:p w14:paraId="13810208" w14:textId="77777777" w:rsidR="00850CB4" w:rsidRDefault="00850CB4" w:rsidP="000228CD">
            <w:pPr>
              <w:jc w:val="center"/>
              <w:rPr>
                <w:b/>
              </w:rPr>
            </w:pPr>
            <w:r>
              <w:rPr>
                <w:b/>
              </w:rPr>
              <w:t>5</w:t>
            </w:r>
          </w:p>
        </w:tc>
        <w:tc>
          <w:tcPr>
            <w:tcW w:w="1097" w:type="dxa"/>
          </w:tcPr>
          <w:p w14:paraId="5737A062" w14:textId="7849B67D" w:rsidR="00850CB4" w:rsidRDefault="00F31CD9" w:rsidP="000228CD">
            <w:pPr>
              <w:jc w:val="both"/>
              <w:rPr>
                <w:b/>
              </w:rPr>
            </w:pPr>
            <w:r>
              <w:rPr>
                <w:b/>
              </w:rPr>
              <w:t>5</w:t>
            </w:r>
          </w:p>
        </w:tc>
        <w:tc>
          <w:tcPr>
            <w:tcW w:w="2353" w:type="dxa"/>
          </w:tcPr>
          <w:p w14:paraId="0C10A147" w14:textId="7AB3AB4C" w:rsidR="00850CB4" w:rsidRDefault="00B45279" w:rsidP="000228CD">
            <w:pPr>
              <w:jc w:val="both"/>
              <w:rPr>
                <w:b/>
              </w:rPr>
            </w:pPr>
            <w:r>
              <w:rPr>
                <w:b/>
              </w:rPr>
              <w:t>Yapıldı,Projede istenilenlere göre bir sınıf oluşturuldu sınıfın içindeki metodlar daha önce kurulmuş classlardan yardım alınarak yapıldı.</w:t>
            </w:r>
          </w:p>
        </w:tc>
      </w:tr>
      <w:tr w:rsidR="00850CB4" w14:paraId="0EFE9373" w14:textId="77777777" w:rsidTr="00850CB4">
        <w:tc>
          <w:tcPr>
            <w:tcW w:w="4798" w:type="dxa"/>
          </w:tcPr>
          <w:p w14:paraId="4855ED84" w14:textId="77777777" w:rsidR="00850CB4" w:rsidRDefault="00850CB4" w:rsidP="000228CD">
            <w:pPr>
              <w:rPr>
                <w:b/>
              </w:rPr>
            </w:pPr>
            <w:r>
              <w:rPr>
                <w:b/>
              </w:rPr>
              <w:t>1 b) Generic List veri yapısının oluşturulması ve elemanların eklenmesi; Kaynak kod, ekran görüntüsü.</w:t>
            </w:r>
          </w:p>
        </w:tc>
        <w:tc>
          <w:tcPr>
            <w:tcW w:w="814" w:type="dxa"/>
          </w:tcPr>
          <w:p w14:paraId="2385ACB5" w14:textId="77777777" w:rsidR="00850CB4" w:rsidRDefault="00850CB4" w:rsidP="000228CD">
            <w:pPr>
              <w:jc w:val="center"/>
              <w:rPr>
                <w:b/>
              </w:rPr>
            </w:pPr>
            <w:r>
              <w:rPr>
                <w:b/>
              </w:rPr>
              <w:t>15</w:t>
            </w:r>
          </w:p>
        </w:tc>
        <w:tc>
          <w:tcPr>
            <w:tcW w:w="1097" w:type="dxa"/>
          </w:tcPr>
          <w:p w14:paraId="5A3F67BB" w14:textId="53632581" w:rsidR="00850CB4" w:rsidRDefault="00F31CD9" w:rsidP="000228CD">
            <w:pPr>
              <w:jc w:val="both"/>
              <w:rPr>
                <w:b/>
              </w:rPr>
            </w:pPr>
            <w:r>
              <w:rPr>
                <w:b/>
              </w:rPr>
              <w:t>15</w:t>
            </w:r>
          </w:p>
        </w:tc>
        <w:tc>
          <w:tcPr>
            <w:tcW w:w="2353" w:type="dxa"/>
          </w:tcPr>
          <w:p w14:paraId="4D7B51D1" w14:textId="33A14196" w:rsidR="00850CB4" w:rsidRDefault="00B45279" w:rsidP="000228CD">
            <w:pPr>
              <w:jc w:val="both"/>
              <w:rPr>
                <w:b/>
              </w:rPr>
            </w:pPr>
            <w:r>
              <w:rPr>
                <w:b/>
              </w:rPr>
              <w:t>Yapıldı, metin kod içerisinde bir değişkene kopyalanıp balıklar listeye ayrıldı.</w:t>
            </w:r>
          </w:p>
        </w:tc>
      </w:tr>
      <w:tr w:rsidR="00850CB4" w14:paraId="3C1AC41A" w14:textId="77777777" w:rsidTr="00850CB4">
        <w:tc>
          <w:tcPr>
            <w:tcW w:w="4798" w:type="dxa"/>
          </w:tcPr>
          <w:p w14:paraId="576B520E" w14:textId="77777777" w:rsidR="00850CB4" w:rsidRDefault="00850CB4" w:rsidP="000228CD">
            <w:pPr>
              <w:rPr>
                <w:b/>
              </w:rPr>
            </w:pPr>
            <w:r>
              <w:rPr>
                <w:b/>
              </w:rPr>
              <w:t>1 c) Generic List Dizisinin oluşturulması</w:t>
            </w:r>
          </w:p>
        </w:tc>
        <w:tc>
          <w:tcPr>
            <w:tcW w:w="814" w:type="dxa"/>
          </w:tcPr>
          <w:p w14:paraId="4B37D487" w14:textId="77777777" w:rsidR="00850CB4" w:rsidRDefault="00850CB4" w:rsidP="000228CD">
            <w:pPr>
              <w:jc w:val="center"/>
              <w:rPr>
                <w:b/>
              </w:rPr>
            </w:pPr>
          </w:p>
        </w:tc>
        <w:tc>
          <w:tcPr>
            <w:tcW w:w="1097" w:type="dxa"/>
          </w:tcPr>
          <w:p w14:paraId="37E11908" w14:textId="77777777" w:rsidR="00850CB4" w:rsidRDefault="00850CB4" w:rsidP="000228CD">
            <w:pPr>
              <w:jc w:val="both"/>
              <w:rPr>
                <w:b/>
              </w:rPr>
            </w:pPr>
          </w:p>
        </w:tc>
        <w:tc>
          <w:tcPr>
            <w:tcW w:w="2353" w:type="dxa"/>
          </w:tcPr>
          <w:p w14:paraId="518A2784" w14:textId="79E92E5C" w:rsidR="00850CB4" w:rsidRDefault="00B45279" w:rsidP="000228CD">
            <w:pPr>
              <w:jc w:val="both"/>
              <w:rPr>
                <w:b/>
              </w:rPr>
            </w:pPr>
            <w:r>
              <w:rPr>
                <w:b/>
              </w:rPr>
              <w:t>Yapıldı,her grup için liste oluşturarak yapıldı.</w:t>
            </w:r>
          </w:p>
        </w:tc>
      </w:tr>
      <w:tr w:rsidR="00850CB4" w14:paraId="1F344FCB" w14:textId="77777777" w:rsidTr="00850CB4">
        <w:tc>
          <w:tcPr>
            <w:tcW w:w="4798" w:type="dxa"/>
          </w:tcPr>
          <w:p w14:paraId="69E1E86B" w14:textId="77777777" w:rsidR="00850CB4" w:rsidRDefault="00850CB4" w:rsidP="000228CD">
            <w:pPr>
              <w:rPr>
                <w:b/>
              </w:rPr>
            </w:pPr>
            <w:r>
              <w:rPr>
                <w:b/>
              </w:rPr>
              <w:t xml:space="preserve">1 d) Veri yapısının elemanlarının listelenmesi ve gruplardaki diğer adı olan balık sayılarının yazdırılması; Kaynak kodlar, ekran görüntüsü. </w:t>
            </w:r>
          </w:p>
        </w:tc>
        <w:tc>
          <w:tcPr>
            <w:tcW w:w="814" w:type="dxa"/>
          </w:tcPr>
          <w:p w14:paraId="1A9E3BF2" w14:textId="77777777" w:rsidR="00850CB4" w:rsidRDefault="00850CB4" w:rsidP="000228CD">
            <w:pPr>
              <w:jc w:val="center"/>
              <w:rPr>
                <w:b/>
              </w:rPr>
            </w:pPr>
            <w:r>
              <w:rPr>
                <w:b/>
              </w:rPr>
              <w:t>10</w:t>
            </w:r>
          </w:p>
        </w:tc>
        <w:tc>
          <w:tcPr>
            <w:tcW w:w="1097" w:type="dxa"/>
          </w:tcPr>
          <w:p w14:paraId="436E7C0B" w14:textId="04879A8A" w:rsidR="00850CB4" w:rsidRDefault="00F31CD9" w:rsidP="000228CD">
            <w:pPr>
              <w:jc w:val="both"/>
              <w:rPr>
                <w:b/>
              </w:rPr>
            </w:pPr>
            <w:r>
              <w:rPr>
                <w:b/>
              </w:rPr>
              <w:t>10</w:t>
            </w:r>
          </w:p>
        </w:tc>
        <w:tc>
          <w:tcPr>
            <w:tcW w:w="2353" w:type="dxa"/>
          </w:tcPr>
          <w:p w14:paraId="009996A1" w14:textId="1FD19D07" w:rsidR="00850CB4" w:rsidRDefault="00B45279" w:rsidP="000228CD">
            <w:pPr>
              <w:jc w:val="both"/>
              <w:rPr>
                <w:b/>
              </w:rPr>
            </w:pPr>
            <w:r>
              <w:rPr>
                <w:b/>
              </w:rPr>
              <w:t>Yapıldı, ayrı bir bileşik listeyi yazdırma metodu yazılarak o method içinde 2 for döngüsü kullanarak yapıldı.</w:t>
            </w:r>
          </w:p>
        </w:tc>
      </w:tr>
      <w:tr w:rsidR="00850CB4" w14:paraId="20900D52" w14:textId="77777777" w:rsidTr="00850CB4">
        <w:tc>
          <w:tcPr>
            <w:tcW w:w="4798" w:type="dxa"/>
          </w:tcPr>
          <w:p w14:paraId="34E5E628" w14:textId="77777777" w:rsidR="00850CB4" w:rsidRDefault="00850CB4" w:rsidP="000228CD">
            <w:pPr>
              <w:rPr>
                <w:b/>
              </w:rPr>
            </w:pPr>
            <w:r>
              <w:rPr>
                <w:b/>
              </w:rPr>
              <w:t>2 a) Yığıt kaynak kod ve ekran görüntüleri</w:t>
            </w:r>
          </w:p>
        </w:tc>
        <w:tc>
          <w:tcPr>
            <w:tcW w:w="814" w:type="dxa"/>
          </w:tcPr>
          <w:p w14:paraId="72BB4F7A" w14:textId="77777777" w:rsidR="00850CB4" w:rsidRDefault="00850CB4" w:rsidP="000228CD">
            <w:pPr>
              <w:jc w:val="center"/>
              <w:rPr>
                <w:b/>
              </w:rPr>
            </w:pPr>
            <w:r>
              <w:rPr>
                <w:b/>
              </w:rPr>
              <w:t>10</w:t>
            </w:r>
          </w:p>
        </w:tc>
        <w:tc>
          <w:tcPr>
            <w:tcW w:w="1097" w:type="dxa"/>
          </w:tcPr>
          <w:p w14:paraId="16E4F3B2" w14:textId="7A7E48BB" w:rsidR="00850CB4" w:rsidRDefault="00F31CD9" w:rsidP="000228CD">
            <w:pPr>
              <w:jc w:val="both"/>
              <w:rPr>
                <w:b/>
              </w:rPr>
            </w:pPr>
            <w:r>
              <w:rPr>
                <w:b/>
              </w:rPr>
              <w:t>10</w:t>
            </w:r>
          </w:p>
        </w:tc>
        <w:tc>
          <w:tcPr>
            <w:tcW w:w="2353" w:type="dxa"/>
          </w:tcPr>
          <w:p w14:paraId="6865B2FA" w14:textId="67EE3966" w:rsidR="00850CB4" w:rsidRDefault="00B45279" w:rsidP="000228CD">
            <w:pPr>
              <w:jc w:val="both"/>
              <w:rPr>
                <w:b/>
              </w:rPr>
            </w:pPr>
            <w:r>
              <w:rPr>
                <w:b/>
              </w:rPr>
              <w:t>Yapıldı, ders kitabındaki program incelenerek gereken değişiklikler yapıldı.</w:t>
            </w:r>
          </w:p>
        </w:tc>
      </w:tr>
      <w:tr w:rsidR="00850CB4" w14:paraId="7210332A" w14:textId="77777777" w:rsidTr="00850CB4">
        <w:tc>
          <w:tcPr>
            <w:tcW w:w="4798" w:type="dxa"/>
          </w:tcPr>
          <w:p w14:paraId="515BB6DD" w14:textId="77777777" w:rsidR="00850CB4" w:rsidRPr="00641846" w:rsidRDefault="00850CB4" w:rsidP="000228CD">
            <w:pPr>
              <w:rPr>
                <w:b/>
              </w:rPr>
            </w:pPr>
            <w:r>
              <w:rPr>
                <w:b/>
              </w:rPr>
              <w:t xml:space="preserve">2 b) </w:t>
            </w:r>
            <w:r w:rsidRPr="00641846">
              <w:rPr>
                <w:b/>
              </w:rPr>
              <w:t>Kuyruk</w:t>
            </w:r>
            <w:r>
              <w:rPr>
                <w:b/>
              </w:rPr>
              <w:t xml:space="preserve"> kaynak kod ve ekran görüntüleri</w:t>
            </w:r>
          </w:p>
        </w:tc>
        <w:tc>
          <w:tcPr>
            <w:tcW w:w="814" w:type="dxa"/>
          </w:tcPr>
          <w:p w14:paraId="46831F57" w14:textId="77777777" w:rsidR="00850CB4" w:rsidRDefault="00850CB4" w:rsidP="000228CD">
            <w:pPr>
              <w:jc w:val="center"/>
              <w:rPr>
                <w:b/>
              </w:rPr>
            </w:pPr>
            <w:r>
              <w:rPr>
                <w:b/>
              </w:rPr>
              <w:t>10</w:t>
            </w:r>
          </w:p>
        </w:tc>
        <w:tc>
          <w:tcPr>
            <w:tcW w:w="1097" w:type="dxa"/>
          </w:tcPr>
          <w:p w14:paraId="2F562B64" w14:textId="2EDB75AB" w:rsidR="00850CB4" w:rsidRDefault="00F31CD9" w:rsidP="000228CD">
            <w:pPr>
              <w:jc w:val="both"/>
              <w:rPr>
                <w:b/>
              </w:rPr>
            </w:pPr>
            <w:r>
              <w:rPr>
                <w:b/>
              </w:rPr>
              <w:t>10</w:t>
            </w:r>
          </w:p>
        </w:tc>
        <w:tc>
          <w:tcPr>
            <w:tcW w:w="2353" w:type="dxa"/>
          </w:tcPr>
          <w:p w14:paraId="17CB6C8E" w14:textId="78836F5D" w:rsidR="00850CB4" w:rsidRDefault="00B45279" w:rsidP="000228CD">
            <w:pPr>
              <w:jc w:val="both"/>
              <w:rPr>
                <w:b/>
              </w:rPr>
            </w:pPr>
            <w:r>
              <w:rPr>
                <w:b/>
              </w:rPr>
              <w:t>Yapıldı, ders kitabındaki program incelenerek gereken değişiklikler yapıldı.</w:t>
            </w:r>
          </w:p>
        </w:tc>
      </w:tr>
      <w:tr w:rsidR="00850CB4" w14:paraId="1BC821FB" w14:textId="77777777" w:rsidTr="00850CB4">
        <w:tc>
          <w:tcPr>
            <w:tcW w:w="4798" w:type="dxa"/>
          </w:tcPr>
          <w:p w14:paraId="7287B935" w14:textId="77777777" w:rsidR="00850CB4" w:rsidRDefault="00850CB4" w:rsidP="000228CD">
            <w:pPr>
              <w:rPr>
                <w:b/>
              </w:rPr>
            </w:pPr>
            <w:r>
              <w:rPr>
                <w:b/>
              </w:rPr>
              <w:t>3) Öncelikli Kuyruk kod ve ekran görüntüleri</w:t>
            </w:r>
          </w:p>
        </w:tc>
        <w:tc>
          <w:tcPr>
            <w:tcW w:w="814" w:type="dxa"/>
          </w:tcPr>
          <w:p w14:paraId="5BD91645" w14:textId="77777777" w:rsidR="00850CB4" w:rsidRDefault="00850CB4" w:rsidP="000228CD">
            <w:pPr>
              <w:jc w:val="center"/>
              <w:rPr>
                <w:b/>
              </w:rPr>
            </w:pPr>
            <w:r>
              <w:rPr>
                <w:b/>
              </w:rPr>
              <w:t>20</w:t>
            </w:r>
          </w:p>
        </w:tc>
        <w:tc>
          <w:tcPr>
            <w:tcW w:w="1097" w:type="dxa"/>
          </w:tcPr>
          <w:p w14:paraId="32384430" w14:textId="485BA657" w:rsidR="00850CB4" w:rsidRDefault="00F31CD9" w:rsidP="000228CD">
            <w:pPr>
              <w:jc w:val="both"/>
              <w:rPr>
                <w:b/>
              </w:rPr>
            </w:pPr>
            <w:r>
              <w:rPr>
                <w:b/>
              </w:rPr>
              <w:t>20</w:t>
            </w:r>
          </w:p>
        </w:tc>
        <w:tc>
          <w:tcPr>
            <w:tcW w:w="2353" w:type="dxa"/>
          </w:tcPr>
          <w:p w14:paraId="339CA73A" w14:textId="0B070DAB" w:rsidR="00850CB4" w:rsidRDefault="00B45279" w:rsidP="000228CD">
            <w:pPr>
              <w:jc w:val="both"/>
              <w:rPr>
                <w:b/>
              </w:rPr>
            </w:pPr>
            <w:r>
              <w:rPr>
                <w:b/>
              </w:rPr>
              <w:t>Yapıldı,başka öncelikil kuyruklara bakarak temel kısımları yapıldı sil metodunda for döngüsü ile öncelikli eleman bulundu.</w:t>
            </w:r>
          </w:p>
        </w:tc>
      </w:tr>
      <w:tr w:rsidR="00850CB4" w14:paraId="3069749A" w14:textId="77777777" w:rsidTr="00850CB4">
        <w:tc>
          <w:tcPr>
            <w:tcW w:w="4798" w:type="dxa"/>
          </w:tcPr>
          <w:p w14:paraId="67CC5FB7" w14:textId="232E73C0" w:rsidR="00850CB4" w:rsidRDefault="00850CB4" w:rsidP="000228CD">
            <w:pPr>
              <w:rPr>
                <w:b/>
              </w:rPr>
            </w:pPr>
            <w:r>
              <w:rPr>
                <w:b/>
              </w:rPr>
              <w:lastRenderedPageBreak/>
              <w:t xml:space="preserve">4) </w:t>
            </w:r>
            <w:r w:rsidR="00D018E7">
              <w:rPr>
                <w:b/>
              </w:rPr>
              <w:t xml:space="preserve">Market Kuyruğu </w:t>
            </w:r>
            <w:r>
              <w:rPr>
                <w:b/>
              </w:rPr>
              <w:t>Kod, sonuçlar tablosu, ekran görüntüleri, karşılaştırma ve soruların cevapları.</w:t>
            </w:r>
          </w:p>
        </w:tc>
        <w:tc>
          <w:tcPr>
            <w:tcW w:w="814" w:type="dxa"/>
          </w:tcPr>
          <w:p w14:paraId="2680DEE7" w14:textId="77777777" w:rsidR="00850CB4" w:rsidRDefault="00850CB4" w:rsidP="000228CD">
            <w:pPr>
              <w:jc w:val="center"/>
              <w:rPr>
                <w:b/>
              </w:rPr>
            </w:pPr>
            <w:r>
              <w:rPr>
                <w:b/>
              </w:rPr>
              <w:t>15</w:t>
            </w:r>
          </w:p>
        </w:tc>
        <w:tc>
          <w:tcPr>
            <w:tcW w:w="1097" w:type="dxa"/>
          </w:tcPr>
          <w:p w14:paraId="38F3FB37" w14:textId="20FC7A18" w:rsidR="00850CB4" w:rsidRDefault="00F31CD9" w:rsidP="000228CD">
            <w:pPr>
              <w:jc w:val="both"/>
              <w:rPr>
                <w:b/>
              </w:rPr>
            </w:pPr>
            <w:r>
              <w:rPr>
                <w:b/>
              </w:rPr>
              <w:t>15</w:t>
            </w:r>
          </w:p>
        </w:tc>
        <w:tc>
          <w:tcPr>
            <w:tcW w:w="2353" w:type="dxa"/>
          </w:tcPr>
          <w:p w14:paraId="02F948C6" w14:textId="78F7F80F" w:rsidR="00850CB4" w:rsidRDefault="00B45279" w:rsidP="000228CD">
            <w:pPr>
              <w:jc w:val="both"/>
              <w:rPr>
                <w:b/>
              </w:rPr>
            </w:pPr>
            <w:r>
              <w:rPr>
                <w:b/>
              </w:rPr>
              <w:t>Yapıldı,</w:t>
            </w:r>
            <w:r w:rsidR="00E011D6">
              <w:rPr>
                <w:b/>
              </w:rPr>
              <w:t>varsayılan queue kullanılarak oluşturulan tamsayıKuyruğu ile sil metodu içinde süreler hesaplanıp yazdırıldı.</w:t>
            </w:r>
          </w:p>
        </w:tc>
      </w:tr>
      <w:tr w:rsidR="00850CB4" w14:paraId="176F4519" w14:textId="77777777" w:rsidTr="00850CB4">
        <w:tc>
          <w:tcPr>
            <w:tcW w:w="4798" w:type="dxa"/>
          </w:tcPr>
          <w:p w14:paraId="58AAF2EA" w14:textId="77777777" w:rsidR="00850CB4" w:rsidRDefault="00850CB4" w:rsidP="000228CD">
            <w:pPr>
              <w:rPr>
                <w:b/>
              </w:rPr>
            </w:pPr>
            <w:r>
              <w:rPr>
                <w:b/>
              </w:rPr>
              <w:t>5) Yorum Sorusu</w:t>
            </w:r>
          </w:p>
        </w:tc>
        <w:tc>
          <w:tcPr>
            <w:tcW w:w="814" w:type="dxa"/>
          </w:tcPr>
          <w:p w14:paraId="3135E9FA" w14:textId="77777777" w:rsidR="00850CB4" w:rsidRDefault="00850CB4" w:rsidP="000228CD">
            <w:pPr>
              <w:jc w:val="center"/>
              <w:rPr>
                <w:b/>
              </w:rPr>
            </w:pPr>
            <w:r>
              <w:rPr>
                <w:b/>
              </w:rPr>
              <w:t>5</w:t>
            </w:r>
          </w:p>
        </w:tc>
        <w:tc>
          <w:tcPr>
            <w:tcW w:w="1097" w:type="dxa"/>
          </w:tcPr>
          <w:p w14:paraId="7C5DF608" w14:textId="10E4AD7C" w:rsidR="00850CB4" w:rsidRDefault="00F31CD9" w:rsidP="000228CD">
            <w:pPr>
              <w:jc w:val="both"/>
              <w:rPr>
                <w:b/>
              </w:rPr>
            </w:pPr>
            <w:r>
              <w:rPr>
                <w:b/>
              </w:rPr>
              <w:t>5</w:t>
            </w:r>
          </w:p>
        </w:tc>
        <w:tc>
          <w:tcPr>
            <w:tcW w:w="2353" w:type="dxa"/>
          </w:tcPr>
          <w:p w14:paraId="3BB4856C" w14:textId="5BF45DA5" w:rsidR="00850CB4" w:rsidRDefault="00B45279" w:rsidP="000228CD">
            <w:pPr>
              <w:jc w:val="both"/>
              <w:rPr>
                <w:b/>
              </w:rPr>
            </w:pPr>
            <w:r>
              <w:rPr>
                <w:b/>
              </w:rPr>
              <w:t>Yapıldı</w:t>
            </w:r>
          </w:p>
        </w:tc>
      </w:tr>
      <w:tr w:rsidR="00850CB4" w14:paraId="31A91ECB" w14:textId="77777777" w:rsidTr="00850CB4">
        <w:tc>
          <w:tcPr>
            <w:tcW w:w="4798" w:type="dxa"/>
          </w:tcPr>
          <w:p w14:paraId="22BA80CA" w14:textId="77777777" w:rsidR="00850CB4" w:rsidRDefault="00850CB4" w:rsidP="000228CD">
            <w:pPr>
              <w:rPr>
                <w:b/>
              </w:rPr>
            </w:pPr>
            <w:r>
              <w:rPr>
                <w:b/>
              </w:rPr>
              <w:t>6) Özdeğerlendirme Tablosu</w:t>
            </w:r>
          </w:p>
        </w:tc>
        <w:tc>
          <w:tcPr>
            <w:tcW w:w="814" w:type="dxa"/>
          </w:tcPr>
          <w:p w14:paraId="67EB7B67" w14:textId="77777777" w:rsidR="00850CB4" w:rsidRDefault="00850CB4" w:rsidP="000228CD">
            <w:pPr>
              <w:jc w:val="center"/>
              <w:rPr>
                <w:b/>
              </w:rPr>
            </w:pPr>
            <w:r>
              <w:rPr>
                <w:b/>
              </w:rPr>
              <w:t>10</w:t>
            </w:r>
          </w:p>
        </w:tc>
        <w:tc>
          <w:tcPr>
            <w:tcW w:w="1097" w:type="dxa"/>
          </w:tcPr>
          <w:p w14:paraId="4FEA1D32" w14:textId="438A0DD4" w:rsidR="00850CB4" w:rsidRDefault="00F31CD9" w:rsidP="000228CD">
            <w:pPr>
              <w:jc w:val="both"/>
              <w:rPr>
                <w:b/>
              </w:rPr>
            </w:pPr>
            <w:r>
              <w:rPr>
                <w:b/>
              </w:rPr>
              <w:t>10</w:t>
            </w:r>
          </w:p>
        </w:tc>
        <w:tc>
          <w:tcPr>
            <w:tcW w:w="2353" w:type="dxa"/>
          </w:tcPr>
          <w:p w14:paraId="636EEDE4" w14:textId="48B96912" w:rsidR="00850CB4" w:rsidRDefault="00B45279" w:rsidP="000228CD">
            <w:pPr>
              <w:jc w:val="both"/>
              <w:rPr>
                <w:b/>
              </w:rPr>
            </w:pPr>
            <w:r>
              <w:rPr>
                <w:b/>
              </w:rPr>
              <w:t>Yapıldı</w:t>
            </w:r>
          </w:p>
        </w:tc>
      </w:tr>
      <w:tr w:rsidR="00850CB4" w14:paraId="5BEDEBE9" w14:textId="77777777" w:rsidTr="00850CB4">
        <w:tc>
          <w:tcPr>
            <w:tcW w:w="4798" w:type="dxa"/>
          </w:tcPr>
          <w:p w14:paraId="400F18DA" w14:textId="77777777" w:rsidR="00850CB4" w:rsidRDefault="00850CB4" w:rsidP="000228CD">
            <w:pPr>
              <w:jc w:val="right"/>
              <w:rPr>
                <w:b/>
              </w:rPr>
            </w:pPr>
            <w:r>
              <w:rPr>
                <w:b/>
              </w:rPr>
              <w:t>Toplam</w:t>
            </w:r>
          </w:p>
        </w:tc>
        <w:tc>
          <w:tcPr>
            <w:tcW w:w="814" w:type="dxa"/>
          </w:tcPr>
          <w:p w14:paraId="1E394B7F" w14:textId="77777777" w:rsidR="00850CB4" w:rsidRDefault="00850CB4" w:rsidP="000228CD">
            <w:pPr>
              <w:jc w:val="center"/>
              <w:rPr>
                <w:b/>
              </w:rPr>
            </w:pPr>
            <w:r>
              <w:rPr>
                <w:b/>
              </w:rPr>
              <w:t>100</w:t>
            </w:r>
          </w:p>
        </w:tc>
        <w:tc>
          <w:tcPr>
            <w:tcW w:w="1097" w:type="dxa"/>
          </w:tcPr>
          <w:p w14:paraId="17121AFC" w14:textId="77777777" w:rsidR="00850CB4" w:rsidRDefault="00850CB4" w:rsidP="000228CD">
            <w:pPr>
              <w:jc w:val="both"/>
              <w:rPr>
                <w:b/>
              </w:rPr>
            </w:pPr>
          </w:p>
        </w:tc>
        <w:tc>
          <w:tcPr>
            <w:tcW w:w="2353" w:type="dxa"/>
          </w:tcPr>
          <w:p w14:paraId="2CA1F2D7" w14:textId="77777777" w:rsidR="00850CB4" w:rsidRDefault="00850CB4" w:rsidP="000228CD">
            <w:pPr>
              <w:jc w:val="both"/>
              <w:rPr>
                <w:b/>
              </w:rPr>
            </w:pPr>
          </w:p>
        </w:tc>
      </w:tr>
    </w:tbl>
    <w:p w14:paraId="42B01BF3" w14:textId="11F37D8F" w:rsidR="00850CB4" w:rsidRPr="00EC3614" w:rsidRDefault="00850CB4" w:rsidP="00850CB4">
      <w:r w:rsidRPr="00EC3614">
        <w:rPr>
          <w:b/>
        </w:rPr>
        <w:t>Açıklama kısmında yapıldı, yapılmadı bilgisi ve hangi maddelerin nasıl yapıldığı</w:t>
      </w:r>
      <w:r>
        <w:rPr>
          <w:b/>
        </w:rPr>
        <w:t xml:space="preserve"> veya neden yapılamadığı</w:t>
      </w:r>
      <w:r w:rsidRPr="00EC3614">
        <w:rPr>
          <w:b/>
        </w:rPr>
        <w:t xml:space="preserve"> kısaca </w:t>
      </w:r>
      <w:r>
        <w:rPr>
          <w:b/>
        </w:rPr>
        <w:t>yazılmalıdır</w:t>
      </w:r>
      <w:r w:rsidRPr="00EC3614">
        <w:rPr>
          <w:b/>
        </w:rPr>
        <w:t xml:space="preserve">. </w:t>
      </w:r>
    </w:p>
    <w:p w14:paraId="37C4A363" w14:textId="4A182A62" w:rsidR="00850CB4" w:rsidRPr="00850CB4" w:rsidRDefault="00850CB4" w:rsidP="00686F22">
      <w:pPr>
        <w:rPr>
          <w:b/>
        </w:rPr>
        <w:sectPr w:rsidR="00850CB4" w:rsidRPr="00850CB4" w:rsidSect="00B626F8">
          <w:footerReference w:type="default" r:id="rId26"/>
          <w:footerReference w:type="first" r:id="rId27"/>
          <w:pgSz w:w="11906" w:h="16838"/>
          <w:pgMar w:top="1417" w:right="1417" w:bottom="1417" w:left="1417" w:header="708" w:footer="708" w:gutter="0"/>
          <w:pgNumType w:start="0"/>
          <w:cols w:space="708"/>
          <w:titlePg/>
          <w:docGrid w:linePitch="360"/>
        </w:sectPr>
      </w:pPr>
      <w:r w:rsidRPr="00EF4B48">
        <w:rPr>
          <w:b/>
        </w:rPr>
        <w:t>Not: Raporu teslim edilmeyen projeler değerlendirmeye alınmayacaktır.</w:t>
      </w:r>
    </w:p>
    <w:p w14:paraId="24F56A74" w14:textId="77777777" w:rsidR="005266E8" w:rsidRPr="00EF4B48" w:rsidRDefault="005266E8" w:rsidP="00A444C5"/>
    <w:sectPr w:rsidR="005266E8" w:rsidRPr="00EF4B48" w:rsidSect="009A730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C686DF" w14:textId="77777777" w:rsidR="00F53D57" w:rsidRDefault="00F53D57" w:rsidP="008C5C2A">
      <w:r>
        <w:separator/>
      </w:r>
    </w:p>
  </w:endnote>
  <w:endnote w:type="continuationSeparator" w:id="0">
    <w:p w14:paraId="75C2CD59" w14:textId="77777777" w:rsidR="00F53D57" w:rsidRDefault="00F53D57" w:rsidP="008C5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6015737"/>
      <w:docPartObj>
        <w:docPartGallery w:val="Page Numbers (Bottom of Page)"/>
        <w:docPartUnique/>
      </w:docPartObj>
    </w:sdtPr>
    <w:sdtContent>
      <w:p w14:paraId="78E7F6F2" w14:textId="6EBD1A9A" w:rsidR="008C5C2A" w:rsidRDefault="009A7303">
        <w:pPr>
          <w:pStyle w:val="Footer"/>
          <w:jc w:val="center"/>
        </w:pPr>
        <w:r>
          <w:fldChar w:fldCharType="begin"/>
        </w:r>
        <w:r>
          <w:instrText>PAGE   \* MERGEFORMAT</w:instrText>
        </w:r>
        <w:r>
          <w:fldChar w:fldCharType="separate"/>
        </w:r>
        <w:r w:rsidR="00AE367E" w:rsidRPr="00AE367E">
          <w:rPr>
            <w:noProof/>
          </w:rPr>
          <w:t>4</w:t>
        </w:r>
        <w:r>
          <w:fldChar w:fldCharType="end"/>
        </w:r>
      </w:p>
    </w:sdtContent>
  </w:sdt>
  <w:p w14:paraId="6D3B8A90" w14:textId="77777777" w:rsidR="008C5C2A" w:rsidRDefault="008C5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0405627"/>
      <w:docPartObj>
        <w:docPartGallery w:val="Page Numbers (Bottom of Page)"/>
        <w:docPartUnique/>
      </w:docPartObj>
    </w:sdtPr>
    <w:sdtContent>
      <w:p w14:paraId="2BBB96B9" w14:textId="70F613CA" w:rsidR="009A7303" w:rsidRDefault="009A7303">
        <w:pPr>
          <w:pStyle w:val="Footer"/>
          <w:jc w:val="center"/>
        </w:pPr>
        <w:r>
          <w:fldChar w:fldCharType="begin"/>
        </w:r>
        <w:r>
          <w:instrText>PAGE   \* MERGEFORMAT</w:instrText>
        </w:r>
        <w:r>
          <w:fldChar w:fldCharType="separate"/>
        </w:r>
        <w:r w:rsidR="00AE367E" w:rsidRPr="00AE367E">
          <w:rPr>
            <w:noProof/>
          </w:rPr>
          <w:t>3</w:t>
        </w:r>
        <w:r>
          <w:fldChar w:fldCharType="end"/>
        </w:r>
      </w:p>
    </w:sdtContent>
  </w:sdt>
  <w:p w14:paraId="020B5AEC" w14:textId="77777777" w:rsidR="009A7303" w:rsidRDefault="009A7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F4B80D" w14:textId="77777777" w:rsidR="00F53D57" w:rsidRDefault="00F53D57" w:rsidP="008C5C2A">
      <w:r>
        <w:separator/>
      </w:r>
    </w:p>
  </w:footnote>
  <w:footnote w:type="continuationSeparator" w:id="0">
    <w:p w14:paraId="6CE8CA77" w14:textId="77777777" w:rsidR="00F53D57" w:rsidRDefault="00F53D57" w:rsidP="008C5C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2116AF"/>
    <w:multiLevelType w:val="hybridMultilevel"/>
    <w:tmpl w:val="14380FA2"/>
    <w:lvl w:ilvl="0" w:tplc="23B64CB0">
      <w:start w:val="1"/>
      <w:numFmt w:val="lowerLetter"/>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0468810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12CE6"/>
    <w:rsid w:val="00025595"/>
    <w:rsid w:val="00043CB1"/>
    <w:rsid w:val="00043FBD"/>
    <w:rsid w:val="000530E2"/>
    <w:rsid w:val="00053FE9"/>
    <w:rsid w:val="00070F0A"/>
    <w:rsid w:val="000710B3"/>
    <w:rsid w:val="00087DC0"/>
    <w:rsid w:val="00097AAC"/>
    <w:rsid w:val="000B088F"/>
    <w:rsid w:val="000C5F2D"/>
    <w:rsid w:val="000C76C0"/>
    <w:rsid w:val="001030CF"/>
    <w:rsid w:val="00105EF3"/>
    <w:rsid w:val="001135F6"/>
    <w:rsid w:val="0012520F"/>
    <w:rsid w:val="0012640D"/>
    <w:rsid w:val="0016700D"/>
    <w:rsid w:val="00177AF7"/>
    <w:rsid w:val="00190D23"/>
    <w:rsid w:val="001B7E88"/>
    <w:rsid w:val="001C6C80"/>
    <w:rsid w:val="00216380"/>
    <w:rsid w:val="002322E4"/>
    <w:rsid w:val="002378AE"/>
    <w:rsid w:val="00241CF1"/>
    <w:rsid w:val="00250C4B"/>
    <w:rsid w:val="00252C00"/>
    <w:rsid w:val="0026319E"/>
    <w:rsid w:val="002763DD"/>
    <w:rsid w:val="002771E4"/>
    <w:rsid w:val="0028691A"/>
    <w:rsid w:val="002A6B76"/>
    <w:rsid w:val="002C1B81"/>
    <w:rsid w:val="002E62AB"/>
    <w:rsid w:val="00301640"/>
    <w:rsid w:val="00303644"/>
    <w:rsid w:val="003064A8"/>
    <w:rsid w:val="00311071"/>
    <w:rsid w:val="00311963"/>
    <w:rsid w:val="003315B3"/>
    <w:rsid w:val="00334B8E"/>
    <w:rsid w:val="00352374"/>
    <w:rsid w:val="0035637B"/>
    <w:rsid w:val="00367AC9"/>
    <w:rsid w:val="003760D1"/>
    <w:rsid w:val="0038650F"/>
    <w:rsid w:val="00393C53"/>
    <w:rsid w:val="00395348"/>
    <w:rsid w:val="003A1E7A"/>
    <w:rsid w:val="003A60F1"/>
    <w:rsid w:val="003A68FB"/>
    <w:rsid w:val="003C355A"/>
    <w:rsid w:val="003C4C15"/>
    <w:rsid w:val="003C61CF"/>
    <w:rsid w:val="003E0CDB"/>
    <w:rsid w:val="00400D14"/>
    <w:rsid w:val="00435BBA"/>
    <w:rsid w:val="00442AFA"/>
    <w:rsid w:val="00457339"/>
    <w:rsid w:val="004833DA"/>
    <w:rsid w:val="00485399"/>
    <w:rsid w:val="004924F0"/>
    <w:rsid w:val="004A66AA"/>
    <w:rsid w:val="004C761A"/>
    <w:rsid w:val="004D33CB"/>
    <w:rsid w:val="004E5B73"/>
    <w:rsid w:val="005266E8"/>
    <w:rsid w:val="00527DEF"/>
    <w:rsid w:val="005618FA"/>
    <w:rsid w:val="005629FF"/>
    <w:rsid w:val="00580157"/>
    <w:rsid w:val="0058535C"/>
    <w:rsid w:val="00590231"/>
    <w:rsid w:val="00594FEE"/>
    <w:rsid w:val="00596A57"/>
    <w:rsid w:val="005A11A3"/>
    <w:rsid w:val="005A26B9"/>
    <w:rsid w:val="005F1E60"/>
    <w:rsid w:val="00621401"/>
    <w:rsid w:val="006333FA"/>
    <w:rsid w:val="00645E21"/>
    <w:rsid w:val="00647E76"/>
    <w:rsid w:val="0065416D"/>
    <w:rsid w:val="006722D8"/>
    <w:rsid w:val="0067502E"/>
    <w:rsid w:val="00686F22"/>
    <w:rsid w:val="00690877"/>
    <w:rsid w:val="006B05E1"/>
    <w:rsid w:val="006B0DA5"/>
    <w:rsid w:val="006B41BF"/>
    <w:rsid w:val="006C2398"/>
    <w:rsid w:val="006D3C2B"/>
    <w:rsid w:val="006E3D9D"/>
    <w:rsid w:val="006E5F93"/>
    <w:rsid w:val="006F0242"/>
    <w:rsid w:val="006F1A24"/>
    <w:rsid w:val="006F3B40"/>
    <w:rsid w:val="0072218C"/>
    <w:rsid w:val="00725043"/>
    <w:rsid w:val="007314DC"/>
    <w:rsid w:val="00742FC4"/>
    <w:rsid w:val="00745E22"/>
    <w:rsid w:val="007741F7"/>
    <w:rsid w:val="007A5085"/>
    <w:rsid w:val="007B7A7A"/>
    <w:rsid w:val="007E332C"/>
    <w:rsid w:val="00831355"/>
    <w:rsid w:val="008314E3"/>
    <w:rsid w:val="008425BC"/>
    <w:rsid w:val="00847EFC"/>
    <w:rsid w:val="00850CB4"/>
    <w:rsid w:val="008608A6"/>
    <w:rsid w:val="00862CD2"/>
    <w:rsid w:val="0087296E"/>
    <w:rsid w:val="00876D4A"/>
    <w:rsid w:val="00895366"/>
    <w:rsid w:val="008A6490"/>
    <w:rsid w:val="008A6654"/>
    <w:rsid w:val="008B09EA"/>
    <w:rsid w:val="008C5C2A"/>
    <w:rsid w:val="008D0423"/>
    <w:rsid w:val="008E43CA"/>
    <w:rsid w:val="00905005"/>
    <w:rsid w:val="00910364"/>
    <w:rsid w:val="009139EE"/>
    <w:rsid w:val="00916024"/>
    <w:rsid w:val="00920A74"/>
    <w:rsid w:val="00955AEB"/>
    <w:rsid w:val="00966569"/>
    <w:rsid w:val="00966D6A"/>
    <w:rsid w:val="0099005B"/>
    <w:rsid w:val="009A7303"/>
    <w:rsid w:val="009F66D3"/>
    <w:rsid w:val="00A01CE0"/>
    <w:rsid w:val="00A2496B"/>
    <w:rsid w:val="00A25840"/>
    <w:rsid w:val="00A444C5"/>
    <w:rsid w:val="00A4568D"/>
    <w:rsid w:val="00A53682"/>
    <w:rsid w:val="00A74C59"/>
    <w:rsid w:val="00A80D03"/>
    <w:rsid w:val="00A81B4C"/>
    <w:rsid w:val="00A82771"/>
    <w:rsid w:val="00A949C1"/>
    <w:rsid w:val="00A96250"/>
    <w:rsid w:val="00A96E2E"/>
    <w:rsid w:val="00A97FA9"/>
    <w:rsid w:val="00AA4C81"/>
    <w:rsid w:val="00AA4E02"/>
    <w:rsid w:val="00AD1F6D"/>
    <w:rsid w:val="00AD51FD"/>
    <w:rsid w:val="00AE367E"/>
    <w:rsid w:val="00AF0A61"/>
    <w:rsid w:val="00AF4812"/>
    <w:rsid w:val="00B039CB"/>
    <w:rsid w:val="00B0794D"/>
    <w:rsid w:val="00B3317F"/>
    <w:rsid w:val="00B429E6"/>
    <w:rsid w:val="00B42B1C"/>
    <w:rsid w:val="00B45279"/>
    <w:rsid w:val="00B626F8"/>
    <w:rsid w:val="00B7524C"/>
    <w:rsid w:val="00B9640E"/>
    <w:rsid w:val="00BB513D"/>
    <w:rsid w:val="00BC3A44"/>
    <w:rsid w:val="00BC7981"/>
    <w:rsid w:val="00BD21CF"/>
    <w:rsid w:val="00BD464D"/>
    <w:rsid w:val="00BF442B"/>
    <w:rsid w:val="00C12F2A"/>
    <w:rsid w:val="00C13972"/>
    <w:rsid w:val="00C15B8C"/>
    <w:rsid w:val="00C314E1"/>
    <w:rsid w:val="00C5050E"/>
    <w:rsid w:val="00C561A9"/>
    <w:rsid w:val="00C600A9"/>
    <w:rsid w:val="00C647CF"/>
    <w:rsid w:val="00C827D7"/>
    <w:rsid w:val="00C8644B"/>
    <w:rsid w:val="00C86526"/>
    <w:rsid w:val="00C91E9A"/>
    <w:rsid w:val="00CB78D1"/>
    <w:rsid w:val="00CE112B"/>
    <w:rsid w:val="00CE11AB"/>
    <w:rsid w:val="00CE39CE"/>
    <w:rsid w:val="00CE50C0"/>
    <w:rsid w:val="00CE7C28"/>
    <w:rsid w:val="00CF465A"/>
    <w:rsid w:val="00CF6A29"/>
    <w:rsid w:val="00D018E7"/>
    <w:rsid w:val="00D03977"/>
    <w:rsid w:val="00D07474"/>
    <w:rsid w:val="00D125F1"/>
    <w:rsid w:val="00D333A9"/>
    <w:rsid w:val="00D62422"/>
    <w:rsid w:val="00D67169"/>
    <w:rsid w:val="00D76A94"/>
    <w:rsid w:val="00D80446"/>
    <w:rsid w:val="00D824D5"/>
    <w:rsid w:val="00DA1DF9"/>
    <w:rsid w:val="00DA2765"/>
    <w:rsid w:val="00DA60EA"/>
    <w:rsid w:val="00DA632C"/>
    <w:rsid w:val="00DB1DBE"/>
    <w:rsid w:val="00DB29B8"/>
    <w:rsid w:val="00DC53C8"/>
    <w:rsid w:val="00DC58B3"/>
    <w:rsid w:val="00DD2CA0"/>
    <w:rsid w:val="00DD4DD0"/>
    <w:rsid w:val="00DD7453"/>
    <w:rsid w:val="00DE7634"/>
    <w:rsid w:val="00DF1B8A"/>
    <w:rsid w:val="00DF4AAB"/>
    <w:rsid w:val="00E011D6"/>
    <w:rsid w:val="00E02785"/>
    <w:rsid w:val="00E07DAD"/>
    <w:rsid w:val="00E36851"/>
    <w:rsid w:val="00E37E95"/>
    <w:rsid w:val="00E437E4"/>
    <w:rsid w:val="00E452B5"/>
    <w:rsid w:val="00E45FC4"/>
    <w:rsid w:val="00E624F7"/>
    <w:rsid w:val="00E63DC0"/>
    <w:rsid w:val="00E9542A"/>
    <w:rsid w:val="00E9695B"/>
    <w:rsid w:val="00EC24F9"/>
    <w:rsid w:val="00EC3614"/>
    <w:rsid w:val="00ED3C10"/>
    <w:rsid w:val="00EE21B3"/>
    <w:rsid w:val="00EE553F"/>
    <w:rsid w:val="00EF0A95"/>
    <w:rsid w:val="00EF4B48"/>
    <w:rsid w:val="00F07717"/>
    <w:rsid w:val="00F31CD9"/>
    <w:rsid w:val="00F47878"/>
    <w:rsid w:val="00F53D57"/>
    <w:rsid w:val="00F651BF"/>
    <w:rsid w:val="00F71BE8"/>
    <w:rsid w:val="00FA3AD8"/>
    <w:rsid w:val="00FA50BD"/>
    <w:rsid w:val="00FA5742"/>
    <w:rsid w:val="00FC144B"/>
    <w:rsid w:val="00FC5691"/>
    <w:rsid w:val="00FF6D8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DF9"/>
    <w:pPr>
      <w:spacing w:after="0" w:line="240" w:lineRule="auto"/>
    </w:pPr>
    <w:rPr>
      <w:rFonts w:ascii="Times New Roman" w:eastAsia="Times New Roman" w:hAnsi="Times New Roman" w:cs="Times New Roman"/>
      <w:sz w:val="24"/>
      <w:szCs w:val="24"/>
      <w:lang w:eastAsia="tr-TR"/>
    </w:rPr>
  </w:style>
  <w:style w:type="paragraph" w:styleId="Heading1">
    <w:name w:val="heading 1"/>
    <w:basedOn w:val="Normal"/>
    <w:next w:val="Normal"/>
    <w:link w:val="Heading1Char"/>
    <w:uiPriority w:val="9"/>
    <w:qFormat/>
    <w:rsid w:val="006B41B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41B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317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Heading2Char">
    <w:name w:val="Heading 2 Char"/>
    <w:basedOn w:val="DefaultParagraphFont"/>
    <w:link w:val="Heading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Paragraph">
    <w:name w:val="List Paragraph"/>
    <w:basedOn w:val="Normal"/>
    <w:uiPriority w:val="34"/>
    <w:qFormat/>
    <w:rsid w:val="000B088F"/>
    <w:pPr>
      <w:ind w:left="720"/>
      <w:contextualSpacing/>
    </w:pPr>
  </w:style>
  <w:style w:type="paragraph" w:styleId="Header">
    <w:name w:val="header"/>
    <w:basedOn w:val="Normal"/>
    <w:link w:val="HeaderChar"/>
    <w:uiPriority w:val="99"/>
    <w:unhideWhenUsed/>
    <w:rsid w:val="008C5C2A"/>
    <w:pPr>
      <w:tabs>
        <w:tab w:val="center" w:pos="4536"/>
        <w:tab w:val="right" w:pos="9072"/>
      </w:tabs>
    </w:pPr>
  </w:style>
  <w:style w:type="character" w:customStyle="1" w:styleId="HeaderChar">
    <w:name w:val="Header Char"/>
    <w:basedOn w:val="DefaultParagraphFont"/>
    <w:link w:val="Header"/>
    <w:uiPriority w:val="99"/>
    <w:rsid w:val="008C5C2A"/>
    <w:rPr>
      <w:lang w:val="en-US" w:bidi="en-US"/>
    </w:rPr>
  </w:style>
  <w:style w:type="paragraph" w:styleId="Footer">
    <w:name w:val="footer"/>
    <w:basedOn w:val="Normal"/>
    <w:link w:val="FooterChar"/>
    <w:uiPriority w:val="99"/>
    <w:unhideWhenUsed/>
    <w:rsid w:val="008C5C2A"/>
    <w:pPr>
      <w:tabs>
        <w:tab w:val="center" w:pos="4536"/>
        <w:tab w:val="right" w:pos="9072"/>
      </w:tabs>
    </w:pPr>
  </w:style>
  <w:style w:type="character" w:customStyle="1" w:styleId="FooterChar">
    <w:name w:val="Footer Char"/>
    <w:basedOn w:val="DefaultParagraphFont"/>
    <w:link w:val="Footer"/>
    <w:uiPriority w:val="99"/>
    <w:rsid w:val="008C5C2A"/>
    <w:rPr>
      <w:lang w:val="en-US" w:bidi="en-US"/>
    </w:rPr>
  </w:style>
  <w:style w:type="paragraph" w:styleId="TOCHeading">
    <w:name w:val="TOC Heading"/>
    <w:basedOn w:val="Heading1"/>
    <w:next w:val="Normal"/>
    <w:uiPriority w:val="39"/>
    <w:unhideWhenUsed/>
    <w:qFormat/>
    <w:rsid w:val="00590231"/>
    <w:pPr>
      <w:spacing w:line="259" w:lineRule="auto"/>
      <w:outlineLvl w:val="9"/>
    </w:pPr>
  </w:style>
  <w:style w:type="paragraph" w:styleId="TOC1">
    <w:name w:val="toc 1"/>
    <w:basedOn w:val="Normal"/>
    <w:next w:val="Normal"/>
    <w:autoRedefine/>
    <w:uiPriority w:val="39"/>
    <w:unhideWhenUsed/>
    <w:rsid w:val="00590231"/>
    <w:pPr>
      <w:spacing w:after="100"/>
    </w:pPr>
  </w:style>
  <w:style w:type="paragraph" w:styleId="TOC2">
    <w:name w:val="toc 2"/>
    <w:basedOn w:val="Normal"/>
    <w:next w:val="Normal"/>
    <w:autoRedefine/>
    <w:uiPriority w:val="39"/>
    <w:unhideWhenUsed/>
    <w:rsid w:val="00590231"/>
    <w:pPr>
      <w:spacing w:after="100"/>
      <w:ind w:left="220"/>
    </w:pPr>
  </w:style>
  <w:style w:type="character" w:styleId="Hyperlink">
    <w:name w:val="Hyperlink"/>
    <w:basedOn w:val="DefaultParagraphFont"/>
    <w:uiPriority w:val="99"/>
    <w:unhideWhenUsed/>
    <w:rsid w:val="00590231"/>
    <w:rPr>
      <w:color w:val="0563C1" w:themeColor="hyperlink"/>
      <w:u w:val="single"/>
    </w:rPr>
  </w:style>
  <w:style w:type="character" w:customStyle="1" w:styleId="Heading3Char">
    <w:name w:val="Heading 3 Char"/>
    <w:basedOn w:val="DefaultParagraphFont"/>
    <w:link w:val="Heading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OC3">
    <w:name w:val="toc 3"/>
    <w:basedOn w:val="Normal"/>
    <w:next w:val="Normal"/>
    <w:autoRedefine/>
    <w:uiPriority w:val="39"/>
    <w:unhideWhenUsed/>
    <w:rsid w:val="001C6C80"/>
    <w:pPr>
      <w:spacing w:after="100"/>
      <w:ind w:left="440"/>
    </w:pPr>
  </w:style>
  <w:style w:type="table" w:styleId="TableGrid">
    <w:name w:val="Table Grid"/>
    <w:basedOn w:val="TableNormal"/>
    <w:uiPriority w:val="5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A1DF9"/>
    <w:rPr>
      <w:b/>
      <w:bCs/>
    </w:rPr>
  </w:style>
  <w:style w:type="character" w:customStyle="1" w:styleId="apple-converted-space">
    <w:name w:val="apple-converted-space"/>
    <w:basedOn w:val="DefaultParagraphFont"/>
    <w:rsid w:val="00DA1DF9"/>
  </w:style>
  <w:style w:type="paragraph" w:styleId="NoSpacing">
    <w:name w:val="No Spacing"/>
    <w:uiPriority w:val="1"/>
    <w:qFormat/>
    <w:rsid w:val="00E36851"/>
    <w:pPr>
      <w:spacing w:after="0"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277443">
      <w:bodyDiv w:val="1"/>
      <w:marLeft w:val="0"/>
      <w:marRight w:val="0"/>
      <w:marTop w:val="0"/>
      <w:marBottom w:val="0"/>
      <w:divBdr>
        <w:top w:val="none" w:sz="0" w:space="0" w:color="auto"/>
        <w:left w:val="none" w:sz="0" w:space="0" w:color="auto"/>
        <w:bottom w:val="none" w:sz="0" w:space="0" w:color="auto"/>
        <w:right w:val="none" w:sz="0" w:space="0" w:color="auto"/>
      </w:divBdr>
    </w:div>
    <w:div w:id="413279181">
      <w:bodyDiv w:val="1"/>
      <w:marLeft w:val="0"/>
      <w:marRight w:val="0"/>
      <w:marTop w:val="0"/>
      <w:marBottom w:val="0"/>
      <w:divBdr>
        <w:top w:val="none" w:sz="0" w:space="0" w:color="auto"/>
        <w:left w:val="none" w:sz="0" w:space="0" w:color="auto"/>
        <w:bottom w:val="none" w:sz="0" w:space="0" w:color="auto"/>
        <w:right w:val="none" w:sz="0" w:space="0" w:color="auto"/>
      </w:divBdr>
    </w:div>
    <w:div w:id="438453413">
      <w:bodyDiv w:val="1"/>
      <w:marLeft w:val="0"/>
      <w:marRight w:val="0"/>
      <w:marTop w:val="0"/>
      <w:marBottom w:val="0"/>
      <w:divBdr>
        <w:top w:val="none" w:sz="0" w:space="0" w:color="auto"/>
        <w:left w:val="none" w:sz="0" w:space="0" w:color="auto"/>
        <w:bottom w:val="none" w:sz="0" w:space="0" w:color="auto"/>
        <w:right w:val="none" w:sz="0" w:space="0" w:color="auto"/>
      </w:divBdr>
    </w:div>
    <w:div w:id="458963370">
      <w:bodyDiv w:val="1"/>
      <w:marLeft w:val="0"/>
      <w:marRight w:val="0"/>
      <w:marTop w:val="0"/>
      <w:marBottom w:val="0"/>
      <w:divBdr>
        <w:top w:val="none" w:sz="0" w:space="0" w:color="auto"/>
        <w:left w:val="none" w:sz="0" w:space="0" w:color="auto"/>
        <w:bottom w:val="none" w:sz="0" w:space="0" w:color="auto"/>
        <w:right w:val="none" w:sz="0" w:space="0" w:color="auto"/>
      </w:divBdr>
    </w:div>
    <w:div w:id="508833218">
      <w:bodyDiv w:val="1"/>
      <w:marLeft w:val="0"/>
      <w:marRight w:val="0"/>
      <w:marTop w:val="0"/>
      <w:marBottom w:val="0"/>
      <w:divBdr>
        <w:top w:val="none" w:sz="0" w:space="0" w:color="auto"/>
        <w:left w:val="none" w:sz="0" w:space="0" w:color="auto"/>
        <w:bottom w:val="none" w:sz="0" w:space="0" w:color="auto"/>
        <w:right w:val="none" w:sz="0" w:space="0" w:color="auto"/>
      </w:divBdr>
    </w:div>
    <w:div w:id="547647921">
      <w:bodyDiv w:val="1"/>
      <w:marLeft w:val="0"/>
      <w:marRight w:val="0"/>
      <w:marTop w:val="0"/>
      <w:marBottom w:val="0"/>
      <w:divBdr>
        <w:top w:val="none" w:sz="0" w:space="0" w:color="auto"/>
        <w:left w:val="none" w:sz="0" w:space="0" w:color="auto"/>
        <w:bottom w:val="none" w:sz="0" w:space="0" w:color="auto"/>
        <w:right w:val="none" w:sz="0" w:space="0" w:color="auto"/>
      </w:divBdr>
    </w:div>
    <w:div w:id="558906714">
      <w:bodyDiv w:val="1"/>
      <w:marLeft w:val="0"/>
      <w:marRight w:val="0"/>
      <w:marTop w:val="0"/>
      <w:marBottom w:val="0"/>
      <w:divBdr>
        <w:top w:val="none" w:sz="0" w:space="0" w:color="auto"/>
        <w:left w:val="none" w:sz="0" w:space="0" w:color="auto"/>
        <w:bottom w:val="none" w:sz="0" w:space="0" w:color="auto"/>
        <w:right w:val="none" w:sz="0" w:space="0" w:color="auto"/>
      </w:divBdr>
    </w:div>
    <w:div w:id="640883744">
      <w:bodyDiv w:val="1"/>
      <w:marLeft w:val="0"/>
      <w:marRight w:val="0"/>
      <w:marTop w:val="0"/>
      <w:marBottom w:val="0"/>
      <w:divBdr>
        <w:top w:val="none" w:sz="0" w:space="0" w:color="auto"/>
        <w:left w:val="none" w:sz="0" w:space="0" w:color="auto"/>
        <w:bottom w:val="none" w:sz="0" w:space="0" w:color="auto"/>
        <w:right w:val="none" w:sz="0" w:space="0" w:color="auto"/>
      </w:divBdr>
    </w:div>
    <w:div w:id="689456416">
      <w:bodyDiv w:val="1"/>
      <w:marLeft w:val="0"/>
      <w:marRight w:val="0"/>
      <w:marTop w:val="0"/>
      <w:marBottom w:val="0"/>
      <w:divBdr>
        <w:top w:val="none" w:sz="0" w:space="0" w:color="auto"/>
        <w:left w:val="none" w:sz="0" w:space="0" w:color="auto"/>
        <w:bottom w:val="none" w:sz="0" w:space="0" w:color="auto"/>
        <w:right w:val="none" w:sz="0" w:space="0" w:color="auto"/>
      </w:divBdr>
    </w:div>
    <w:div w:id="823157611">
      <w:bodyDiv w:val="1"/>
      <w:marLeft w:val="0"/>
      <w:marRight w:val="0"/>
      <w:marTop w:val="0"/>
      <w:marBottom w:val="0"/>
      <w:divBdr>
        <w:top w:val="none" w:sz="0" w:space="0" w:color="auto"/>
        <w:left w:val="none" w:sz="0" w:space="0" w:color="auto"/>
        <w:bottom w:val="none" w:sz="0" w:space="0" w:color="auto"/>
        <w:right w:val="none" w:sz="0" w:space="0" w:color="auto"/>
      </w:divBdr>
    </w:div>
    <w:div w:id="1055003467">
      <w:bodyDiv w:val="1"/>
      <w:marLeft w:val="0"/>
      <w:marRight w:val="0"/>
      <w:marTop w:val="0"/>
      <w:marBottom w:val="0"/>
      <w:divBdr>
        <w:top w:val="none" w:sz="0" w:space="0" w:color="auto"/>
        <w:left w:val="none" w:sz="0" w:space="0" w:color="auto"/>
        <w:bottom w:val="none" w:sz="0" w:space="0" w:color="auto"/>
        <w:right w:val="none" w:sz="0" w:space="0" w:color="auto"/>
      </w:divBdr>
    </w:div>
    <w:div w:id="1058430766">
      <w:bodyDiv w:val="1"/>
      <w:marLeft w:val="0"/>
      <w:marRight w:val="0"/>
      <w:marTop w:val="0"/>
      <w:marBottom w:val="0"/>
      <w:divBdr>
        <w:top w:val="none" w:sz="0" w:space="0" w:color="auto"/>
        <w:left w:val="none" w:sz="0" w:space="0" w:color="auto"/>
        <w:bottom w:val="none" w:sz="0" w:space="0" w:color="auto"/>
        <w:right w:val="none" w:sz="0" w:space="0" w:color="auto"/>
      </w:divBdr>
    </w:div>
    <w:div w:id="1197042861">
      <w:bodyDiv w:val="1"/>
      <w:marLeft w:val="0"/>
      <w:marRight w:val="0"/>
      <w:marTop w:val="0"/>
      <w:marBottom w:val="0"/>
      <w:divBdr>
        <w:top w:val="none" w:sz="0" w:space="0" w:color="auto"/>
        <w:left w:val="none" w:sz="0" w:space="0" w:color="auto"/>
        <w:bottom w:val="none" w:sz="0" w:space="0" w:color="auto"/>
        <w:right w:val="none" w:sz="0" w:space="0" w:color="auto"/>
      </w:divBdr>
    </w:div>
    <w:div w:id="1305084373">
      <w:bodyDiv w:val="1"/>
      <w:marLeft w:val="0"/>
      <w:marRight w:val="0"/>
      <w:marTop w:val="0"/>
      <w:marBottom w:val="0"/>
      <w:divBdr>
        <w:top w:val="none" w:sz="0" w:space="0" w:color="auto"/>
        <w:left w:val="none" w:sz="0" w:space="0" w:color="auto"/>
        <w:bottom w:val="none" w:sz="0" w:space="0" w:color="auto"/>
        <w:right w:val="none" w:sz="0" w:space="0" w:color="auto"/>
      </w:divBdr>
    </w:div>
    <w:div w:id="1354066049">
      <w:bodyDiv w:val="1"/>
      <w:marLeft w:val="0"/>
      <w:marRight w:val="0"/>
      <w:marTop w:val="0"/>
      <w:marBottom w:val="0"/>
      <w:divBdr>
        <w:top w:val="none" w:sz="0" w:space="0" w:color="auto"/>
        <w:left w:val="none" w:sz="0" w:space="0" w:color="auto"/>
        <w:bottom w:val="none" w:sz="0" w:space="0" w:color="auto"/>
        <w:right w:val="none" w:sz="0" w:space="0" w:color="auto"/>
      </w:divBdr>
    </w:div>
    <w:div w:id="1799839197">
      <w:bodyDiv w:val="1"/>
      <w:marLeft w:val="0"/>
      <w:marRight w:val="0"/>
      <w:marTop w:val="0"/>
      <w:marBottom w:val="0"/>
      <w:divBdr>
        <w:top w:val="none" w:sz="0" w:space="0" w:color="auto"/>
        <w:left w:val="none" w:sz="0" w:space="0" w:color="auto"/>
        <w:bottom w:val="none" w:sz="0" w:space="0" w:color="auto"/>
        <w:right w:val="none" w:sz="0" w:space="0" w:color="auto"/>
      </w:divBdr>
    </w:div>
    <w:div w:id="1953777035">
      <w:bodyDiv w:val="1"/>
      <w:marLeft w:val="0"/>
      <w:marRight w:val="0"/>
      <w:marTop w:val="0"/>
      <w:marBottom w:val="0"/>
      <w:divBdr>
        <w:top w:val="none" w:sz="0" w:space="0" w:color="auto"/>
        <w:left w:val="none" w:sz="0" w:space="0" w:color="auto"/>
        <w:bottom w:val="none" w:sz="0" w:space="0" w:color="auto"/>
        <w:right w:val="none" w:sz="0" w:space="0" w:color="auto"/>
      </w:divBdr>
    </w:div>
    <w:div w:id="1967467311">
      <w:bodyDiv w:val="1"/>
      <w:marLeft w:val="0"/>
      <w:marRight w:val="0"/>
      <w:marTop w:val="0"/>
      <w:marBottom w:val="0"/>
      <w:divBdr>
        <w:top w:val="none" w:sz="0" w:space="0" w:color="auto"/>
        <w:left w:val="none" w:sz="0" w:space="0" w:color="auto"/>
        <w:bottom w:val="none" w:sz="0" w:space="0" w:color="auto"/>
        <w:right w:val="none" w:sz="0" w:space="0" w:color="auto"/>
      </w:divBdr>
    </w:div>
    <w:div w:id="2096896982">
      <w:bodyDiv w:val="1"/>
      <w:marLeft w:val="0"/>
      <w:marRight w:val="0"/>
      <w:marTop w:val="0"/>
      <w:marBottom w:val="0"/>
      <w:divBdr>
        <w:top w:val="none" w:sz="0" w:space="0" w:color="auto"/>
        <w:left w:val="none" w:sz="0" w:space="0" w:color="auto"/>
        <w:bottom w:val="none" w:sz="0" w:space="0" w:color="auto"/>
        <w:right w:val="none" w:sz="0" w:space="0" w:color="auto"/>
      </w:divBdr>
    </w:div>
    <w:div w:id="212410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3A6223-A58C-4224-AD87-A56ACB13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4860</Words>
  <Characters>27708</Characters>
  <Application>Microsoft Office Word</Application>
  <DocSecurity>0</DocSecurity>
  <Lines>230</Lines>
  <Paragraphs>6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Irfan Burak Ege</cp:lastModifiedBy>
  <cp:revision>2</cp:revision>
  <dcterms:created xsi:type="dcterms:W3CDTF">2024-12-07T09:01:00Z</dcterms:created>
  <dcterms:modified xsi:type="dcterms:W3CDTF">2024-12-0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55476e67da88b083f87c454410030270ef2e673acce67c092cbda367b32b15</vt:lpwstr>
  </property>
</Properties>
</file>